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54A9DF" w14:textId="2B2369A4" w:rsidR="00332400" w:rsidRPr="00FE11A0" w:rsidRDefault="00E9321E" w:rsidP="00204CC8">
      <w:pPr>
        <w:spacing w:after="16" w:line="240" w:lineRule="auto"/>
        <w:rPr>
          <w:rFonts w:ascii="Times New Roman" w:eastAsia="Times New Roman" w:hAnsi="Times New Roman" w:cs="Times New Roman"/>
          <w:sz w:val="24"/>
          <w:szCs w:val="24"/>
        </w:rPr>
      </w:pPr>
      <w:r w:rsidRPr="00FE11A0">
        <w:rPr>
          <w:rFonts w:ascii="Times New Roman" w:eastAsia="Times New Roman" w:hAnsi="Times New Roman" w:cs="Times New Roman"/>
          <w:sz w:val="24"/>
          <w:szCs w:val="24"/>
        </w:rPr>
        <w:t>12/07/2024</w:t>
      </w:r>
    </w:p>
    <w:p w14:paraId="2687EADB" w14:textId="4FF19523" w:rsidR="00E9321E" w:rsidRPr="00FE11A0" w:rsidRDefault="00E9321E" w:rsidP="00204CC8">
      <w:pPr>
        <w:spacing w:after="16" w:line="240" w:lineRule="auto"/>
        <w:rPr>
          <w:rFonts w:ascii="Times New Roman" w:eastAsia="Times New Roman" w:hAnsi="Times New Roman" w:cs="Times New Roman"/>
          <w:sz w:val="24"/>
          <w:szCs w:val="24"/>
        </w:rPr>
      </w:pPr>
      <w:r w:rsidRPr="00FE11A0">
        <w:rPr>
          <w:rFonts w:ascii="Times New Roman" w:eastAsia="Times New Roman" w:hAnsi="Times New Roman" w:cs="Times New Roman"/>
          <w:sz w:val="24"/>
          <w:szCs w:val="24"/>
        </w:rPr>
        <w:t>Liam Laidlaw</w:t>
      </w:r>
    </w:p>
    <w:p w14:paraId="6C7A82AB" w14:textId="6CC8592D" w:rsidR="00E9321E" w:rsidRPr="00FE11A0" w:rsidRDefault="00E9321E" w:rsidP="00204CC8">
      <w:pPr>
        <w:spacing w:after="16" w:line="240" w:lineRule="auto"/>
        <w:rPr>
          <w:rFonts w:ascii="Times New Roman" w:eastAsia="Times New Roman" w:hAnsi="Times New Roman" w:cs="Times New Roman"/>
          <w:sz w:val="24"/>
          <w:szCs w:val="24"/>
        </w:rPr>
      </w:pPr>
      <w:r w:rsidRPr="00FE11A0">
        <w:rPr>
          <w:rFonts w:ascii="Times New Roman" w:eastAsia="Times New Roman" w:hAnsi="Times New Roman" w:cs="Times New Roman"/>
          <w:sz w:val="24"/>
          <w:szCs w:val="24"/>
        </w:rPr>
        <w:t>Brandon Rose</w:t>
      </w:r>
    </w:p>
    <w:p w14:paraId="0C84A04A" w14:textId="47499233" w:rsidR="00E9321E" w:rsidRPr="00FE11A0" w:rsidRDefault="00E9321E" w:rsidP="00204CC8">
      <w:pPr>
        <w:spacing w:after="16" w:line="240" w:lineRule="auto"/>
        <w:rPr>
          <w:rFonts w:ascii="Times New Roman" w:eastAsia="Times New Roman" w:hAnsi="Times New Roman" w:cs="Times New Roman"/>
          <w:sz w:val="24"/>
          <w:szCs w:val="24"/>
        </w:rPr>
      </w:pPr>
      <w:r w:rsidRPr="00FE11A0">
        <w:rPr>
          <w:rFonts w:ascii="Times New Roman" w:eastAsia="Times New Roman" w:hAnsi="Times New Roman" w:cs="Times New Roman"/>
          <w:sz w:val="24"/>
          <w:szCs w:val="24"/>
        </w:rPr>
        <w:t>Mario Slaybe</w:t>
      </w:r>
    </w:p>
    <w:p w14:paraId="16857381" w14:textId="45246B5B" w:rsidR="00E9321E" w:rsidRPr="00FE11A0" w:rsidRDefault="00E9321E" w:rsidP="00204CC8">
      <w:pPr>
        <w:spacing w:after="16" w:line="240" w:lineRule="auto"/>
        <w:rPr>
          <w:rFonts w:ascii="Times New Roman" w:eastAsia="Times New Roman" w:hAnsi="Times New Roman" w:cs="Times New Roman"/>
          <w:sz w:val="24"/>
          <w:szCs w:val="24"/>
        </w:rPr>
      </w:pPr>
      <w:r w:rsidRPr="00FE11A0">
        <w:rPr>
          <w:rFonts w:ascii="Times New Roman" w:eastAsia="Times New Roman" w:hAnsi="Times New Roman" w:cs="Times New Roman"/>
          <w:sz w:val="24"/>
          <w:szCs w:val="24"/>
        </w:rPr>
        <w:t xml:space="preserve">Dr. </w:t>
      </w:r>
      <w:r w:rsidR="0017177F" w:rsidRPr="00FE11A0">
        <w:rPr>
          <w:rFonts w:ascii="Times New Roman" w:eastAsia="Times New Roman" w:hAnsi="Times New Roman" w:cs="Times New Roman"/>
          <w:sz w:val="24"/>
          <w:szCs w:val="24"/>
        </w:rPr>
        <w:t>Huelsman</w:t>
      </w:r>
    </w:p>
    <w:p w14:paraId="4FD61B78" w14:textId="2884A68A" w:rsidR="00E9321E" w:rsidRPr="00FE11A0" w:rsidRDefault="00E9321E" w:rsidP="00204CC8">
      <w:pPr>
        <w:spacing w:after="16" w:line="240" w:lineRule="auto"/>
        <w:jc w:val="center"/>
        <w:rPr>
          <w:rFonts w:ascii="Times New Roman" w:eastAsia="Times New Roman" w:hAnsi="Times New Roman" w:cs="Times New Roman"/>
          <w:b/>
          <w:bCs/>
          <w:sz w:val="24"/>
          <w:szCs w:val="24"/>
        </w:rPr>
      </w:pPr>
      <w:r w:rsidRPr="00FE11A0">
        <w:rPr>
          <w:rFonts w:ascii="Times New Roman" w:eastAsia="Times New Roman" w:hAnsi="Times New Roman" w:cs="Times New Roman"/>
          <w:b/>
          <w:bCs/>
          <w:sz w:val="24"/>
          <w:szCs w:val="24"/>
        </w:rPr>
        <w:t xml:space="preserve">A Comparison of </w:t>
      </w:r>
      <w:r w:rsidR="0017177F" w:rsidRPr="00FE11A0">
        <w:rPr>
          <w:rFonts w:ascii="Times New Roman" w:eastAsia="Times New Roman" w:hAnsi="Times New Roman" w:cs="Times New Roman"/>
          <w:b/>
          <w:bCs/>
          <w:sz w:val="24"/>
          <w:szCs w:val="24"/>
        </w:rPr>
        <w:t>CNN</w:t>
      </w:r>
      <w:r w:rsidRPr="00FE11A0">
        <w:rPr>
          <w:rFonts w:ascii="Times New Roman" w:eastAsia="Times New Roman" w:hAnsi="Times New Roman" w:cs="Times New Roman"/>
          <w:b/>
          <w:bCs/>
          <w:sz w:val="24"/>
          <w:szCs w:val="24"/>
        </w:rPr>
        <w:t xml:space="preserve">, RNN and </w:t>
      </w:r>
      <w:r w:rsidR="004D3C6C" w:rsidRPr="00FE11A0">
        <w:rPr>
          <w:rFonts w:ascii="Times New Roman" w:eastAsia="Times New Roman" w:hAnsi="Times New Roman" w:cs="Times New Roman"/>
          <w:b/>
          <w:bCs/>
          <w:sz w:val="24"/>
          <w:szCs w:val="24"/>
        </w:rPr>
        <w:t>FCNN</w:t>
      </w:r>
      <w:r w:rsidRPr="00FE11A0">
        <w:rPr>
          <w:rFonts w:ascii="Times New Roman" w:eastAsia="Times New Roman" w:hAnsi="Times New Roman" w:cs="Times New Roman"/>
          <w:b/>
          <w:bCs/>
          <w:sz w:val="24"/>
          <w:szCs w:val="24"/>
        </w:rPr>
        <w:t xml:space="preserve"> for Music Genre Classification</w:t>
      </w:r>
    </w:p>
    <w:p w14:paraId="0908AB84" w14:textId="2ECF0A95" w:rsidR="00076A09" w:rsidRPr="00FE11A0" w:rsidRDefault="00076A09" w:rsidP="00204CC8">
      <w:pPr>
        <w:spacing w:after="16" w:line="240" w:lineRule="auto"/>
        <w:rPr>
          <w:rFonts w:ascii="Times New Roman" w:eastAsia="Times New Roman" w:hAnsi="Times New Roman" w:cs="Times New Roman"/>
          <w:b/>
          <w:sz w:val="24"/>
          <w:szCs w:val="24"/>
        </w:rPr>
      </w:pPr>
      <w:r w:rsidRPr="00FE11A0">
        <w:rPr>
          <w:rFonts w:ascii="Times New Roman" w:eastAsia="Times New Roman" w:hAnsi="Times New Roman" w:cs="Times New Roman"/>
          <w:b/>
          <w:sz w:val="24"/>
          <w:szCs w:val="24"/>
        </w:rPr>
        <w:t>Abst</w:t>
      </w:r>
      <w:r w:rsidR="00AD7133" w:rsidRPr="00FE11A0">
        <w:rPr>
          <w:rFonts w:ascii="Times New Roman" w:eastAsia="Times New Roman" w:hAnsi="Times New Roman" w:cs="Times New Roman"/>
          <w:b/>
          <w:sz w:val="24"/>
          <w:szCs w:val="24"/>
        </w:rPr>
        <w:t>ract</w:t>
      </w:r>
    </w:p>
    <w:p w14:paraId="11CB8E1A" w14:textId="064FE377" w:rsidR="64382F3A" w:rsidRPr="00FE11A0" w:rsidRDefault="5D07EC2E" w:rsidP="00204CC8">
      <w:pPr>
        <w:spacing w:after="16" w:line="240" w:lineRule="auto"/>
        <w:ind w:firstLine="720"/>
        <w:rPr>
          <w:rFonts w:ascii="Times New Roman" w:eastAsia="Times New Roman" w:hAnsi="Times New Roman" w:cs="Times New Roman"/>
          <w:color w:val="000000" w:themeColor="text1"/>
          <w:sz w:val="24"/>
          <w:szCs w:val="24"/>
        </w:rPr>
      </w:pPr>
      <w:r w:rsidRPr="00FE11A0">
        <w:rPr>
          <w:rFonts w:ascii="Times New Roman" w:eastAsia="Times New Roman" w:hAnsi="Times New Roman" w:cs="Times New Roman"/>
          <w:color w:val="000000" w:themeColor="text1"/>
          <w:sz w:val="24"/>
          <w:szCs w:val="24"/>
        </w:rPr>
        <w:t xml:space="preserve">This project discusses different strategies for classification of music using deep neural networks. Discussed are various network infrastructures including traditional feed forward networks, convolutional networks, recurrent networks, and convolutional recurrent neural networks, as well as advantages and disadvantages for each in this </w:t>
      </w:r>
      <w:r w:rsidR="0017177F" w:rsidRPr="00FE11A0">
        <w:rPr>
          <w:rFonts w:ascii="Times New Roman" w:eastAsia="Times New Roman" w:hAnsi="Times New Roman" w:cs="Times New Roman"/>
          <w:color w:val="000000" w:themeColor="text1"/>
          <w:sz w:val="24"/>
          <w:szCs w:val="24"/>
        </w:rPr>
        <w:t>application</w:t>
      </w:r>
      <w:r w:rsidRPr="00FE11A0">
        <w:rPr>
          <w:rFonts w:ascii="Times New Roman" w:eastAsia="Times New Roman" w:hAnsi="Times New Roman" w:cs="Times New Roman"/>
          <w:color w:val="000000" w:themeColor="text1"/>
          <w:sz w:val="24"/>
          <w:szCs w:val="24"/>
        </w:rPr>
        <w:t xml:space="preserve">. Using the PyTorch framework, each of these implementations were </w:t>
      </w:r>
      <w:proofErr w:type="gramStart"/>
      <w:r w:rsidRPr="00FE11A0">
        <w:rPr>
          <w:rFonts w:ascii="Times New Roman" w:eastAsia="Times New Roman" w:hAnsi="Times New Roman" w:cs="Times New Roman"/>
          <w:color w:val="000000" w:themeColor="text1"/>
          <w:sz w:val="24"/>
          <w:szCs w:val="24"/>
        </w:rPr>
        <w:t>tested</w:t>
      </w:r>
      <w:proofErr w:type="gramEnd"/>
      <w:r w:rsidRPr="00FE11A0">
        <w:rPr>
          <w:rFonts w:ascii="Times New Roman" w:eastAsia="Times New Roman" w:hAnsi="Times New Roman" w:cs="Times New Roman"/>
          <w:color w:val="000000" w:themeColor="text1"/>
          <w:sz w:val="24"/>
          <w:szCs w:val="24"/>
        </w:rPr>
        <w:t xml:space="preserve"> in order to evaluate their efficacy as music genre classifiers.</w:t>
      </w:r>
    </w:p>
    <w:p w14:paraId="21BC055B" w14:textId="77777777" w:rsidR="0091408D" w:rsidRPr="0091408D" w:rsidRDefault="0091408D" w:rsidP="00204CC8">
      <w:pPr>
        <w:spacing w:after="16" w:line="240" w:lineRule="auto"/>
        <w:ind w:firstLine="720"/>
        <w:rPr>
          <w:rFonts w:ascii="Times New Roman" w:eastAsia="Times New Roman" w:hAnsi="Times New Roman" w:cs="Times New Roman"/>
          <w:color w:val="000000" w:themeColor="text1"/>
          <w:sz w:val="24"/>
          <w:szCs w:val="24"/>
        </w:rPr>
      </w:pPr>
    </w:p>
    <w:p w14:paraId="0A01A24E" w14:textId="34FF228F" w:rsidR="71D83D62" w:rsidRPr="00FE11A0" w:rsidRDefault="000A2A6B" w:rsidP="000A2A6B">
      <w:pPr>
        <w:pStyle w:val="ListParagraph"/>
        <w:numPr>
          <w:ilvl w:val="0"/>
          <w:numId w:val="9"/>
        </w:numPr>
        <w:spacing w:after="16" w:line="240" w:lineRule="auto"/>
        <w:rPr>
          <w:rFonts w:ascii="Times New Roman" w:eastAsia="Times New Roman" w:hAnsi="Times New Roman" w:cs="Times New Roman"/>
          <w:b/>
          <w:sz w:val="24"/>
          <w:szCs w:val="24"/>
        </w:rPr>
      </w:pPr>
      <w:r w:rsidRPr="00FE11A0">
        <w:rPr>
          <w:rFonts w:ascii="Times New Roman" w:eastAsia="Times New Roman" w:hAnsi="Times New Roman" w:cs="Times New Roman"/>
          <w:b/>
          <w:sz w:val="24"/>
          <w:szCs w:val="24"/>
        </w:rPr>
        <w:t xml:space="preserve"> </w:t>
      </w:r>
      <w:r w:rsidR="73FAC6D9" w:rsidRPr="00FE11A0">
        <w:rPr>
          <w:rFonts w:ascii="Times New Roman" w:eastAsia="Times New Roman" w:hAnsi="Times New Roman" w:cs="Times New Roman"/>
          <w:b/>
          <w:sz w:val="24"/>
          <w:szCs w:val="24"/>
        </w:rPr>
        <w:t>I</w:t>
      </w:r>
      <w:r w:rsidR="00E9321E" w:rsidRPr="00FE11A0">
        <w:rPr>
          <w:rFonts w:ascii="Times New Roman" w:eastAsia="Times New Roman" w:hAnsi="Times New Roman" w:cs="Times New Roman"/>
          <w:b/>
          <w:sz w:val="24"/>
          <w:szCs w:val="24"/>
        </w:rPr>
        <w:t>ntroduction</w:t>
      </w:r>
    </w:p>
    <w:p w14:paraId="5A933651" w14:textId="25FEBBEE" w:rsidR="00814DE7" w:rsidRPr="00FE11A0" w:rsidRDefault="003E2E93" w:rsidP="00204CC8">
      <w:pPr>
        <w:spacing w:after="16" w:line="240" w:lineRule="auto"/>
        <w:rPr>
          <w:rFonts w:ascii="Times New Roman" w:eastAsia="Times New Roman" w:hAnsi="Times New Roman" w:cs="Times New Roman"/>
          <w:sz w:val="24"/>
          <w:szCs w:val="24"/>
        </w:rPr>
      </w:pPr>
      <w:r w:rsidRPr="00FE11A0">
        <w:rPr>
          <w:sz w:val="24"/>
          <w:szCs w:val="24"/>
        </w:rPr>
        <w:tab/>
      </w:r>
      <w:r w:rsidR="00D776FD" w:rsidRPr="00FE11A0">
        <w:rPr>
          <w:rFonts w:ascii="Times New Roman" w:eastAsia="Times New Roman" w:hAnsi="Times New Roman" w:cs="Times New Roman"/>
          <w:sz w:val="24"/>
          <w:szCs w:val="24"/>
        </w:rPr>
        <w:t xml:space="preserve">There are a variety of neural networks each </w:t>
      </w:r>
      <w:r w:rsidR="0017177F" w:rsidRPr="00FE11A0">
        <w:rPr>
          <w:rFonts w:ascii="Times New Roman" w:eastAsia="Times New Roman" w:hAnsi="Times New Roman" w:cs="Times New Roman"/>
          <w:sz w:val="24"/>
          <w:szCs w:val="24"/>
        </w:rPr>
        <w:t>good</w:t>
      </w:r>
      <w:r w:rsidR="00576C62" w:rsidRPr="00FE11A0">
        <w:rPr>
          <w:rFonts w:ascii="Times New Roman" w:eastAsia="Times New Roman" w:hAnsi="Times New Roman" w:cs="Times New Roman"/>
          <w:sz w:val="24"/>
          <w:szCs w:val="24"/>
        </w:rPr>
        <w:t xml:space="preserve"> at performing certain tasks</w:t>
      </w:r>
      <w:r w:rsidR="003067DF" w:rsidRPr="00FE11A0">
        <w:rPr>
          <w:rFonts w:ascii="Times New Roman" w:eastAsia="Times New Roman" w:hAnsi="Times New Roman" w:cs="Times New Roman"/>
          <w:sz w:val="24"/>
          <w:szCs w:val="24"/>
        </w:rPr>
        <w:t>;</w:t>
      </w:r>
      <w:r w:rsidR="003067DF" w:rsidRPr="00FE11A0">
        <w:rPr>
          <w:rFonts w:ascii="Times New Roman" w:eastAsia="Times New Roman" w:hAnsi="Times New Roman" w:cs="Times New Roman"/>
          <w:sz w:val="24"/>
          <w:szCs w:val="24"/>
        </w:rPr>
        <w:t xml:space="preserve"> </w:t>
      </w:r>
      <w:r w:rsidR="00702804" w:rsidRPr="00FE11A0">
        <w:rPr>
          <w:rFonts w:ascii="Times New Roman" w:eastAsia="Times New Roman" w:hAnsi="Times New Roman" w:cs="Times New Roman"/>
          <w:sz w:val="24"/>
          <w:szCs w:val="24"/>
        </w:rPr>
        <w:t>fully</w:t>
      </w:r>
      <w:r w:rsidR="317F98F1" w:rsidRPr="00FE11A0">
        <w:rPr>
          <w:rFonts w:ascii="Times New Roman" w:eastAsia="Times New Roman" w:hAnsi="Times New Roman" w:cs="Times New Roman"/>
          <w:sz w:val="24"/>
          <w:szCs w:val="24"/>
        </w:rPr>
        <w:t xml:space="preserve"> </w:t>
      </w:r>
      <w:r w:rsidR="00702804" w:rsidRPr="00FE11A0">
        <w:rPr>
          <w:rFonts w:ascii="Times New Roman" w:eastAsia="Times New Roman" w:hAnsi="Times New Roman" w:cs="Times New Roman"/>
          <w:sz w:val="24"/>
          <w:szCs w:val="24"/>
        </w:rPr>
        <w:t>connected networks (FCNN) at learning complex relationships between inputs</w:t>
      </w:r>
      <w:r w:rsidR="00702804" w:rsidRPr="00FE11A0">
        <w:rPr>
          <w:rFonts w:ascii="Times New Roman" w:eastAsia="Times New Roman" w:hAnsi="Times New Roman" w:cs="Times New Roman"/>
          <w:sz w:val="24"/>
          <w:szCs w:val="24"/>
        </w:rPr>
        <w:t xml:space="preserve">, </w:t>
      </w:r>
      <w:r w:rsidR="00A92AE3" w:rsidRPr="00FE11A0">
        <w:rPr>
          <w:rFonts w:ascii="Times New Roman" w:eastAsia="Times New Roman" w:hAnsi="Times New Roman" w:cs="Times New Roman"/>
          <w:sz w:val="24"/>
          <w:szCs w:val="24"/>
        </w:rPr>
        <w:t>convolutional</w:t>
      </w:r>
      <w:r w:rsidR="00702804" w:rsidRPr="00FE11A0">
        <w:rPr>
          <w:rFonts w:ascii="Times New Roman" w:eastAsia="Times New Roman" w:hAnsi="Times New Roman" w:cs="Times New Roman"/>
          <w:sz w:val="24"/>
          <w:szCs w:val="24"/>
        </w:rPr>
        <w:t xml:space="preserve"> </w:t>
      </w:r>
      <w:r w:rsidR="00A92AE3" w:rsidRPr="00FE11A0">
        <w:rPr>
          <w:rFonts w:ascii="Times New Roman" w:eastAsia="Times New Roman" w:hAnsi="Times New Roman" w:cs="Times New Roman"/>
          <w:sz w:val="24"/>
          <w:szCs w:val="24"/>
        </w:rPr>
        <w:t>neural networks (CNN)</w:t>
      </w:r>
      <w:r w:rsidR="003067DF" w:rsidRPr="00FE11A0">
        <w:rPr>
          <w:rFonts w:ascii="Times New Roman" w:eastAsia="Times New Roman" w:hAnsi="Times New Roman" w:cs="Times New Roman"/>
          <w:sz w:val="24"/>
          <w:szCs w:val="24"/>
        </w:rPr>
        <w:t xml:space="preserve"> are good at image classification, </w:t>
      </w:r>
      <w:r w:rsidR="00BF7478" w:rsidRPr="00FE11A0">
        <w:rPr>
          <w:rFonts w:ascii="Times New Roman" w:eastAsia="Times New Roman" w:hAnsi="Times New Roman" w:cs="Times New Roman"/>
          <w:sz w:val="24"/>
          <w:szCs w:val="24"/>
        </w:rPr>
        <w:t xml:space="preserve">and </w:t>
      </w:r>
      <w:r w:rsidR="00A92AE3" w:rsidRPr="00FE11A0">
        <w:rPr>
          <w:rFonts w:ascii="Times New Roman" w:eastAsia="Times New Roman" w:hAnsi="Times New Roman" w:cs="Times New Roman"/>
          <w:sz w:val="24"/>
          <w:szCs w:val="24"/>
        </w:rPr>
        <w:t>recurrent neural networks (RNN)</w:t>
      </w:r>
      <w:r w:rsidR="003067DF" w:rsidRPr="00FE11A0">
        <w:rPr>
          <w:rFonts w:ascii="Times New Roman" w:eastAsia="Times New Roman" w:hAnsi="Times New Roman" w:cs="Times New Roman"/>
          <w:sz w:val="24"/>
          <w:szCs w:val="24"/>
        </w:rPr>
        <w:t xml:space="preserve"> at handling sequential</w:t>
      </w:r>
      <w:r w:rsidR="00702804" w:rsidRPr="00FE11A0">
        <w:rPr>
          <w:rFonts w:ascii="Times New Roman" w:eastAsia="Times New Roman" w:hAnsi="Times New Roman" w:cs="Times New Roman"/>
          <w:sz w:val="24"/>
          <w:szCs w:val="24"/>
        </w:rPr>
        <w:t xml:space="preserve"> data</w:t>
      </w:r>
      <w:r w:rsidR="004D3C6C" w:rsidRPr="00FE11A0">
        <w:rPr>
          <w:rFonts w:ascii="Times New Roman" w:eastAsia="Times New Roman" w:hAnsi="Times New Roman" w:cs="Times New Roman"/>
          <w:sz w:val="24"/>
          <w:szCs w:val="24"/>
        </w:rPr>
        <w:t xml:space="preserve">. </w:t>
      </w:r>
      <w:r w:rsidR="00170467" w:rsidRPr="00FE11A0">
        <w:rPr>
          <w:rFonts w:ascii="Times New Roman" w:eastAsia="Times New Roman" w:hAnsi="Times New Roman" w:cs="Times New Roman"/>
          <w:sz w:val="24"/>
          <w:szCs w:val="24"/>
        </w:rPr>
        <w:t>Depending on the use case these differences</w:t>
      </w:r>
      <w:r w:rsidR="00F24004" w:rsidRPr="00FE11A0">
        <w:rPr>
          <w:rFonts w:ascii="Times New Roman" w:eastAsia="Times New Roman" w:hAnsi="Times New Roman" w:cs="Times New Roman"/>
          <w:sz w:val="24"/>
          <w:szCs w:val="24"/>
        </w:rPr>
        <w:t xml:space="preserve"> are important for determining which to use in the situation. </w:t>
      </w:r>
      <w:r w:rsidR="007C0AA2" w:rsidRPr="00FE11A0">
        <w:rPr>
          <w:rFonts w:ascii="Times New Roman" w:eastAsia="Times New Roman" w:hAnsi="Times New Roman" w:cs="Times New Roman"/>
          <w:sz w:val="24"/>
          <w:szCs w:val="24"/>
        </w:rPr>
        <w:t xml:space="preserve">While there are a large variety of other networks, some even a combination of the three mentioned above, </w:t>
      </w:r>
      <w:r w:rsidR="00704B7D" w:rsidRPr="00FE11A0">
        <w:rPr>
          <w:rFonts w:ascii="Times New Roman" w:eastAsia="Times New Roman" w:hAnsi="Times New Roman" w:cs="Times New Roman"/>
          <w:sz w:val="24"/>
          <w:szCs w:val="24"/>
        </w:rPr>
        <w:t xml:space="preserve">our goal is to </w:t>
      </w:r>
      <w:proofErr w:type="gramStart"/>
      <w:r w:rsidR="00704B7D" w:rsidRPr="00FE11A0">
        <w:rPr>
          <w:rFonts w:ascii="Times New Roman" w:eastAsia="Times New Roman" w:hAnsi="Times New Roman" w:cs="Times New Roman"/>
          <w:sz w:val="24"/>
          <w:szCs w:val="24"/>
        </w:rPr>
        <w:t>test</w:t>
      </w:r>
      <w:proofErr w:type="gramEnd"/>
      <w:r w:rsidR="00704B7D" w:rsidRPr="00FE11A0">
        <w:rPr>
          <w:rFonts w:ascii="Times New Roman" w:eastAsia="Times New Roman" w:hAnsi="Times New Roman" w:cs="Times New Roman"/>
          <w:sz w:val="24"/>
          <w:szCs w:val="24"/>
        </w:rPr>
        <w:t xml:space="preserve"> the performance and capabilities of each three when it comes to classification of music genres. For our training we used the GTZAN dataset</w:t>
      </w:r>
      <w:r w:rsidR="00315C30" w:rsidRPr="00FE11A0">
        <w:rPr>
          <w:rFonts w:ascii="Times New Roman" w:eastAsia="Times New Roman" w:hAnsi="Times New Roman" w:cs="Times New Roman"/>
          <w:sz w:val="24"/>
          <w:szCs w:val="24"/>
        </w:rPr>
        <w:t xml:space="preserve"> which feature</w:t>
      </w:r>
      <w:r w:rsidR="002045D4" w:rsidRPr="00FE11A0">
        <w:rPr>
          <w:rFonts w:ascii="Times New Roman" w:eastAsia="Times New Roman" w:hAnsi="Times New Roman" w:cs="Times New Roman"/>
          <w:sz w:val="24"/>
          <w:szCs w:val="24"/>
        </w:rPr>
        <w:t>s three-second and thirty-second clips of music</w:t>
      </w:r>
      <w:r w:rsidR="00FF7CFB" w:rsidRPr="00FE11A0">
        <w:rPr>
          <w:rFonts w:ascii="Times New Roman" w:eastAsia="Times New Roman" w:hAnsi="Times New Roman" w:cs="Times New Roman"/>
          <w:sz w:val="24"/>
          <w:szCs w:val="24"/>
        </w:rPr>
        <w:t xml:space="preserve"> which comes in the form of </w:t>
      </w:r>
      <w:r w:rsidR="001002AB" w:rsidRPr="00FE11A0">
        <w:rPr>
          <w:rFonts w:ascii="Times New Roman" w:eastAsia="Times New Roman" w:hAnsi="Times New Roman" w:cs="Times New Roman"/>
          <w:sz w:val="24"/>
          <w:szCs w:val="24"/>
        </w:rPr>
        <w:t xml:space="preserve">csv with </w:t>
      </w:r>
      <w:r w:rsidR="00D62A74" w:rsidRPr="00FE11A0">
        <w:rPr>
          <w:rFonts w:ascii="Times New Roman" w:eastAsia="Times New Roman" w:hAnsi="Times New Roman" w:cs="Times New Roman"/>
          <w:sz w:val="24"/>
          <w:szCs w:val="24"/>
        </w:rPr>
        <w:t>fifty-eight attributes</w:t>
      </w:r>
      <w:r w:rsidR="000D0EDF" w:rsidRPr="00FE11A0">
        <w:rPr>
          <w:rFonts w:ascii="Times New Roman" w:eastAsia="Times New Roman" w:hAnsi="Times New Roman" w:cs="Times New Roman"/>
          <w:sz w:val="24"/>
          <w:szCs w:val="24"/>
        </w:rPr>
        <w:t xml:space="preserve"> and </w:t>
      </w:r>
      <w:r w:rsidR="00722871" w:rsidRPr="00FE11A0">
        <w:rPr>
          <w:rFonts w:ascii="Times New Roman" w:eastAsia="Times New Roman" w:hAnsi="Times New Roman" w:cs="Times New Roman"/>
          <w:sz w:val="24"/>
          <w:szCs w:val="24"/>
        </w:rPr>
        <w:t xml:space="preserve">ten different genres. </w:t>
      </w:r>
      <w:r w:rsidR="00A92AE3" w:rsidRPr="00FE11A0">
        <w:rPr>
          <w:rFonts w:ascii="Times New Roman" w:eastAsia="Times New Roman" w:hAnsi="Times New Roman" w:cs="Times New Roman"/>
          <w:sz w:val="24"/>
          <w:szCs w:val="24"/>
        </w:rPr>
        <w:t xml:space="preserve">In our approach we created </w:t>
      </w:r>
      <w:proofErr w:type="gramStart"/>
      <w:r w:rsidR="0017177F">
        <w:rPr>
          <w:rFonts w:ascii="Times New Roman" w:eastAsia="Times New Roman" w:hAnsi="Times New Roman" w:cs="Times New Roman"/>
          <w:sz w:val="24"/>
          <w:szCs w:val="24"/>
        </w:rPr>
        <w:t xml:space="preserve">a </w:t>
      </w:r>
      <w:r w:rsidR="0017177F" w:rsidRPr="00FE11A0">
        <w:rPr>
          <w:rFonts w:ascii="Times New Roman" w:eastAsia="Times New Roman" w:hAnsi="Times New Roman" w:cs="Times New Roman"/>
          <w:sz w:val="24"/>
          <w:szCs w:val="24"/>
        </w:rPr>
        <w:t>FCNN</w:t>
      </w:r>
      <w:proofErr w:type="gramEnd"/>
      <w:r w:rsidR="00035F33" w:rsidRPr="00FE11A0">
        <w:rPr>
          <w:rFonts w:ascii="Times New Roman" w:eastAsia="Times New Roman" w:hAnsi="Times New Roman" w:cs="Times New Roman"/>
          <w:sz w:val="24"/>
          <w:szCs w:val="24"/>
        </w:rPr>
        <w:t>,</w:t>
      </w:r>
      <w:r w:rsidR="6FBD7935" w:rsidRPr="00FE11A0">
        <w:rPr>
          <w:rFonts w:ascii="Times New Roman" w:eastAsia="Times New Roman" w:hAnsi="Times New Roman" w:cs="Times New Roman"/>
          <w:sz w:val="24"/>
          <w:szCs w:val="24"/>
        </w:rPr>
        <w:t xml:space="preserve"> </w:t>
      </w:r>
      <w:r w:rsidR="004A5260" w:rsidRPr="00FE11A0">
        <w:rPr>
          <w:rFonts w:ascii="Times New Roman" w:eastAsia="Times New Roman" w:hAnsi="Times New Roman" w:cs="Times New Roman"/>
          <w:sz w:val="24"/>
          <w:szCs w:val="24"/>
        </w:rPr>
        <w:t xml:space="preserve">CNN, </w:t>
      </w:r>
      <w:r w:rsidR="00035F33" w:rsidRPr="00FE11A0">
        <w:rPr>
          <w:rFonts w:ascii="Times New Roman" w:eastAsia="Times New Roman" w:hAnsi="Times New Roman" w:cs="Times New Roman"/>
          <w:sz w:val="24"/>
          <w:szCs w:val="24"/>
        </w:rPr>
        <w:t xml:space="preserve">and </w:t>
      </w:r>
      <w:r w:rsidR="004A5260" w:rsidRPr="00FE11A0">
        <w:rPr>
          <w:rFonts w:ascii="Times New Roman" w:eastAsia="Times New Roman" w:hAnsi="Times New Roman" w:cs="Times New Roman"/>
          <w:sz w:val="24"/>
          <w:szCs w:val="24"/>
        </w:rPr>
        <w:t>RNN</w:t>
      </w:r>
      <w:r w:rsidR="003079CD" w:rsidRPr="00FE11A0">
        <w:rPr>
          <w:rFonts w:ascii="Times New Roman" w:eastAsia="Times New Roman" w:hAnsi="Times New Roman" w:cs="Times New Roman"/>
          <w:sz w:val="24"/>
          <w:szCs w:val="24"/>
        </w:rPr>
        <w:t xml:space="preserve"> to </w:t>
      </w:r>
      <w:proofErr w:type="gramStart"/>
      <w:r w:rsidR="003079CD" w:rsidRPr="00FE11A0">
        <w:rPr>
          <w:rFonts w:ascii="Times New Roman" w:eastAsia="Times New Roman" w:hAnsi="Times New Roman" w:cs="Times New Roman"/>
          <w:sz w:val="24"/>
          <w:szCs w:val="24"/>
        </w:rPr>
        <w:t>test</w:t>
      </w:r>
      <w:proofErr w:type="gramEnd"/>
      <w:r w:rsidR="003079CD" w:rsidRPr="00FE11A0">
        <w:rPr>
          <w:rFonts w:ascii="Times New Roman" w:eastAsia="Times New Roman" w:hAnsi="Times New Roman" w:cs="Times New Roman"/>
          <w:sz w:val="24"/>
          <w:szCs w:val="24"/>
        </w:rPr>
        <w:t xml:space="preserve"> their effectiveness and compare them against each other</w:t>
      </w:r>
      <w:r w:rsidR="00702804" w:rsidRPr="00FE11A0">
        <w:rPr>
          <w:rFonts w:ascii="Times New Roman" w:eastAsia="Times New Roman" w:hAnsi="Times New Roman" w:cs="Times New Roman"/>
          <w:sz w:val="24"/>
          <w:szCs w:val="24"/>
        </w:rPr>
        <w:t>.</w:t>
      </w:r>
      <w:r w:rsidR="00BF7478" w:rsidRPr="00FE11A0">
        <w:rPr>
          <w:rFonts w:ascii="Times New Roman" w:eastAsia="Times New Roman" w:hAnsi="Times New Roman" w:cs="Times New Roman"/>
          <w:sz w:val="24"/>
          <w:szCs w:val="24"/>
        </w:rPr>
        <w:t xml:space="preserve"> The FCNN </w:t>
      </w:r>
      <w:proofErr w:type="gramStart"/>
      <w:r w:rsidR="00BF7478" w:rsidRPr="00FE11A0">
        <w:rPr>
          <w:rFonts w:ascii="Times New Roman" w:eastAsia="Times New Roman" w:hAnsi="Times New Roman" w:cs="Times New Roman"/>
          <w:sz w:val="24"/>
          <w:szCs w:val="24"/>
        </w:rPr>
        <w:t>was used</w:t>
      </w:r>
      <w:proofErr w:type="gramEnd"/>
      <w:r w:rsidR="00BF7478" w:rsidRPr="00FE11A0">
        <w:rPr>
          <w:rFonts w:ascii="Times New Roman" w:eastAsia="Times New Roman" w:hAnsi="Times New Roman" w:cs="Times New Roman"/>
          <w:sz w:val="24"/>
          <w:szCs w:val="24"/>
        </w:rPr>
        <w:t xml:space="preserve"> as the baseline fo</w:t>
      </w:r>
      <w:r w:rsidR="00DF2DBC" w:rsidRPr="00FE11A0">
        <w:rPr>
          <w:rFonts w:ascii="Times New Roman" w:eastAsia="Times New Roman" w:hAnsi="Times New Roman" w:cs="Times New Roman"/>
          <w:sz w:val="24"/>
          <w:szCs w:val="24"/>
        </w:rPr>
        <w:t>r testing against</w:t>
      </w:r>
      <w:r w:rsidR="00814DE7" w:rsidRPr="00FE11A0">
        <w:rPr>
          <w:rFonts w:ascii="Times New Roman" w:eastAsia="Times New Roman" w:hAnsi="Times New Roman" w:cs="Times New Roman"/>
          <w:sz w:val="24"/>
          <w:szCs w:val="24"/>
        </w:rPr>
        <w:t xml:space="preserve">. </w:t>
      </w:r>
      <w:r w:rsidR="00127F11" w:rsidRPr="00FE11A0">
        <w:rPr>
          <w:rFonts w:ascii="Times New Roman" w:eastAsia="Times New Roman" w:hAnsi="Times New Roman" w:cs="Times New Roman"/>
          <w:sz w:val="24"/>
          <w:szCs w:val="24"/>
        </w:rPr>
        <w:t>While there has been a variety of work done on music genre classification</w:t>
      </w:r>
      <w:r w:rsidR="00376B6E" w:rsidRPr="00FE11A0">
        <w:rPr>
          <w:rFonts w:ascii="Times New Roman" w:eastAsia="Times New Roman" w:hAnsi="Times New Roman" w:cs="Times New Roman"/>
          <w:sz w:val="24"/>
          <w:szCs w:val="24"/>
        </w:rPr>
        <w:t xml:space="preserve">, especially with the GTZAN dataset, we wanted to explore the differences in models ourselves and see how our models compare to </w:t>
      </w:r>
      <w:r w:rsidR="00F8098B" w:rsidRPr="00FE11A0">
        <w:rPr>
          <w:rFonts w:ascii="Times New Roman" w:eastAsia="Times New Roman" w:hAnsi="Times New Roman" w:cs="Times New Roman"/>
          <w:sz w:val="24"/>
          <w:szCs w:val="24"/>
        </w:rPr>
        <w:t xml:space="preserve">others. We expected </w:t>
      </w:r>
      <w:bookmarkStart w:id="0" w:name="_Int_VqZDfGJl"/>
      <w:proofErr w:type="gramStart"/>
      <w:r w:rsidR="00F8098B" w:rsidRPr="00FE11A0">
        <w:rPr>
          <w:rFonts w:ascii="Times New Roman" w:eastAsia="Times New Roman" w:hAnsi="Times New Roman" w:cs="Times New Roman"/>
          <w:sz w:val="24"/>
          <w:szCs w:val="24"/>
        </w:rPr>
        <w:t xml:space="preserve">the </w:t>
      </w:r>
      <w:r w:rsidR="00421640" w:rsidRPr="00FE11A0">
        <w:rPr>
          <w:rFonts w:ascii="Times New Roman" w:eastAsia="Times New Roman" w:hAnsi="Times New Roman" w:cs="Times New Roman"/>
          <w:sz w:val="24"/>
          <w:szCs w:val="24"/>
        </w:rPr>
        <w:t>CNN</w:t>
      </w:r>
      <w:bookmarkEnd w:id="0"/>
      <w:proofErr w:type="gramEnd"/>
      <w:r w:rsidR="00421640" w:rsidRPr="00FE11A0">
        <w:rPr>
          <w:rFonts w:ascii="Times New Roman" w:eastAsia="Times New Roman" w:hAnsi="Times New Roman" w:cs="Times New Roman"/>
          <w:sz w:val="24"/>
          <w:szCs w:val="24"/>
        </w:rPr>
        <w:t xml:space="preserve"> to perform the best and </w:t>
      </w:r>
      <w:bookmarkStart w:id="1" w:name="_Int_rZKCo0pr"/>
      <w:r w:rsidR="00421640" w:rsidRPr="00FE11A0">
        <w:rPr>
          <w:rFonts w:ascii="Times New Roman" w:eastAsia="Times New Roman" w:hAnsi="Times New Roman" w:cs="Times New Roman"/>
          <w:sz w:val="24"/>
          <w:szCs w:val="24"/>
        </w:rPr>
        <w:t>the RNN</w:t>
      </w:r>
      <w:bookmarkEnd w:id="1"/>
      <w:r w:rsidR="00421640" w:rsidRPr="00FE11A0">
        <w:rPr>
          <w:rFonts w:ascii="Times New Roman" w:eastAsia="Times New Roman" w:hAnsi="Times New Roman" w:cs="Times New Roman"/>
          <w:sz w:val="24"/>
          <w:szCs w:val="24"/>
        </w:rPr>
        <w:t xml:space="preserve"> to perform the worst when working on this dataset.</w:t>
      </w:r>
    </w:p>
    <w:p w14:paraId="5E6A0524" w14:textId="0E06D1DC" w:rsidR="0091408D" w:rsidRPr="00FE11A0" w:rsidRDefault="0091408D" w:rsidP="00204CC8">
      <w:pPr>
        <w:spacing w:after="16" w:line="240" w:lineRule="auto"/>
        <w:rPr>
          <w:rFonts w:ascii="Times New Roman" w:eastAsia="Times New Roman" w:hAnsi="Times New Roman" w:cs="Times New Roman"/>
          <w:sz w:val="24"/>
          <w:szCs w:val="24"/>
        </w:rPr>
      </w:pPr>
      <w:r w:rsidRPr="00FE11A0">
        <w:rPr>
          <w:sz w:val="24"/>
          <w:szCs w:val="24"/>
        </w:rPr>
        <w:tab/>
      </w:r>
      <w:r w:rsidRPr="00FE11A0">
        <w:rPr>
          <w:rFonts w:ascii="Times New Roman" w:eastAsia="Times New Roman" w:hAnsi="Times New Roman" w:cs="Times New Roman"/>
          <w:sz w:val="24"/>
          <w:szCs w:val="24"/>
        </w:rPr>
        <w:t>Before implementing our own, we first looked through different research papers to see what had already been determined. Doing this helped point our efforts in the right direction.</w:t>
      </w:r>
      <w:r w:rsidR="000A3609" w:rsidRPr="00FE11A0">
        <w:rPr>
          <w:rFonts w:ascii="Times New Roman" w:eastAsia="Times New Roman" w:hAnsi="Times New Roman" w:cs="Times New Roman"/>
          <w:sz w:val="24"/>
          <w:szCs w:val="24"/>
        </w:rPr>
        <w:t xml:space="preserve"> </w:t>
      </w:r>
      <w:r w:rsidRPr="00FE11A0">
        <w:rPr>
          <w:rFonts w:ascii="Times New Roman" w:eastAsia="Times New Roman" w:hAnsi="Times New Roman" w:cs="Times New Roman"/>
          <w:sz w:val="24"/>
          <w:szCs w:val="24"/>
        </w:rPr>
        <w:t xml:space="preserve">From the research of others, we found that convolution networks seem to be the most effective in classifying music genres. </w:t>
      </w:r>
    </w:p>
    <w:p w14:paraId="39EC3E0F" w14:textId="17916FFD" w:rsidR="0091408D" w:rsidRPr="00FE11A0" w:rsidRDefault="0091408D" w:rsidP="00204CC8">
      <w:pPr>
        <w:spacing w:after="16" w:line="240" w:lineRule="auto"/>
        <w:ind w:firstLine="720"/>
        <w:rPr>
          <w:rFonts w:ascii="Times New Roman" w:eastAsia="Times New Roman" w:hAnsi="Times New Roman" w:cs="Times New Roman"/>
          <w:sz w:val="24"/>
          <w:szCs w:val="24"/>
        </w:rPr>
      </w:pPr>
      <w:r w:rsidRPr="00FE11A0">
        <w:rPr>
          <w:rFonts w:ascii="Times New Roman" w:eastAsia="Times New Roman" w:hAnsi="Times New Roman" w:cs="Times New Roman"/>
          <w:sz w:val="24"/>
          <w:szCs w:val="24"/>
        </w:rPr>
        <w:t xml:space="preserve">Through analysis of this research, </w:t>
      </w:r>
      <w:r w:rsidR="11D362CB" w:rsidRPr="00FE11A0">
        <w:rPr>
          <w:rFonts w:ascii="Times New Roman" w:eastAsia="Times New Roman" w:hAnsi="Times New Roman" w:cs="Times New Roman"/>
          <w:sz w:val="24"/>
          <w:szCs w:val="24"/>
        </w:rPr>
        <w:t>it was determined</w:t>
      </w:r>
      <w:r w:rsidRPr="00FE11A0">
        <w:rPr>
          <w:rFonts w:ascii="Times New Roman" w:eastAsia="Times New Roman" w:hAnsi="Times New Roman" w:cs="Times New Roman"/>
          <w:sz w:val="24"/>
          <w:szCs w:val="24"/>
        </w:rPr>
        <w:t xml:space="preserve"> that a combination of different neural </w:t>
      </w:r>
      <w:r w:rsidRPr="00FE11A0">
        <w:rPr>
          <w:rFonts w:ascii="Times New Roman" w:eastAsia="Times New Roman" w:hAnsi="Times New Roman" w:cs="Times New Roman"/>
          <w:sz w:val="24"/>
          <w:szCs w:val="24"/>
        </w:rPr>
        <w:t>network</w:t>
      </w:r>
      <w:r w:rsidR="302271E8" w:rsidRPr="00FE11A0">
        <w:rPr>
          <w:rFonts w:ascii="Times New Roman" w:eastAsia="Times New Roman" w:hAnsi="Times New Roman" w:cs="Times New Roman"/>
          <w:sz w:val="24"/>
          <w:szCs w:val="24"/>
        </w:rPr>
        <w:t xml:space="preserve"> types</w:t>
      </w:r>
      <w:r w:rsidRPr="00FE11A0">
        <w:rPr>
          <w:rFonts w:ascii="Times New Roman" w:eastAsia="Times New Roman" w:hAnsi="Times New Roman" w:cs="Times New Roman"/>
          <w:sz w:val="24"/>
          <w:szCs w:val="24"/>
        </w:rPr>
        <w:t xml:space="preserve"> increases accuracy. In “Music Genre Classification using Convolutional Recurrent Neural Network</w:t>
      </w:r>
      <w:r w:rsidR="69A8FD2C" w:rsidRPr="5FC3BD0F">
        <w:rPr>
          <w:rFonts w:ascii="Times New Roman" w:eastAsia="Times New Roman" w:hAnsi="Times New Roman" w:cs="Times New Roman"/>
          <w:sz w:val="24"/>
          <w:szCs w:val="24"/>
        </w:rPr>
        <w:t>,”</w:t>
      </w:r>
      <w:r w:rsidRPr="00FE11A0">
        <w:rPr>
          <w:rFonts w:ascii="Times New Roman" w:eastAsia="Times New Roman" w:hAnsi="Times New Roman" w:cs="Times New Roman"/>
          <w:sz w:val="24"/>
          <w:szCs w:val="24"/>
        </w:rPr>
        <w:t xml:space="preserve"> A combination of convolutional neural networks (CNNs) and recurrent neural networks (RNNs) </w:t>
      </w:r>
      <w:proofErr w:type="gramStart"/>
      <w:r w:rsidRPr="00FE11A0">
        <w:rPr>
          <w:rFonts w:ascii="Times New Roman" w:eastAsia="Times New Roman" w:hAnsi="Times New Roman" w:cs="Times New Roman"/>
          <w:sz w:val="24"/>
          <w:szCs w:val="24"/>
        </w:rPr>
        <w:t>were used</w:t>
      </w:r>
      <w:proofErr w:type="gramEnd"/>
      <w:r w:rsidRPr="00FE11A0">
        <w:rPr>
          <w:rFonts w:ascii="Times New Roman" w:eastAsia="Times New Roman" w:hAnsi="Times New Roman" w:cs="Times New Roman"/>
          <w:sz w:val="24"/>
          <w:szCs w:val="24"/>
        </w:rPr>
        <w:t>. The research in this paper found this combined model that could look at both spatial and temporal was superior to more traditional approaches. The results of this paper inspired us to attempt different approaches and see if they can produce more accurate results.</w:t>
      </w:r>
    </w:p>
    <w:p w14:paraId="67CF227E" w14:textId="77777777" w:rsidR="000A2A6B" w:rsidRDefault="000A2A6B" w:rsidP="000A2A6B">
      <w:pPr>
        <w:spacing w:after="16" w:line="240" w:lineRule="auto"/>
        <w:rPr>
          <w:rFonts w:ascii="Times New Roman" w:eastAsia="Times New Roman" w:hAnsi="Times New Roman" w:cs="Times New Roman"/>
          <w:sz w:val="24"/>
          <w:szCs w:val="24"/>
        </w:rPr>
      </w:pPr>
    </w:p>
    <w:p w14:paraId="05B0CD22" w14:textId="1CCAF80E" w:rsidR="001F425D" w:rsidRPr="000A2A6B" w:rsidRDefault="000A2A6B" w:rsidP="000A2A6B">
      <w:pPr>
        <w:spacing w:after="16" w:line="240" w:lineRule="auto"/>
        <w:rPr>
          <w:rFonts w:ascii="Times New Roman" w:eastAsia="Times New Roman" w:hAnsi="Times New Roman" w:cs="Times New Roman"/>
          <w:b/>
          <w:sz w:val="24"/>
          <w:szCs w:val="24"/>
        </w:rPr>
      </w:pPr>
      <w:r w:rsidRPr="000A2A6B">
        <w:rPr>
          <w:rFonts w:ascii="Times New Roman" w:eastAsia="Times New Roman" w:hAnsi="Times New Roman" w:cs="Times New Roman"/>
          <w:b/>
          <w:sz w:val="24"/>
          <w:szCs w:val="24"/>
        </w:rPr>
        <w:t xml:space="preserve">2. </w:t>
      </w:r>
      <w:r w:rsidR="004B2283" w:rsidRPr="000A2A6B">
        <w:rPr>
          <w:rFonts w:ascii="Times New Roman" w:eastAsia="Times New Roman" w:hAnsi="Times New Roman" w:cs="Times New Roman"/>
          <w:b/>
          <w:sz w:val="24"/>
          <w:szCs w:val="24"/>
        </w:rPr>
        <w:t>Literature Review</w:t>
      </w:r>
    </w:p>
    <w:p w14:paraId="1C5760F8" w14:textId="737E7206" w:rsidR="0080334C" w:rsidRPr="000A2A6B" w:rsidRDefault="00421640" w:rsidP="00204CC8">
      <w:pPr>
        <w:spacing w:after="16" w:line="240" w:lineRule="auto"/>
        <w:rPr>
          <w:rFonts w:ascii="Times New Roman" w:eastAsia="Times New Roman" w:hAnsi="Times New Roman" w:cs="Times New Roman"/>
          <w:sz w:val="24"/>
          <w:szCs w:val="24"/>
        </w:rPr>
      </w:pPr>
      <w:r w:rsidRPr="000A2A6B">
        <w:rPr>
          <w:sz w:val="24"/>
          <w:szCs w:val="24"/>
        </w:rPr>
        <w:tab/>
      </w:r>
      <w:r w:rsidR="00431B6A" w:rsidRPr="000A2A6B">
        <w:rPr>
          <w:rFonts w:ascii="Times New Roman" w:eastAsia="Times New Roman" w:hAnsi="Times New Roman" w:cs="Times New Roman"/>
          <w:sz w:val="24"/>
          <w:szCs w:val="24"/>
        </w:rPr>
        <w:t xml:space="preserve">The GTZAN </w:t>
      </w:r>
      <w:r w:rsidR="00CB2298" w:rsidRPr="000A2A6B">
        <w:rPr>
          <w:rFonts w:ascii="Times New Roman" w:eastAsia="Times New Roman" w:hAnsi="Times New Roman" w:cs="Times New Roman"/>
          <w:sz w:val="24"/>
          <w:szCs w:val="24"/>
        </w:rPr>
        <w:t xml:space="preserve">dataset </w:t>
      </w:r>
      <w:proofErr w:type="gramStart"/>
      <w:r w:rsidR="00CB2298" w:rsidRPr="000A2A6B">
        <w:rPr>
          <w:rFonts w:ascii="Times New Roman" w:eastAsia="Times New Roman" w:hAnsi="Times New Roman" w:cs="Times New Roman"/>
          <w:sz w:val="24"/>
          <w:szCs w:val="24"/>
        </w:rPr>
        <w:t>was first released</w:t>
      </w:r>
      <w:proofErr w:type="gramEnd"/>
      <w:r w:rsidR="00CB2298" w:rsidRPr="000A2A6B">
        <w:rPr>
          <w:rFonts w:ascii="Times New Roman" w:eastAsia="Times New Roman" w:hAnsi="Times New Roman" w:cs="Times New Roman"/>
          <w:sz w:val="24"/>
          <w:szCs w:val="24"/>
        </w:rPr>
        <w:t xml:space="preserve"> in 2002 by </w:t>
      </w:r>
      <w:r w:rsidR="00C708FC" w:rsidRPr="000A2A6B">
        <w:rPr>
          <w:rFonts w:ascii="Times New Roman" w:eastAsia="Times New Roman" w:hAnsi="Times New Roman" w:cs="Times New Roman"/>
          <w:sz w:val="24"/>
          <w:szCs w:val="24"/>
        </w:rPr>
        <w:t xml:space="preserve">George Tzanetakis and Perry Cook, with </w:t>
      </w:r>
      <w:r w:rsidR="77BF6B0C" w:rsidRPr="000A2A6B">
        <w:rPr>
          <w:rFonts w:ascii="Times New Roman" w:eastAsia="Times New Roman" w:hAnsi="Times New Roman" w:cs="Times New Roman"/>
          <w:sz w:val="24"/>
          <w:szCs w:val="24"/>
        </w:rPr>
        <w:t>its</w:t>
      </w:r>
      <w:r w:rsidR="00C708FC" w:rsidRPr="000A2A6B">
        <w:rPr>
          <w:rFonts w:ascii="Times New Roman" w:eastAsia="Times New Roman" w:hAnsi="Times New Roman" w:cs="Times New Roman"/>
          <w:sz w:val="24"/>
          <w:szCs w:val="24"/>
        </w:rPr>
        <w:t xml:space="preserve"> usage in a paper titled “Musical Genre Classification of Audio Signals”</w:t>
      </w:r>
      <w:r w:rsidR="00720849" w:rsidRPr="000A2A6B">
        <w:rPr>
          <w:rFonts w:ascii="Times New Roman" w:eastAsia="Times New Roman" w:hAnsi="Times New Roman" w:cs="Times New Roman"/>
          <w:sz w:val="24"/>
          <w:szCs w:val="24"/>
        </w:rPr>
        <w:t>. The purpose of the paper was</w:t>
      </w:r>
      <w:r w:rsidR="004924AD" w:rsidRPr="000A2A6B">
        <w:rPr>
          <w:rFonts w:ascii="Times New Roman" w:eastAsia="Times New Roman" w:hAnsi="Times New Roman" w:cs="Times New Roman"/>
          <w:sz w:val="24"/>
          <w:szCs w:val="24"/>
        </w:rPr>
        <w:t xml:space="preserve"> to begin the process of </w:t>
      </w:r>
      <w:r w:rsidR="00462DAC" w:rsidRPr="000A2A6B">
        <w:rPr>
          <w:rFonts w:ascii="Times New Roman" w:eastAsia="Times New Roman" w:hAnsi="Times New Roman" w:cs="Times New Roman"/>
          <w:sz w:val="24"/>
          <w:szCs w:val="24"/>
        </w:rPr>
        <w:t xml:space="preserve">automatic music genre annotation through </w:t>
      </w:r>
      <w:r w:rsidR="009427C3" w:rsidRPr="000A2A6B">
        <w:rPr>
          <w:rFonts w:ascii="Times New Roman" w:eastAsia="Times New Roman" w:hAnsi="Times New Roman" w:cs="Times New Roman"/>
          <w:sz w:val="24"/>
          <w:szCs w:val="24"/>
        </w:rPr>
        <w:t xml:space="preserve">a song’s </w:t>
      </w:r>
      <w:r w:rsidR="517B2DCA" w:rsidRPr="000A2A6B">
        <w:rPr>
          <w:rFonts w:ascii="Times New Roman" w:eastAsia="Times New Roman" w:hAnsi="Times New Roman" w:cs="Times New Roman"/>
          <w:sz w:val="24"/>
          <w:szCs w:val="24"/>
        </w:rPr>
        <w:t>instrumentation</w:t>
      </w:r>
      <w:r w:rsidR="009427C3" w:rsidRPr="000A2A6B">
        <w:rPr>
          <w:rFonts w:ascii="Times New Roman" w:eastAsia="Times New Roman" w:hAnsi="Times New Roman" w:cs="Times New Roman"/>
          <w:sz w:val="24"/>
          <w:szCs w:val="24"/>
        </w:rPr>
        <w:t xml:space="preserve">, rhythmic </w:t>
      </w:r>
      <w:r w:rsidR="0017177F" w:rsidRPr="000A2A6B">
        <w:rPr>
          <w:rFonts w:ascii="Times New Roman" w:eastAsia="Times New Roman" w:hAnsi="Times New Roman" w:cs="Times New Roman"/>
          <w:sz w:val="24"/>
          <w:szCs w:val="24"/>
        </w:rPr>
        <w:t>structure,</w:t>
      </w:r>
      <w:r w:rsidR="009427C3" w:rsidRPr="000A2A6B">
        <w:rPr>
          <w:rFonts w:ascii="Times New Roman" w:eastAsia="Times New Roman" w:hAnsi="Times New Roman" w:cs="Times New Roman"/>
          <w:sz w:val="24"/>
          <w:szCs w:val="24"/>
        </w:rPr>
        <w:t xml:space="preserve"> and </w:t>
      </w:r>
      <w:r w:rsidR="00C57E6D" w:rsidRPr="000A2A6B">
        <w:rPr>
          <w:rFonts w:ascii="Times New Roman" w:eastAsia="Times New Roman" w:hAnsi="Times New Roman" w:cs="Times New Roman"/>
          <w:sz w:val="24"/>
          <w:szCs w:val="24"/>
        </w:rPr>
        <w:t xml:space="preserve">harmonic content (Tzanetakis &amp; Cook, 2002). </w:t>
      </w:r>
      <w:r w:rsidR="00F354F2" w:rsidRPr="000A2A6B">
        <w:rPr>
          <w:rFonts w:ascii="Times New Roman" w:eastAsia="Times New Roman" w:hAnsi="Times New Roman" w:cs="Times New Roman"/>
          <w:sz w:val="24"/>
          <w:szCs w:val="24"/>
        </w:rPr>
        <w:t xml:space="preserve">While </w:t>
      </w:r>
      <w:r w:rsidR="00F354F2" w:rsidRPr="000A2A6B">
        <w:rPr>
          <w:rFonts w:ascii="Times New Roman" w:eastAsia="Times New Roman" w:hAnsi="Times New Roman" w:cs="Times New Roman"/>
          <w:sz w:val="24"/>
          <w:szCs w:val="24"/>
        </w:rPr>
        <w:lastRenderedPageBreak/>
        <w:t xml:space="preserve">Tzanetakis' attempt was the first of its kind, it has since </w:t>
      </w:r>
      <w:r w:rsidR="00B27B9F" w:rsidRPr="000A2A6B">
        <w:rPr>
          <w:rFonts w:ascii="Times New Roman" w:eastAsia="Times New Roman" w:hAnsi="Times New Roman" w:cs="Times New Roman"/>
          <w:sz w:val="24"/>
          <w:szCs w:val="24"/>
        </w:rPr>
        <w:t xml:space="preserve">exploded over the years </w:t>
      </w:r>
      <w:r w:rsidR="00C37A97" w:rsidRPr="000A2A6B">
        <w:rPr>
          <w:rFonts w:ascii="Times New Roman" w:eastAsia="Times New Roman" w:hAnsi="Times New Roman" w:cs="Times New Roman"/>
          <w:sz w:val="24"/>
          <w:szCs w:val="24"/>
        </w:rPr>
        <w:t>accumulating</w:t>
      </w:r>
      <w:r w:rsidR="00B27B9F" w:rsidRPr="000A2A6B">
        <w:rPr>
          <w:rFonts w:ascii="Times New Roman" w:eastAsia="Times New Roman" w:hAnsi="Times New Roman" w:cs="Times New Roman"/>
          <w:sz w:val="24"/>
          <w:szCs w:val="24"/>
        </w:rPr>
        <w:t xml:space="preserve"> </w:t>
      </w:r>
      <w:r w:rsidR="002B511A" w:rsidRPr="000A2A6B">
        <w:rPr>
          <w:rFonts w:ascii="Times New Roman" w:eastAsia="Times New Roman" w:hAnsi="Times New Roman" w:cs="Times New Roman"/>
          <w:sz w:val="24"/>
          <w:szCs w:val="24"/>
        </w:rPr>
        <w:t xml:space="preserve">over </w:t>
      </w:r>
      <w:r w:rsidR="005E3CFF" w:rsidRPr="000A2A6B">
        <w:rPr>
          <w:rFonts w:ascii="Times New Roman" w:eastAsia="Times New Roman" w:hAnsi="Times New Roman" w:cs="Times New Roman"/>
          <w:sz w:val="24"/>
          <w:szCs w:val="24"/>
        </w:rPr>
        <w:t>sixteen-hundred</w:t>
      </w:r>
      <w:r w:rsidR="002B511A" w:rsidRPr="000A2A6B">
        <w:rPr>
          <w:rFonts w:ascii="Times New Roman" w:eastAsia="Times New Roman" w:hAnsi="Times New Roman" w:cs="Times New Roman"/>
          <w:sz w:val="24"/>
          <w:szCs w:val="24"/>
        </w:rPr>
        <w:t xml:space="preserve"> citations </w:t>
      </w:r>
      <w:r w:rsidR="00307A61" w:rsidRPr="000A2A6B">
        <w:rPr>
          <w:rFonts w:ascii="Times New Roman" w:eastAsia="Times New Roman" w:hAnsi="Times New Roman" w:cs="Times New Roman"/>
          <w:sz w:val="24"/>
          <w:szCs w:val="24"/>
        </w:rPr>
        <w:t xml:space="preserve">as other researchers have engaged with both the dataset and the </w:t>
      </w:r>
      <w:r w:rsidR="00E128BC" w:rsidRPr="000A2A6B">
        <w:rPr>
          <w:rFonts w:ascii="Times New Roman" w:eastAsia="Times New Roman" w:hAnsi="Times New Roman" w:cs="Times New Roman"/>
          <w:sz w:val="24"/>
          <w:szCs w:val="24"/>
        </w:rPr>
        <w:t xml:space="preserve">initial research. </w:t>
      </w:r>
      <w:r w:rsidR="00A77FB3" w:rsidRPr="000A2A6B">
        <w:rPr>
          <w:rFonts w:ascii="Times New Roman" w:eastAsia="Times New Roman" w:hAnsi="Times New Roman" w:cs="Times New Roman"/>
          <w:sz w:val="24"/>
          <w:szCs w:val="24"/>
        </w:rPr>
        <w:t>For most</w:t>
      </w:r>
      <w:r w:rsidR="005E3CFF" w:rsidRPr="000A2A6B">
        <w:rPr>
          <w:rFonts w:ascii="Times New Roman" w:eastAsia="Times New Roman" w:hAnsi="Times New Roman" w:cs="Times New Roman"/>
          <w:sz w:val="24"/>
          <w:szCs w:val="24"/>
        </w:rPr>
        <w:t xml:space="preserve"> as it relates to neural networks, most researchers have opted to use either a </w:t>
      </w:r>
      <w:r w:rsidR="00D46FA7" w:rsidRPr="000A2A6B">
        <w:rPr>
          <w:rFonts w:ascii="Times New Roman" w:eastAsia="Times New Roman" w:hAnsi="Times New Roman" w:cs="Times New Roman"/>
          <w:sz w:val="24"/>
          <w:szCs w:val="24"/>
        </w:rPr>
        <w:t>C</w:t>
      </w:r>
      <w:r w:rsidR="005E3CFF" w:rsidRPr="000A2A6B">
        <w:rPr>
          <w:rFonts w:ascii="Times New Roman" w:eastAsia="Times New Roman" w:hAnsi="Times New Roman" w:cs="Times New Roman"/>
          <w:sz w:val="24"/>
          <w:szCs w:val="24"/>
        </w:rPr>
        <w:t xml:space="preserve">NN, </w:t>
      </w:r>
      <w:r w:rsidR="00D46FA7" w:rsidRPr="000A2A6B">
        <w:rPr>
          <w:rFonts w:ascii="Times New Roman" w:eastAsia="Times New Roman" w:hAnsi="Times New Roman" w:cs="Times New Roman"/>
          <w:sz w:val="24"/>
          <w:szCs w:val="24"/>
        </w:rPr>
        <w:t>R</w:t>
      </w:r>
      <w:r w:rsidR="005E3CFF" w:rsidRPr="000A2A6B">
        <w:rPr>
          <w:rFonts w:ascii="Times New Roman" w:eastAsia="Times New Roman" w:hAnsi="Times New Roman" w:cs="Times New Roman"/>
          <w:sz w:val="24"/>
          <w:szCs w:val="24"/>
        </w:rPr>
        <w:t>NN or convolutional recurrent neural network (CRNN)</w:t>
      </w:r>
      <w:r w:rsidR="00180CDC" w:rsidRPr="000A2A6B">
        <w:rPr>
          <w:rFonts w:ascii="Times New Roman" w:eastAsia="Times New Roman" w:hAnsi="Times New Roman" w:cs="Times New Roman"/>
          <w:sz w:val="24"/>
          <w:szCs w:val="24"/>
        </w:rPr>
        <w:t xml:space="preserve"> in their experiments on GTZAN. </w:t>
      </w:r>
      <w:r w:rsidR="00A27509" w:rsidRPr="000A2A6B">
        <w:rPr>
          <w:rFonts w:ascii="Times New Roman" w:eastAsia="Times New Roman" w:hAnsi="Times New Roman" w:cs="Times New Roman"/>
          <w:sz w:val="24"/>
          <w:szCs w:val="24"/>
        </w:rPr>
        <w:t>In a comparative analysis between those three networks, the</w:t>
      </w:r>
      <w:r w:rsidR="00D46FA7" w:rsidRPr="000A2A6B">
        <w:rPr>
          <w:rFonts w:ascii="Times New Roman" w:eastAsia="Times New Roman" w:hAnsi="Times New Roman" w:cs="Times New Roman"/>
          <w:sz w:val="24"/>
          <w:szCs w:val="24"/>
        </w:rPr>
        <w:t xml:space="preserve">ir modified CNN achieved </w:t>
      </w:r>
      <w:r w:rsidR="00562192" w:rsidRPr="000A2A6B">
        <w:rPr>
          <w:rFonts w:ascii="Times New Roman" w:eastAsia="Times New Roman" w:hAnsi="Times New Roman" w:cs="Times New Roman"/>
          <w:sz w:val="24"/>
          <w:szCs w:val="24"/>
        </w:rPr>
        <w:t xml:space="preserve">a 93.9% classification accuracy on GTZAN, their </w:t>
      </w:r>
      <w:r w:rsidR="00627D58" w:rsidRPr="000A2A6B">
        <w:rPr>
          <w:rFonts w:ascii="Times New Roman" w:eastAsia="Times New Roman" w:hAnsi="Times New Roman" w:cs="Times New Roman"/>
          <w:sz w:val="24"/>
          <w:szCs w:val="24"/>
        </w:rPr>
        <w:t xml:space="preserve">RNN </w:t>
      </w:r>
      <w:r w:rsidR="00493417" w:rsidRPr="000A2A6B">
        <w:rPr>
          <w:rFonts w:ascii="Times New Roman" w:eastAsia="Times New Roman" w:hAnsi="Times New Roman" w:cs="Times New Roman"/>
          <w:sz w:val="24"/>
          <w:szCs w:val="24"/>
        </w:rPr>
        <w:t xml:space="preserve">96% and their CRNN </w:t>
      </w:r>
      <w:r w:rsidR="00A4696B" w:rsidRPr="000A2A6B">
        <w:rPr>
          <w:rFonts w:ascii="Times New Roman" w:eastAsia="Times New Roman" w:hAnsi="Times New Roman" w:cs="Times New Roman"/>
          <w:sz w:val="24"/>
          <w:szCs w:val="24"/>
        </w:rPr>
        <w:t xml:space="preserve">struggled </w:t>
      </w:r>
      <w:r w:rsidR="008E6665" w:rsidRPr="000A2A6B">
        <w:rPr>
          <w:rFonts w:ascii="Times New Roman" w:eastAsia="Times New Roman" w:hAnsi="Times New Roman" w:cs="Times New Roman"/>
          <w:sz w:val="24"/>
          <w:szCs w:val="24"/>
        </w:rPr>
        <w:t>achieving only 64.7% accuracy</w:t>
      </w:r>
      <w:r w:rsidR="00833A4B" w:rsidRPr="000A2A6B">
        <w:rPr>
          <w:rFonts w:ascii="Times New Roman" w:eastAsia="Times New Roman" w:hAnsi="Times New Roman" w:cs="Times New Roman"/>
          <w:sz w:val="24"/>
          <w:szCs w:val="24"/>
        </w:rPr>
        <w:t xml:space="preserve"> (Alam et al., 2023). </w:t>
      </w:r>
      <w:r w:rsidR="00424F5A" w:rsidRPr="000A2A6B">
        <w:rPr>
          <w:rFonts w:ascii="Times New Roman" w:eastAsia="Times New Roman" w:hAnsi="Times New Roman" w:cs="Times New Roman"/>
          <w:sz w:val="24"/>
          <w:szCs w:val="24"/>
        </w:rPr>
        <w:t xml:space="preserve">A similar study between </w:t>
      </w:r>
      <w:r w:rsidR="00CF5AF1" w:rsidRPr="000A2A6B">
        <w:rPr>
          <w:rFonts w:ascii="Times New Roman" w:eastAsia="Times New Roman" w:hAnsi="Times New Roman" w:cs="Times New Roman"/>
          <w:sz w:val="24"/>
          <w:szCs w:val="24"/>
        </w:rPr>
        <w:t>CNN and RNNs found t</w:t>
      </w:r>
      <w:r w:rsidR="002A2167" w:rsidRPr="000A2A6B">
        <w:rPr>
          <w:rFonts w:ascii="Times New Roman" w:eastAsia="Times New Roman" w:hAnsi="Times New Roman" w:cs="Times New Roman"/>
          <w:sz w:val="24"/>
          <w:szCs w:val="24"/>
        </w:rPr>
        <w:t>h</w:t>
      </w:r>
      <w:r w:rsidR="00DD1D70" w:rsidRPr="000A2A6B">
        <w:rPr>
          <w:rFonts w:ascii="Times New Roman" w:eastAsia="Times New Roman" w:hAnsi="Times New Roman" w:cs="Times New Roman"/>
          <w:sz w:val="24"/>
          <w:szCs w:val="24"/>
        </w:rPr>
        <w:t>em to perform at</w:t>
      </w:r>
      <w:r w:rsidR="002A2167" w:rsidRPr="000A2A6B">
        <w:rPr>
          <w:rFonts w:ascii="Times New Roman" w:eastAsia="Times New Roman" w:hAnsi="Times New Roman" w:cs="Times New Roman"/>
          <w:sz w:val="24"/>
          <w:szCs w:val="24"/>
        </w:rPr>
        <w:t xml:space="preserve"> </w:t>
      </w:r>
      <w:r w:rsidR="00DD1D70" w:rsidRPr="000A2A6B">
        <w:rPr>
          <w:rFonts w:ascii="Times New Roman" w:eastAsia="Times New Roman" w:hAnsi="Times New Roman" w:cs="Times New Roman"/>
          <w:sz w:val="24"/>
          <w:szCs w:val="24"/>
        </w:rPr>
        <w:t xml:space="preserve">83.7% accuracy and </w:t>
      </w:r>
      <w:r w:rsidR="00224838" w:rsidRPr="000A2A6B">
        <w:rPr>
          <w:rFonts w:ascii="Times New Roman" w:eastAsia="Times New Roman" w:hAnsi="Times New Roman" w:cs="Times New Roman"/>
          <w:sz w:val="24"/>
          <w:szCs w:val="24"/>
        </w:rPr>
        <w:t>74.1% accuracy respectively (</w:t>
      </w:r>
      <w:r w:rsidR="00E4750B" w:rsidRPr="000A2A6B">
        <w:rPr>
          <w:rFonts w:ascii="Times New Roman" w:eastAsia="Times New Roman" w:hAnsi="Times New Roman" w:cs="Times New Roman"/>
          <w:sz w:val="24"/>
          <w:szCs w:val="24"/>
        </w:rPr>
        <w:t xml:space="preserve">Alshurideh et al., 2021). </w:t>
      </w:r>
    </w:p>
    <w:p w14:paraId="68D66832" w14:textId="16B132D1" w:rsidR="00022CDB" w:rsidRPr="000A2A6B" w:rsidRDefault="00591F4A" w:rsidP="00204CC8">
      <w:pPr>
        <w:spacing w:after="16" w:line="240" w:lineRule="auto"/>
        <w:ind w:firstLine="720"/>
        <w:rPr>
          <w:rFonts w:ascii="Times New Roman" w:eastAsia="Times New Roman" w:hAnsi="Times New Roman" w:cs="Times New Roman"/>
          <w:sz w:val="24"/>
          <w:szCs w:val="24"/>
        </w:rPr>
      </w:pPr>
      <w:r w:rsidRPr="000A2A6B">
        <w:rPr>
          <w:rFonts w:ascii="Times New Roman" w:eastAsia="Times New Roman" w:hAnsi="Times New Roman" w:cs="Times New Roman"/>
          <w:sz w:val="24"/>
          <w:szCs w:val="24"/>
        </w:rPr>
        <w:t xml:space="preserve">When comparing the results of these two studies it becomes clear that the capabilities of each </w:t>
      </w:r>
      <w:r w:rsidR="0AE662AB" w:rsidRPr="000A2A6B">
        <w:rPr>
          <w:rFonts w:ascii="Times New Roman" w:eastAsia="Times New Roman" w:hAnsi="Times New Roman" w:cs="Times New Roman"/>
          <w:sz w:val="24"/>
          <w:szCs w:val="24"/>
        </w:rPr>
        <w:t>depend</w:t>
      </w:r>
      <w:r w:rsidRPr="000A2A6B">
        <w:rPr>
          <w:rFonts w:ascii="Times New Roman" w:eastAsia="Times New Roman" w:hAnsi="Times New Roman" w:cs="Times New Roman"/>
          <w:sz w:val="24"/>
          <w:szCs w:val="24"/>
        </w:rPr>
        <w:t xml:space="preserve"> </w:t>
      </w:r>
      <w:r w:rsidR="009B7E82" w:rsidRPr="000A2A6B">
        <w:rPr>
          <w:rFonts w:ascii="Times New Roman" w:eastAsia="Times New Roman" w:hAnsi="Times New Roman" w:cs="Times New Roman"/>
          <w:sz w:val="24"/>
          <w:szCs w:val="24"/>
        </w:rPr>
        <w:t>entirely on the implementation of th</w:t>
      </w:r>
      <w:r w:rsidR="006C4B1C" w:rsidRPr="000A2A6B">
        <w:rPr>
          <w:rFonts w:ascii="Times New Roman" w:eastAsia="Times New Roman" w:hAnsi="Times New Roman" w:cs="Times New Roman"/>
          <w:sz w:val="24"/>
          <w:szCs w:val="24"/>
        </w:rPr>
        <w:t xml:space="preserve">e model. </w:t>
      </w:r>
      <w:r w:rsidR="00F867E1" w:rsidRPr="000A2A6B">
        <w:rPr>
          <w:rFonts w:ascii="Times New Roman" w:eastAsia="Times New Roman" w:hAnsi="Times New Roman" w:cs="Times New Roman"/>
          <w:sz w:val="24"/>
          <w:szCs w:val="24"/>
        </w:rPr>
        <w:t>In general</w:t>
      </w:r>
      <w:r w:rsidR="0A28275B" w:rsidRPr="000A2A6B">
        <w:rPr>
          <w:rFonts w:ascii="Times New Roman" w:eastAsia="Times New Roman" w:hAnsi="Times New Roman" w:cs="Times New Roman"/>
          <w:sz w:val="24"/>
          <w:szCs w:val="24"/>
        </w:rPr>
        <w:t>,</w:t>
      </w:r>
      <w:r w:rsidR="00F867E1" w:rsidRPr="000A2A6B">
        <w:rPr>
          <w:rFonts w:ascii="Times New Roman" w:eastAsia="Times New Roman" w:hAnsi="Times New Roman" w:cs="Times New Roman"/>
          <w:sz w:val="24"/>
          <w:szCs w:val="24"/>
        </w:rPr>
        <w:t xml:space="preserve"> RNNs are </w:t>
      </w:r>
      <w:r w:rsidR="00E0634E" w:rsidRPr="000A2A6B">
        <w:rPr>
          <w:rFonts w:ascii="Times New Roman" w:eastAsia="Times New Roman" w:hAnsi="Times New Roman" w:cs="Times New Roman"/>
          <w:sz w:val="24"/>
          <w:szCs w:val="24"/>
        </w:rPr>
        <w:t xml:space="preserve">much more effective when it comes to handling </w:t>
      </w:r>
      <w:r w:rsidR="05B9315A" w:rsidRPr="000A2A6B">
        <w:rPr>
          <w:rFonts w:ascii="Times New Roman" w:eastAsia="Times New Roman" w:hAnsi="Times New Roman" w:cs="Times New Roman"/>
          <w:sz w:val="24"/>
          <w:szCs w:val="24"/>
        </w:rPr>
        <w:t>sub features</w:t>
      </w:r>
      <w:r w:rsidR="00E0634E" w:rsidRPr="000A2A6B">
        <w:rPr>
          <w:rFonts w:ascii="Times New Roman" w:eastAsia="Times New Roman" w:hAnsi="Times New Roman" w:cs="Times New Roman"/>
          <w:sz w:val="24"/>
          <w:szCs w:val="24"/>
        </w:rPr>
        <w:t xml:space="preserve"> </w:t>
      </w:r>
      <w:r w:rsidR="00C90A34" w:rsidRPr="000A2A6B">
        <w:rPr>
          <w:rFonts w:ascii="Times New Roman" w:eastAsia="Times New Roman" w:hAnsi="Times New Roman" w:cs="Times New Roman"/>
          <w:sz w:val="24"/>
          <w:szCs w:val="24"/>
        </w:rPr>
        <w:t>of data and how the</w:t>
      </w:r>
      <w:r w:rsidR="000D1E3C" w:rsidRPr="000A2A6B">
        <w:rPr>
          <w:rFonts w:ascii="Times New Roman" w:eastAsia="Times New Roman" w:hAnsi="Times New Roman" w:cs="Times New Roman"/>
          <w:sz w:val="24"/>
          <w:szCs w:val="24"/>
        </w:rPr>
        <w:t>ir summarization, while CNNs and their convolutions work off weighted averages and s</w:t>
      </w:r>
      <w:r w:rsidR="00A67789" w:rsidRPr="000A2A6B">
        <w:rPr>
          <w:rFonts w:ascii="Times New Roman" w:eastAsia="Times New Roman" w:hAnsi="Times New Roman" w:cs="Times New Roman"/>
          <w:sz w:val="24"/>
          <w:szCs w:val="24"/>
        </w:rPr>
        <w:t>ubsampling</w:t>
      </w:r>
      <w:r w:rsidR="006E5B4A" w:rsidRPr="000A2A6B">
        <w:rPr>
          <w:rFonts w:ascii="Times New Roman" w:eastAsia="Times New Roman" w:hAnsi="Times New Roman" w:cs="Times New Roman"/>
          <w:sz w:val="24"/>
          <w:szCs w:val="24"/>
        </w:rPr>
        <w:t xml:space="preserve"> (</w:t>
      </w:r>
      <w:r w:rsidR="009A5D94" w:rsidRPr="000A2A6B">
        <w:rPr>
          <w:rFonts w:ascii="Times New Roman" w:eastAsia="Times New Roman" w:hAnsi="Times New Roman" w:cs="Times New Roman"/>
          <w:sz w:val="24"/>
          <w:szCs w:val="24"/>
        </w:rPr>
        <w:t xml:space="preserve">Choi et al., 2016). </w:t>
      </w:r>
      <w:r w:rsidR="007B41BB" w:rsidRPr="000A2A6B">
        <w:rPr>
          <w:rFonts w:ascii="Times New Roman" w:eastAsia="Times New Roman" w:hAnsi="Times New Roman" w:cs="Times New Roman"/>
          <w:sz w:val="24"/>
          <w:szCs w:val="24"/>
        </w:rPr>
        <w:t xml:space="preserve">Since each have their own strengths, </w:t>
      </w:r>
      <w:r w:rsidR="00742437" w:rsidRPr="000A2A6B">
        <w:rPr>
          <w:rFonts w:ascii="Times New Roman" w:eastAsia="Times New Roman" w:hAnsi="Times New Roman" w:cs="Times New Roman"/>
          <w:sz w:val="24"/>
          <w:szCs w:val="24"/>
        </w:rPr>
        <w:t xml:space="preserve">they are commonly combined into </w:t>
      </w:r>
      <w:r w:rsidR="00E0220B" w:rsidRPr="000A2A6B">
        <w:rPr>
          <w:rFonts w:ascii="Times New Roman" w:eastAsia="Times New Roman" w:hAnsi="Times New Roman" w:cs="Times New Roman"/>
          <w:sz w:val="24"/>
          <w:szCs w:val="24"/>
        </w:rPr>
        <w:t>a CRN</w:t>
      </w:r>
      <w:r w:rsidR="00E0220B" w:rsidRPr="000A2A6B">
        <w:rPr>
          <w:rFonts w:ascii="Times New Roman" w:eastAsia="Times New Roman" w:hAnsi="Times New Roman" w:cs="Times New Roman"/>
          <w:sz w:val="24"/>
          <w:szCs w:val="24"/>
        </w:rPr>
        <w:t>N</w:t>
      </w:r>
      <w:r w:rsidR="00E0220B" w:rsidRPr="000A2A6B">
        <w:rPr>
          <w:rFonts w:ascii="Times New Roman" w:eastAsia="Times New Roman" w:hAnsi="Times New Roman" w:cs="Times New Roman"/>
          <w:sz w:val="24"/>
          <w:szCs w:val="24"/>
        </w:rPr>
        <w:t xml:space="preserve"> and can achieve </w:t>
      </w:r>
      <w:r w:rsidR="0017177F" w:rsidRPr="000A2A6B">
        <w:rPr>
          <w:rFonts w:ascii="Times New Roman" w:eastAsia="Times New Roman" w:hAnsi="Times New Roman" w:cs="Times New Roman"/>
          <w:sz w:val="24"/>
          <w:szCs w:val="24"/>
        </w:rPr>
        <w:t>remarkable results</w:t>
      </w:r>
      <w:r w:rsidR="00E0220B" w:rsidRPr="000A2A6B">
        <w:rPr>
          <w:rFonts w:ascii="Times New Roman" w:eastAsia="Times New Roman" w:hAnsi="Times New Roman" w:cs="Times New Roman"/>
          <w:sz w:val="24"/>
          <w:szCs w:val="24"/>
        </w:rPr>
        <w:t xml:space="preserve"> when properly </w:t>
      </w:r>
      <w:r w:rsidR="00C538A8" w:rsidRPr="000A2A6B">
        <w:rPr>
          <w:rFonts w:ascii="Times New Roman" w:eastAsia="Times New Roman" w:hAnsi="Times New Roman" w:cs="Times New Roman"/>
          <w:sz w:val="24"/>
          <w:szCs w:val="24"/>
        </w:rPr>
        <w:t xml:space="preserve">implemented with the RNN </w:t>
      </w:r>
      <w:proofErr w:type="gramStart"/>
      <w:r w:rsidR="00C538A8" w:rsidRPr="000A2A6B">
        <w:rPr>
          <w:rFonts w:ascii="Times New Roman" w:eastAsia="Times New Roman" w:hAnsi="Times New Roman" w:cs="Times New Roman"/>
          <w:sz w:val="24"/>
          <w:szCs w:val="24"/>
        </w:rPr>
        <w:t>handling</w:t>
      </w:r>
      <w:proofErr w:type="gramEnd"/>
      <w:r w:rsidR="00C538A8" w:rsidRPr="000A2A6B">
        <w:rPr>
          <w:rFonts w:ascii="Times New Roman" w:eastAsia="Times New Roman" w:hAnsi="Times New Roman" w:cs="Times New Roman"/>
          <w:sz w:val="24"/>
          <w:szCs w:val="24"/>
        </w:rPr>
        <w:t xml:space="preserve"> </w:t>
      </w:r>
      <w:r w:rsidR="00276572" w:rsidRPr="000A2A6B">
        <w:rPr>
          <w:rFonts w:ascii="Times New Roman" w:eastAsia="Times New Roman" w:hAnsi="Times New Roman" w:cs="Times New Roman"/>
          <w:sz w:val="24"/>
          <w:szCs w:val="24"/>
        </w:rPr>
        <w:t xml:space="preserve">temporal pattern aggregation and the CNN </w:t>
      </w:r>
      <w:r w:rsidR="0079360B" w:rsidRPr="000A2A6B">
        <w:rPr>
          <w:rFonts w:ascii="Times New Roman" w:eastAsia="Times New Roman" w:hAnsi="Times New Roman" w:cs="Times New Roman"/>
          <w:sz w:val="24"/>
          <w:szCs w:val="24"/>
        </w:rPr>
        <w:t xml:space="preserve">used for </w:t>
      </w:r>
      <w:r w:rsidR="00566334" w:rsidRPr="000A2A6B">
        <w:rPr>
          <w:rFonts w:ascii="Times New Roman" w:eastAsia="Times New Roman" w:hAnsi="Times New Roman" w:cs="Times New Roman"/>
          <w:sz w:val="24"/>
          <w:szCs w:val="24"/>
        </w:rPr>
        <w:t>local feature extraction of inputs</w:t>
      </w:r>
      <w:r w:rsidR="000F14CF" w:rsidRPr="000A2A6B">
        <w:rPr>
          <w:rFonts w:ascii="Times New Roman" w:eastAsia="Times New Roman" w:hAnsi="Times New Roman" w:cs="Times New Roman"/>
          <w:sz w:val="24"/>
          <w:szCs w:val="24"/>
        </w:rPr>
        <w:t xml:space="preserve"> (Choi et al., 2016).</w:t>
      </w:r>
      <w:r w:rsidR="0080334C" w:rsidRPr="000A2A6B">
        <w:rPr>
          <w:rFonts w:ascii="Times New Roman" w:eastAsia="Times New Roman" w:hAnsi="Times New Roman" w:cs="Times New Roman"/>
          <w:sz w:val="24"/>
          <w:szCs w:val="24"/>
        </w:rPr>
        <w:t xml:space="preserve"> </w:t>
      </w:r>
      <w:r w:rsidR="00463526" w:rsidRPr="000A2A6B">
        <w:rPr>
          <w:rFonts w:ascii="Times New Roman" w:eastAsia="Times New Roman" w:hAnsi="Times New Roman" w:cs="Times New Roman"/>
          <w:sz w:val="24"/>
          <w:szCs w:val="24"/>
        </w:rPr>
        <w:t xml:space="preserve">Due </w:t>
      </w:r>
      <w:r w:rsidR="00E8636F" w:rsidRPr="000A2A6B">
        <w:rPr>
          <w:rFonts w:ascii="Times New Roman" w:eastAsia="Times New Roman" w:hAnsi="Times New Roman" w:cs="Times New Roman"/>
          <w:sz w:val="24"/>
          <w:szCs w:val="24"/>
        </w:rPr>
        <w:t xml:space="preserve">to limitations we chose to forgo using </w:t>
      </w:r>
      <w:proofErr w:type="gramStart"/>
      <w:r w:rsidR="00E8636F" w:rsidRPr="000A2A6B">
        <w:rPr>
          <w:rFonts w:ascii="Times New Roman" w:eastAsia="Times New Roman" w:hAnsi="Times New Roman" w:cs="Times New Roman"/>
          <w:sz w:val="24"/>
          <w:szCs w:val="24"/>
        </w:rPr>
        <w:t>a CRNN</w:t>
      </w:r>
      <w:proofErr w:type="gramEnd"/>
      <w:r w:rsidR="00E8636F" w:rsidRPr="000A2A6B">
        <w:rPr>
          <w:rFonts w:ascii="Times New Roman" w:eastAsia="Times New Roman" w:hAnsi="Times New Roman" w:cs="Times New Roman"/>
          <w:sz w:val="24"/>
          <w:szCs w:val="24"/>
        </w:rPr>
        <w:t xml:space="preserve"> and instead compared a RNN and CNN with a </w:t>
      </w:r>
      <w:r w:rsidR="00C65923" w:rsidRPr="000A2A6B">
        <w:rPr>
          <w:rFonts w:ascii="Times New Roman" w:eastAsia="Times New Roman" w:hAnsi="Times New Roman" w:cs="Times New Roman"/>
          <w:sz w:val="24"/>
          <w:szCs w:val="24"/>
        </w:rPr>
        <w:t xml:space="preserve">FCNN </w:t>
      </w:r>
      <w:r w:rsidR="00E51B41" w:rsidRPr="000A2A6B">
        <w:rPr>
          <w:rFonts w:ascii="Times New Roman" w:eastAsia="Times New Roman" w:hAnsi="Times New Roman" w:cs="Times New Roman"/>
          <w:sz w:val="24"/>
          <w:szCs w:val="24"/>
        </w:rPr>
        <w:t xml:space="preserve">as a baseline. </w:t>
      </w:r>
      <w:r w:rsidR="002578EF" w:rsidRPr="000A2A6B">
        <w:rPr>
          <w:rFonts w:ascii="Times New Roman" w:eastAsia="Times New Roman" w:hAnsi="Times New Roman" w:cs="Times New Roman"/>
          <w:sz w:val="24"/>
          <w:szCs w:val="24"/>
        </w:rPr>
        <w:t xml:space="preserve">A </w:t>
      </w:r>
      <w:r w:rsidR="00B42EB1" w:rsidRPr="000A2A6B">
        <w:rPr>
          <w:rFonts w:ascii="Times New Roman" w:eastAsia="Times New Roman" w:hAnsi="Times New Roman" w:cs="Times New Roman"/>
          <w:sz w:val="24"/>
          <w:szCs w:val="24"/>
        </w:rPr>
        <w:t xml:space="preserve">feed-forward network which was trained on data </w:t>
      </w:r>
      <w:proofErr w:type="gramStart"/>
      <w:r w:rsidR="00B42EB1" w:rsidRPr="000A2A6B">
        <w:rPr>
          <w:rFonts w:ascii="Times New Roman" w:eastAsia="Times New Roman" w:hAnsi="Times New Roman" w:cs="Times New Roman"/>
          <w:sz w:val="24"/>
          <w:szCs w:val="24"/>
        </w:rPr>
        <w:t>similar to</w:t>
      </w:r>
      <w:proofErr w:type="gramEnd"/>
      <w:r w:rsidR="00B42EB1" w:rsidRPr="000A2A6B">
        <w:rPr>
          <w:rFonts w:ascii="Times New Roman" w:eastAsia="Times New Roman" w:hAnsi="Times New Roman" w:cs="Times New Roman"/>
          <w:sz w:val="24"/>
          <w:szCs w:val="24"/>
        </w:rPr>
        <w:t xml:space="preserve"> GTZAN</w:t>
      </w:r>
      <w:r w:rsidR="00CD04AF" w:rsidRPr="000A2A6B">
        <w:rPr>
          <w:rFonts w:ascii="Times New Roman" w:eastAsia="Times New Roman" w:hAnsi="Times New Roman" w:cs="Times New Roman"/>
          <w:sz w:val="24"/>
          <w:szCs w:val="24"/>
        </w:rPr>
        <w:t xml:space="preserve"> in a set known as </w:t>
      </w:r>
      <w:r w:rsidR="00323349" w:rsidRPr="000A2A6B">
        <w:rPr>
          <w:rFonts w:ascii="Times New Roman" w:eastAsia="Times New Roman" w:hAnsi="Times New Roman" w:cs="Times New Roman"/>
          <w:sz w:val="24"/>
          <w:szCs w:val="24"/>
        </w:rPr>
        <w:t>AMG1608 was able to achieve an accuracy of 77.6%</w:t>
      </w:r>
      <w:r w:rsidR="003F2E6B" w:rsidRPr="000A2A6B">
        <w:rPr>
          <w:rFonts w:ascii="Times New Roman" w:eastAsia="Times New Roman" w:hAnsi="Times New Roman" w:cs="Times New Roman"/>
          <w:sz w:val="24"/>
          <w:szCs w:val="24"/>
        </w:rPr>
        <w:t xml:space="preserve"> (Imran et al., 2017)</w:t>
      </w:r>
      <w:r w:rsidR="00323349" w:rsidRPr="000A2A6B">
        <w:rPr>
          <w:rFonts w:ascii="Times New Roman" w:eastAsia="Times New Roman" w:hAnsi="Times New Roman" w:cs="Times New Roman"/>
          <w:sz w:val="24"/>
          <w:szCs w:val="24"/>
        </w:rPr>
        <w:t xml:space="preserve"> which is partly why we chose to </w:t>
      </w:r>
      <w:r w:rsidR="00B922D3" w:rsidRPr="000A2A6B">
        <w:rPr>
          <w:rFonts w:ascii="Times New Roman" w:eastAsia="Times New Roman" w:hAnsi="Times New Roman" w:cs="Times New Roman"/>
          <w:sz w:val="24"/>
          <w:szCs w:val="24"/>
        </w:rPr>
        <w:t>use our own FCNN as the baseline model</w:t>
      </w:r>
      <w:r w:rsidR="003F2E6B" w:rsidRPr="000A2A6B">
        <w:rPr>
          <w:rFonts w:ascii="Times New Roman" w:eastAsia="Times New Roman" w:hAnsi="Times New Roman" w:cs="Times New Roman"/>
          <w:sz w:val="24"/>
          <w:szCs w:val="24"/>
        </w:rPr>
        <w:t>.</w:t>
      </w:r>
    </w:p>
    <w:p w14:paraId="3C8A1CF4" w14:textId="3DB3413B" w:rsidR="00022CDB" w:rsidRPr="000A2A6B" w:rsidRDefault="00022CDB" w:rsidP="00204CC8">
      <w:pPr>
        <w:spacing w:after="16" w:line="240" w:lineRule="auto"/>
        <w:rPr>
          <w:rFonts w:ascii="Times New Roman" w:eastAsia="Times New Roman" w:hAnsi="Times New Roman" w:cs="Times New Roman"/>
          <w:sz w:val="24"/>
          <w:szCs w:val="24"/>
        </w:rPr>
      </w:pPr>
      <w:r w:rsidRPr="000A2A6B">
        <w:rPr>
          <w:sz w:val="24"/>
          <w:szCs w:val="24"/>
        </w:rPr>
        <w:tab/>
      </w:r>
      <w:r w:rsidRPr="000A2A6B">
        <w:rPr>
          <w:rFonts w:ascii="Times New Roman" w:eastAsia="Times New Roman" w:hAnsi="Times New Roman" w:cs="Times New Roman"/>
          <w:sz w:val="24"/>
          <w:szCs w:val="24"/>
        </w:rPr>
        <w:t xml:space="preserve">While automated </w:t>
      </w:r>
      <w:r w:rsidR="009774FB" w:rsidRPr="000A2A6B">
        <w:rPr>
          <w:rFonts w:ascii="Times New Roman" w:eastAsia="Times New Roman" w:hAnsi="Times New Roman" w:cs="Times New Roman"/>
          <w:sz w:val="24"/>
          <w:szCs w:val="24"/>
        </w:rPr>
        <w:t>music genre classification began with Tzanetakis in 2002, the introduction of larg</w:t>
      </w:r>
      <w:r w:rsidR="009774FB" w:rsidRPr="000A2A6B">
        <w:rPr>
          <w:rFonts w:ascii="Times New Roman" w:eastAsia="Times New Roman" w:hAnsi="Times New Roman" w:cs="Times New Roman"/>
          <w:sz w:val="24"/>
          <w:szCs w:val="24"/>
        </w:rPr>
        <w:t>e</w:t>
      </w:r>
      <w:r w:rsidR="3D8E7F61" w:rsidRPr="000A2A6B">
        <w:rPr>
          <w:rFonts w:ascii="Times New Roman" w:eastAsia="Times New Roman" w:hAnsi="Times New Roman" w:cs="Times New Roman"/>
          <w:sz w:val="24"/>
          <w:szCs w:val="24"/>
        </w:rPr>
        <w:t>-</w:t>
      </w:r>
      <w:r w:rsidR="009774FB" w:rsidRPr="000A2A6B">
        <w:rPr>
          <w:rFonts w:ascii="Times New Roman" w:eastAsia="Times New Roman" w:hAnsi="Times New Roman" w:cs="Times New Roman"/>
          <w:sz w:val="24"/>
          <w:szCs w:val="24"/>
        </w:rPr>
        <w:t xml:space="preserve">scale streaming </w:t>
      </w:r>
      <w:r w:rsidR="006F7FCC" w:rsidRPr="000A2A6B">
        <w:rPr>
          <w:rFonts w:ascii="Times New Roman" w:eastAsia="Times New Roman" w:hAnsi="Times New Roman" w:cs="Times New Roman"/>
          <w:sz w:val="24"/>
          <w:szCs w:val="24"/>
        </w:rPr>
        <w:t xml:space="preserve">and broadcasting services </w:t>
      </w:r>
      <w:r w:rsidR="009774FB" w:rsidRPr="000A2A6B">
        <w:rPr>
          <w:rFonts w:ascii="Times New Roman" w:eastAsia="Times New Roman" w:hAnsi="Times New Roman" w:cs="Times New Roman"/>
          <w:sz w:val="24"/>
          <w:szCs w:val="24"/>
        </w:rPr>
        <w:t xml:space="preserve">such as </w:t>
      </w:r>
      <w:r w:rsidR="00656B19" w:rsidRPr="000A2A6B">
        <w:rPr>
          <w:rFonts w:ascii="Times New Roman" w:eastAsia="Times New Roman" w:hAnsi="Times New Roman" w:cs="Times New Roman"/>
          <w:sz w:val="24"/>
          <w:szCs w:val="24"/>
        </w:rPr>
        <w:t xml:space="preserve">Spotify and Apple Music </w:t>
      </w:r>
      <w:r w:rsidR="0017177F" w:rsidRPr="000A2A6B">
        <w:rPr>
          <w:rFonts w:ascii="Times New Roman" w:eastAsia="Times New Roman" w:hAnsi="Times New Roman" w:cs="Times New Roman"/>
          <w:sz w:val="24"/>
          <w:szCs w:val="24"/>
        </w:rPr>
        <w:t>commercially implemented</w:t>
      </w:r>
      <w:r w:rsidR="002B6839" w:rsidRPr="000A2A6B">
        <w:rPr>
          <w:rFonts w:ascii="Times New Roman" w:eastAsia="Times New Roman" w:hAnsi="Times New Roman" w:cs="Times New Roman"/>
          <w:sz w:val="24"/>
          <w:szCs w:val="24"/>
        </w:rPr>
        <w:t xml:space="preserve"> it for </w:t>
      </w:r>
      <w:r w:rsidR="00E06E43" w:rsidRPr="000A2A6B">
        <w:rPr>
          <w:rFonts w:ascii="Times New Roman" w:eastAsia="Times New Roman" w:hAnsi="Times New Roman" w:cs="Times New Roman"/>
          <w:sz w:val="24"/>
          <w:szCs w:val="24"/>
        </w:rPr>
        <w:t>data mining</w:t>
      </w:r>
      <w:r w:rsidR="004678EE" w:rsidRPr="000A2A6B">
        <w:rPr>
          <w:rFonts w:ascii="Times New Roman" w:eastAsia="Times New Roman" w:hAnsi="Times New Roman" w:cs="Times New Roman"/>
          <w:sz w:val="24"/>
          <w:szCs w:val="24"/>
        </w:rPr>
        <w:t xml:space="preserve"> and music </w:t>
      </w:r>
      <w:r w:rsidR="019999B3" w:rsidRPr="000A2A6B">
        <w:rPr>
          <w:rFonts w:ascii="Times New Roman" w:eastAsia="Times New Roman" w:hAnsi="Times New Roman" w:cs="Times New Roman"/>
          <w:sz w:val="24"/>
          <w:szCs w:val="24"/>
        </w:rPr>
        <w:t>recommendations</w:t>
      </w:r>
      <w:r w:rsidR="004678EE" w:rsidRPr="000A2A6B">
        <w:rPr>
          <w:rFonts w:ascii="Times New Roman" w:eastAsia="Times New Roman" w:hAnsi="Times New Roman" w:cs="Times New Roman"/>
          <w:sz w:val="24"/>
          <w:szCs w:val="24"/>
        </w:rPr>
        <w:t xml:space="preserve"> for </w:t>
      </w:r>
      <w:r w:rsidR="00B137BB" w:rsidRPr="000A2A6B">
        <w:rPr>
          <w:rFonts w:ascii="Times New Roman" w:eastAsia="Times New Roman" w:hAnsi="Times New Roman" w:cs="Times New Roman"/>
          <w:sz w:val="24"/>
          <w:szCs w:val="24"/>
        </w:rPr>
        <w:t>user</w:t>
      </w:r>
      <w:r w:rsidR="00736233" w:rsidRPr="000A2A6B">
        <w:rPr>
          <w:rFonts w:ascii="Times New Roman" w:eastAsia="Times New Roman" w:hAnsi="Times New Roman" w:cs="Times New Roman"/>
          <w:sz w:val="24"/>
          <w:szCs w:val="24"/>
        </w:rPr>
        <w:t xml:space="preserve">s </w:t>
      </w:r>
      <w:r w:rsidR="00B137BB" w:rsidRPr="000A2A6B">
        <w:rPr>
          <w:rFonts w:ascii="Times New Roman" w:eastAsia="Times New Roman" w:hAnsi="Times New Roman" w:cs="Times New Roman"/>
          <w:sz w:val="24"/>
          <w:szCs w:val="24"/>
        </w:rPr>
        <w:t>(</w:t>
      </w:r>
      <w:r w:rsidR="000D16BA" w:rsidRPr="000A2A6B">
        <w:rPr>
          <w:rFonts w:ascii="Times New Roman" w:eastAsia="Times New Roman" w:hAnsi="Times New Roman" w:cs="Times New Roman"/>
          <w:sz w:val="24"/>
          <w:szCs w:val="24"/>
        </w:rPr>
        <w:t xml:space="preserve">Aydin &amp; Elbir, 2020). </w:t>
      </w:r>
      <w:r w:rsidR="00CC6F44" w:rsidRPr="000A2A6B">
        <w:rPr>
          <w:rFonts w:ascii="Times New Roman" w:eastAsia="Times New Roman" w:hAnsi="Times New Roman" w:cs="Times New Roman"/>
          <w:sz w:val="24"/>
          <w:szCs w:val="24"/>
        </w:rPr>
        <w:t xml:space="preserve">Large scale implementations of these systems as part of a business model </w:t>
      </w:r>
      <w:r w:rsidR="66C09F03" w:rsidRPr="000A2A6B">
        <w:rPr>
          <w:rFonts w:ascii="Times New Roman" w:eastAsia="Times New Roman" w:hAnsi="Times New Roman" w:cs="Times New Roman"/>
          <w:sz w:val="24"/>
          <w:szCs w:val="24"/>
        </w:rPr>
        <w:t>have</w:t>
      </w:r>
      <w:r w:rsidR="00FE299F" w:rsidRPr="000A2A6B">
        <w:rPr>
          <w:rFonts w:ascii="Times New Roman" w:eastAsia="Times New Roman" w:hAnsi="Times New Roman" w:cs="Times New Roman"/>
          <w:sz w:val="24"/>
          <w:szCs w:val="24"/>
        </w:rPr>
        <w:t xml:space="preserve"> created value in </w:t>
      </w:r>
      <w:r w:rsidR="00F4433B" w:rsidRPr="000A2A6B">
        <w:rPr>
          <w:rFonts w:ascii="Times New Roman" w:eastAsia="Times New Roman" w:hAnsi="Times New Roman" w:cs="Times New Roman"/>
          <w:sz w:val="24"/>
          <w:szCs w:val="24"/>
        </w:rPr>
        <w:t xml:space="preserve">further research and refinement of </w:t>
      </w:r>
      <w:r w:rsidR="003D1B89" w:rsidRPr="000A2A6B">
        <w:rPr>
          <w:rFonts w:ascii="Times New Roman" w:eastAsia="Times New Roman" w:hAnsi="Times New Roman" w:cs="Times New Roman"/>
          <w:sz w:val="24"/>
          <w:szCs w:val="24"/>
        </w:rPr>
        <w:t xml:space="preserve">networks </w:t>
      </w:r>
      <w:r w:rsidR="009D127B" w:rsidRPr="000A2A6B">
        <w:rPr>
          <w:rFonts w:ascii="Times New Roman" w:eastAsia="Times New Roman" w:hAnsi="Times New Roman" w:cs="Times New Roman"/>
          <w:sz w:val="24"/>
          <w:szCs w:val="24"/>
        </w:rPr>
        <w:t xml:space="preserve">which can classify music. </w:t>
      </w:r>
      <w:r w:rsidR="002727B3" w:rsidRPr="000A2A6B">
        <w:rPr>
          <w:rFonts w:ascii="Times New Roman" w:eastAsia="Times New Roman" w:hAnsi="Times New Roman" w:cs="Times New Roman"/>
          <w:sz w:val="24"/>
          <w:szCs w:val="24"/>
        </w:rPr>
        <w:t>Genre</w:t>
      </w:r>
      <w:r w:rsidR="00A16FCC" w:rsidRPr="000A2A6B">
        <w:rPr>
          <w:rFonts w:ascii="Times New Roman" w:eastAsia="Times New Roman" w:hAnsi="Times New Roman" w:cs="Times New Roman"/>
          <w:sz w:val="24"/>
          <w:szCs w:val="24"/>
        </w:rPr>
        <w:t xml:space="preserve"> is typically the center of how users organize music</w:t>
      </w:r>
      <w:r w:rsidR="00BA437E" w:rsidRPr="000A2A6B">
        <w:rPr>
          <w:rFonts w:ascii="Times New Roman" w:eastAsia="Times New Roman" w:hAnsi="Times New Roman" w:cs="Times New Roman"/>
          <w:sz w:val="24"/>
          <w:szCs w:val="24"/>
        </w:rPr>
        <w:t xml:space="preserve"> (</w:t>
      </w:r>
      <w:r w:rsidR="00F71098" w:rsidRPr="000A2A6B">
        <w:rPr>
          <w:rFonts w:ascii="Times New Roman" w:eastAsia="Times New Roman" w:hAnsi="Times New Roman" w:cs="Times New Roman"/>
          <w:sz w:val="24"/>
          <w:szCs w:val="24"/>
        </w:rPr>
        <w:t>Edward et al., 2024)</w:t>
      </w:r>
      <w:r w:rsidR="00A16FCC" w:rsidRPr="000A2A6B">
        <w:rPr>
          <w:rFonts w:ascii="Times New Roman" w:eastAsia="Times New Roman" w:hAnsi="Times New Roman" w:cs="Times New Roman"/>
          <w:sz w:val="24"/>
          <w:szCs w:val="24"/>
        </w:rPr>
        <w:t xml:space="preserve">, and </w:t>
      </w:r>
      <w:r w:rsidR="0017177F" w:rsidRPr="000A2A6B">
        <w:rPr>
          <w:rFonts w:ascii="Times New Roman" w:eastAsia="Times New Roman" w:hAnsi="Times New Roman" w:cs="Times New Roman"/>
          <w:sz w:val="24"/>
          <w:szCs w:val="24"/>
        </w:rPr>
        <w:t>capitalization</w:t>
      </w:r>
      <w:r w:rsidR="00324C9B" w:rsidRPr="000A2A6B">
        <w:rPr>
          <w:rFonts w:ascii="Times New Roman" w:eastAsia="Times New Roman" w:hAnsi="Times New Roman" w:cs="Times New Roman"/>
          <w:sz w:val="24"/>
          <w:szCs w:val="24"/>
        </w:rPr>
        <w:t xml:space="preserve"> of </w:t>
      </w:r>
      <w:r w:rsidR="00E72045" w:rsidRPr="000A2A6B">
        <w:rPr>
          <w:rFonts w:ascii="Times New Roman" w:eastAsia="Times New Roman" w:hAnsi="Times New Roman" w:cs="Times New Roman"/>
          <w:sz w:val="24"/>
          <w:szCs w:val="24"/>
        </w:rPr>
        <w:t>user genre preferences leads to</w:t>
      </w:r>
      <w:r w:rsidR="00013188" w:rsidRPr="000A2A6B">
        <w:rPr>
          <w:rFonts w:ascii="Times New Roman" w:eastAsia="Times New Roman" w:hAnsi="Times New Roman" w:cs="Times New Roman"/>
          <w:sz w:val="24"/>
          <w:szCs w:val="24"/>
        </w:rPr>
        <w:t xml:space="preserve"> consumer</w:t>
      </w:r>
      <w:r w:rsidR="00DF2007" w:rsidRPr="000A2A6B">
        <w:rPr>
          <w:rFonts w:ascii="Times New Roman" w:eastAsia="Times New Roman" w:hAnsi="Times New Roman" w:cs="Times New Roman"/>
          <w:sz w:val="24"/>
          <w:szCs w:val="24"/>
        </w:rPr>
        <w:t xml:space="preserve"> retention which in turn</w:t>
      </w:r>
      <w:r w:rsidR="005B47EC" w:rsidRPr="000A2A6B">
        <w:rPr>
          <w:rFonts w:ascii="Times New Roman" w:eastAsia="Times New Roman" w:hAnsi="Times New Roman" w:cs="Times New Roman"/>
          <w:sz w:val="24"/>
          <w:szCs w:val="24"/>
        </w:rPr>
        <w:t xml:space="preserve"> generates </w:t>
      </w:r>
      <w:r w:rsidR="008D381A" w:rsidRPr="000A2A6B">
        <w:rPr>
          <w:rFonts w:ascii="Times New Roman" w:eastAsia="Times New Roman" w:hAnsi="Times New Roman" w:cs="Times New Roman"/>
          <w:sz w:val="24"/>
          <w:szCs w:val="24"/>
        </w:rPr>
        <w:t>revenue</w:t>
      </w:r>
      <w:r w:rsidR="005B47EC" w:rsidRPr="000A2A6B">
        <w:rPr>
          <w:rFonts w:ascii="Times New Roman" w:eastAsia="Times New Roman" w:hAnsi="Times New Roman" w:cs="Times New Roman"/>
          <w:sz w:val="24"/>
          <w:szCs w:val="24"/>
        </w:rPr>
        <w:t xml:space="preserve"> for companies (</w:t>
      </w:r>
      <w:r w:rsidR="00A03293" w:rsidRPr="000A2A6B">
        <w:rPr>
          <w:rFonts w:ascii="Times New Roman" w:eastAsia="Times New Roman" w:hAnsi="Times New Roman" w:cs="Times New Roman"/>
          <w:sz w:val="24"/>
          <w:szCs w:val="24"/>
        </w:rPr>
        <w:t>Aydin &amp; E</w:t>
      </w:r>
      <w:r w:rsidR="00F71098" w:rsidRPr="000A2A6B">
        <w:rPr>
          <w:rFonts w:ascii="Times New Roman" w:eastAsia="Times New Roman" w:hAnsi="Times New Roman" w:cs="Times New Roman"/>
          <w:sz w:val="24"/>
          <w:szCs w:val="24"/>
        </w:rPr>
        <w:t xml:space="preserve">lbir, 2020). </w:t>
      </w:r>
      <w:r w:rsidR="00A80B63" w:rsidRPr="000A2A6B">
        <w:rPr>
          <w:rFonts w:ascii="Times New Roman" w:eastAsia="Times New Roman" w:hAnsi="Times New Roman" w:cs="Times New Roman"/>
          <w:sz w:val="24"/>
          <w:szCs w:val="24"/>
        </w:rPr>
        <w:t xml:space="preserve">Since </w:t>
      </w:r>
      <w:r w:rsidR="0018402B" w:rsidRPr="000A2A6B">
        <w:rPr>
          <w:rFonts w:ascii="Times New Roman" w:eastAsia="Times New Roman" w:hAnsi="Times New Roman" w:cs="Times New Roman"/>
          <w:sz w:val="24"/>
          <w:szCs w:val="24"/>
        </w:rPr>
        <w:t xml:space="preserve">streaming services </w:t>
      </w:r>
      <w:r w:rsidR="00820ADC" w:rsidRPr="000A2A6B">
        <w:rPr>
          <w:rFonts w:ascii="Times New Roman" w:eastAsia="Times New Roman" w:hAnsi="Times New Roman" w:cs="Times New Roman"/>
          <w:sz w:val="24"/>
          <w:szCs w:val="24"/>
        </w:rPr>
        <w:t>have access to such a</w:t>
      </w:r>
      <w:r w:rsidR="00D85E02" w:rsidRPr="000A2A6B">
        <w:rPr>
          <w:rFonts w:ascii="Times New Roman" w:eastAsia="Times New Roman" w:hAnsi="Times New Roman" w:cs="Times New Roman"/>
          <w:sz w:val="24"/>
          <w:szCs w:val="24"/>
        </w:rPr>
        <w:t xml:space="preserve">n extensive </w:t>
      </w:r>
      <w:r w:rsidR="009F1C5D" w:rsidRPr="000A2A6B">
        <w:rPr>
          <w:rFonts w:ascii="Times New Roman" w:eastAsia="Times New Roman" w:hAnsi="Times New Roman" w:cs="Times New Roman"/>
          <w:sz w:val="24"/>
          <w:szCs w:val="24"/>
        </w:rPr>
        <w:t xml:space="preserve">catalog of </w:t>
      </w:r>
      <w:r w:rsidR="00A1492C" w:rsidRPr="000A2A6B">
        <w:rPr>
          <w:rFonts w:ascii="Times New Roman" w:eastAsia="Times New Roman" w:hAnsi="Times New Roman" w:cs="Times New Roman"/>
          <w:sz w:val="24"/>
          <w:szCs w:val="24"/>
        </w:rPr>
        <w:t xml:space="preserve">songs, automated </w:t>
      </w:r>
      <w:r w:rsidR="00796C7F" w:rsidRPr="000A2A6B">
        <w:rPr>
          <w:rFonts w:ascii="Times New Roman" w:eastAsia="Times New Roman" w:hAnsi="Times New Roman" w:cs="Times New Roman"/>
          <w:sz w:val="24"/>
          <w:szCs w:val="24"/>
        </w:rPr>
        <w:t xml:space="preserve">classification </w:t>
      </w:r>
      <w:proofErr w:type="gramStart"/>
      <w:r w:rsidR="00796C7F" w:rsidRPr="000A2A6B">
        <w:rPr>
          <w:rFonts w:ascii="Times New Roman" w:eastAsia="Times New Roman" w:hAnsi="Times New Roman" w:cs="Times New Roman"/>
          <w:sz w:val="24"/>
          <w:szCs w:val="24"/>
        </w:rPr>
        <w:t>allows for</w:t>
      </w:r>
      <w:proofErr w:type="gramEnd"/>
      <w:r w:rsidR="00796C7F" w:rsidRPr="000A2A6B">
        <w:rPr>
          <w:rFonts w:ascii="Times New Roman" w:eastAsia="Times New Roman" w:hAnsi="Times New Roman" w:cs="Times New Roman"/>
          <w:sz w:val="24"/>
          <w:szCs w:val="24"/>
        </w:rPr>
        <w:t xml:space="preserve"> the</w:t>
      </w:r>
      <w:r w:rsidR="001D5EBE" w:rsidRPr="000A2A6B">
        <w:rPr>
          <w:rFonts w:ascii="Times New Roman" w:eastAsia="Times New Roman" w:hAnsi="Times New Roman" w:cs="Times New Roman"/>
          <w:sz w:val="24"/>
          <w:szCs w:val="24"/>
        </w:rPr>
        <w:t xml:space="preserve">m to provide </w:t>
      </w:r>
      <w:r w:rsidR="00144341" w:rsidRPr="000A2A6B">
        <w:rPr>
          <w:rFonts w:ascii="Times New Roman" w:eastAsia="Times New Roman" w:hAnsi="Times New Roman" w:cs="Times New Roman"/>
          <w:sz w:val="24"/>
          <w:szCs w:val="24"/>
        </w:rPr>
        <w:t xml:space="preserve">personalized </w:t>
      </w:r>
      <w:r w:rsidR="0017177F" w:rsidRPr="000A2A6B">
        <w:rPr>
          <w:rFonts w:ascii="Times New Roman" w:eastAsia="Times New Roman" w:hAnsi="Times New Roman" w:cs="Times New Roman"/>
          <w:sz w:val="24"/>
          <w:szCs w:val="24"/>
        </w:rPr>
        <w:t>recommendation</w:t>
      </w:r>
      <w:r w:rsidR="00144341" w:rsidRPr="000A2A6B">
        <w:rPr>
          <w:rFonts w:ascii="Times New Roman" w:eastAsia="Times New Roman" w:hAnsi="Times New Roman" w:cs="Times New Roman"/>
          <w:sz w:val="24"/>
          <w:szCs w:val="24"/>
        </w:rPr>
        <w:t xml:space="preserve"> </w:t>
      </w:r>
      <w:r w:rsidR="001D5EBE" w:rsidRPr="000A2A6B">
        <w:rPr>
          <w:rFonts w:ascii="Times New Roman" w:eastAsia="Times New Roman" w:hAnsi="Times New Roman" w:cs="Times New Roman"/>
          <w:sz w:val="24"/>
          <w:szCs w:val="24"/>
        </w:rPr>
        <w:t xml:space="preserve">to users </w:t>
      </w:r>
      <w:r w:rsidR="00144341" w:rsidRPr="000A2A6B">
        <w:rPr>
          <w:rFonts w:ascii="Times New Roman" w:eastAsia="Times New Roman" w:hAnsi="Times New Roman" w:cs="Times New Roman"/>
          <w:sz w:val="24"/>
          <w:szCs w:val="24"/>
        </w:rPr>
        <w:t xml:space="preserve">based </w:t>
      </w:r>
      <w:proofErr w:type="gramStart"/>
      <w:r w:rsidR="00144341" w:rsidRPr="000A2A6B">
        <w:rPr>
          <w:rFonts w:ascii="Times New Roman" w:eastAsia="Times New Roman" w:hAnsi="Times New Roman" w:cs="Times New Roman"/>
          <w:sz w:val="24"/>
          <w:szCs w:val="24"/>
        </w:rPr>
        <w:t>off of</w:t>
      </w:r>
      <w:proofErr w:type="gramEnd"/>
      <w:r w:rsidR="00144341" w:rsidRPr="000A2A6B">
        <w:rPr>
          <w:rFonts w:ascii="Times New Roman" w:eastAsia="Times New Roman" w:hAnsi="Times New Roman" w:cs="Times New Roman"/>
          <w:sz w:val="24"/>
          <w:szCs w:val="24"/>
        </w:rPr>
        <w:t xml:space="preserve"> listening history (</w:t>
      </w:r>
      <w:r w:rsidR="00226F59" w:rsidRPr="000A2A6B">
        <w:rPr>
          <w:rFonts w:ascii="Times New Roman" w:eastAsia="Times New Roman" w:hAnsi="Times New Roman" w:cs="Times New Roman"/>
          <w:sz w:val="24"/>
          <w:szCs w:val="24"/>
        </w:rPr>
        <w:t>Aydin &amp; Elbir, 2020)</w:t>
      </w:r>
      <w:r w:rsidR="00144341" w:rsidRPr="000A2A6B">
        <w:rPr>
          <w:rFonts w:ascii="Times New Roman" w:eastAsia="Times New Roman" w:hAnsi="Times New Roman" w:cs="Times New Roman"/>
          <w:sz w:val="24"/>
          <w:szCs w:val="24"/>
        </w:rPr>
        <w:t xml:space="preserve">. </w:t>
      </w:r>
      <w:r w:rsidR="00EA5B8C" w:rsidRPr="000A2A6B">
        <w:rPr>
          <w:rFonts w:ascii="Times New Roman" w:eastAsia="Times New Roman" w:hAnsi="Times New Roman" w:cs="Times New Roman"/>
          <w:sz w:val="24"/>
          <w:szCs w:val="24"/>
        </w:rPr>
        <w:t xml:space="preserve">These practical applications of music genre classifications </w:t>
      </w:r>
      <w:r w:rsidR="008164FE" w:rsidRPr="000A2A6B">
        <w:rPr>
          <w:rFonts w:ascii="Times New Roman" w:eastAsia="Times New Roman" w:hAnsi="Times New Roman" w:cs="Times New Roman"/>
          <w:sz w:val="24"/>
          <w:szCs w:val="24"/>
        </w:rPr>
        <w:t xml:space="preserve">shed </w:t>
      </w:r>
      <w:proofErr w:type="gramStart"/>
      <w:r w:rsidR="008164FE" w:rsidRPr="000A2A6B">
        <w:rPr>
          <w:rFonts w:ascii="Times New Roman" w:eastAsia="Times New Roman" w:hAnsi="Times New Roman" w:cs="Times New Roman"/>
          <w:sz w:val="24"/>
          <w:szCs w:val="24"/>
        </w:rPr>
        <w:t>some</w:t>
      </w:r>
      <w:proofErr w:type="gramEnd"/>
      <w:r w:rsidR="008164FE" w:rsidRPr="000A2A6B">
        <w:rPr>
          <w:rFonts w:ascii="Times New Roman" w:eastAsia="Times New Roman" w:hAnsi="Times New Roman" w:cs="Times New Roman"/>
          <w:sz w:val="24"/>
          <w:szCs w:val="24"/>
        </w:rPr>
        <w:t xml:space="preserve"> insight into the </w:t>
      </w:r>
      <w:r w:rsidR="00BF5DB8" w:rsidRPr="000A2A6B">
        <w:rPr>
          <w:rFonts w:ascii="Times New Roman" w:eastAsia="Times New Roman" w:hAnsi="Times New Roman" w:cs="Times New Roman"/>
          <w:sz w:val="24"/>
          <w:szCs w:val="24"/>
        </w:rPr>
        <w:t xml:space="preserve">importance </w:t>
      </w:r>
      <w:r w:rsidR="00EA7DD5" w:rsidRPr="000A2A6B">
        <w:rPr>
          <w:rFonts w:ascii="Times New Roman" w:eastAsia="Times New Roman" w:hAnsi="Times New Roman" w:cs="Times New Roman"/>
          <w:sz w:val="24"/>
          <w:szCs w:val="24"/>
        </w:rPr>
        <w:t xml:space="preserve">of </w:t>
      </w:r>
      <w:r w:rsidR="009547C2" w:rsidRPr="000A2A6B">
        <w:rPr>
          <w:rFonts w:ascii="Times New Roman" w:eastAsia="Times New Roman" w:hAnsi="Times New Roman" w:cs="Times New Roman"/>
          <w:sz w:val="24"/>
          <w:szCs w:val="24"/>
        </w:rPr>
        <w:t>genre classification systems</w:t>
      </w:r>
      <w:r w:rsidR="00EA7DD5" w:rsidRPr="000A2A6B">
        <w:rPr>
          <w:rFonts w:ascii="Times New Roman" w:eastAsia="Times New Roman" w:hAnsi="Times New Roman" w:cs="Times New Roman"/>
          <w:sz w:val="24"/>
          <w:szCs w:val="24"/>
        </w:rPr>
        <w:t xml:space="preserve"> as it relates to </w:t>
      </w:r>
      <w:r w:rsidR="00A84CAA" w:rsidRPr="000A2A6B">
        <w:rPr>
          <w:rFonts w:ascii="Times New Roman" w:eastAsia="Times New Roman" w:hAnsi="Times New Roman" w:cs="Times New Roman"/>
          <w:sz w:val="24"/>
          <w:szCs w:val="24"/>
        </w:rPr>
        <w:t xml:space="preserve">the music industry. </w:t>
      </w:r>
    </w:p>
    <w:p w14:paraId="67231A88" w14:textId="48BDB004" w:rsidR="00F8098B" w:rsidRDefault="00F8098B" w:rsidP="00204CC8">
      <w:pPr>
        <w:spacing w:after="16" w:line="240" w:lineRule="auto"/>
        <w:rPr>
          <w:rFonts w:ascii="Times New Roman" w:eastAsia="Times New Roman" w:hAnsi="Times New Roman" w:cs="Times New Roman"/>
          <w:sz w:val="24"/>
          <w:szCs w:val="24"/>
        </w:rPr>
      </w:pPr>
      <w:r>
        <w:tab/>
      </w:r>
    </w:p>
    <w:p w14:paraId="06B72C98" w14:textId="27D9D27D" w:rsidR="008D5A94" w:rsidRPr="000A2A6B" w:rsidRDefault="000A2A6B" w:rsidP="00204CC8">
      <w:pPr>
        <w:spacing w:after="16"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 </w:t>
      </w:r>
      <w:r w:rsidR="0025047C" w:rsidRPr="000A2A6B">
        <w:rPr>
          <w:rFonts w:ascii="Times New Roman" w:eastAsia="Times New Roman" w:hAnsi="Times New Roman" w:cs="Times New Roman"/>
          <w:b/>
          <w:sz w:val="24"/>
          <w:szCs w:val="24"/>
        </w:rPr>
        <w:t>Methodology</w:t>
      </w:r>
    </w:p>
    <w:p w14:paraId="3639F4A6" w14:textId="25DEDA25" w:rsidR="0025047C" w:rsidRPr="000A2A6B" w:rsidRDefault="005A4F20" w:rsidP="00204CC8">
      <w:pPr>
        <w:spacing w:after="16" w:line="240" w:lineRule="auto"/>
        <w:rPr>
          <w:rFonts w:ascii="Times New Roman" w:eastAsia="Times New Roman" w:hAnsi="Times New Roman" w:cs="Times New Roman"/>
          <w:sz w:val="24"/>
          <w:szCs w:val="24"/>
        </w:rPr>
      </w:pPr>
      <w:r w:rsidRPr="000A2A6B">
        <w:rPr>
          <w:rFonts w:ascii="Times New Roman" w:eastAsia="Times New Roman" w:hAnsi="Times New Roman" w:cs="Times New Roman"/>
          <w:b/>
          <w:sz w:val="24"/>
          <w:szCs w:val="24"/>
        </w:rPr>
        <w:t>3.1 Dataset</w:t>
      </w:r>
      <w:r w:rsidR="00471E68" w:rsidRPr="000A2A6B">
        <w:rPr>
          <w:rFonts w:ascii="Times New Roman" w:eastAsia="Times New Roman" w:hAnsi="Times New Roman" w:cs="Times New Roman"/>
          <w:sz w:val="24"/>
          <w:szCs w:val="24"/>
        </w:rPr>
        <w:t xml:space="preserve"> </w:t>
      </w:r>
    </w:p>
    <w:p w14:paraId="0C1A8171" w14:textId="51F4E7A7" w:rsidR="009B272B" w:rsidRPr="000A2A6B" w:rsidRDefault="009B272B" w:rsidP="00204CC8">
      <w:pPr>
        <w:spacing w:after="16" w:line="240" w:lineRule="auto"/>
        <w:ind w:firstLine="720"/>
        <w:rPr>
          <w:rFonts w:ascii="Times New Roman" w:eastAsia="Times New Roman" w:hAnsi="Times New Roman" w:cs="Times New Roman"/>
          <w:sz w:val="24"/>
          <w:szCs w:val="24"/>
        </w:rPr>
      </w:pPr>
      <w:r w:rsidRPr="000A2A6B">
        <w:rPr>
          <w:rFonts w:ascii="Times New Roman" w:eastAsia="Times New Roman" w:hAnsi="Times New Roman" w:cs="Times New Roman"/>
          <w:sz w:val="24"/>
          <w:szCs w:val="24"/>
        </w:rPr>
        <w:t xml:space="preserve">The GTZAN dataset consists of various representations of songs from the following ten genres: blues, classical, country, disco, </w:t>
      </w:r>
      <w:r w:rsidR="0017177F" w:rsidRPr="000A2A6B">
        <w:rPr>
          <w:rFonts w:ascii="Times New Roman" w:eastAsia="Times New Roman" w:hAnsi="Times New Roman" w:cs="Times New Roman"/>
          <w:sz w:val="24"/>
          <w:szCs w:val="24"/>
        </w:rPr>
        <w:t>hip-hop</w:t>
      </w:r>
      <w:r w:rsidRPr="000A2A6B">
        <w:rPr>
          <w:rFonts w:ascii="Times New Roman" w:eastAsia="Times New Roman" w:hAnsi="Times New Roman" w:cs="Times New Roman"/>
          <w:sz w:val="24"/>
          <w:szCs w:val="24"/>
        </w:rPr>
        <w:t xml:space="preserve">, jazz, metal, pop, reggae, and rock. The dataset </w:t>
      </w:r>
      <w:proofErr w:type="gramStart"/>
      <w:r w:rsidRPr="000A2A6B">
        <w:rPr>
          <w:rFonts w:ascii="Times New Roman" w:eastAsia="Times New Roman" w:hAnsi="Times New Roman" w:cs="Times New Roman"/>
          <w:sz w:val="24"/>
          <w:szCs w:val="24"/>
        </w:rPr>
        <w:t>was collected</w:t>
      </w:r>
      <w:proofErr w:type="gramEnd"/>
      <w:r w:rsidRPr="000A2A6B">
        <w:rPr>
          <w:rFonts w:ascii="Times New Roman" w:eastAsia="Times New Roman" w:hAnsi="Times New Roman" w:cs="Times New Roman"/>
          <w:sz w:val="24"/>
          <w:szCs w:val="24"/>
        </w:rPr>
        <w:t xml:space="preserve"> in the years 2000 and 2001, although it should be noted that the specific dates that each song was composed and produced were not included in the dataset. Song data was derived from various audio mediums including </w:t>
      </w:r>
      <w:proofErr w:type="gramStart"/>
      <w:r w:rsidRPr="000A2A6B">
        <w:rPr>
          <w:rFonts w:ascii="Times New Roman" w:eastAsia="Times New Roman" w:hAnsi="Times New Roman" w:cs="Times New Roman"/>
          <w:sz w:val="24"/>
          <w:szCs w:val="24"/>
        </w:rPr>
        <w:t>cd</w:t>
      </w:r>
      <w:proofErr w:type="gramEnd"/>
      <w:r w:rsidRPr="000A2A6B">
        <w:rPr>
          <w:rFonts w:ascii="Times New Roman" w:eastAsia="Times New Roman" w:hAnsi="Times New Roman" w:cs="Times New Roman"/>
          <w:sz w:val="24"/>
          <w:szCs w:val="24"/>
        </w:rPr>
        <w:t xml:space="preserve">, radio, and direct microphone recordings </w:t>
      </w:r>
      <w:proofErr w:type="gramStart"/>
      <w:r w:rsidRPr="000A2A6B">
        <w:rPr>
          <w:rFonts w:ascii="Times New Roman" w:eastAsia="Times New Roman" w:hAnsi="Times New Roman" w:cs="Times New Roman"/>
          <w:sz w:val="24"/>
          <w:szCs w:val="24"/>
        </w:rPr>
        <w:t>in order to</w:t>
      </w:r>
      <w:proofErr w:type="gramEnd"/>
      <w:r w:rsidRPr="000A2A6B">
        <w:rPr>
          <w:rFonts w:ascii="Times New Roman" w:eastAsia="Times New Roman" w:hAnsi="Times New Roman" w:cs="Times New Roman"/>
          <w:sz w:val="24"/>
          <w:szCs w:val="24"/>
        </w:rPr>
        <w:t xml:space="preserve"> accurately represent a variety of recording conditions. </w:t>
      </w:r>
    </w:p>
    <w:p w14:paraId="6FE485F8" w14:textId="77777777" w:rsidR="009B272B" w:rsidRPr="000A2A6B" w:rsidRDefault="009B272B" w:rsidP="00204CC8">
      <w:pPr>
        <w:spacing w:after="16" w:line="240" w:lineRule="auto"/>
        <w:rPr>
          <w:rFonts w:ascii="Times New Roman" w:eastAsia="Times New Roman" w:hAnsi="Times New Roman" w:cs="Times New Roman"/>
          <w:sz w:val="24"/>
          <w:szCs w:val="24"/>
        </w:rPr>
      </w:pPr>
      <w:r w:rsidRPr="000A2A6B">
        <w:rPr>
          <w:rFonts w:ascii="Times New Roman" w:hAnsi="Times New Roman" w:cs="Times New Roman"/>
          <w:sz w:val="24"/>
          <w:szCs w:val="24"/>
        </w:rPr>
        <w:tab/>
      </w:r>
      <w:r w:rsidRPr="000A2A6B">
        <w:rPr>
          <w:rFonts w:ascii="Times New Roman" w:eastAsia="Times New Roman" w:hAnsi="Times New Roman" w:cs="Times New Roman"/>
          <w:sz w:val="24"/>
          <w:szCs w:val="24"/>
        </w:rPr>
        <w:t xml:space="preserve">The dataset itself is composed of three different representations of music data. The first of these representations is a collection of </w:t>
      </w:r>
      <w:proofErr w:type="gramStart"/>
      <w:r w:rsidRPr="000A2A6B">
        <w:rPr>
          <w:rFonts w:ascii="Times New Roman" w:eastAsia="Times New Roman" w:hAnsi="Times New Roman" w:cs="Times New Roman"/>
          <w:sz w:val="24"/>
          <w:szCs w:val="24"/>
        </w:rPr>
        <w:t>100</w:t>
      </w:r>
      <w:proofErr w:type="gramEnd"/>
      <w:r w:rsidRPr="000A2A6B">
        <w:rPr>
          <w:rFonts w:ascii="Times New Roman" w:eastAsia="Times New Roman" w:hAnsi="Times New Roman" w:cs="Times New Roman"/>
          <w:sz w:val="24"/>
          <w:szCs w:val="24"/>
        </w:rPr>
        <w:t xml:space="preserve"> waveform files from each of the ten genres. This data </w:t>
      </w:r>
      <w:proofErr w:type="gramStart"/>
      <w:r w:rsidRPr="000A2A6B">
        <w:rPr>
          <w:rFonts w:ascii="Times New Roman" w:eastAsia="Times New Roman" w:hAnsi="Times New Roman" w:cs="Times New Roman"/>
          <w:sz w:val="24"/>
          <w:szCs w:val="24"/>
        </w:rPr>
        <w:t>is stored</w:t>
      </w:r>
      <w:proofErr w:type="gramEnd"/>
      <w:r w:rsidRPr="000A2A6B">
        <w:rPr>
          <w:rFonts w:ascii="Times New Roman" w:eastAsia="Times New Roman" w:hAnsi="Times New Roman" w:cs="Times New Roman"/>
          <w:sz w:val="24"/>
          <w:szCs w:val="24"/>
        </w:rPr>
        <w:t xml:space="preserve"> in the “genres_original” directory. Features from these files can </w:t>
      </w:r>
      <w:proofErr w:type="gramStart"/>
      <w:r w:rsidRPr="000A2A6B">
        <w:rPr>
          <w:rFonts w:ascii="Times New Roman" w:eastAsia="Times New Roman" w:hAnsi="Times New Roman" w:cs="Times New Roman"/>
          <w:sz w:val="24"/>
          <w:szCs w:val="24"/>
        </w:rPr>
        <w:t>be extracted</w:t>
      </w:r>
      <w:proofErr w:type="gramEnd"/>
      <w:r w:rsidRPr="000A2A6B">
        <w:rPr>
          <w:rFonts w:ascii="Times New Roman" w:eastAsia="Times New Roman" w:hAnsi="Times New Roman" w:cs="Times New Roman"/>
          <w:sz w:val="24"/>
          <w:szCs w:val="24"/>
        </w:rPr>
        <w:t xml:space="preserve"> and turned into tensors using the torchaudio package. </w:t>
      </w:r>
    </w:p>
    <w:p w14:paraId="2CF46498" w14:textId="2EB10323" w:rsidR="009B272B" w:rsidRPr="000A2A6B" w:rsidRDefault="009B272B" w:rsidP="00204CC8">
      <w:pPr>
        <w:spacing w:after="16" w:line="240" w:lineRule="auto"/>
        <w:ind w:firstLine="720"/>
        <w:rPr>
          <w:rFonts w:ascii="Times New Roman" w:eastAsia="Times New Roman" w:hAnsi="Times New Roman" w:cs="Times New Roman"/>
          <w:sz w:val="24"/>
          <w:szCs w:val="24"/>
        </w:rPr>
      </w:pPr>
      <w:r w:rsidRPr="000A2A6B">
        <w:rPr>
          <w:rFonts w:ascii="Times New Roman" w:eastAsia="Times New Roman" w:hAnsi="Times New Roman" w:cs="Times New Roman"/>
          <w:sz w:val="24"/>
          <w:szCs w:val="24"/>
        </w:rPr>
        <w:lastRenderedPageBreak/>
        <w:t xml:space="preserve">The second of these representations is a collection of 1000 mel spectrograms, one image for each waveform file. These visual representations of each song’s frequency spectrum and their amplitude over time provide the ability to accurately extract features of each song using a convolutional neural network </w:t>
      </w:r>
      <w:r w:rsidR="0017177F" w:rsidRPr="000A2A6B">
        <w:rPr>
          <w:rFonts w:ascii="Times New Roman" w:eastAsia="Times New Roman" w:hAnsi="Times New Roman" w:cs="Times New Roman"/>
          <w:sz w:val="24"/>
          <w:szCs w:val="24"/>
        </w:rPr>
        <w:t>like</w:t>
      </w:r>
      <w:r w:rsidRPr="000A2A6B">
        <w:rPr>
          <w:rFonts w:ascii="Times New Roman" w:eastAsia="Times New Roman" w:hAnsi="Times New Roman" w:cs="Times New Roman"/>
          <w:sz w:val="24"/>
          <w:szCs w:val="24"/>
        </w:rPr>
        <w:t xml:space="preserve"> other image classification models. This data </w:t>
      </w:r>
      <w:proofErr w:type="gramStart"/>
      <w:r w:rsidRPr="000A2A6B">
        <w:rPr>
          <w:rFonts w:ascii="Times New Roman" w:eastAsia="Times New Roman" w:hAnsi="Times New Roman" w:cs="Times New Roman"/>
          <w:sz w:val="24"/>
          <w:szCs w:val="24"/>
        </w:rPr>
        <w:t>is stored</w:t>
      </w:r>
      <w:proofErr w:type="gramEnd"/>
      <w:r w:rsidRPr="000A2A6B">
        <w:rPr>
          <w:rFonts w:ascii="Times New Roman" w:eastAsia="Times New Roman" w:hAnsi="Times New Roman" w:cs="Times New Roman"/>
          <w:sz w:val="24"/>
          <w:szCs w:val="24"/>
        </w:rPr>
        <w:t xml:space="preserve"> in the “images_original” </w:t>
      </w:r>
      <w:r w:rsidR="0017177F" w:rsidRPr="000A2A6B">
        <w:rPr>
          <w:rFonts w:ascii="Times New Roman" w:eastAsia="Times New Roman" w:hAnsi="Times New Roman" w:cs="Times New Roman"/>
          <w:sz w:val="24"/>
          <w:szCs w:val="24"/>
        </w:rPr>
        <w:t>directory.</w:t>
      </w:r>
    </w:p>
    <w:p w14:paraId="4E322034" w14:textId="7B916AF1" w:rsidR="008D5A94" w:rsidRPr="000A2A6B" w:rsidRDefault="009B272B" w:rsidP="00204CC8">
      <w:pPr>
        <w:spacing w:after="16" w:line="240" w:lineRule="auto"/>
        <w:ind w:firstLine="720"/>
        <w:rPr>
          <w:rFonts w:ascii="Times New Roman" w:eastAsia="Times New Roman" w:hAnsi="Times New Roman" w:cs="Times New Roman"/>
          <w:sz w:val="24"/>
          <w:szCs w:val="24"/>
        </w:rPr>
      </w:pPr>
      <w:r w:rsidRPr="000A2A6B">
        <w:rPr>
          <w:rFonts w:ascii="Times New Roman" w:eastAsia="Times New Roman" w:hAnsi="Times New Roman" w:cs="Times New Roman"/>
          <w:sz w:val="24"/>
          <w:szCs w:val="24"/>
        </w:rPr>
        <w:t xml:space="preserve">The third of these representations consists of two csv files containing extracted features of each song. The first file named “features_30_sec.csv” contains mean and variance calculations for the root mean square, spectral centroid, spectral bandwidth, </w:t>
      </w:r>
      <w:r w:rsidR="03CD3B12" w:rsidRPr="000A2A6B">
        <w:rPr>
          <w:rFonts w:ascii="Times New Roman" w:eastAsia="Times New Roman" w:hAnsi="Times New Roman" w:cs="Times New Roman"/>
          <w:sz w:val="24"/>
          <w:szCs w:val="24"/>
        </w:rPr>
        <w:t xml:space="preserve">spectral </w:t>
      </w:r>
      <w:r w:rsidRPr="000A2A6B">
        <w:rPr>
          <w:rFonts w:ascii="Times New Roman" w:eastAsia="Times New Roman" w:hAnsi="Times New Roman" w:cs="Times New Roman"/>
          <w:sz w:val="24"/>
          <w:szCs w:val="24"/>
        </w:rPr>
        <w:t>roll</w:t>
      </w:r>
      <w:r w:rsidR="1241FAAB" w:rsidRPr="000A2A6B">
        <w:rPr>
          <w:rFonts w:ascii="Times New Roman" w:eastAsia="Times New Roman" w:hAnsi="Times New Roman" w:cs="Times New Roman"/>
          <w:sz w:val="24"/>
          <w:szCs w:val="24"/>
        </w:rPr>
        <w:t xml:space="preserve"> </w:t>
      </w:r>
      <w:r w:rsidRPr="000A2A6B">
        <w:rPr>
          <w:rFonts w:ascii="Times New Roman" w:eastAsia="Times New Roman" w:hAnsi="Times New Roman" w:cs="Times New Roman"/>
          <w:sz w:val="24"/>
          <w:szCs w:val="24"/>
        </w:rPr>
        <w:t>off</w:t>
      </w:r>
      <w:r w:rsidRPr="000A2A6B">
        <w:rPr>
          <w:rFonts w:ascii="Times New Roman" w:eastAsia="Times New Roman" w:hAnsi="Times New Roman" w:cs="Times New Roman"/>
          <w:sz w:val="24"/>
          <w:szCs w:val="24"/>
        </w:rPr>
        <w:t xml:space="preserve"> values, zero crossing rate, harmony, and twenty Mel-Frequency Cepstral Coefficients. The data also includes a tempo for each song and </w:t>
      </w:r>
      <w:r w:rsidR="2B4E002E" w:rsidRPr="000A2A6B">
        <w:rPr>
          <w:rFonts w:ascii="Times New Roman" w:eastAsia="Times New Roman" w:hAnsi="Times New Roman" w:cs="Times New Roman"/>
          <w:sz w:val="24"/>
          <w:szCs w:val="24"/>
        </w:rPr>
        <w:t>its</w:t>
      </w:r>
      <w:r w:rsidRPr="000A2A6B">
        <w:rPr>
          <w:rFonts w:ascii="Times New Roman" w:eastAsia="Times New Roman" w:hAnsi="Times New Roman" w:cs="Times New Roman"/>
          <w:sz w:val="24"/>
          <w:szCs w:val="24"/>
        </w:rPr>
        <w:t xml:space="preserve"> true genre label. The second file named “features_3_sec.csv” contains the same feature calculations as the previous file, however these calculations </w:t>
      </w:r>
      <w:proofErr w:type="gramStart"/>
      <w:r w:rsidRPr="000A2A6B">
        <w:rPr>
          <w:rFonts w:ascii="Times New Roman" w:eastAsia="Times New Roman" w:hAnsi="Times New Roman" w:cs="Times New Roman"/>
          <w:sz w:val="24"/>
          <w:szCs w:val="24"/>
        </w:rPr>
        <w:t>were performed</w:t>
      </w:r>
      <w:proofErr w:type="gramEnd"/>
      <w:r w:rsidRPr="000A2A6B">
        <w:rPr>
          <w:rFonts w:ascii="Times New Roman" w:eastAsia="Times New Roman" w:hAnsi="Times New Roman" w:cs="Times New Roman"/>
          <w:sz w:val="24"/>
          <w:szCs w:val="24"/>
        </w:rPr>
        <w:t xml:space="preserve"> over three second segments of each thirty second song generating ten times the amount of data that can be used to train a given model. The complete dataset can be downloaded </w:t>
      </w:r>
      <w:hyperlink r:id="rId9">
        <w:r w:rsidRPr="000A2A6B">
          <w:rPr>
            <w:rStyle w:val="Hyperlink"/>
            <w:rFonts w:ascii="Times New Roman" w:eastAsia="Times New Roman" w:hAnsi="Times New Roman" w:cs="Times New Roman"/>
            <w:sz w:val="24"/>
            <w:szCs w:val="24"/>
          </w:rPr>
          <w:t>here</w:t>
        </w:r>
      </w:hyperlink>
      <w:r w:rsidRPr="000A2A6B">
        <w:rPr>
          <w:rFonts w:ascii="Times New Roman" w:eastAsia="Times New Roman" w:hAnsi="Times New Roman" w:cs="Times New Roman"/>
          <w:sz w:val="24"/>
          <w:szCs w:val="24"/>
        </w:rPr>
        <w:t>.</w:t>
      </w:r>
    </w:p>
    <w:p w14:paraId="0EFDB1B4" w14:textId="7D891564" w:rsidR="001E2DF2" w:rsidRDefault="001E2DF2" w:rsidP="00204CC8">
      <w:pPr>
        <w:spacing w:after="16" w:line="240" w:lineRule="auto"/>
        <w:ind w:firstLine="720"/>
        <w:rPr>
          <w:rFonts w:ascii="Times New Roman" w:eastAsia="Times New Roman" w:hAnsi="Times New Roman" w:cs="Times New Roman"/>
          <w:sz w:val="24"/>
          <w:szCs w:val="24"/>
        </w:rPr>
      </w:pPr>
    </w:p>
    <w:p w14:paraId="61492AC7" w14:textId="1755678A" w:rsidR="0D2EEF97" w:rsidRDefault="0D2EEF97" w:rsidP="0D2EEF97">
      <w:pPr>
        <w:spacing w:after="16" w:line="240" w:lineRule="auto"/>
        <w:ind w:firstLine="720"/>
        <w:rPr>
          <w:rFonts w:ascii="Times New Roman" w:eastAsia="Times New Roman" w:hAnsi="Times New Roman" w:cs="Times New Roman"/>
          <w:sz w:val="24"/>
          <w:szCs w:val="24"/>
        </w:rPr>
      </w:pPr>
    </w:p>
    <w:p w14:paraId="341B61FC" w14:textId="64245EFC" w:rsidR="62EBF18E" w:rsidRPr="000A2A6B" w:rsidRDefault="005A4F20" w:rsidP="00204CC8">
      <w:pPr>
        <w:spacing w:after="16" w:line="240" w:lineRule="auto"/>
        <w:rPr>
          <w:rFonts w:ascii="Times New Roman" w:eastAsia="Times New Roman" w:hAnsi="Times New Roman" w:cs="Times New Roman"/>
          <w:b/>
          <w:sz w:val="24"/>
          <w:szCs w:val="24"/>
        </w:rPr>
      </w:pPr>
      <w:r w:rsidRPr="000A2A6B">
        <w:rPr>
          <w:rFonts w:ascii="Times New Roman" w:eastAsia="Times New Roman" w:hAnsi="Times New Roman" w:cs="Times New Roman"/>
          <w:b/>
          <w:sz w:val="24"/>
          <w:szCs w:val="24"/>
        </w:rPr>
        <w:t>3.2</w:t>
      </w:r>
      <w:r w:rsidR="00612980" w:rsidRPr="000A2A6B">
        <w:rPr>
          <w:rFonts w:ascii="Times New Roman" w:eastAsia="Times New Roman" w:hAnsi="Times New Roman" w:cs="Times New Roman"/>
          <w:b/>
          <w:sz w:val="24"/>
          <w:szCs w:val="24"/>
        </w:rPr>
        <w:t xml:space="preserve"> </w:t>
      </w:r>
      <w:r w:rsidR="5B180814" w:rsidRPr="000A2A6B">
        <w:rPr>
          <w:rFonts w:ascii="Times New Roman" w:eastAsia="Times New Roman" w:hAnsi="Times New Roman" w:cs="Times New Roman"/>
          <w:b/>
          <w:sz w:val="24"/>
          <w:szCs w:val="24"/>
        </w:rPr>
        <w:t>Implementation of Fully Connected Feed Forward Network</w:t>
      </w:r>
    </w:p>
    <w:p w14:paraId="2EC6D686" w14:textId="34D9135F" w:rsidR="62EBF18E" w:rsidRPr="000A2A6B" w:rsidRDefault="5020A21B" w:rsidP="00204CC8">
      <w:pPr>
        <w:spacing w:after="16" w:line="240" w:lineRule="auto"/>
        <w:ind w:firstLine="720"/>
        <w:rPr>
          <w:rFonts w:ascii="Times New Roman" w:eastAsia="Times New Roman" w:hAnsi="Times New Roman" w:cs="Times New Roman"/>
          <w:sz w:val="24"/>
          <w:szCs w:val="24"/>
        </w:rPr>
      </w:pPr>
      <w:r w:rsidRPr="000A2A6B">
        <w:rPr>
          <w:rFonts w:ascii="Times New Roman" w:eastAsia="Times New Roman" w:hAnsi="Times New Roman" w:cs="Times New Roman"/>
          <w:sz w:val="24"/>
          <w:szCs w:val="24"/>
        </w:rPr>
        <w:t>Three feed</w:t>
      </w:r>
      <w:r w:rsidRPr="000A2A6B">
        <w:rPr>
          <w:rFonts w:ascii="Times New Roman" w:eastAsia="Times New Roman" w:hAnsi="Times New Roman" w:cs="Times New Roman"/>
          <w:sz w:val="24"/>
          <w:szCs w:val="24"/>
        </w:rPr>
        <w:t xml:space="preserve"> forward </w:t>
      </w:r>
      <w:r w:rsidRPr="000A2A6B">
        <w:rPr>
          <w:rFonts w:ascii="Times New Roman" w:eastAsia="Times New Roman" w:hAnsi="Times New Roman" w:cs="Times New Roman"/>
          <w:sz w:val="24"/>
          <w:szCs w:val="24"/>
        </w:rPr>
        <w:t>networks</w:t>
      </w:r>
      <w:r w:rsidRPr="000A2A6B">
        <w:rPr>
          <w:rFonts w:ascii="Times New Roman" w:eastAsia="Times New Roman" w:hAnsi="Times New Roman" w:cs="Times New Roman"/>
          <w:sz w:val="24"/>
          <w:szCs w:val="24"/>
        </w:rPr>
        <w:t xml:space="preserve"> were created</w:t>
      </w:r>
      <w:r w:rsidR="020622C3" w:rsidRPr="000A2A6B">
        <w:rPr>
          <w:rFonts w:ascii="Times New Roman" w:eastAsia="Times New Roman" w:hAnsi="Times New Roman" w:cs="Times New Roman"/>
          <w:sz w:val="24"/>
          <w:szCs w:val="24"/>
        </w:rPr>
        <w:t xml:space="preserve"> for the three and thirty second datasets</w:t>
      </w:r>
      <w:r w:rsidRPr="000A2A6B">
        <w:rPr>
          <w:rFonts w:ascii="Times New Roman" w:eastAsia="Times New Roman" w:hAnsi="Times New Roman" w:cs="Times New Roman"/>
          <w:sz w:val="24"/>
          <w:szCs w:val="24"/>
        </w:rPr>
        <w:t xml:space="preserve">, each with their own unique network </w:t>
      </w:r>
      <w:r w:rsidR="0017177F" w:rsidRPr="000A2A6B">
        <w:rPr>
          <w:rFonts w:ascii="Times New Roman" w:eastAsia="Times New Roman" w:hAnsi="Times New Roman" w:cs="Times New Roman"/>
          <w:sz w:val="24"/>
          <w:szCs w:val="24"/>
        </w:rPr>
        <w:t>architecture:</w:t>
      </w:r>
      <w:r w:rsidRPr="000A2A6B">
        <w:rPr>
          <w:rFonts w:ascii="Times New Roman" w:eastAsia="Times New Roman" w:hAnsi="Times New Roman" w:cs="Times New Roman"/>
          <w:sz w:val="24"/>
          <w:szCs w:val="24"/>
        </w:rPr>
        <w:t xml:space="preserve"> one with</w:t>
      </w:r>
      <w:r w:rsidR="56345A65" w:rsidRPr="000A2A6B">
        <w:rPr>
          <w:rFonts w:ascii="Times New Roman" w:eastAsia="Times New Roman" w:hAnsi="Times New Roman" w:cs="Times New Roman"/>
          <w:sz w:val="24"/>
          <w:szCs w:val="24"/>
        </w:rPr>
        <w:t xml:space="preserve"> </w:t>
      </w:r>
      <w:proofErr w:type="gramStart"/>
      <w:r w:rsidR="458447A2" w:rsidRPr="000A2A6B">
        <w:rPr>
          <w:rFonts w:ascii="Times New Roman" w:eastAsia="Times New Roman" w:hAnsi="Times New Roman" w:cs="Times New Roman"/>
          <w:sz w:val="24"/>
          <w:szCs w:val="24"/>
        </w:rPr>
        <w:t>8</w:t>
      </w:r>
      <w:proofErr w:type="gramEnd"/>
      <w:r w:rsidR="458447A2" w:rsidRPr="000A2A6B">
        <w:rPr>
          <w:rFonts w:ascii="Times New Roman" w:eastAsia="Times New Roman" w:hAnsi="Times New Roman" w:cs="Times New Roman"/>
          <w:sz w:val="24"/>
          <w:szCs w:val="24"/>
        </w:rPr>
        <w:t xml:space="preserve"> </w:t>
      </w:r>
      <w:r w:rsidR="56345A65" w:rsidRPr="000A2A6B">
        <w:rPr>
          <w:rFonts w:ascii="Times New Roman" w:eastAsia="Times New Roman" w:hAnsi="Times New Roman" w:cs="Times New Roman"/>
          <w:sz w:val="24"/>
          <w:szCs w:val="24"/>
        </w:rPr>
        <w:t>hidden layers of width</w:t>
      </w:r>
      <w:r w:rsidR="798370D0" w:rsidRPr="000A2A6B">
        <w:rPr>
          <w:rFonts w:ascii="Times New Roman" w:eastAsia="Times New Roman" w:hAnsi="Times New Roman" w:cs="Times New Roman"/>
          <w:sz w:val="24"/>
          <w:szCs w:val="24"/>
        </w:rPr>
        <w:t xml:space="preserve"> 5, one with</w:t>
      </w:r>
      <w:r w:rsidR="798370D0" w:rsidRPr="000A2A6B">
        <w:rPr>
          <w:rFonts w:ascii="Times New Roman" w:eastAsia="Times New Roman" w:hAnsi="Times New Roman" w:cs="Times New Roman"/>
          <w:sz w:val="24"/>
          <w:szCs w:val="24"/>
        </w:rPr>
        <w:t xml:space="preserve"> </w:t>
      </w:r>
      <w:r w:rsidR="798370D0" w:rsidRPr="000A2A6B">
        <w:rPr>
          <w:rFonts w:ascii="Times New Roman" w:eastAsia="Times New Roman" w:hAnsi="Times New Roman" w:cs="Times New Roman"/>
          <w:sz w:val="24"/>
          <w:szCs w:val="24"/>
        </w:rPr>
        <w:t>16 hidden layers of wi</w:t>
      </w:r>
      <w:r w:rsidR="374E8417" w:rsidRPr="000A2A6B">
        <w:rPr>
          <w:rFonts w:ascii="Times New Roman" w:eastAsia="Times New Roman" w:hAnsi="Times New Roman" w:cs="Times New Roman"/>
          <w:sz w:val="24"/>
          <w:szCs w:val="24"/>
        </w:rPr>
        <w:t xml:space="preserve">dth 10, and one with 24 hidden layers of width 15. These networks </w:t>
      </w:r>
      <w:proofErr w:type="gramStart"/>
      <w:r w:rsidR="374E8417" w:rsidRPr="000A2A6B">
        <w:rPr>
          <w:rFonts w:ascii="Times New Roman" w:eastAsia="Times New Roman" w:hAnsi="Times New Roman" w:cs="Times New Roman"/>
          <w:sz w:val="24"/>
          <w:szCs w:val="24"/>
        </w:rPr>
        <w:t>were created</w:t>
      </w:r>
      <w:proofErr w:type="gramEnd"/>
      <w:r w:rsidR="374E8417" w:rsidRPr="000A2A6B">
        <w:rPr>
          <w:rFonts w:ascii="Times New Roman" w:eastAsia="Times New Roman" w:hAnsi="Times New Roman" w:cs="Times New Roman"/>
          <w:sz w:val="24"/>
          <w:szCs w:val="24"/>
        </w:rPr>
        <w:t xml:space="preserve"> with arbitrary dimensions; however, it was hypothesized that the variance in the dimensions of each network would provide </w:t>
      </w:r>
      <w:r w:rsidR="05B64FB4" w:rsidRPr="000A2A6B">
        <w:rPr>
          <w:rFonts w:ascii="Times New Roman" w:eastAsia="Times New Roman" w:hAnsi="Times New Roman" w:cs="Times New Roman"/>
          <w:sz w:val="24"/>
          <w:szCs w:val="24"/>
        </w:rPr>
        <w:t>some level</w:t>
      </w:r>
      <w:r w:rsidR="05B64FB4" w:rsidRPr="000A2A6B">
        <w:rPr>
          <w:rFonts w:ascii="Times New Roman" w:eastAsia="Times New Roman" w:hAnsi="Times New Roman" w:cs="Times New Roman"/>
          <w:sz w:val="24"/>
          <w:szCs w:val="24"/>
        </w:rPr>
        <w:t xml:space="preserve"> of </w:t>
      </w:r>
      <w:r w:rsidR="05B64FB4" w:rsidRPr="000A2A6B">
        <w:rPr>
          <w:rFonts w:ascii="Times New Roman" w:eastAsia="Times New Roman" w:hAnsi="Times New Roman" w:cs="Times New Roman"/>
          <w:sz w:val="24"/>
          <w:szCs w:val="24"/>
        </w:rPr>
        <w:t>understanding of the relative scale of each network</w:t>
      </w:r>
      <w:r w:rsidR="05B64FB4" w:rsidRPr="000A2A6B">
        <w:rPr>
          <w:rFonts w:ascii="Times New Roman" w:eastAsia="Times New Roman" w:hAnsi="Times New Roman" w:cs="Times New Roman"/>
          <w:sz w:val="24"/>
          <w:szCs w:val="24"/>
        </w:rPr>
        <w:t xml:space="preserve"> </w:t>
      </w:r>
      <w:r w:rsidR="05B64FB4" w:rsidRPr="000A2A6B">
        <w:rPr>
          <w:rFonts w:ascii="Times New Roman" w:eastAsia="Times New Roman" w:hAnsi="Times New Roman" w:cs="Times New Roman"/>
          <w:sz w:val="24"/>
          <w:szCs w:val="24"/>
        </w:rPr>
        <w:t xml:space="preserve">required for effective genre classification. </w:t>
      </w:r>
      <w:r w:rsidR="610E0D89" w:rsidRPr="000A2A6B">
        <w:rPr>
          <w:rFonts w:ascii="Times New Roman" w:eastAsia="Times New Roman" w:hAnsi="Times New Roman" w:cs="Times New Roman"/>
          <w:sz w:val="24"/>
          <w:szCs w:val="24"/>
        </w:rPr>
        <w:t>In addition, each network used stochastic gradient decent optimi</w:t>
      </w:r>
      <w:r w:rsidR="6D30EF64" w:rsidRPr="000A2A6B">
        <w:rPr>
          <w:rFonts w:ascii="Times New Roman" w:eastAsia="Times New Roman" w:hAnsi="Times New Roman" w:cs="Times New Roman"/>
          <w:sz w:val="24"/>
          <w:szCs w:val="24"/>
        </w:rPr>
        <w:t xml:space="preserve">zation and cross entropy loss for loss calculation. </w:t>
      </w:r>
    </w:p>
    <w:p w14:paraId="327CAB89" w14:textId="0040FE56" w:rsidR="4B2DE170" w:rsidRPr="000A2A6B" w:rsidRDefault="4B2DE170" w:rsidP="00204CC8">
      <w:pPr>
        <w:spacing w:after="16" w:line="240" w:lineRule="auto"/>
        <w:ind w:firstLine="720"/>
        <w:rPr>
          <w:rFonts w:ascii="Times New Roman" w:eastAsia="Times New Roman" w:hAnsi="Times New Roman" w:cs="Times New Roman"/>
          <w:sz w:val="24"/>
          <w:szCs w:val="24"/>
        </w:rPr>
      </w:pPr>
      <w:r w:rsidRPr="000A2A6B">
        <w:rPr>
          <w:rFonts w:ascii="Times New Roman" w:eastAsia="Times New Roman" w:hAnsi="Times New Roman" w:cs="Times New Roman"/>
          <w:sz w:val="24"/>
          <w:szCs w:val="24"/>
        </w:rPr>
        <w:t>Each network was trained over</w:t>
      </w:r>
      <w:r w:rsidRPr="000A2A6B">
        <w:rPr>
          <w:rFonts w:ascii="Times New Roman" w:eastAsia="Times New Roman" w:hAnsi="Times New Roman" w:cs="Times New Roman"/>
          <w:sz w:val="24"/>
          <w:szCs w:val="24"/>
        </w:rPr>
        <w:t xml:space="preserve"> </w:t>
      </w:r>
      <w:proofErr w:type="gramStart"/>
      <w:r w:rsidRPr="000A2A6B">
        <w:rPr>
          <w:rFonts w:ascii="Times New Roman" w:eastAsia="Times New Roman" w:hAnsi="Times New Roman" w:cs="Times New Roman"/>
          <w:sz w:val="24"/>
          <w:szCs w:val="24"/>
        </w:rPr>
        <w:t>1000</w:t>
      </w:r>
      <w:proofErr w:type="gramEnd"/>
      <w:r w:rsidRPr="000A2A6B">
        <w:rPr>
          <w:rFonts w:ascii="Times New Roman" w:eastAsia="Times New Roman" w:hAnsi="Times New Roman" w:cs="Times New Roman"/>
          <w:sz w:val="24"/>
          <w:szCs w:val="24"/>
        </w:rPr>
        <w:t xml:space="preserve"> epochs on two thirds of the</w:t>
      </w:r>
      <w:r w:rsidR="5FCAAD9D" w:rsidRPr="000A2A6B">
        <w:rPr>
          <w:rFonts w:ascii="Times New Roman" w:eastAsia="Times New Roman" w:hAnsi="Times New Roman" w:cs="Times New Roman"/>
          <w:sz w:val="24"/>
          <w:szCs w:val="24"/>
        </w:rPr>
        <w:t>ir respective</w:t>
      </w:r>
      <w:r w:rsidRPr="000A2A6B">
        <w:rPr>
          <w:rFonts w:ascii="Times New Roman" w:eastAsia="Times New Roman" w:hAnsi="Times New Roman" w:cs="Times New Roman"/>
          <w:sz w:val="24"/>
          <w:szCs w:val="24"/>
        </w:rPr>
        <w:t xml:space="preserve"> </w:t>
      </w:r>
      <w:r w:rsidR="0F789B30" w:rsidRPr="000A2A6B">
        <w:rPr>
          <w:rFonts w:ascii="Times New Roman" w:eastAsia="Times New Roman" w:hAnsi="Times New Roman" w:cs="Times New Roman"/>
          <w:sz w:val="24"/>
          <w:szCs w:val="24"/>
        </w:rPr>
        <w:t xml:space="preserve">dataset </w:t>
      </w:r>
      <w:r w:rsidR="0F789B30" w:rsidRPr="000A2A6B">
        <w:rPr>
          <w:rFonts w:ascii="Times New Roman" w:eastAsia="Times New Roman" w:hAnsi="Times New Roman" w:cs="Times New Roman"/>
          <w:sz w:val="24"/>
          <w:szCs w:val="24"/>
        </w:rPr>
        <w:t xml:space="preserve">after </w:t>
      </w:r>
      <w:r w:rsidR="138500B2" w:rsidRPr="000A2A6B">
        <w:rPr>
          <w:rFonts w:ascii="Times New Roman" w:eastAsia="Times New Roman" w:hAnsi="Times New Roman" w:cs="Times New Roman"/>
          <w:sz w:val="24"/>
          <w:szCs w:val="24"/>
        </w:rPr>
        <w:t xml:space="preserve">it </w:t>
      </w:r>
      <w:r w:rsidR="0F789B30" w:rsidRPr="000A2A6B">
        <w:rPr>
          <w:rFonts w:ascii="Times New Roman" w:eastAsia="Times New Roman" w:hAnsi="Times New Roman" w:cs="Times New Roman"/>
          <w:sz w:val="24"/>
          <w:szCs w:val="24"/>
        </w:rPr>
        <w:t>was randomly shuffled</w:t>
      </w:r>
      <w:r w:rsidRPr="000A2A6B">
        <w:rPr>
          <w:rFonts w:ascii="Times New Roman" w:eastAsia="Times New Roman" w:hAnsi="Times New Roman" w:cs="Times New Roman"/>
          <w:sz w:val="24"/>
          <w:szCs w:val="24"/>
        </w:rPr>
        <w:t xml:space="preserve">. The other third of the data </w:t>
      </w:r>
      <w:proofErr w:type="gramStart"/>
      <w:r w:rsidRPr="000A2A6B">
        <w:rPr>
          <w:rFonts w:ascii="Times New Roman" w:eastAsia="Times New Roman" w:hAnsi="Times New Roman" w:cs="Times New Roman"/>
          <w:sz w:val="24"/>
          <w:szCs w:val="24"/>
        </w:rPr>
        <w:t>was used</w:t>
      </w:r>
      <w:proofErr w:type="gramEnd"/>
      <w:r w:rsidRPr="000A2A6B">
        <w:rPr>
          <w:rFonts w:ascii="Times New Roman" w:eastAsia="Times New Roman" w:hAnsi="Times New Roman" w:cs="Times New Roman"/>
          <w:sz w:val="24"/>
          <w:szCs w:val="24"/>
        </w:rPr>
        <w:t xml:space="preserve"> for </w:t>
      </w:r>
      <w:r w:rsidR="0017177F" w:rsidRPr="000A2A6B">
        <w:rPr>
          <w:rFonts w:ascii="Times New Roman" w:eastAsia="Times New Roman" w:hAnsi="Times New Roman" w:cs="Times New Roman"/>
          <w:sz w:val="24"/>
          <w:szCs w:val="24"/>
        </w:rPr>
        <w:t>assessing</w:t>
      </w:r>
      <w:r w:rsidRPr="000A2A6B">
        <w:rPr>
          <w:rFonts w:ascii="Times New Roman" w:eastAsia="Times New Roman" w:hAnsi="Times New Roman" w:cs="Times New Roman"/>
          <w:sz w:val="24"/>
          <w:szCs w:val="24"/>
        </w:rPr>
        <w:t xml:space="preserve"> </w:t>
      </w:r>
      <w:r w:rsidRPr="000A2A6B">
        <w:rPr>
          <w:rFonts w:ascii="Times New Roman" w:eastAsia="Times New Roman" w:hAnsi="Times New Roman" w:cs="Times New Roman"/>
          <w:sz w:val="24"/>
          <w:szCs w:val="24"/>
        </w:rPr>
        <w:t>the accuracy of each</w:t>
      </w:r>
      <w:r w:rsidRPr="000A2A6B">
        <w:rPr>
          <w:rFonts w:ascii="Times New Roman" w:eastAsia="Times New Roman" w:hAnsi="Times New Roman" w:cs="Times New Roman"/>
          <w:sz w:val="24"/>
          <w:szCs w:val="24"/>
        </w:rPr>
        <w:t xml:space="preserve"> </w:t>
      </w:r>
      <w:r w:rsidR="19B3579E" w:rsidRPr="000A2A6B">
        <w:rPr>
          <w:rFonts w:ascii="Times New Roman" w:eastAsia="Times New Roman" w:hAnsi="Times New Roman" w:cs="Times New Roman"/>
          <w:sz w:val="24"/>
          <w:szCs w:val="24"/>
        </w:rPr>
        <w:t xml:space="preserve">network. The </w:t>
      </w:r>
      <w:r w:rsidR="277F689F" w:rsidRPr="000A2A6B">
        <w:rPr>
          <w:rFonts w:ascii="Times New Roman" w:eastAsia="Times New Roman" w:hAnsi="Times New Roman" w:cs="Times New Roman"/>
          <w:sz w:val="24"/>
          <w:szCs w:val="24"/>
        </w:rPr>
        <w:t>three and thirty second network</w:t>
      </w:r>
      <w:r w:rsidR="277F689F" w:rsidRPr="000A2A6B">
        <w:rPr>
          <w:rFonts w:ascii="Times New Roman" w:eastAsia="Times New Roman" w:hAnsi="Times New Roman" w:cs="Times New Roman"/>
          <w:sz w:val="24"/>
          <w:szCs w:val="24"/>
        </w:rPr>
        <w:t>s</w:t>
      </w:r>
      <w:r w:rsidR="277F689F" w:rsidRPr="000A2A6B">
        <w:rPr>
          <w:rFonts w:ascii="Times New Roman" w:eastAsia="Times New Roman" w:hAnsi="Times New Roman" w:cs="Times New Roman"/>
          <w:sz w:val="24"/>
          <w:szCs w:val="24"/>
        </w:rPr>
        <w:t xml:space="preserve"> which generalized the best </w:t>
      </w:r>
      <w:proofErr w:type="gramStart"/>
      <w:r w:rsidR="277F689F" w:rsidRPr="000A2A6B">
        <w:rPr>
          <w:rFonts w:ascii="Times New Roman" w:eastAsia="Times New Roman" w:hAnsi="Times New Roman" w:cs="Times New Roman"/>
          <w:sz w:val="24"/>
          <w:szCs w:val="24"/>
        </w:rPr>
        <w:t>were then sav</w:t>
      </w:r>
      <w:r w:rsidR="277F689F" w:rsidRPr="000A2A6B">
        <w:rPr>
          <w:rFonts w:ascii="Times New Roman" w:eastAsia="Times New Roman" w:hAnsi="Times New Roman" w:cs="Times New Roman"/>
          <w:sz w:val="24"/>
          <w:szCs w:val="24"/>
        </w:rPr>
        <w:t>ed</w:t>
      </w:r>
      <w:proofErr w:type="gramEnd"/>
      <w:r w:rsidR="277F689F" w:rsidRPr="000A2A6B">
        <w:rPr>
          <w:rFonts w:ascii="Times New Roman" w:eastAsia="Times New Roman" w:hAnsi="Times New Roman" w:cs="Times New Roman"/>
          <w:sz w:val="24"/>
          <w:szCs w:val="24"/>
        </w:rPr>
        <w:t xml:space="preserve"> </w:t>
      </w:r>
      <w:r w:rsidR="277F689F" w:rsidRPr="000A2A6B">
        <w:rPr>
          <w:rFonts w:ascii="Times New Roman" w:eastAsia="Times New Roman" w:hAnsi="Times New Roman" w:cs="Times New Roman"/>
          <w:sz w:val="24"/>
          <w:szCs w:val="24"/>
        </w:rPr>
        <w:t xml:space="preserve">to the directory labeled “Best_Performing_Networks” for </w:t>
      </w:r>
      <w:r w:rsidR="6BF0C8FB" w:rsidRPr="000A2A6B">
        <w:rPr>
          <w:rFonts w:ascii="Times New Roman" w:eastAsia="Times New Roman" w:hAnsi="Times New Roman" w:cs="Times New Roman"/>
          <w:sz w:val="24"/>
          <w:szCs w:val="24"/>
        </w:rPr>
        <w:t xml:space="preserve">future use. </w:t>
      </w:r>
    </w:p>
    <w:p w14:paraId="4F9ECBD9" w14:textId="40ED12BA" w:rsidR="2AC7028F" w:rsidRPr="000A2A6B" w:rsidRDefault="6BF0C8FB" w:rsidP="00204CC8">
      <w:pPr>
        <w:spacing w:after="16" w:line="240" w:lineRule="auto"/>
        <w:ind w:firstLine="720"/>
        <w:rPr>
          <w:rFonts w:ascii="Times New Roman" w:eastAsia="Times New Roman" w:hAnsi="Times New Roman" w:cs="Times New Roman"/>
          <w:sz w:val="24"/>
          <w:szCs w:val="24"/>
        </w:rPr>
      </w:pPr>
      <w:r w:rsidRPr="000A2A6B">
        <w:rPr>
          <w:rFonts w:ascii="Times New Roman" w:eastAsia="Times New Roman" w:hAnsi="Times New Roman" w:cs="Times New Roman"/>
          <w:sz w:val="24"/>
          <w:szCs w:val="24"/>
        </w:rPr>
        <w:t xml:space="preserve">Through testing it was determined that the best performing network contained </w:t>
      </w:r>
      <w:proofErr w:type="gramStart"/>
      <w:r w:rsidR="75B7B9D2" w:rsidRPr="000A2A6B">
        <w:rPr>
          <w:rFonts w:ascii="Times New Roman" w:eastAsia="Times New Roman" w:hAnsi="Times New Roman" w:cs="Times New Roman"/>
          <w:sz w:val="24"/>
          <w:szCs w:val="24"/>
        </w:rPr>
        <w:t>16</w:t>
      </w:r>
      <w:proofErr w:type="gramEnd"/>
      <w:r w:rsidR="75B7B9D2" w:rsidRPr="000A2A6B">
        <w:rPr>
          <w:rFonts w:ascii="Times New Roman" w:eastAsia="Times New Roman" w:hAnsi="Times New Roman" w:cs="Times New Roman"/>
          <w:sz w:val="24"/>
          <w:szCs w:val="24"/>
        </w:rPr>
        <w:t xml:space="preserve"> </w:t>
      </w:r>
      <w:r w:rsidRPr="000A2A6B">
        <w:rPr>
          <w:rFonts w:ascii="Times New Roman" w:eastAsia="Times New Roman" w:hAnsi="Times New Roman" w:cs="Times New Roman"/>
          <w:sz w:val="24"/>
          <w:szCs w:val="24"/>
        </w:rPr>
        <w:t xml:space="preserve">layers of width </w:t>
      </w:r>
      <w:r w:rsidR="4B20B713" w:rsidRPr="000A2A6B">
        <w:rPr>
          <w:rFonts w:ascii="Times New Roman" w:eastAsia="Times New Roman" w:hAnsi="Times New Roman" w:cs="Times New Roman"/>
          <w:sz w:val="24"/>
          <w:szCs w:val="24"/>
        </w:rPr>
        <w:t>10 for both the 30 second and 3 second datasets</w:t>
      </w:r>
      <w:r w:rsidRPr="000A2A6B">
        <w:rPr>
          <w:rFonts w:ascii="Times New Roman" w:eastAsia="Times New Roman" w:hAnsi="Times New Roman" w:cs="Times New Roman"/>
          <w:sz w:val="24"/>
          <w:szCs w:val="24"/>
        </w:rPr>
        <w:t>.</w:t>
      </w:r>
      <w:r w:rsidR="02AC29C8" w:rsidRPr="000A2A6B">
        <w:rPr>
          <w:rFonts w:ascii="Times New Roman" w:eastAsia="Times New Roman" w:hAnsi="Times New Roman" w:cs="Times New Roman"/>
          <w:sz w:val="24"/>
          <w:szCs w:val="24"/>
        </w:rPr>
        <w:t xml:space="preserve"> </w:t>
      </w:r>
      <w:r w:rsidR="5775916A" w:rsidRPr="000A2A6B">
        <w:rPr>
          <w:rFonts w:ascii="Times New Roman" w:eastAsia="Times New Roman" w:hAnsi="Times New Roman" w:cs="Times New Roman"/>
          <w:sz w:val="24"/>
          <w:szCs w:val="24"/>
        </w:rPr>
        <w:t xml:space="preserve">The network trained on the 3 second dataset achieved an accuracy of </w:t>
      </w:r>
      <w:r w:rsidR="08E03AE3" w:rsidRPr="000A2A6B">
        <w:rPr>
          <w:rFonts w:ascii="Times New Roman" w:eastAsia="Times New Roman" w:hAnsi="Times New Roman" w:cs="Times New Roman"/>
          <w:sz w:val="24"/>
          <w:szCs w:val="24"/>
        </w:rPr>
        <w:t>approximately</w:t>
      </w:r>
      <w:r w:rsidR="5775916A" w:rsidRPr="000A2A6B">
        <w:rPr>
          <w:rFonts w:ascii="Times New Roman" w:eastAsia="Times New Roman" w:hAnsi="Times New Roman" w:cs="Times New Roman"/>
          <w:sz w:val="24"/>
          <w:szCs w:val="24"/>
        </w:rPr>
        <w:t xml:space="preserve"> </w:t>
      </w:r>
      <w:r w:rsidR="5775916A" w:rsidRPr="000A2A6B">
        <w:rPr>
          <w:rFonts w:ascii="Times New Roman" w:eastAsia="Times New Roman" w:hAnsi="Times New Roman" w:cs="Times New Roman"/>
          <w:sz w:val="24"/>
          <w:szCs w:val="24"/>
        </w:rPr>
        <w:t>25.5</w:t>
      </w:r>
      <w:r w:rsidR="50653019" w:rsidRPr="000A2A6B">
        <w:rPr>
          <w:rFonts w:ascii="Times New Roman" w:eastAsia="Times New Roman" w:hAnsi="Times New Roman" w:cs="Times New Roman"/>
          <w:sz w:val="24"/>
          <w:szCs w:val="24"/>
        </w:rPr>
        <w:t>26</w:t>
      </w:r>
      <w:r w:rsidR="5775916A" w:rsidRPr="000A2A6B">
        <w:rPr>
          <w:rFonts w:ascii="Times New Roman" w:eastAsia="Times New Roman" w:hAnsi="Times New Roman" w:cs="Times New Roman"/>
          <w:sz w:val="24"/>
          <w:szCs w:val="24"/>
        </w:rPr>
        <w:t>%,</w:t>
      </w:r>
      <w:r w:rsidR="5775916A" w:rsidRPr="000A2A6B">
        <w:rPr>
          <w:rFonts w:ascii="Times New Roman" w:eastAsia="Times New Roman" w:hAnsi="Times New Roman" w:cs="Times New Roman"/>
          <w:sz w:val="24"/>
          <w:szCs w:val="24"/>
        </w:rPr>
        <w:t xml:space="preserve"> </w:t>
      </w:r>
      <w:r w:rsidR="5775916A" w:rsidRPr="000A2A6B">
        <w:rPr>
          <w:rFonts w:ascii="Times New Roman" w:eastAsia="Times New Roman" w:hAnsi="Times New Roman" w:cs="Times New Roman"/>
          <w:sz w:val="24"/>
          <w:szCs w:val="24"/>
        </w:rPr>
        <w:t>while</w:t>
      </w:r>
      <w:r w:rsidR="5775916A" w:rsidRPr="000A2A6B">
        <w:rPr>
          <w:rFonts w:ascii="Times New Roman" w:eastAsia="Times New Roman" w:hAnsi="Times New Roman" w:cs="Times New Roman"/>
          <w:sz w:val="24"/>
          <w:szCs w:val="24"/>
        </w:rPr>
        <w:t xml:space="preserve"> the </w:t>
      </w:r>
      <w:r w:rsidR="5775916A" w:rsidRPr="000A2A6B">
        <w:rPr>
          <w:rFonts w:ascii="Times New Roman" w:eastAsia="Times New Roman" w:hAnsi="Times New Roman" w:cs="Times New Roman"/>
          <w:sz w:val="24"/>
          <w:szCs w:val="24"/>
        </w:rPr>
        <w:t xml:space="preserve">network trained on the 30 second dataset achieved an accuracy of </w:t>
      </w:r>
      <w:r w:rsidR="29DB4BFE" w:rsidRPr="000A2A6B">
        <w:rPr>
          <w:rFonts w:ascii="Times New Roman" w:eastAsia="Times New Roman" w:hAnsi="Times New Roman" w:cs="Times New Roman"/>
          <w:sz w:val="24"/>
          <w:szCs w:val="24"/>
        </w:rPr>
        <w:t>approximately 12.5</w:t>
      </w:r>
      <w:r w:rsidR="7A80519D" w:rsidRPr="000A2A6B">
        <w:rPr>
          <w:rFonts w:ascii="Times New Roman" w:eastAsia="Times New Roman" w:hAnsi="Times New Roman" w:cs="Times New Roman"/>
          <w:sz w:val="24"/>
          <w:szCs w:val="24"/>
        </w:rPr>
        <w:t xml:space="preserve">75%; this disparity between the two networks is not unexpected, as the 3 second dataset is ten times as </w:t>
      </w:r>
      <w:r w:rsidR="684212C2" w:rsidRPr="000A2A6B">
        <w:rPr>
          <w:rFonts w:ascii="Times New Roman" w:eastAsia="Times New Roman" w:hAnsi="Times New Roman" w:cs="Times New Roman"/>
          <w:sz w:val="24"/>
          <w:szCs w:val="24"/>
        </w:rPr>
        <w:t xml:space="preserve">large as the 30 second dataset and the amount of data </w:t>
      </w:r>
      <w:r w:rsidR="5F91FA04" w:rsidRPr="000A2A6B">
        <w:rPr>
          <w:rFonts w:ascii="Times New Roman" w:eastAsia="Times New Roman" w:hAnsi="Times New Roman" w:cs="Times New Roman"/>
          <w:sz w:val="24"/>
          <w:szCs w:val="24"/>
        </w:rPr>
        <w:t>models</w:t>
      </w:r>
      <w:r w:rsidR="684212C2" w:rsidRPr="000A2A6B">
        <w:rPr>
          <w:rFonts w:ascii="Times New Roman" w:eastAsia="Times New Roman" w:hAnsi="Times New Roman" w:cs="Times New Roman"/>
          <w:sz w:val="24"/>
          <w:szCs w:val="24"/>
        </w:rPr>
        <w:t xml:space="preserve"> </w:t>
      </w:r>
      <w:r w:rsidR="7C1B3F71" w:rsidRPr="000A2A6B">
        <w:rPr>
          <w:rFonts w:ascii="Times New Roman" w:eastAsia="Times New Roman" w:hAnsi="Times New Roman" w:cs="Times New Roman"/>
          <w:sz w:val="24"/>
          <w:szCs w:val="24"/>
        </w:rPr>
        <w:t>are</w:t>
      </w:r>
      <w:r w:rsidR="684212C2" w:rsidRPr="000A2A6B">
        <w:rPr>
          <w:rFonts w:ascii="Times New Roman" w:eastAsia="Times New Roman" w:hAnsi="Times New Roman" w:cs="Times New Roman"/>
          <w:sz w:val="24"/>
          <w:szCs w:val="24"/>
        </w:rPr>
        <w:t xml:space="preserve"> trained on </w:t>
      </w:r>
      <w:r w:rsidR="5AAEDF32" w:rsidRPr="000A2A6B">
        <w:rPr>
          <w:rFonts w:ascii="Times New Roman" w:eastAsia="Times New Roman" w:hAnsi="Times New Roman" w:cs="Times New Roman"/>
          <w:sz w:val="24"/>
          <w:szCs w:val="24"/>
        </w:rPr>
        <w:t>can</w:t>
      </w:r>
      <w:r w:rsidR="684212C2" w:rsidRPr="000A2A6B">
        <w:rPr>
          <w:rFonts w:ascii="Times New Roman" w:eastAsia="Times New Roman" w:hAnsi="Times New Roman" w:cs="Times New Roman"/>
          <w:sz w:val="24"/>
          <w:szCs w:val="24"/>
        </w:rPr>
        <w:t xml:space="preserve"> </w:t>
      </w:r>
      <w:r w:rsidR="684212C2" w:rsidRPr="000A2A6B">
        <w:rPr>
          <w:rFonts w:ascii="Times New Roman" w:eastAsia="Times New Roman" w:hAnsi="Times New Roman" w:cs="Times New Roman"/>
          <w:sz w:val="24"/>
          <w:szCs w:val="24"/>
        </w:rPr>
        <w:t xml:space="preserve">often </w:t>
      </w:r>
      <w:r w:rsidR="0BF56FF7" w:rsidRPr="000A2A6B">
        <w:rPr>
          <w:rFonts w:ascii="Times New Roman" w:eastAsia="Times New Roman" w:hAnsi="Times New Roman" w:cs="Times New Roman"/>
          <w:sz w:val="24"/>
          <w:szCs w:val="24"/>
        </w:rPr>
        <w:t xml:space="preserve">be </w:t>
      </w:r>
      <w:r w:rsidR="684212C2" w:rsidRPr="000A2A6B">
        <w:rPr>
          <w:rFonts w:ascii="Times New Roman" w:eastAsia="Times New Roman" w:hAnsi="Times New Roman" w:cs="Times New Roman"/>
          <w:sz w:val="24"/>
          <w:szCs w:val="24"/>
        </w:rPr>
        <w:t xml:space="preserve">a solid </w:t>
      </w:r>
      <w:r w:rsidR="345E01BF" w:rsidRPr="000A2A6B">
        <w:rPr>
          <w:rFonts w:ascii="Times New Roman" w:eastAsia="Times New Roman" w:hAnsi="Times New Roman" w:cs="Times New Roman"/>
          <w:sz w:val="24"/>
          <w:szCs w:val="24"/>
        </w:rPr>
        <w:t>predictor</w:t>
      </w:r>
      <w:r w:rsidR="684212C2" w:rsidRPr="000A2A6B">
        <w:rPr>
          <w:rFonts w:ascii="Times New Roman" w:eastAsia="Times New Roman" w:hAnsi="Times New Roman" w:cs="Times New Roman"/>
          <w:sz w:val="24"/>
          <w:szCs w:val="24"/>
        </w:rPr>
        <w:t xml:space="preserve"> </w:t>
      </w:r>
      <w:r w:rsidR="684212C2" w:rsidRPr="000A2A6B">
        <w:rPr>
          <w:rFonts w:ascii="Times New Roman" w:eastAsia="Times New Roman" w:hAnsi="Times New Roman" w:cs="Times New Roman"/>
          <w:sz w:val="24"/>
          <w:szCs w:val="24"/>
        </w:rPr>
        <w:t xml:space="preserve">of </w:t>
      </w:r>
      <w:r w:rsidR="74B1C2D6" w:rsidRPr="000A2A6B">
        <w:rPr>
          <w:rFonts w:ascii="Times New Roman" w:eastAsia="Times New Roman" w:hAnsi="Times New Roman" w:cs="Times New Roman"/>
          <w:sz w:val="24"/>
          <w:szCs w:val="24"/>
        </w:rPr>
        <w:t xml:space="preserve">their related success rates. </w:t>
      </w:r>
    </w:p>
    <w:p w14:paraId="65A85DD0" w14:textId="302F39BE" w:rsidR="473EC2CB" w:rsidRPr="000A2A6B" w:rsidRDefault="0968E083" w:rsidP="3B6DCCD0">
      <w:pPr>
        <w:spacing w:after="16" w:line="240" w:lineRule="auto"/>
        <w:ind w:firstLine="720"/>
        <w:rPr>
          <w:rFonts w:ascii="Times New Roman" w:eastAsia="Times New Roman" w:hAnsi="Times New Roman" w:cs="Times New Roman"/>
          <w:sz w:val="24"/>
          <w:szCs w:val="24"/>
        </w:rPr>
      </w:pPr>
      <w:r w:rsidRPr="000A2A6B">
        <w:rPr>
          <w:rFonts w:ascii="Times New Roman" w:eastAsia="Times New Roman" w:hAnsi="Times New Roman" w:cs="Times New Roman"/>
          <w:sz w:val="24"/>
          <w:szCs w:val="24"/>
        </w:rPr>
        <w:t xml:space="preserve">This accuracy could </w:t>
      </w:r>
      <w:proofErr w:type="gramStart"/>
      <w:r w:rsidRPr="000A2A6B">
        <w:rPr>
          <w:rFonts w:ascii="Times New Roman" w:eastAsia="Times New Roman" w:hAnsi="Times New Roman" w:cs="Times New Roman"/>
          <w:sz w:val="24"/>
          <w:szCs w:val="24"/>
        </w:rPr>
        <w:t>be improved</w:t>
      </w:r>
      <w:proofErr w:type="gramEnd"/>
      <w:r w:rsidRPr="000A2A6B">
        <w:rPr>
          <w:rFonts w:ascii="Times New Roman" w:eastAsia="Times New Roman" w:hAnsi="Times New Roman" w:cs="Times New Roman"/>
          <w:sz w:val="24"/>
          <w:szCs w:val="24"/>
        </w:rPr>
        <w:t xml:space="preserve"> by implementing techniques</w:t>
      </w:r>
      <w:r w:rsidRPr="000A2A6B">
        <w:rPr>
          <w:rFonts w:ascii="Times New Roman" w:eastAsia="Times New Roman" w:hAnsi="Times New Roman" w:cs="Times New Roman"/>
          <w:sz w:val="24"/>
          <w:szCs w:val="24"/>
        </w:rPr>
        <w:t xml:space="preserve"> </w:t>
      </w:r>
      <w:r w:rsidR="0017177F" w:rsidRPr="000A2A6B">
        <w:rPr>
          <w:rFonts w:ascii="Times New Roman" w:eastAsia="Times New Roman" w:hAnsi="Times New Roman" w:cs="Times New Roman"/>
          <w:sz w:val="24"/>
          <w:szCs w:val="24"/>
        </w:rPr>
        <w:t>like</w:t>
      </w:r>
      <w:r w:rsidR="69AC655E" w:rsidRPr="000A2A6B">
        <w:rPr>
          <w:rFonts w:ascii="Times New Roman" w:eastAsia="Times New Roman" w:hAnsi="Times New Roman" w:cs="Times New Roman"/>
          <w:sz w:val="24"/>
          <w:szCs w:val="24"/>
        </w:rPr>
        <w:t xml:space="preserve"> those utilized</w:t>
      </w:r>
      <w:r w:rsidR="69AC655E" w:rsidRPr="000A2A6B">
        <w:rPr>
          <w:rFonts w:ascii="Times New Roman" w:eastAsia="Times New Roman" w:hAnsi="Times New Roman" w:cs="Times New Roman"/>
          <w:sz w:val="24"/>
          <w:szCs w:val="24"/>
        </w:rPr>
        <w:t xml:space="preserve"> </w:t>
      </w:r>
      <w:r w:rsidR="69AC655E" w:rsidRPr="000A2A6B">
        <w:rPr>
          <w:rFonts w:ascii="Times New Roman" w:eastAsia="Times New Roman" w:hAnsi="Times New Roman" w:cs="Times New Roman"/>
          <w:sz w:val="24"/>
          <w:szCs w:val="24"/>
        </w:rPr>
        <w:t xml:space="preserve">by Imran et. Al in their feed forward network mentioned in section 2. </w:t>
      </w:r>
      <w:r w:rsidR="49C9911D" w:rsidRPr="000A2A6B">
        <w:rPr>
          <w:rFonts w:ascii="Times New Roman" w:eastAsia="Times New Roman" w:hAnsi="Times New Roman" w:cs="Times New Roman"/>
          <w:sz w:val="24"/>
          <w:szCs w:val="24"/>
        </w:rPr>
        <w:t>Their implementation involved utilizing a feature selection algorithm to</w:t>
      </w:r>
      <w:r w:rsidR="49C9911D" w:rsidRPr="000A2A6B">
        <w:rPr>
          <w:rFonts w:ascii="Times New Roman" w:eastAsia="Times New Roman" w:hAnsi="Times New Roman" w:cs="Times New Roman"/>
          <w:sz w:val="24"/>
          <w:szCs w:val="24"/>
        </w:rPr>
        <w:t xml:space="preserve"> </w:t>
      </w:r>
      <w:r w:rsidR="77B87883" w:rsidRPr="000A2A6B">
        <w:rPr>
          <w:rFonts w:ascii="Times New Roman" w:eastAsia="Times New Roman" w:hAnsi="Times New Roman" w:cs="Times New Roman"/>
          <w:sz w:val="24"/>
          <w:szCs w:val="24"/>
        </w:rPr>
        <w:t xml:space="preserve">ignore features which </w:t>
      </w:r>
      <w:r w:rsidR="0017177F" w:rsidRPr="000A2A6B">
        <w:rPr>
          <w:rFonts w:ascii="Times New Roman" w:eastAsia="Times New Roman" w:hAnsi="Times New Roman" w:cs="Times New Roman"/>
          <w:sz w:val="24"/>
          <w:szCs w:val="24"/>
        </w:rPr>
        <w:t>do not</w:t>
      </w:r>
      <w:r w:rsidR="77B87883" w:rsidRPr="000A2A6B">
        <w:rPr>
          <w:rFonts w:ascii="Times New Roman" w:eastAsia="Times New Roman" w:hAnsi="Times New Roman" w:cs="Times New Roman"/>
          <w:sz w:val="24"/>
          <w:szCs w:val="24"/>
        </w:rPr>
        <w:t xml:space="preserve"> appear to </w:t>
      </w:r>
      <w:proofErr w:type="gramStart"/>
      <w:r w:rsidR="77B87883" w:rsidRPr="000A2A6B">
        <w:rPr>
          <w:rFonts w:ascii="Times New Roman" w:eastAsia="Times New Roman" w:hAnsi="Times New Roman" w:cs="Times New Roman"/>
          <w:sz w:val="24"/>
          <w:szCs w:val="24"/>
        </w:rPr>
        <w:t>have an effect on</w:t>
      </w:r>
      <w:proofErr w:type="gramEnd"/>
      <w:r w:rsidR="77B87883" w:rsidRPr="000A2A6B">
        <w:rPr>
          <w:rFonts w:ascii="Times New Roman" w:eastAsia="Times New Roman" w:hAnsi="Times New Roman" w:cs="Times New Roman"/>
          <w:sz w:val="24"/>
          <w:szCs w:val="24"/>
        </w:rPr>
        <w:t xml:space="preserve"> classification decision.</w:t>
      </w:r>
      <w:r w:rsidR="77B87883" w:rsidRPr="000A2A6B">
        <w:rPr>
          <w:rFonts w:ascii="Times New Roman" w:eastAsia="Times New Roman" w:hAnsi="Times New Roman" w:cs="Times New Roman"/>
          <w:sz w:val="24"/>
          <w:szCs w:val="24"/>
        </w:rPr>
        <w:t xml:space="preserve"> </w:t>
      </w:r>
      <w:r w:rsidR="657BE0B8" w:rsidRPr="000A2A6B">
        <w:rPr>
          <w:rFonts w:ascii="Times New Roman" w:eastAsia="Times New Roman" w:hAnsi="Times New Roman" w:cs="Times New Roman"/>
          <w:sz w:val="24"/>
          <w:szCs w:val="24"/>
        </w:rPr>
        <w:t>This pruning process</w:t>
      </w:r>
      <w:r w:rsidR="7FBF0172" w:rsidRPr="000A2A6B">
        <w:rPr>
          <w:rFonts w:ascii="Times New Roman" w:eastAsia="Times New Roman" w:hAnsi="Times New Roman" w:cs="Times New Roman"/>
          <w:sz w:val="24"/>
          <w:szCs w:val="24"/>
        </w:rPr>
        <w:t xml:space="preserve"> decreased the</w:t>
      </w:r>
      <w:r w:rsidR="7FBF0172" w:rsidRPr="000A2A6B">
        <w:rPr>
          <w:rFonts w:ascii="Times New Roman" w:eastAsia="Times New Roman" w:hAnsi="Times New Roman" w:cs="Times New Roman"/>
          <w:sz w:val="24"/>
          <w:szCs w:val="24"/>
        </w:rPr>
        <w:t xml:space="preserve">ir </w:t>
      </w:r>
      <w:r w:rsidR="7FBF0172" w:rsidRPr="000A2A6B">
        <w:rPr>
          <w:rFonts w:ascii="Times New Roman" w:eastAsia="Times New Roman" w:hAnsi="Times New Roman" w:cs="Times New Roman"/>
          <w:sz w:val="24"/>
          <w:szCs w:val="24"/>
        </w:rPr>
        <w:t>feature set from 11 to 6</w:t>
      </w:r>
      <w:r w:rsidR="36D94AD6" w:rsidRPr="000A2A6B">
        <w:rPr>
          <w:rFonts w:ascii="Times New Roman" w:eastAsia="Times New Roman" w:hAnsi="Times New Roman" w:cs="Times New Roman"/>
          <w:sz w:val="24"/>
          <w:szCs w:val="24"/>
        </w:rPr>
        <w:t>. Furthermore, their network’s</w:t>
      </w:r>
      <w:r w:rsidR="36D94AD6" w:rsidRPr="000A2A6B">
        <w:rPr>
          <w:rFonts w:ascii="Times New Roman" w:eastAsia="Times New Roman" w:hAnsi="Times New Roman" w:cs="Times New Roman"/>
          <w:sz w:val="24"/>
          <w:szCs w:val="24"/>
        </w:rPr>
        <w:t xml:space="preserve"> </w:t>
      </w:r>
      <w:r w:rsidR="36D94AD6" w:rsidRPr="000A2A6B">
        <w:rPr>
          <w:rFonts w:ascii="Times New Roman" w:eastAsia="Times New Roman" w:hAnsi="Times New Roman" w:cs="Times New Roman"/>
          <w:sz w:val="24"/>
          <w:szCs w:val="24"/>
        </w:rPr>
        <w:t>architecture and relevant hyperparameters</w:t>
      </w:r>
      <w:r w:rsidR="36D94AD6" w:rsidRPr="000A2A6B">
        <w:rPr>
          <w:rFonts w:ascii="Times New Roman" w:eastAsia="Times New Roman" w:hAnsi="Times New Roman" w:cs="Times New Roman"/>
          <w:sz w:val="24"/>
          <w:szCs w:val="24"/>
        </w:rPr>
        <w:t xml:space="preserve"> </w:t>
      </w:r>
      <w:r w:rsidR="36D94AD6" w:rsidRPr="000A2A6B">
        <w:rPr>
          <w:rFonts w:ascii="Times New Roman" w:eastAsia="Times New Roman" w:hAnsi="Times New Roman" w:cs="Times New Roman"/>
          <w:sz w:val="24"/>
          <w:szCs w:val="24"/>
        </w:rPr>
        <w:t>were</w:t>
      </w:r>
      <w:r w:rsidR="36D94AD6" w:rsidRPr="000A2A6B">
        <w:rPr>
          <w:rFonts w:ascii="Times New Roman" w:eastAsia="Times New Roman" w:hAnsi="Times New Roman" w:cs="Times New Roman"/>
          <w:sz w:val="24"/>
          <w:szCs w:val="24"/>
        </w:rPr>
        <w:t xml:space="preserve"> most </w:t>
      </w:r>
      <w:r w:rsidR="36D94AD6" w:rsidRPr="000A2A6B">
        <w:rPr>
          <w:rFonts w:ascii="Times New Roman" w:eastAsia="Times New Roman" w:hAnsi="Times New Roman" w:cs="Times New Roman"/>
          <w:sz w:val="24"/>
          <w:szCs w:val="24"/>
        </w:rPr>
        <w:t>likely tuned to a greater degree and the</w:t>
      </w:r>
      <w:r w:rsidR="36D94AD6" w:rsidRPr="000A2A6B">
        <w:rPr>
          <w:rFonts w:ascii="Times New Roman" w:eastAsia="Times New Roman" w:hAnsi="Times New Roman" w:cs="Times New Roman"/>
          <w:sz w:val="24"/>
          <w:szCs w:val="24"/>
        </w:rPr>
        <w:t xml:space="preserve"> </w:t>
      </w:r>
      <w:r w:rsidR="04C7E6A9" w:rsidRPr="000A2A6B">
        <w:rPr>
          <w:rFonts w:ascii="Times New Roman" w:eastAsia="Times New Roman" w:hAnsi="Times New Roman" w:cs="Times New Roman"/>
          <w:sz w:val="24"/>
          <w:szCs w:val="24"/>
        </w:rPr>
        <w:t xml:space="preserve">feedforward networks in this </w:t>
      </w:r>
      <w:r w:rsidR="04C7E6A9" w:rsidRPr="000A2A6B">
        <w:rPr>
          <w:rFonts w:ascii="Times New Roman" w:eastAsia="Times New Roman" w:hAnsi="Times New Roman" w:cs="Times New Roman"/>
          <w:sz w:val="24"/>
          <w:szCs w:val="24"/>
        </w:rPr>
        <w:t>project</w:t>
      </w:r>
      <w:r w:rsidR="04C7E6A9" w:rsidRPr="000A2A6B">
        <w:rPr>
          <w:rFonts w:ascii="Times New Roman" w:eastAsia="Times New Roman" w:hAnsi="Times New Roman" w:cs="Times New Roman"/>
          <w:sz w:val="24"/>
          <w:szCs w:val="24"/>
        </w:rPr>
        <w:t>; however, a peak</w:t>
      </w:r>
      <w:r w:rsidR="04C7E6A9" w:rsidRPr="000A2A6B">
        <w:rPr>
          <w:rFonts w:ascii="Times New Roman" w:eastAsia="Times New Roman" w:hAnsi="Times New Roman" w:cs="Times New Roman"/>
          <w:sz w:val="24"/>
          <w:szCs w:val="24"/>
        </w:rPr>
        <w:t xml:space="preserve"> </w:t>
      </w:r>
      <w:r w:rsidR="04C7E6A9" w:rsidRPr="000A2A6B">
        <w:rPr>
          <w:rFonts w:ascii="Times New Roman" w:eastAsia="Times New Roman" w:hAnsi="Times New Roman" w:cs="Times New Roman"/>
          <w:sz w:val="24"/>
          <w:szCs w:val="24"/>
        </w:rPr>
        <w:t>accuracy of 25%</w:t>
      </w:r>
      <w:r w:rsidR="2FE622EE" w:rsidRPr="000A2A6B">
        <w:rPr>
          <w:rFonts w:ascii="Times New Roman" w:eastAsia="Times New Roman" w:hAnsi="Times New Roman" w:cs="Times New Roman"/>
          <w:sz w:val="24"/>
          <w:szCs w:val="24"/>
        </w:rPr>
        <w:t xml:space="preserve"> is more accurate than the expected 10% accuracy achieve by simply guessing, and provides enough evidence to warrant using feed forward networks as the basis for the other networks created in </w:t>
      </w:r>
      <w:r w:rsidR="068161FA" w:rsidRPr="000A2A6B">
        <w:rPr>
          <w:rFonts w:ascii="Times New Roman" w:eastAsia="Times New Roman" w:hAnsi="Times New Roman" w:cs="Times New Roman"/>
          <w:sz w:val="24"/>
          <w:szCs w:val="24"/>
        </w:rPr>
        <w:t xml:space="preserve">this experiment. </w:t>
      </w:r>
    </w:p>
    <w:p w14:paraId="79F82A62" w14:textId="5BBF0653" w:rsidR="03879A1B" w:rsidRDefault="03879A1B" w:rsidP="00204CC8">
      <w:pPr>
        <w:spacing w:after="16" w:line="240" w:lineRule="auto"/>
        <w:rPr>
          <w:rFonts w:ascii="Times New Roman" w:eastAsia="Times New Roman" w:hAnsi="Times New Roman" w:cs="Times New Roman"/>
          <w:sz w:val="24"/>
          <w:szCs w:val="24"/>
        </w:rPr>
      </w:pPr>
    </w:p>
    <w:p w14:paraId="3F3FC9C7" w14:textId="7FE8C351" w:rsidR="5FC3BD0F" w:rsidRDefault="5FC3BD0F" w:rsidP="5FC3BD0F">
      <w:pPr>
        <w:spacing w:after="16" w:line="240" w:lineRule="auto"/>
        <w:rPr>
          <w:rFonts w:ascii="Times New Roman" w:eastAsia="Times New Roman" w:hAnsi="Times New Roman" w:cs="Times New Roman"/>
          <w:sz w:val="24"/>
          <w:szCs w:val="24"/>
        </w:rPr>
      </w:pPr>
    </w:p>
    <w:p w14:paraId="60B6A99E" w14:textId="703C27A2" w:rsidR="5FC3BD0F" w:rsidRDefault="5FC3BD0F" w:rsidP="5FC3BD0F">
      <w:pPr>
        <w:spacing w:after="16" w:line="240" w:lineRule="auto"/>
        <w:rPr>
          <w:rFonts w:ascii="Times New Roman" w:eastAsia="Times New Roman" w:hAnsi="Times New Roman" w:cs="Times New Roman"/>
          <w:sz w:val="24"/>
          <w:szCs w:val="24"/>
        </w:rPr>
      </w:pPr>
    </w:p>
    <w:p w14:paraId="68770C49" w14:textId="21776BCD" w:rsidR="5FC3BD0F" w:rsidRDefault="5FC3BD0F" w:rsidP="5FC3BD0F">
      <w:pPr>
        <w:spacing w:after="16" w:line="240" w:lineRule="auto"/>
        <w:rPr>
          <w:rFonts w:ascii="Times New Roman" w:eastAsia="Times New Roman" w:hAnsi="Times New Roman" w:cs="Times New Roman"/>
          <w:sz w:val="24"/>
          <w:szCs w:val="24"/>
        </w:rPr>
      </w:pPr>
    </w:p>
    <w:p w14:paraId="3D98BE98" w14:textId="14AB63B1" w:rsidR="5FC3BD0F" w:rsidRDefault="5FC3BD0F" w:rsidP="5FC3BD0F">
      <w:pPr>
        <w:spacing w:after="16" w:line="240" w:lineRule="auto"/>
        <w:rPr>
          <w:rFonts w:ascii="Times New Roman" w:eastAsia="Times New Roman" w:hAnsi="Times New Roman" w:cs="Times New Roman"/>
          <w:sz w:val="24"/>
          <w:szCs w:val="24"/>
        </w:rPr>
      </w:pPr>
    </w:p>
    <w:p w14:paraId="0DA6A34F" w14:textId="4989C6CE" w:rsidR="5EDD1064" w:rsidRPr="000A2A6B" w:rsidRDefault="005A4F20" w:rsidP="000A2A6B">
      <w:pPr>
        <w:spacing w:after="16" w:line="240" w:lineRule="auto"/>
        <w:rPr>
          <w:rFonts w:ascii="Times New Roman" w:eastAsia="Times New Roman" w:hAnsi="Times New Roman" w:cs="Times New Roman"/>
          <w:b/>
          <w:sz w:val="24"/>
          <w:szCs w:val="24"/>
        </w:rPr>
      </w:pPr>
      <w:r w:rsidRPr="000A2A6B">
        <w:rPr>
          <w:rFonts w:ascii="Times New Roman" w:eastAsia="Times New Roman" w:hAnsi="Times New Roman" w:cs="Times New Roman"/>
          <w:b/>
          <w:sz w:val="24"/>
          <w:szCs w:val="24"/>
        </w:rPr>
        <w:t>3.3 Implementation of a Convolutional Neural Network</w:t>
      </w:r>
    </w:p>
    <w:p w14:paraId="431C61B9" w14:textId="77777777" w:rsidR="009C385D" w:rsidRPr="009C385D" w:rsidRDefault="009C385D" w:rsidP="009C385D">
      <w:pPr>
        <w:spacing w:after="16" w:line="240" w:lineRule="auto"/>
        <w:ind w:firstLine="720"/>
        <w:rPr>
          <w:rFonts w:ascii="Times New Roman" w:eastAsia="Times New Roman" w:hAnsi="Times New Roman" w:cs="Times New Roman"/>
          <w:sz w:val="24"/>
          <w:szCs w:val="24"/>
        </w:rPr>
      </w:pPr>
      <w:r w:rsidRPr="009C385D">
        <w:rPr>
          <w:rFonts w:ascii="Times New Roman" w:eastAsia="Times New Roman" w:hAnsi="Times New Roman" w:cs="Times New Roman"/>
          <w:sz w:val="24"/>
          <w:szCs w:val="24"/>
        </w:rPr>
        <w:t xml:space="preserve">Designing the Convolutional Neural Network took a bit of time. Although only one </w:t>
      </w:r>
      <w:proofErr w:type="gramStart"/>
      <w:r w:rsidRPr="009C385D">
        <w:rPr>
          <w:rFonts w:ascii="Times New Roman" w:eastAsia="Times New Roman" w:hAnsi="Times New Roman" w:cs="Times New Roman"/>
          <w:sz w:val="24"/>
          <w:szCs w:val="24"/>
        </w:rPr>
        <w:t>was used</w:t>
      </w:r>
      <w:proofErr w:type="gramEnd"/>
      <w:r w:rsidRPr="009C385D">
        <w:rPr>
          <w:rFonts w:ascii="Times New Roman" w:eastAsia="Times New Roman" w:hAnsi="Times New Roman" w:cs="Times New Roman"/>
          <w:sz w:val="24"/>
          <w:szCs w:val="24"/>
        </w:rPr>
        <w:t xml:space="preserve">, the internal design of it went through different iterations before one was settled on. This was a matter of making changes to get it to function properly. From the results presented in the research papers, a CNN should be able to identify the genres with </w:t>
      </w:r>
      <w:proofErr w:type="gramStart"/>
      <w:r w:rsidRPr="009C385D">
        <w:rPr>
          <w:rFonts w:ascii="Times New Roman" w:eastAsia="Times New Roman" w:hAnsi="Times New Roman" w:cs="Times New Roman"/>
          <w:sz w:val="24"/>
          <w:szCs w:val="24"/>
        </w:rPr>
        <w:t>a high level</w:t>
      </w:r>
      <w:proofErr w:type="gramEnd"/>
      <w:r w:rsidRPr="009C385D">
        <w:rPr>
          <w:rFonts w:ascii="Times New Roman" w:eastAsia="Times New Roman" w:hAnsi="Times New Roman" w:cs="Times New Roman"/>
          <w:sz w:val="24"/>
          <w:szCs w:val="24"/>
        </w:rPr>
        <w:t xml:space="preserve"> of accuracy with the use of the image data. We hoped that our attempt would be able to find success.</w:t>
      </w:r>
    </w:p>
    <w:p w14:paraId="32DDCEC6" w14:textId="77777777" w:rsidR="009C385D" w:rsidRPr="009C385D" w:rsidRDefault="009C385D" w:rsidP="009C385D">
      <w:pPr>
        <w:spacing w:after="16" w:line="240" w:lineRule="auto"/>
        <w:ind w:firstLine="720"/>
        <w:rPr>
          <w:rFonts w:ascii="Times New Roman" w:eastAsia="Times New Roman" w:hAnsi="Times New Roman" w:cs="Times New Roman"/>
          <w:sz w:val="24"/>
          <w:szCs w:val="24"/>
        </w:rPr>
      </w:pPr>
      <w:r w:rsidRPr="009C385D">
        <w:rPr>
          <w:rFonts w:ascii="Times New Roman" w:eastAsia="Times New Roman" w:hAnsi="Times New Roman" w:cs="Times New Roman"/>
          <w:sz w:val="24"/>
          <w:szCs w:val="24"/>
        </w:rPr>
        <w:t xml:space="preserve">To begin our attempt, we needed to have training and testing images. The GTZAN dataset had a folder of images called images_original which contained subfolders of different genres. Each of these folders contained one hundred mel spectrogram images that were 432 x 288. The decision was made to have </w:t>
      </w:r>
      <w:proofErr w:type="gramStart"/>
      <w:r w:rsidRPr="009C385D">
        <w:rPr>
          <w:rFonts w:ascii="Times New Roman" w:eastAsia="Times New Roman" w:hAnsi="Times New Roman" w:cs="Times New Roman"/>
          <w:sz w:val="24"/>
          <w:szCs w:val="24"/>
        </w:rPr>
        <w:t>80</w:t>
      </w:r>
      <w:proofErr w:type="gramEnd"/>
      <w:r w:rsidRPr="009C385D">
        <w:rPr>
          <w:rFonts w:ascii="Times New Roman" w:eastAsia="Times New Roman" w:hAnsi="Times New Roman" w:cs="Times New Roman"/>
          <w:sz w:val="24"/>
          <w:szCs w:val="24"/>
        </w:rPr>
        <w:t xml:space="preserve"> images for each genre in the training set and 20 images in the test set. This </w:t>
      </w:r>
      <w:proofErr w:type="gramStart"/>
      <w:r w:rsidRPr="009C385D">
        <w:rPr>
          <w:rFonts w:ascii="Times New Roman" w:eastAsia="Times New Roman" w:hAnsi="Times New Roman" w:cs="Times New Roman"/>
          <w:sz w:val="24"/>
          <w:szCs w:val="24"/>
        </w:rPr>
        <w:t>was manually done</w:t>
      </w:r>
      <w:proofErr w:type="gramEnd"/>
      <w:r w:rsidRPr="009C385D">
        <w:rPr>
          <w:rFonts w:ascii="Times New Roman" w:eastAsia="Times New Roman" w:hAnsi="Times New Roman" w:cs="Times New Roman"/>
          <w:sz w:val="24"/>
          <w:szCs w:val="24"/>
        </w:rPr>
        <w:t xml:space="preserve"> prior. </w:t>
      </w:r>
      <w:proofErr w:type="gramStart"/>
      <w:r w:rsidRPr="009C385D">
        <w:rPr>
          <w:rFonts w:ascii="Times New Roman" w:eastAsia="Times New Roman" w:hAnsi="Times New Roman" w:cs="Times New Roman"/>
          <w:sz w:val="24"/>
          <w:szCs w:val="24"/>
        </w:rPr>
        <w:t>ImageFolder(</w:t>
      </w:r>
      <w:proofErr w:type="gramEnd"/>
      <w:r w:rsidRPr="009C385D">
        <w:rPr>
          <w:rFonts w:ascii="Times New Roman" w:eastAsia="Times New Roman" w:hAnsi="Times New Roman" w:cs="Times New Roman"/>
          <w:sz w:val="24"/>
          <w:szCs w:val="24"/>
        </w:rPr>
        <w:t xml:space="preserve">) was used to have the images </w:t>
      </w:r>
      <w:proofErr w:type="gramStart"/>
      <w:r w:rsidRPr="009C385D">
        <w:rPr>
          <w:rFonts w:ascii="Times New Roman" w:eastAsia="Times New Roman" w:hAnsi="Times New Roman" w:cs="Times New Roman"/>
          <w:sz w:val="24"/>
          <w:szCs w:val="24"/>
        </w:rPr>
        <w:t>be prepared</w:t>
      </w:r>
      <w:proofErr w:type="gramEnd"/>
      <w:r w:rsidRPr="009C385D">
        <w:rPr>
          <w:rFonts w:ascii="Times New Roman" w:eastAsia="Times New Roman" w:hAnsi="Times New Roman" w:cs="Times New Roman"/>
          <w:sz w:val="24"/>
          <w:szCs w:val="24"/>
        </w:rPr>
        <w:t xml:space="preserve"> in a way that they were classified by genres. </w:t>
      </w:r>
    </w:p>
    <w:p w14:paraId="0252503C" w14:textId="77777777" w:rsidR="009C385D" w:rsidRPr="009C385D" w:rsidRDefault="009C385D" w:rsidP="009C385D">
      <w:pPr>
        <w:spacing w:after="16" w:line="240" w:lineRule="auto"/>
        <w:ind w:firstLine="720"/>
        <w:rPr>
          <w:rFonts w:ascii="Times New Roman" w:eastAsia="Times New Roman" w:hAnsi="Times New Roman" w:cs="Times New Roman"/>
          <w:sz w:val="24"/>
          <w:szCs w:val="24"/>
        </w:rPr>
      </w:pPr>
      <w:r w:rsidRPr="009C385D">
        <w:rPr>
          <w:rFonts w:ascii="Times New Roman" w:eastAsia="Times New Roman" w:hAnsi="Times New Roman" w:cs="Times New Roman"/>
          <w:sz w:val="24"/>
          <w:szCs w:val="24"/>
        </w:rPr>
        <w:t xml:space="preserve">For the CNN itself, there are three 2D convolution layers for each, a kernel size of </w:t>
      </w:r>
      <w:proofErr w:type="gramStart"/>
      <w:r w:rsidRPr="009C385D">
        <w:rPr>
          <w:rFonts w:ascii="Times New Roman" w:eastAsia="Times New Roman" w:hAnsi="Times New Roman" w:cs="Times New Roman"/>
          <w:sz w:val="24"/>
          <w:szCs w:val="24"/>
        </w:rPr>
        <w:t>3</w:t>
      </w:r>
      <w:proofErr w:type="gramEnd"/>
      <w:r w:rsidRPr="009C385D">
        <w:rPr>
          <w:rFonts w:ascii="Times New Roman" w:eastAsia="Times New Roman" w:hAnsi="Times New Roman" w:cs="Times New Roman"/>
          <w:sz w:val="24"/>
          <w:szCs w:val="24"/>
        </w:rPr>
        <w:t xml:space="preserve">, a stride of 1, and a padding size of 1 is used. The in-size of the first convolution layer is </w:t>
      </w:r>
      <w:proofErr w:type="gramStart"/>
      <w:r w:rsidRPr="009C385D">
        <w:rPr>
          <w:rFonts w:ascii="Times New Roman" w:eastAsia="Times New Roman" w:hAnsi="Times New Roman" w:cs="Times New Roman"/>
          <w:sz w:val="24"/>
          <w:szCs w:val="24"/>
        </w:rPr>
        <w:t>3</w:t>
      </w:r>
      <w:proofErr w:type="gramEnd"/>
      <w:r w:rsidRPr="009C385D">
        <w:rPr>
          <w:rFonts w:ascii="Times New Roman" w:eastAsia="Times New Roman" w:hAnsi="Times New Roman" w:cs="Times New Roman"/>
          <w:sz w:val="24"/>
          <w:szCs w:val="24"/>
        </w:rPr>
        <w:t xml:space="preserve"> because of RGB. The size goes to </w:t>
      </w:r>
      <w:proofErr w:type="gramStart"/>
      <w:r w:rsidRPr="009C385D">
        <w:rPr>
          <w:rFonts w:ascii="Times New Roman" w:eastAsia="Times New Roman" w:hAnsi="Times New Roman" w:cs="Times New Roman"/>
          <w:sz w:val="24"/>
          <w:szCs w:val="24"/>
        </w:rPr>
        <w:t>32</w:t>
      </w:r>
      <w:proofErr w:type="gramEnd"/>
      <w:r w:rsidRPr="009C385D">
        <w:rPr>
          <w:rFonts w:ascii="Times New Roman" w:eastAsia="Times New Roman" w:hAnsi="Times New Roman" w:cs="Times New Roman"/>
          <w:sz w:val="24"/>
          <w:szCs w:val="24"/>
        </w:rPr>
        <w:t xml:space="preserve">. The in-size of the second is </w:t>
      </w:r>
      <w:proofErr w:type="gramStart"/>
      <w:r w:rsidRPr="009C385D">
        <w:rPr>
          <w:rFonts w:ascii="Times New Roman" w:eastAsia="Times New Roman" w:hAnsi="Times New Roman" w:cs="Times New Roman"/>
          <w:sz w:val="24"/>
          <w:szCs w:val="24"/>
        </w:rPr>
        <w:t>32</w:t>
      </w:r>
      <w:proofErr w:type="gramEnd"/>
      <w:r w:rsidRPr="009C385D">
        <w:rPr>
          <w:rFonts w:ascii="Times New Roman" w:eastAsia="Times New Roman" w:hAnsi="Times New Roman" w:cs="Times New Roman"/>
          <w:sz w:val="24"/>
          <w:szCs w:val="24"/>
        </w:rPr>
        <w:t xml:space="preserve"> and the out-size is double at 64. The next layer goes from 64 to 128. Between each layer a pooling layer </w:t>
      </w:r>
      <w:proofErr w:type="gramStart"/>
      <w:r w:rsidRPr="009C385D">
        <w:rPr>
          <w:rFonts w:ascii="Times New Roman" w:eastAsia="Times New Roman" w:hAnsi="Times New Roman" w:cs="Times New Roman"/>
          <w:sz w:val="24"/>
          <w:szCs w:val="24"/>
        </w:rPr>
        <w:t>is created</w:t>
      </w:r>
      <w:proofErr w:type="gramEnd"/>
      <w:r w:rsidRPr="009C385D">
        <w:rPr>
          <w:rFonts w:ascii="Times New Roman" w:eastAsia="Times New Roman" w:hAnsi="Times New Roman" w:cs="Times New Roman"/>
          <w:sz w:val="24"/>
          <w:szCs w:val="24"/>
        </w:rPr>
        <w:t xml:space="preserve">. Next a linear layer goes from 128 * </w:t>
      </w:r>
      <w:proofErr w:type="gramStart"/>
      <w:r w:rsidRPr="009C385D">
        <w:rPr>
          <w:rFonts w:ascii="Times New Roman" w:eastAsia="Times New Roman" w:hAnsi="Times New Roman" w:cs="Times New Roman"/>
          <w:sz w:val="24"/>
          <w:szCs w:val="24"/>
        </w:rPr>
        <w:t>54</w:t>
      </w:r>
      <w:proofErr w:type="gramEnd"/>
      <w:r w:rsidRPr="009C385D">
        <w:rPr>
          <w:rFonts w:ascii="Times New Roman" w:eastAsia="Times New Roman" w:hAnsi="Times New Roman" w:cs="Times New Roman"/>
          <w:sz w:val="24"/>
          <w:szCs w:val="24"/>
        </w:rPr>
        <w:t xml:space="preserve"> * 36 to 512. The numbers 54 and 36 </w:t>
      </w:r>
      <w:proofErr w:type="gramStart"/>
      <w:r w:rsidRPr="009C385D">
        <w:rPr>
          <w:rFonts w:ascii="Times New Roman" w:eastAsia="Times New Roman" w:hAnsi="Times New Roman" w:cs="Times New Roman"/>
          <w:sz w:val="24"/>
          <w:szCs w:val="24"/>
        </w:rPr>
        <w:t>are used</w:t>
      </w:r>
      <w:proofErr w:type="gramEnd"/>
      <w:r w:rsidRPr="009C385D">
        <w:rPr>
          <w:rFonts w:ascii="Times New Roman" w:eastAsia="Times New Roman" w:hAnsi="Times New Roman" w:cs="Times New Roman"/>
          <w:sz w:val="24"/>
          <w:szCs w:val="24"/>
        </w:rPr>
        <w:t xml:space="preserve"> to account for the pooling factor of two in the three pooling layers. (432 and 288 were divided by </w:t>
      </w:r>
      <w:proofErr w:type="gramStart"/>
      <w:r w:rsidRPr="009C385D">
        <w:rPr>
          <w:rFonts w:ascii="Times New Roman" w:eastAsia="Times New Roman" w:hAnsi="Times New Roman" w:cs="Times New Roman"/>
          <w:sz w:val="24"/>
          <w:szCs w:val="24"/>
        </w:rPr>
        <w:t>2</w:t>
      </w:r>
      <w:proofErr w:type="gramEnd"/>
      <w:r w:rsidRPr="009C385D">
        <w:rPr>
          <w:rFonts w:ascii="Times New Roman" w:eastAsia="Times New Roman" w:hAnsi="Times New Roman" w:cs="Times New Roman"/>
          <w:sz w:val="24"/>
          <w:szCs w:val="24"/>
        </w:rPr>
        <w:t xml:space="preserve"> three times). The final layer goes from 512 to 10(outsize) which is the number of unique genres in the dataset. The forward function takes the convolution layers with x, and this </w:t>
      </w:r>
      <w:proofErr w:type="gramStart"/>
      <w:r w:rsidRPr="009C385D">
        <w:rPr>
          <w:rFonts w:ascii="Times New Roman" w:eastAsia="Times New Roman" w:hAnsi="Times New Roman" w:cs="Times New Roman"/>
          <w:sz w:val="24"/>
          <w:szCs w:val="24"/>
        </w:rPr>
        <w:t>is passed</w:t>
      </w:r>
      <w:proofErr w:type="gramEnd"/>
      <w:r w:rsidRPr="009C385D">
        <w:rPr>
          <w:rFonts w:ascii="Times New Roman" w:eastAsia="Times New Roman" w:hAnsi="Times New Roman" w:cs="Times New Roman"/>
          <w:sz w:val="24"/>
          <w:szCs w:val="24"/>
        </w:rPr>
        <w:t xml:space="preserve"> through a ReLu activation function. This </w:t>
      </w:r>
      <w:proofErr w:type="gramStart"/>
      <w:r w:rsidRPr="009C385D">
        <w:rPr>
          <w:rFonts w:ascii="Times New Roman" w:eastAsia="Times New Roman" w:hAnsi="Times New Roman" w:cs="Times New Roman"/>
          <w:sz w:val="24"/>
          <w:szCs w:val="24"/>
        </w:rPr>
        <w:t>is applied</w:t>
      </w:r>
      <w:proofErr w:type="gramEnd"/>
      <w:r w:rsidRPr="009C385D">
        <w:rPr>
          <w:rFonts w:ascii="Times New Roman" w:eastAsia="Times New Roman" w:hAnsi="Times New Roman" w:cs="Times New Roman"/>
          <w:sz w:val="24"/>
          <w:szCs w:val="24"/>
        </w:rPr>
        <w:t xml:space="preserve"> in max pooling to down sample. This </w:t>
      </w:r>
      <w:proofErr w:type="gramStart"/>
      <w:r w:rsidRPr="009C385D">
        <w:rPr>
          <w:rFonts w:ascii="Times New Roman" w:eastAsia="Times New Roman" w:hAnsi="Times New Roman" w:cs="Times New Roman"/>
          <w:sz w:val="24"/>
          <w:szCs w:val="24"/>
        </w:rPr>
        <w:t>is done</w:t>
      </w:r>
      <w:proofErr w:type="gramEnd"/>
      <w:r w:rsidRPr="009C385D">
        <w:rPr>
          <w:rFonts w:ascii="Times New Roman" w:eastAsia="Times New Roman" w:hAnsi="Times New Roman" w:cs="Times New Roman"/>
          <w:sz w:val="24"/>
          <w:szCs w:val="24"/>
        </w:rPr>
        <w:t xml:space="preserve"> for each three layers and x is updated each time.</w:t>
      </w:r>
    </w:p>
    <w:p w14:paraId="2ADCBA28" w14:textId="77777777" w:rsidR="009C385D" w:rsidRPr="009C385D" w:rsidRDefault="009C385D" w:rsidP="009C385D">
      <w:pPr>
        <w:spacing w:after="16" w:line="240" w:lineRule="auto"/>
        <w:ind w:firstLine="720"/>
        <w:rPr>
          <w:rFonts w:ascii="Times New Roman" w:eastAsia="Times New Roman" w:hAnsi="Times New Roman" w:cs="Times New Roman"/>
          <w:sz w:val="24"/>
          <w:szCs w:val="24"/>
        </w:rPr>
      </w:pPr>
      <w:r w:rsidRPr="009C385D">
        <w:rPr>
          <w:rFonts w:ascii="Times New Roman" w:eastAsia="Times New Roman" w:hAnsi="Times New Roman" w:cs="Times New Roman"/>
          <w:sz w:val="24"/>
          <w:szCs w:val="24"/>
        </w:rPr>
        <w:t xml:space="preserve">Running </w:t>
      </w:r>
      <w:proofErr w:type="gramStart"/>
      <w:r w:rsidRPr="009C385D">
        <w:rPr>
          <w:rFonts w:ascii="Times New Roman" w:eastAsia="Times New Roman" w:hAnsi="Times New Roman" w:cs="Times New Roman"/>
          <w:sz w:val="24"/>
          <w:szCs w:val="24"/>
        </w:rPr>
        <w:t>the CNN</w:t>
      </w:r>
      <w:proofErr w:type="gramEnd"/>
      <w:r w:rsidRPr="009C385D">
        <w:rPr>
          <w:rFonts w:ascii="Times New Roman" w:eastAsia="Times New Roman" w:hAnsi="Times New Roman" w:cs="Times New Roman"/>
          <w:sz w:val="24"/>
          <w:szCs w:val="24"/>
        </w:rPr>
        <w:t xml:space="preserve"> was time consuming. This contributed to the decision </w:t>
      </w:r>
      <w:proofErr w:type="gramStart"/>
      <w:r w:rsidRPr="009C385D">
        <w:rPr>
          <w:rFonts w:ascii="Times New Roman" w:eastAsia="Times New Roman" w:hAnsi="Times New Roman" w:cs="Times New Roman"/>
          <w:sz w:val="24"/>
          <w:szCs w:val="24"/>
        </w:rPr>
        <w:t>of making</w:t>
      </w:r>
      <w:proofErr w:type="gramEnd"/>
      <w:r w:rsidRPr="009C385D">
        <w:rPr>
          <w:rFonts w:ascii="Times New Roman" w:eastAsia="Times New Roman" w:hAnsi="Times New Roman" w:cs="Times New Roman"/>
          <w:sz w:val="24"/>
          <w:szCs w:val="24"/>
        </w:rPr>
        <w:t xml:space="preserve"> the number of epochs settled on was </w:t>
      </w:r>
      <w:proofErr w:type="gramStart"/>
      <w:r w:rsidRPr="009C385D">
        <w:rPr>
          <w:rFonts w:ascii="Times New Roman" w:eastAsia="Times New Roman" w:hAnsi="Times New Roman" w:cs="Times New Roman"/>
          <w:sz w:val="24"/>
          <w:szCs w:val="24"/>
        </w:rPr>
        <w:t>25</w:t>
      </w:r>
      <w:proofErr w:type="gramEnd"/>
      <w:r w:rsidRPr="009C385D">
        <w:rPr>
          <w:rFonts w:ascii="Times New Roman" w:eastAsia="Times New Roman" w:hAnsi="Times New Roman" w:cs="Times New Roman"/>
          <w:sz w:val="24"/>
          <w:szCs w:val="24"/>
        </w:rPr>
        <w:t xml:space="preserve">. Each epoch took </w:t>
      </w:r>
      <w:proofErr w:type="gramStart"/>
      <w:r w:rsidRPr="009C385D">
        <w:rPr>
          <w:rFonts w:ascii="Times New Roman" w:eastAsia="Times New Roman" w:hAnsi="Times New Roman" w:cs="Times New Roman"/>
          <w:sz w:val="24"/>
          <w:szCs w:val="24"/>
        </w:rPr>
        <w:t>roughly a</w:t>
      </w:r>
      <w:proofErr w:type="gramEnd"/>
      <w:r w:rsidRPr="009C385D">
        <w:rPr>
          <w:rFonts w:ascii="Times New Roman" w:eastAsia="Times New Roman" w:hAnsi="Times New Roman" w:cs="Times New Roman"/>
          <w:sz w:val="24"/>
          <w:szCs w:val="24"/>
        </w:rPr>
        <w:t xml:space="preserve"> minute to run. The reason for this was an epoch of </w:t>
      </w:r>
      <w:proofErr w:type="gramStart"/>
      <w:r w:rsidRPr="009C385D">
        <w:rPr>
          <w:rFonts w:ascii="Times New Roman" w:eastAsia="Times New Roman" w:hAnsi="Times New Roman" w:cs="Times New Roman"/>
          <w:sz w:val="24"/>
          <w:szCs w:val="24"/>
        </w:rPr>
        <w:t>10</w:t>
      </w:r>
      <w:proofErr w:type="gramEnd"/>
      <w:r w:rsidRPr="009C385D">
        <w:rPr>
          <w:rFonts w:ascii="Times New Roman" w:eastAsia="Times New Roman" w:hAnsi="Times New Roman" w:cs="Times New Roman"/>
          <w:sz w:val="24"/>
          <w:szCs w:val="24"/>
        </w:rPr>
        <w:t xml:space="preserve"> produced a training accuracy of 42%. An attempt </w:t>
      </w:r>
      <w:proofErr w:type="gramStart"/>
      <w:r w:rsidRPr="009C385D">
        <w:rPr>
          <w:rFonts w:ascii="Times New Roman" w:eastAsia="Times New Roman" w:hAnsi="Times New Roman" w:cs="Times New Roman"/>
          <w:sz w:val="24"/>
          <w:szCs w:val="24"/>
        </w:rPr>
        <w:t>with</w:t>
      </w:r>
      <w:proofErr w:type="gramEnd"/>
      <w:r w:rsidRPr="009C385D">
        <w:rPr>
          <w:rFonts w:ascii="Times New Roman" w:eastAsia="Times New Roman" w:hAnsi="Times New Roman" w:cs="Times New Roman"/>
          <w:sz w:val="24"/>
          <w:szCs w:val="24"/>
        </w:rPr>
        <w:t xml:space="preserve"> </w:t>
      </w:r>
      <w:proofErr w:type="gramStart"/>
      <w:r w:rsidRPr="009C385D">
        <w:rPr>
          <w:rFonts w:ascii="Times New Roman" w:eastAsia="Times New Roman" w:hAnsi="Times New Roman" w:cs="Times New Roman"/>
          <w:sz w:val="24"/>
          <w:szCs w:val="24"/>
        </w:rPr>
        <w:t>100</w:t>
      </w:r>
      <w:proofErr w:type="gramEnd"/>
      <w:r w:rsidRPr="009C385D">
        <w:rPr>
          <w:rFonts w:ascii="Times New Roman" w:eastAsia="Times New Roman" w:hAnsi="Times New Roman" w:cs="Times New Roman"/>
          <w:sz w:val="24"/>
          <w:szCs w:val="24"/>
        </w:rPr>
        <w:t xml:space="preserve"> epochs was attempted but after one hour and at epoch 57, it was determined to not continue. It is worth mentioning however that the accuracy for the training at that point was 99.65%, this is </w:t>
      </w:r>
      <w:proofErr w:type="gramStart"/>
      <w:r w:rsidRPr="009C385D">
        <w:rPr>
          <w:rFonts w:ascii="Times New Roman" w:eastAsia="Times New Roman" w:hAnsi="Times New Roman" w:cs="Times New Roman"/>
          <w:sz w:val="24"/>
          <w:szCs w:val="24"/>
        </w:rPr>
        <w:t>a very high</w:t>
      </w:r>
      <w:proofErr w:type="gramEnd"/>
      <w:r w:rsidRPr="009C385D">
        <w:rPr>
          <w:rFonts w:ascii="Times New Roman" w:eastAsia="Times New Roman" w:hAnsi="Times New Roman" w:cs="Times New Roman"/>
          <w:sz w:val="24"/>
          <w:szCs w:val="24"/>
        </w:rPr>
        <w:t xml:space="preserve"> accuracy. The reason for not continuing with this was because of how long it was taking and the </w:t>
      </w:r>
      <w:proofErr w:type="gramStart"/>
      <w:r w:rsidRPr="009C385D">
        <w:rPr>
          <w:rFonts w:ascii="Times New Roman" w:eastAsia="Times New Roman" w:hAnsi="Times New Roman" w:cs="Times New Roman"/>
          <w:sz w:val="24"/>
          <w:szCs w:val="24"/>
        </w:rPr>
        <w:t>high risk</w:t>
      </w:r>
      <w:proofErr w:type="gramEnd"/>
      <w:r w:rsidRPr="009C385D">
        <w:rPr>
          <w:rFonts w:ascii="Times New Roman" w:eastAsia="Times New Roman" w:hAnsi="Times New Roman" w:cs="Times New Roman"/>
          <w:sz w:val="24"/>
          <w:szCs w:val="24"/>
        </w:rPr>
        <w:t xml:space="preserve"> of the model being overfitted by the end. It was noted from that attempt that 90% accuracy was reached around epoch </w:t>
      </w:r>
      <w:proofErr w:type="gramStart"/>
      <w:r w:rsidRPr="009C385D">
        <w:rPr>
          <w:rFonts w:ascii="Times New Roman" w:eastAsia="Times New Roman" w:hAnsi="Times New Roman" w:cs="Times New Roman"/>
          <w:sz w:val="24"/>
          <w:szCs w:val="24"/>
        </w:rPr>
        <w:t>20</w:t>
      </w:r>
      <w:proofErr w:type="gramEnd"/>
      <w:r w:rsidRPr="009C385D">
        <w:rPr>
          <w:rFonts w:ascii="Times New Roman" w:eastAsia="Times New Roman" w:hAnsi="Times New Roman" w:cs="Times New Roman"/>
          <w:sz w:val="24"/>
          <w:szCs w:val="24"/>
        </w:rPr>
        <w:t xml:space="preserve">. That is the reason </w:t>
      </w:r>
      <w:proofErr w:type="gramStart"/>
      <w:r w:rsidRPr="009C385D">
        <w:rPr>
          <w:rFonts w:ascii="Times New Roman" w:eastAsia="Times New Roman" w:hAnsi="Times New Roman" w:cs="Times New Roman"/>
          <w:sz w:val="24"/>
          <w:szCs w:val="24"/>
        </w:rPr>
        <w:t>25</w:t>
      </w:r>
      <w:proofErr w:type="gramEnd"/>
      <w:r w:rsidRPr="009C385D">
        <w:rPr>
          <w:rFonts w:ascii="Times New Roman" w:eastAsia="Times New Roman" w:hAnsi="Times New Roman" w:cs="Times New Roman"/>
          <w:sz w:val="24"/>
          <w:szCs w:val="24"/>
        </w:rPr>
        <w:t xml:space="preserve"> was selected. </w:t>
      </w:r>
    </w:p>
    <w:p w14:paraId="70DE5863" w14:textId="77777777" w:rsidR="009C385D" w:rsidRPr="009C385D" w:rsidRDefault="009C385D" w:rsidP="009C385D">
      <w:pPr>
        <w:spacing w:after="16" w:line="240" w:lineRule="auto"/>
        <w:ind w:firstLine="720"/>
        <w:rPr>
          <w:rFonts w:ascii="Times New Roman" w:eastAsia="Times New Roman" w:hAnsi="Times New Roman" w:cs="Times New Roman"/>
          <w:sz w:val="24"/>
          <w:szCs w:val="24"/>
        </w:rPr>
      </w:pPr>
      <w:r w:rsidRPr="009C385D">
        <w:rPr>
          <w:rFonts w:ascii="Times New Roman" w:eastAsia="Times New Roman" w:hAnsi="Times New Roman" w:cs="Times New Roman"/>
          <w:sz w:val="24"/>
          <w:szCs w:val="24"/>
        </w:rPr>
        <w:t xml:space="preserve">The results of the CNN were promising and with each epoch the accuracy of the training data increased. The final training accuracy was 99.62%. When evaluated against the test set, only 37% accuracy </w:t>
      </w:r>
      <w:proofErr w:type="gramStart"/>
      <w:r w:rsidRPr="009C385D">
        <w:rPr>
          <w:rFonts w:ascii="Times New Roman" w:eastAsia="Times New Roman" w:hAnsi="Times New Roman" w:cs="Times New Roman"/>
          <w:sz w:val="24"/>
          <w:szCs w:val="24"/>
        </w:rPr>
        <w:t>was reached</w:t>
      </w:r>
      <w:proofErr w:type="gramEnd"/>
      <w:r w:rsidRPr="009C385D">
        <w:rPr>
          <w:rFonts w:ascii="Times New Roman" w:eastAsia="Times New Roman" w:hAnsi="Times New Roman" w:cs="Times New Roman"/>
          <w:sz w:val="24"/>
          <w:szCs w:val="24"/>
        </w:rPr>
        <w:t xml:space="preserve">. This could have to do with the structure of the CNN and better hyperparameters would need to be </w:t>
      </w:r>
      <w:proofErr w:type="gramStart"/>
      <w:r w:rsidRPr="009C385D">
        <w:rPr>
          <w:rFonts w:ascii="Times New Roman" w:eastAsia="Times New Roman" w:hAnsi="Times New Roman" w:cs="Times New Roman"/>
          <w:sz w:val="24"/>
          <w:szCs w:val="24"/>
        </w:rPr>
        <w:t>tested</w:t>
      </w:r>
      <w:proofErr w:type="gramEnd"/>
      <w:r w:rsidRPr="009C385D">
        <w:rPr>
          <w:rFonts w:ascii="Times New Roman" w:eastAsia="Times New Roman" w:hAnsi="Times New Roman" w:cs="Times New Roman"/>
          <w:sz w:val="24"/>
          <w:szCs w:val="24"/>
        </w:rPr>
        <w:t xml:space="preserve">. It could be that the model was overfitted on the training data. Another issue could be with how the images </w:t>
      </w:r>
      <w:proofErr w:type="gramStart"/>
      <w:r w:rsidRPr="009C385D">
        <w:rPr>
          <w:rFonts w:ascii="Times New Roman" w:eastAsia="Times New Roman" w:hAnsi="Times New Roman" w:cs="Times New Roman"/>
          <w:sz w:val="24"/>
          <w:szCs w:val="24"/>
        </w:rPr>
        <w:t>were divided</w:t>
      </w:r>
      <w:proofErr w:type="gramEnd"/>
      <w:r w:rsidRPr="009C385D">
        <w:rPr>
          <w:rFonts w:ascii="Times New Roman" w:eastAsia="Times New Roman" w:hAnsi="Times New Roman" w:cs="Times New Roman"/>
          <w:sz w:val="24"/>
          <w:szCs w:val="24"/>
        </w:rPr>
        <w:t xml:space="preserve"> into training and testing groups. It might be that more images need to be trained on or there is not enough to </w:t>
      </w:r>
      <w:proofErr w:type="gramStart"/>
      <w:r w:rsidRPr="009C385D">
        <w:rPr>
          <w:rFonts w:ascii="Times New Roman" w:eastAsia="Times New Roman" w:hAnsi="Times New Roman" w:cs="Times New Roman"/>
          <w:sz w:val="24"/>
          <w:szCs w:val="24"/>
        </w:rPr>
        <w:t>test</w:t>
      </w:r>
      <w:proofErr w:type="gramEnd"/>
      <w:r w:rsidRPr="009C385D">
        <w:rPr>
          <w:rFonts w:ascii="Times New Roman" w:eastAsia="Times New Roman" w:hAnsi="Times New Roman" w:cs="Times New Roman"/>
          <w:sz w:val="24"/>
          <w:szCs w:val="24"/>
        </w:rPr>
        <w:t xml:space="preserve"> against. There could be </w:t>
      </w:r>
      <w:proofErr w:type="gramStart"/>
      <w:r w:rsidRPr="009C385D">
        <w:rPr>
          <w:rFonts w:ascii="Times New Roman" w:eastAsia="Times New Roman" w:hAnsi="Times New Roman" w:cs="Times New Roman"/>
          <w:sz w:val="24"/>
          <w:szCs w:val="24"/>
        </w:rPr>
        <w:t>many</w:t>
      </w:r>
      <w:proofErr w:type="gramEnd"/>
      <w:r w:rsidRPr="009C385D">
        <w:rPr>
          <w:rFonts w:ascii="Times New Roman" w:eastAsia="Times New Roman" w:hAnsi="Times New Roman" w:cs="Times New Roman"/>
          <w:sz w:val="24"/>
          <w:szCs w:val="24"/>
        </w:rPr>
        <w:t xml:space="preserve"> changes made that could produce better results.</w:t>
      </w:r>
    </w:p>
    <w:p w14:paraId="3DC3482E" w14:textId="1CF1C63A" w:rsidR="299A4FCC" w:rsidRDefault="009C385D" w:rsidP="009C385D">
      <w:pPr>
        <w:spacing w:after="16" w:line="240" w:lineRule="auto"/>
        <w:ind w:firstLine="720"/>
        <w:rPr>
          <w:rFonts w:ascii="Times New Roman" w:eastAsia="Times New Roman" w:hAnsi="Times New Roman" w:cs="Times New Roman"/>
          <w:sz w:val="24"/>
          <w:szCs w:val="24"/>
        </w:rPr>
      </w:pPr>
      <w:r w:rsidRPr="009C385D">
        <w:rPr>
          <w:rFonts w:ascii="Times New Roman" w:eastAsia="Times New Roman" w:hAnsi="Times New Roman" w:cs="Times New Roman"/>
          <w:sz w:val="24"/>
          <w:szCs w:val="24"/>
        </w:rPr>
        <w:t xml:space="preserve">The accuracy that resulted from the CNN in training was impressive, but the test accuracy was not that great. In terms of what the papers said, what we found lined up </w:t>
      </w:r>
      <w:proofErr w:type="gramStart"/>
      <w:r w:rsidRPr="009C385D">
        <w:rPr>
          <w:rFonts w:ascii="Times New Roman" w:eastAsia="Times New Roman" w:hAnsi="Times New Roman" w:cs="Times New Roman"/>
          <w:sz w:val="24"/>
          <w:szCs w:val="24"/>
        </w:rPr>
        <w:t>in</w:t>
      </w:r>
      <w:proofErr w:type="gramEnd"/>
      <w:r w:rsidRPr="009C385D">
        <w:rPr>
          <w:rFonts w:ascii="Times New Roman" w:eastAsia="Times New Roman" w:hAnsi="Times New Roman" w:cs="Times New Roman"/>
          <w:sz w:val="24"/>
          <w:szCs w:val="24"/>
        </w:rPr>
        <w:t xml:space="preserve"> that the CNN performed better than other methods. Alterations to the CNN could be attempted with changes to hyperparameters but because of how long it takes to run and the </w:t>
      </w:r>
      <w:proofErr w:type="gramStart"/>
      <w:r w:rsidRPr="009C385D">
        <w:rPr>
          <w:rFonts w:ascii="Times New Roman" w:eastAsia="Times New Roman" w:hAnsi="Times New Roman" w:cs="Times New Roman"/>
          <w:sz w:val="24"/>
          <w:szCs w:val="24"/>
        </w:rPr>
        <w:t>timeframe</w:t>
      </w:r>
      <w:proofErr w:type="gramEnd"/>
      <w:r w:rsidRPr="009C385D">
        <w:rPr>
          <w:rFonts w:ascii="Times New Roman" w:eastAsia="Times New Roman" w:hAnsi="Times New Roman" w:cs="Times New Roman"/>
          <w:sz w:val="24"/>
          <w:szCs w:val="24"/>
        </w:rPr>
        <w:t xml:space="preserve"> of the project, we opted not to investigate further. Although accuracy could have </w:t>
      </w:r>
      <w:proofErr w:type="gramStart"/>
      <w:r w:rsidRPr="009C385D">
        <w:rPr>
          <w:rFonts w:ascii="Times New Roman" w:eastAsia="Times New Roman" w:hAnsi="Times New Roman" w:cs="Times New Roman"/>
          <w:sz w:val="24"/>
          <w:szCs w:val="24"/>
        </w:rPr>
        <w:t>been improved</w:t>
      </w:r>
      <w:proofErr w:type="gramEnd"/>
      <w:r w:rsidRPr="009C385D">
        <w:rPr>
          <w:rFonts w:ascii="Times New Roman" w:eastAsia="Times New Roman" w:hAnsi="Times New Roman" w:cs="Times New Roman"/>
          <w:sz w:val="24"/>
          <w:szCs w:val="24"/>
        </w:rPr>
        <w:t xml:space="preserve"> upon, the results we had were satisfying.</w:t>
      </w:r>
    </w:p>
    <w:p w14:paraId="13588FD8" w14:textId="52EA4253" w:rsidR="299A4FCC" w:rsidRDefault="299A4FCC" w:rsidP="299A4FCC">
      <w:pPr>
        <w:spacing w:after="16" w:line="240" w:lineRule="auto"/>
        <w:ind w:firstLine="720"/>
        <w:rPr>
          <w:rFonts w:ascii="Times New Roman" w:eastAsia="Times New Roman" w:hAnsi="Times New Roman" w:cs="Times New Roman"/>
          <w:sz w:val="24"/>
          <w:szCs w:val="24"/>
        </w:rPr>
      </w:pPr>
    </w:p>
    <w:p w14:paraId="39044BFA" w14:textId="2A393922" w:rsidR="65446323" w:rsidRDefault="65446323" w:rsidP="00204CC8">
      <w:pPr>
        <w:spacing w:after="16" w:line="240" w:lineRule="auto"/>
        <w:rPr>
          <w:rFonts w:ascii="Times New Roman" w:eastAsia="Times New Roman" w:hAnsi="Times New Roman" w:cs="Times New Roman"/>
          <w:sz w:val="24"/>
          <w:szCs w:val="24"/>
        </w:rPr>
      </w:pPr>
    </w:p>
    <w:p w14:paraId="506FB784" w14:textId="122DDB25" w:rsidR="00035F33" w:rsidRPr="000A2A6B" w:rsidRDefault="005A4F20" w:rsidP="000A2A6B">
      <w:pPr>
        <w:spacing w:after="16" w:line="240" w:lineRule="auto"/>
        <w:rPr>
          <w:rFonts w:ascii="Times New Roman" w:eastAsia="Times New Roman" w:hAnsi="Times New Roman" w:cs="Times New Roman"/>
          <w:b/>
          <w:sz w:val="24"/>
          <w:szCs w:val="24"/>
        </w:rPr>
      </w:pPr>
      <w:r w:rsidRPr="000A2A6B">
        <w:rPr>
          <w:rFonts w:ascii="Times New Roman" w:eastAsia="Times New Roman" w:hAnsi="Times New Roman" w:cs="Times New Roman"/>
          <w:b/>
          <w:sz w:val="24"/>
          <w:szCs w:val="24"/>
        </w:rPr>
        <w:t>3.4 Implementation of a Recurrent Neural Network</w:t>
      </w:r>
    </w:p>
    <w:p w14:paraId="5E0B6C98" w14:textId="01149596" w:rsidR="00912BE8" w:rsidRPr="000A2A6B" w:rsidRDefault="00912BE8" w:rsidP="000A2A6B">
      <w:pPr>
        <w:spacing w:after="16" w:line="240" w:lineRule="auto"/>
        <w:rPr>
          <w:rFonts w:ascii="Times New Roman" w:eastAsia="Times New Roman" w:hAnsi="Times New Roman" w:cs="Times New Roman"/>
          <w:sz w:val="24"/>
          <w:szCs w:val="24"/>
        </w:rPr>
      </w:pPr>
      <w:r w:rsidRPr="000A2A6B">
        <w:rPr>
          <w:rFonts w:ascii="Times New Roman" w:hAnsi="Times New Roman" w:cs="Times New Roman"/>
          <w:b/>
          <w:bCs/>
          <w:sz w:val="24"/>
          <w:szCs w:val="24"/>
        </w:rPr>
        <w:tab/>
      </w:r>
      <w:r w:rsidRPr="000A2A6B">
        <w:rPr>
          <w:rFonts w:ascii="Times New Roman" w:eastAsia="Times New Roman" w:hAnsi="Times New Roman" w:cs="Times New Roman"/>
          <w:sz w:val="24"/>
          <w:szCs w:val="24"/>
        </w:rPr>
        <w:t>For the RNN we used four networks; RNN-1a and RNN-1b which</w:t>
      </w:r>
      <w:r w:rsidR="00F03217" w:rsidRPr="000A2A6B">
        <w:rPr>
          <w:rFonts w:ascii="Times New Roman" w:eastAsia="Times New Roman" w:hAnsi="Times New Roman" w:cs="Times New Roman"/>
          <w:sz w:val="24"/>
          <w:szCs w:val="24"/>
        </w:rPr>
        <w:t xml:space="preserve"> consisted of a single LTSM followed by a fully connected layer with 64 hidden layers </w:t>
      </w:r>
      <w:r w:rsidR="00B867C6" w:rsidRPr="000A2A6B">
        <w:rPr>
          <w:rFonts w:ascii="Times New Roman" w:eastAsia="Times New Roman" w:hAnsi="Times New Roman" w:cs="Times New Roman"/>
          <w:sz w:val="24"/>
          <w:szCs w:val="24"/>
        </w:rPr>
        <w:t>which was then followed by a dropout layer</w:t>
      </w:r>
      <w:r w:rsidR="008E65E2" w:rsidRPr="000A2A6B">
        <w:rPr>
          <w:rFonts w:ascii="Times New Roman" w:eastAsia="Times New Roman" w:hAnsi="Times New Roman" w:cs="Times New Roman"/>
          <w:sz w:val="24"/>
          <w:szCs w:val="24"/>
        </w:rPr>
        <w:t xml:space="preserve"> with a rate of </w:t>
      </w:r>
      <w:r w:rsidR="00FD4781" w:rsidRPr="000A2A6B">
        <w:rPr>
          <w:rFonts w:ascii="Times New Roman" w:eastAsia="Times New Roman" w:hAnsi="Times New Roman" w:cs="Times New Roman"/>
          <w:sz w:val="24"/>
          <w:szCs w:val="24"/>
        </w:rPr>
        <w:t>.5</w:t>
      </w:r>
      <w:r w:rsidR="00EC6866" w:rsidRPr="000A2A6B">
        <w:rPr>
          <w:rFonts w:ascii="Times New Roman" w:eastAsia="Times New Roman" w:hAnsi="Times New Roman" w:cs="Times New Roman"/>
          <w:sz w:val="24"/>
          <w:szCs w:val="24"/>
        </w:rPr>
        <w:t xml:space="preserve"> to help with generalization</w:t>
      </w:r>
      <w:r w:rsidR="009529D0" w:rsidRPr="000A2A6B">
        <w:rPr>
          <w:rFonts w:ascii="Times New Roman" w:eastAsia="Times New Roman" w:hAnsi="Times New Roman" w:cs="Times New Roman"/>
          <w:sz w:val="24"/>
          <w:szCs w:val="24"/>
        </w:rPr>
        <w:t>, they were each trained on three-second and thirty-second data</w:t>
      </w:r>
      <w:r w:rsidR="40209ED7" w:rsidRPr="000A2A6B">
        <w:rPr>
          <w:rFonts w:ascii="Times New Roman" w:eastAsia="Times New Roman" w:hAnsi="Times New Roman" w:cs="Times New Roman"/>
          <w:sz w:val="24"/>
          <w:szCs w:val="24"/>
        </w:rPr>
        <w:t>,</w:t>
      </w:r>
      <w:r w:rsidR="009529D0" w:rsidRPr="000A2A6B">
        <w:rPr>
          <w:rFonts w:ascii="Times New Roman" w:eastAsia="Times New Roman" w:hAnsi="Times New Roman" w:cs="Times New Roman"/>
          <w:sz w:val="24"/>
          <w:szCs w:val="24"/>
        </w:rPr>
        <w:t xml:space="preserve"> respectively. The second </w:t>
      </w:r>
      <w:r w:rsidR="009C4176" w:rsidRPr="000A2A6B">
        <w:rPr>
          <w:rFonts w:ascii="Times New Roman" w:eastAsia="Times New Roman" w:hAnsi="Times New Roman" w:cs="Times New Roman"/>
          <w:sz w:val="24"/>
          <w:szCs w:val="24"/>
        </w:rPr>
        <w:t>set of</w:t>
      </w:r>
      <w:r w:rsidR="009529D0" w:rsidRPr="000A2A6B">
        <w:rPr>
          <w:rFonts w:ascii="Times New Roman" w:eastAsia="Times New Roman" w:hAnsi="Times New Roman" w:cs="Times New Roman"/>
          <w:sz w:val="24"/>
          <w:szCs w:val="24"/>
        </w:rPr>
        <w:t xml:space="preserve"> networks, RNN-2a and RNN-2</w:t>
      </w:r>
      <w:r w:rsidR="0017177F" w:rsidRPr="000A2A6B">
        <w:rPr>
          <w:rFonts w:ascii="Times New Roman" w:eastAsia="Times New Roman" w:hAnsi="Times New Roman" w:cs="Times New Roman"/>
          <w:sz w:val="24"/>
          <w:szCs w:val="24"/>
        </w:rPr>
        <w:t>b</w:t>
      </w:r>
      <w:r w:rsidR="0017177F" w:rsidRPr="000A2A6B">
        <w:rPr>
          <w:rFonts w:ascii="Times New Roman" w:hAnsi="Times New Roman" w:cs="Times New Roman"/>
          <w:sz w:val="24"/>
          <w:szCs w:val="24"/>
        </w:rPr>
        <w:t>, consisted</w:t>
      </w:r>
      <w:r w:rsidR="008D5B49" w:rsidRPr="000A2A6B">
        <w:rPr>
          <w:rFonts w:ascii="Times New Roman" w:hAnsi="Times New Roman" w:cs="Times New Roman"/>
          <w:sz w:val="24"/>
          <w:szCs w:val="24"/>
        </w:rPr>
        <w:t xml:space="preserve"> of two LTSMs </w:t>
      </w:r>
      <w:r w:rsidR="008533DB" w:rsidRPr="000A2A6B">
        <w:rPr>
          <w:rFonts w:ascii="Times New Roman" w:hAnsi="Times New Roman" w:cs="Times New Roman"/>
          <w:sz w:val="24"/>
          <w:szCs w:val="24"/>
        </w:rPr>
        <w:t xml:space="preserve">setup </w:t>
      </w:r>
      <w:r w:rsidR="005C453B" w:rsidRPr="000A2A6B">
        <w:rPr>
          <w:rFonts w:ascii="Times New Roman" w:hAnsi="Times New Roman" w:cs="Times New Roman"/>
          <w:sz w:val="24"/>
          <w:szCs w:val="24"/>
        </w:rPr>
        <w:t>as</w:t>
      </w:r>
      <w:r w:rsidR="00413A32" w:rsidRPr="000A2A6B">
        <w:rPr>
          <w:rFonts w:ascii="Times New Roman" w:hAnsi="Times New Roman" w:cs="Times New Roman"/>
          <w:sz w:val="24"/>
          <w:szCs w:val="24"/>
        </w:rPr>
        <w:t xml:space="preserve"> a bidirectional LTSM</w:t>
      </w:r>
      <w:r w:rsidR="004026F3" w:rsidRPr="000A2A6B">
        <w:rPr>
          <w:rFonts w:ascii="Times New Roman" w:hAnsi="Times New Roman" w:cs="Times New Roman"/>
          <w:sz w:val="24"/>
          <w:szCs w:val="24"/>
        </w:rPr>
        <w:t xml:space="preserve">, with the same setup for the fully connected and </w:t>
      </w:r>
      <w:r w:rsidR="66D72A56" w:rsidRPr="000A2A6B">
        <w:rPr>
          <w:rFonts w:ascii="Times New Roman" w:hAnsi="Times New Roman" w:cs="Times New Roman"/>
          <w:sz w:val="24"/>
          <w:szCs w:val="24"/>
        </w:rPr>
        <w:t>dropout</w:t>
      </w:r>
      <w:r w:rsidR="004026F3" w:rsidRPr="000A2A6B">
        <w:rPr>
          <w:rFonts w:ascii="Times New Roman" w:hAnsi="Times New Roman" w:cs="Times New Roman"/>
          <w:sz w:val="24"/>
          <w:szCs w:val="24"/>
        </w:rPr>
        <w:t xml:space="preserve"> layer.</w:t>
      </w:r>
      <w:r w:rsidR="007E6E80" w:rsidRPr="000A2A6B">
        <w:rPr>
          <w:rFonts w:ascii="Times New Roman" w:hAnsi="Times New Roman" w:cs="Times New Roman"/>
          <w:sz w:val="24"/>
          <w:szCs w:val="24"/>
        </w:rPr>
        <w:t xml:space="preserve"> All four models were trained on </w:t>
      </w:r>
      <w:proofErr w:type="gramStart"/>
      <w:r w:rsidR="007E6E80" w:rsidRPr="000A2A6B">
        <w:rPr>
          <w:rFonts w:ascii="Times New Roman" w:hAnsi="Times New Roman" w:cs="Times New Roman"/>
          <w:sz w:val="24"/>
          <w:szCs w:val="24"/>
        </w:rPr>
        <w:t>1000</w:t>
      </w:r>
      <w:proofErr w:type="gramEnd"/>
      <w:r w:rsidR="007E6E80" w:rsidRPr="000A2A6B">
        <w:rPr>
          <w:rFonts w:ascii="Times New Roman" w:hAnsi="Times New Roman" w:cs="Times New Roman"/>
          <w:sz w:val="24"/>
          <w:szCs w:val="24"/>
        </w:rPr>
        <w:t xml:space="preserve"> epochs</w:t>
      </w:r>
      <w:r w:rsidR="00270070" w:rsidRPr="000A2A6B">
        <w:rPr>
          <w:rFonts w:ascii="Times New Roman" w:hAnsi="Times New Roman" w:cs="Times New Roman"/>
          <w:sz w:val="24"/>
          <w:szCs w:val="24"/>
        </w:rPr>
        <w:t xml:space="preserve"> and the numerical data from GTZAN dataset as opposed to the mel spectrogram images</w:t>
      </w:r>
      <w:r w:rsidR="0087196F" w:rsidRPr="000A2A6B">
        <w:rPr>
          <w:rFonts w:ascii="Times New Roman" w:hAnsi="Times New Roman" w:cs="Times New Roman"/>
          <w:sz w:val="24"/>
          <w:szCs w:val="24"/>
        </w:rPr>
        <w:t xml:space="preserve"> the CNN was trained on. </w:t>
      </w:r>
    </w:p>
    <w:p w14:paraId="11B0D0CA" w14:textId="72E20958" w:rsidR="00213CCC" w:rsidRPr="000A2A6B" w:rsidRDefault="00753965" w:rsidP="000A2A6B">
      <w:pPr>
        <w:spacing w:after="16" w:line="240" w:lineRule="auto"/>
        <w:rPr>
          <w:rFonts w:ascii="Times New Roman" w:eastAsia="Times New Roman" w:hAnsi="Times New Roman" w:cs="Times New Roman"/>
          <w:sz w:val="24"/>
          <w:szCs w:val="24"/>
        </w:rPr>
      </w:pPr>
      <w:r w:rsidRPr="000A2A6B">
        <w:rPr>
          <w:rFonts w:ascii="Times New Roman" w:hAnsi="Times New Roman" w:cs="Times New Roman"/>
          <w:sz w:val="24"/>
          <w:szCs w:val="24"/>
        </w:rPr>
        <w:tab/>
      </w:r>
      <w:r w:rsidR="00151E31" w:rsidRPr="000A2A6B">
        <w:rPr>
          <w:rFonts w:ascii="Times New Roman" w:hAnsi="Times New Roman" w:cs="Times New Roman"/>
          <w:sz w:val="24"/>
          <w:szCs w:val="24"/>
        </w:rPr>
        <w:t>As for performance, RNN-</w:t>
      </w:r>
      <w:r w:rsidR="00627A14" w:rsidRPr="000A2A6B">
        <w:rPr>
          <w:rFonts w:ascii="Times New Roman" w:hAnsi="Times New Roman" w:cs="Times New Roman"/>
          <w:sz w:val="24"/>
          <w:szCs w:val="24"/>
        </w:rPr>
        <w:t>2</w:t>
      </w:r>
      <w:r w:rsidR="00151E31" w:rsidRPr="000A2A6B">
        <w:rPr>
          <w:rFonts w:ascii="Times New Roman" w:hAnsi="Times New Roman" w:cs="Times New Roman"/>
          <w:sz w:val="24"/>
          <w:szCs w:val="24"/>
        </w:rPr>
        <w:t>a</w:t>
      </w:r>
      <w:r w:rsidR="00A51327" w:rsidRPr="000A2A6B">
        <w:rPr>
          <w:rFonts w:ascii="Times New Roman" w:hAnsi="Times New Roman" w:cs="Times New Roman"/>
          <w:sz w:val="24"/>
          <w:szCs w:val="24"/>
        </w:rPr>
        <w:t xml:space="preserve">/b </w:t>
      </w:r>
      <w:r w:rsidR="0070681C" w:rsidRPr="000A2A6B">
        <w:rPr>
          <w:rFonts w:ascii="Times New Roman" w:hAnsi="Times New Roman" w:cs="Times New Roman"/>
          <w:sz w:val="24"/>
          <w:szCs w:val="24"/>
        </w:rPr>
        <w:t>achieved the greatest accuracy</w:t>
      </w:r>
      <w:r w:rsidR="000109CD" w:rsidRPr="000A2A6B">
        <w:rPr>
          <w:rFonts w:ascii="Times New Roman" w:hAnsi="Times New Roman" w:cs="Times New Roman"/>
          <w:sz w:val="24"/>
          <w:szCs w:val="24"/>
        </w:rPr>
        <w:t xml:space="preserve">, but they were not far off from what </w:t>
      </w:r>
      <w:r w:rsidR="00A51327" w:rsidRPr="000A2A6B">
        <w:rPr>
          <w:rFonts w:ascii="Times New Roman" w:hAnsi="Times New Roman" w:cs="Times New Roman"/>
          <w:sz w:val="24"/>
          <w:szCs w:val="24"/>
        </w:rPr>
        <w:t>RNN-</w:t>
      </w:r>
      <w:r w:rsidR="00627A14" w:rsidRPr="000A2A6B">
        <w:rPr>
          <w:rFonts w:ascii="Times New Roman" w:hAnsi="Times New Roman" w:cs="Times New Roman"/>
          <w:sz w:val="24"/>
          <w:szCs w:val="24"/>
        </w:rPr>
        <w:t>1</w:t>
      </w:r>
      <w:r w:rsidR="00A51327" w:rsidRPr="000A2A6B">
        <w:rPr>
          <w:rFonts w:ascii="Times New Roman" w:hAnsi="Times New Roman" w:cs="Times New Roman"/>
          <w:sz w:val="24"/>
          <w:szCs w:val="24"/>
        </w:rPr>
        <w:t xml:space="preserve">a/b achieved. </w:t>
      </w:r>
      <w:r w:rsidR="00166EF2" w:rsidRPr="000A2A6B">
        <w:rPr>
          <w:rFonts w:ascii="Times New Roman" w:hAnsi="Times New Roman" w:cs="Times New Roman"/>
          <w:sz w:val="24"/>
          <w:szCs w:val="24"/>
        </w:rPr>
        <w:t xml:space="preserve">In the end </w:t>
      </w:r>
      <w:r w:rsidR="009138D4" w:rsidRPr="000A2A6B">
        <w:rPr>
          <w:rFonts w:ascii="Times New Roman" w:hAnsi="Times New Roman" w:cs="Times New Roman"/>
          <w:sz w:val="24"/>
          <w:szCs w:val="24"/>
        </w:rPr>
        <w:t xml:space="preserve">RNN-1a </w:t>
      </w:r>
      <w:r w:rsidR="006718FF" w:rsidRPr="000A2A6B">
        <w:rPr>
          <w:rFonts w:ascii="Times New Roman" w:hAnsi="Times New Roman" w:cs="Times New Roman"/>
          <w:sz w:val="24"/>
          <w:szCs w:val="24"/>
        </w:rPr>
        <w:t>reached</w:t>
      </w:r>
      <w:r w:rsidR="009138D4" w:rsidRPr="000A2A6B">
        <w:rPr>
          <w:rFonts w:ascii="Times New Roman" w:hAnsi="Times New Roman" w:cs="Times New Roman"/>
          <w:sz w:val="24"/>
          <w:szCs w:val="24"/>
        </w:rPr>
        <w:t xml:space="preserve"> </w:t>
      </w:r>
      <w:r w:rsidR="00695B2D" w:rsidRPr="000A2A6B">
        <w:rPr>
          <w:rFonts w:ascii="Times New Roman" w:hAnsi="Times New Roman" w:cs="Times New Roman"/>
          <w:sz w:val="24"/>
          <w:szCs w:val="24"/>
        </w:rPr>
        <w:t>14.2</w:t>
      </w:r>
      <w:r w:rsidR="00875872" w:rsidRPr="000A2A6B">
        <w:rPr>
          <w:rFonts w:ascii="Times New Roman" w:hAnsi="Times New Roman" w:cs="Times New Roman"/>
          <w:sz w:val="24"/>
          <w:szCs w:val="24"/>
        </w:rPr>
        <w:t>% accuracy</w:t>
      </w:r>
      <w:r w:rsidR="00D21789" w:rsidRPr="000A2A6B">
        <w:rPr>
          <w:rFonts w:ascii="Times New Roman" w:hAnsi="Times New Roman" w:cs="Times New Roman"/>
          <w:sz w:val="24"/>
          <w:szCs w:val="24"/>
        </w:rPr>
        <w:t xml:space="preserve">, </w:t>
      </w:r>
      <w:r w:rsidR="00695B2D" w:rsidRPr="000A2A6B">
        <w:rPr>
          <w:rFonts w:ascii="Times New Roman" w:hAnsi="Times New Roman" w:cs="Times New Roman"/>
          <w:sz w:val="24"/>
          <w:szCs w:val="24"/>
        </w:rPr>
        <w:t>RNN-</w:t>
      </w:r>
      <w:r w:rsidR="00FB6275" w:rsidRPr="000A2A6B">
        <w:rPr>
          <w:rFonts w:ascii="Times New Roman" w:hAnsi="Times New Roman" w:cs="Times New Roman"/>
          <w:sz w:val="24"/>
          <w:szCs w:val="24"/>
        </w:rPr>
        <w:t>1b</w:t>
      </w:r>
      <w:r w:rsidR="00695B2D" w:rsidRPr="000A2A6B">
        <w:rPr>
          <w:rFonts w:ascii="Times New Roman" w:hAnsi="Times New Roman" w:cs="Times New Roman"/>
          <w:sz w:val="24"/>
          <w:szCs w:val="24"/>
        </w:rPr>
        <w:t xml:space="preserve"> </w:t>
      </w:r>
      <w:r w:rsidR="006718FF" w:rsidRPr="000A2A6B">
        <w:rPr>
          <w:rFonts w:ascii="Times New Roman" w:hAnsi="Times New Roman" w:cs="Times New Roman"/>
          <w:sz w:val="24"/>
          <w:szCs w:val="24"/>
        </w:rPr>
        <w:t>reached</w:t>
      </w:r>
      <w:r w:rsidR="00695B2D" w:rsidRPr="000A2A6B">
        <w:rPr>
          <w:rFonts w:ascii="Times New Roman" w:hAnsi="Times New Roman" w:cs="Times New Roman"/>
          <w:sz w:val="24"/>
          <w:szCs w:val="24"/>
        </w:rPr>
        <w:t xml:space="preserve"> 14.4% accuracy</w:t>
      </w:r>
      <w:r w:rsidR="00D21789" w:rsidRPr="000A2A6B">
        <w:rPr>
          <w:rFonts w:ascii="Times New Roman" w:hAnsi="Times New Roman" w:cs="Times New Roman"/>
          <w:sz w:val="24"/>
          <w:szCs w:val="24"/>
        </w:rPr>
        <w:t xml:space="preserve">, RNN-2a reached </w:t>
      </w:r>
      <w:r w:rsidR="005C453B">
        <w:rPr>
          <w:rFonts w:ascii="Times New Roman" w:hAnsi="Times New Roman" w:cs="Times New Roman"/>
          <w:sz w:val="24"/>
          <w:szCs w:val="24"/>
        </w:rPr>
        <w:t>16.75</w:t>
      </w:r>
      <w:r w:rsidR="00D21789" w:rsidRPr="000A2A6B">
        <w:rPr>
          <w:rFonts w:ascii="Times New Roman" w:hAnsi="Times New Roman" w:cs="Times New Roman"/>
          <w:sz w:val="24"/>
          <w:szCs w:val="24"/>
        </w:rPr>
        <w:t>% accuracy and RNN-2b</w:t>
      </w:r>
      <w:r w:rsidR="0070654E" w:rsidRPr="000A2A6B">
        <w:rPr>
          <w:rFonts w:ascii="Times New Roman" w:hAnsi="Times New Roman" w:cs="Times New Roman"/>
          <w:sz w:val="24"/>
          <w:szCs w:val="24"/>
        </w:rPr>
        <w:t xml:space="preserve"> achieved </w:t>
      </w:r>
      <w:r w:rsidR="005C453B">
        <w:rPr>
          <w:rFonts w:ascii="Times New Roman" w:hAnsi="Times New Roman" w:cs="Times New Roman"/>
          <w:sz w:val="24"/>
          <w:szCs w:val="24"/>
        </w:rPr>
        <w:t>19.4</w:t>
      </w:r>
      <w:r w:rsidR="0070654E" w:rsidRPr="000A2A6B">
        <w:rPr>
          <w:rFonts w:ascii="Times New Roman" w:hAnsi="Times New Roman" w:cs="Times New Roman"/>
          <w:sz w:val="24"/>
          <w:szCs w:val="24"/>
        </w:rPr>
        <w:t>% accuracy</w:t>
      </w:r>
      <w:r w:rsidR="00875872" w:rsidRPr="000A2A6B">
        <w:rPr>
          <w:rFonts w:ascii="Times New Roman" w:hAnsi="Times New Roman" w:cs="Times New Roman"/>
          <w:sz w:val="24"/>
          <w:szCs w:val="24"/>
        </w:rPr>
        <w:t xml:space="preserve">. </w:t>
      </w:r>
      <w:r w:rsidR="00151598" w:rsidRPr="000A2A6B">
        <w:rPr>
          <w:rFonts w:ascii="Times New Roman" w:hAnsi="Times New Roman" w:cs="Times New Roman"/>
          <w:sz w:val="24"/>
          <w:szCs w:val="24"/>
        </w:rPr>
        <w:t xml:space="preserve">When compared to the much higher ranges found in </w:t>
      </w:r>
      <w:r w:rsidR="00EF3D2D" w:rsidRPr="000A2A6B">
        <w:rPr>
          <w:rFonts w:ascii="Times New Roman" w:hAnsi="Times New Roman" w:cs="Times New Roman"/>
          <w:sz w:val="24"/>
          <w:szCs w:val="24"/>
        </w:rPr>
        <w:t xml:space="preserve">current literature surrounding RNNs for genre classification this was unexpected. </w:t>
      </w:r>
      <w:r w:rsidR="00250F32" w:rsidRPr="000A2A6B">
        <w:rPr>
          <w:rFonts w:ascii="Times New Roman" w:hAnsi="Times New Roman" w:cs="Times New Roman"/>
          <w:sz w:val="24"/>
          <w:szCs w:val="24"/>
        </w:rPr>
        <w:t xml:space="preserve">Upon further review it was determined that our RNNs </w:t>
      </w:r>
      <w:r w:rsidR="006A7926" w:rsidRPr="000A2A6B">
        <w:rPr>
          <w:rFonts w:ascii="Times New Roman" w:hAnsi="Times New Roman" w:cs="Times New Roman"/>
          <w:sz w:val="24"/>
          <w:szCs w:val="24"/>
        </w:rPr>
        <w:t xml:space="preserve">could have </w:t>
      </w:r>
      <w:proofErr w:type="gramStart"/>
      <w:r w:rsidR="006A7926" w:rsidRPr="000A2A6B">
        <w:rPr>
          <w:rFonts w:ascii="Times New Roman" w:hAnsi="Times New Roman" w:cs="Times New Roman"/>
          <w:sz w:val="24"/>
          <w:szCs w:val="24"/>
        </w:rPr>
        <w:t>been improved</w:t>
      </w:r>
      <w:proofErr w:type="gramEnd"/>
      <w:r w:rsidR="006A7926" w:rsidRPr="000A2A6B">
        <w:rPr>
          <w:rFonts w:ascii="Times New Roman" w:hAnsi="Times New Roman" w:cs="Times New Roman"/>
          <w:sz w:val="24"/>
          <w:szCs w:val="24"/>
        </w:rPr>
        <w:t xml:space="preserve"> with the addition of another </w:t>
      </w:r>
      <w:r w:rsidR="0017177F" w:rsidRPr="000A2A6B">
        <w:rPr>
          <w:rFonts w:ascii="Times New Roman" w:hAnsi="Times New Roman" w:cs="Times New Roman"/>
          <w:sz w:val="24"/>
          <w:szCs w:val="24"/>
        </w:rPr>
        <w:t>fully connected</w:t>
      </w:r>
      <w:r w:rsidR="006A7926" w:rsidRPr="000A2A6B">
        <w:rPr>
          <w:rFonts w:ascii="Times New Roman" w:hAnsi="Times New Roman" w:cs="Times New Roman"/>
          <w:sz w:val="24"/>
          <w:szCs w:val="24"/>
        </w:rPr>
        <w:t xml:space="preserve"> layer</w:t>
      </w:r>
      <w:r w:rsidR="006D6BAA" w:rsidRPr="000A2A6B">
        <w:rPr>
          <w:rFonts w:ascii="Times New Roman" w:hAnsi="Times New Roman" w:cs="Times New Roman"/>
          <w:sz w:val="24"/>
          <w:szCs w:val="24"/>
        </w:rPr>
        <w:t xml:space="preserve"> </w:t>
      </w:r>
      <w:r w:rsidR="6C77B8FB" w:rsidRPr="000A2A6B">
        <w:rPr>
          <w:rFonts w:ascii="Times New Roman" w:hAnsi="Times New Roman" w:cs="Times New Roman"/>
          <w:sz w:val="24"/>
          <w:szCs w:val="24"/>
        </w:rPr>
        <w:t>separated</w:t>
      </w:r>
      <w:r w:rsidR="006D6BAA" w:rsidRPr="000A2A6B">
        <w:rPr>
          <w:rFonts w:ascii="Times New Roman" w:hAnsi="Times New Roman" w:cs="Times New Roman"/>
          <w:sz w:val="24"/>
          <w:szCs w:val="24"/>
        </w:rPr>
        <w:t xml:space="preserve"> by a ReLu activation function, though it is worth noting that the other RNNs were trained mostly on mel </w:t>
      </w:r>
      <w:r w:rsidR="0017177F" w:rsidRPr="000A2A6B">
        <w:rPr>
          <w:rFonts w:ascii="Times New Roman" w:hAnsi="Times New Roman" w:cs="Times New Roman"/>
          <w:sz w:val="24"/>
          <w:szCs w:val="24"/>
        </w:rPr>
        <w:t>spectrogram</w:t>
      </w:r>
      <w:r w:rsidR="006D6BAA" w:rsidRPr="000A2A6B">
        <w:rPr>
          <w:rFonts w:ascii="Times New Roman" w:hAnsi="Times New Roman" w:cs="Times New Roman"/>
          <w:sz w:val="24"/>
          <w:szCs w:val="24"/>
        </w:rPr>
        <w:t xml:space="preserve"> images (</w:t>
      </w:r>
      <w:r w:rsidR="00B33833" w:rsidRPr="000A2A6B">
        <w:rPr>
          <w:rFonts w:ascii="Times New Roman" w:hAnsi="Times New Roman" w:cs="Times New Roman"/>
          <w:sz w:val="24"/>
          <w:szCs w:val="24"/>
        </w:rPr>
        <w:t>Eshwarappa</w:t>
      </w:r>
      <w:r w:rsidR="001F775B" w:rsidRPr="000A2A6B">
        <w:rPr>
          <w:rFonts w:ascii="Times New Roman" w:hAnsi="Times New Roman" w:cs="Times New Roman"/>
          <w:sz w:val="24"/>
          <w:szCs w:val="24"/>
        </w:rPr>
        <w:t xml:space="preserve"> et al., 2022). </w:t>
      </w:r>
    </w:p>
    <w:p w14:paraId="576FC3F0" w14:textId="1D0D9D36" w:rsidR="15336BD8" w:rsidRDefault="15336BD8" w:rsidP="15336BD8">
      <w:pPr>
        <w:spacing w:after="16" w:line="240" w:lineRule="auto"/>
        <w:rPr>
          <w:rFonts w:ascii="Times New Roman" w:eastAsia="Times New Roman" w:hAnsi="Times New Roman" w:cs="Times New Roman"/>
          <w:sz w:val="24"/>
          <w:szCs w:val="24"/>
        </w:rPr>
      </w:pPr>
    </w:p>
    <w:p w14:paraId="7F41BE5C" w14:textId="32287367" w:rsidR="008065B6" w:rsidRPr="00A97431" w:rsidRDefault="008065B6" w:rsidP="00200C38">
      <w:pPr>
        <w:spacing w:after="16" w:line="240" w:lineRule="auto"/>
        <w:rPr>
          <w:rFonts w:ascii="Times New Roman" w:eastAsia="Times New Roman" w:hAnsi="Times New Roman" w:cs="Times New Roman"/>
          <w:b/>
          <w:sz w:val="24"/>
          <w:szCs w:val="24"/>
        </w:rPr>
      </w:pPr>
      <w:r w:rsidRPr="00A97431">
        <w:rPr>
          <w:rFonts w:ascii="Times New Roman" w:eastAsia="Times New Roman" w:hAnsi="Times New Roman" w:cs="Times New Roman"/>
          <w:b/>
          <w:sz w:val="24"/>
          <w:szCs w:val="24"/>
        </w:rPr>
        <w:t>4</w:t>
      </w:r>
      <w:r w:rsidR="00A97431" w:rsidRPr="00A97431">
        <w:rPr>
          <w:rFonts w:ascii="Times New Roman" w:eastAsia="Times New Roman" w:hAnsi="Times New Roman" w:cs="Times New Roman"/>
          <w:b/>
          <w:sz w:val="24"/>
          <w:szCs w:val="24"/>
        </w:rPr>
        <w:t>.</w:t>
      </w:r>
      <w:r w:rsidRPr="00A97431">
        <w:rPr>
          <w:rFonts w:ascii="Times New Roman" w:eastAsia="Times New Roman" w:hAnsi="Times New Roman" w:cs="Times New Roman"/>
          <w:b/>
          <w:sz w:val="24"/>
          <w:szCs w:val="24"/>
        </w:rPr>
        <w:t xml:space="preserve"> </w:t>
      </w:r>
      <w:r w:rsidRPr="00A97431">
        <w:rPr>
          <w:rFonts w:ascii="Times New Roman" w:eastAsia="Times New Roman" w:hAnsi="Times New Roman" w:cs="Times New Roman"/>
          <w:b/>
          <w:sz w:val="24"/>
          <w:szCs w:val="24"/>
        </w:rPr>
        <w:t>Conclusion</w:t>
      </w:r>
      <w:r w:rsidR="00A97431" w:rsidRPr="00A97431">
        <w:rPr>
          <w:rFonts w:ascii="Times New Roman" w:eastAsia="Times New Roman" w:hAnsi="Times New Roman" w:cs="Times New Roman"/>
          <w:b/>
          <w:sz w:val="24"/>
          <w:szCs w:val="24"/>
        </w:rPr>
        <w:t xml:space="preserve"> and Future Work</w:t>
      </w:r>
    </w:p>
    <w:p w14:paraId="338A8BF7" w14:textId="235C0E46" w:rsidR="0AE88F13" w:rsidRPr="00A97431" w:rsidRDefault="0AE88F13" w:rsidP="00200C38">
      <w:pPr>
        <w:spacing w:after="16" w:line="240" w:lineRule="auto"/>
        <w:ind w:firstLine="720"/>
        <w:rPr>
          <w:rFonts w:ascii="Times New Roman" w:eastAsia="Times New Roman" w:hAnsi="Times New Roman" w:cs="Times New Roman"/>
          <w:sz w:val="24"/>
          <w:szCs w:val="24"/>
        </w:rPr>
      </w:pPr>
      <w:r w:rsidRPr="00A97431">
        <w:rPr>
          <w:rFonts w:ascii="Times New Roman" w:eastAsia="Times New Roman" w:hAnsi="Times New Roman" w:cs="Times New Roman"/>
          <w:sz w:val="24"/>
          <w:szCs w:val="24"/>
        </w:rPr>
        <w:t xml:space="preserve">Through experimentation, it can be determined that the best structure out of the </w:t>
      </w:r>
      <w:proofErr w:type="gramStart"/>
      <w:r w:rsidRPr="00A97431">
        <w:rPr>
          <w:rFonts w:ascii="Times New Roman" w:eastAsia="Times New Roman" w:hAnsi="Times New Roman" w:cs="Times New Roman"/>
          <w:sz w:val="24"/>
          <w:szCs w:val="24"/>
        </w:rPr>
        <w:t>one’s</w:t>
      </w:r>
      <w:proofErr w:type="gramEnd"/>
      <w:r w:rsidRPr="00A97431">
        <w:rPr>
          <w:rFonts w:ascii="Times New Roman" w:eastAsia="Times New Roman" w:hAnsi="Times New Roman" w:cs="Times New Roman"/>
          <w:sz w:val="24"/>
          <w:szCs w:val="24"/>
        </w:rPr>
        <w:t xml:space="preserve"> mentioned is a CNN which analyzes me</w:t>
      </w:r>
      <w:r w:rsidR="5532D79C" w:rsidRPr="00A97431">
        <w:rPr>
          <w:rFonts w:ascii="Times New Roman" w:eastAsia="Times New Roman" w:hAnsi="Times New Roman" w:cs="Times New Roman"/>
          <w:sz w:val="24"/>
          <w:szCs w:val="24"/>
        </w:rPr>
        <w:t xml:space="preserve">l spectrograms of song data. </w:t>
      </w:r>
      <w:r w:rsidR="6FC0FC7A" w:rsidRPr="00A97431">
        <w:rPr>
          <w:rFonts w:ascii="Times New Roman" w:eastAsia="Times New Roman" w:hAnsi="Times New Roman" w:cs="Times New Roman"/>
          <w:sz w:val="24"/>
          <w:szCs w:val="24"/>
        </w:rPr>
        <w:t xml:space="preserve">Allowing networks of this architecture more epochs to learn as well as a larger dataset and more tuning could provide a higher accuracy score than the </w:t>
      </w:r>
      <w:r w:rsidR="19A38699" w:rsidRPr="00A97431">
        <w:rPr>
          <w:rFonts w:ascii="Times New Roman" w:eastAsia="Times New Roman" w:hAnsi="Times New Roman" w:cs="Times New Roman"/>
          <w:sz w:val="24"/>
          <w:szCs w:val="24"/>
        </w:rPr>
        <w:t>model’s generated</w:t>
      </w:r>
      <w:r w:rsidR="19A38699" w:rsidRPr="00A97431">
        <w:rPr>
          <w:rFonts w:ascii="Times New Roman" w:eastAsia="Times New Roman" w:hAnsi="Times New Roman" w:cs="Times New Roman"/>
          <w:sz w:val="24"/>
          <w:szCs w:val="24"/>
        </w:rPr>
        <w:t xml:space="preserve"> </w:t>
      </w:r>
      <w:r w:rsidR="6FC0FC7A" w:rsidRPr="00A97431">
        <w:rPr>
          <w:rFonts w:ascii="Times New Roman" w:eastAsia="Times New Roman" w:hAnsi="Times New Roman" w:cs="Times New Roman"/>
          <w:sz w:val="24"/>
          <w:szCs w:val="24"/>
        </w:rPr>
        <w:t xml:space="preserve">in this </w:t>
      </w:r>
      <w:r w:rsidR="67CBCC65" w:rsidRPr="00A97431">
        <w:rPr>
          <w:rFonts w:ascii="Times New Roman" w:eastAsia="Times New Roman" w:hAnsi="Times New Roman" w:cs="Times New Roman"/>
          <w:sz w:val="24"/>
          <w:szCs w:val="24"/>
        </w:rPr>
        <w:t>project.</w:t>
      </w:r>
      <w:r w:rsidR="45F2564E" w:rsidRPr="00A97431">
        <w:rPr>
          <w:rFonts w:ascii="Times New Roman" w:eastAsia="Times New Roman" w:hAnsi="Times New Roman" w:cs="Times New Roman"/>
          <w:sz w:val="24"/>
          <w:szCs w:val="24"/>
        </w:rPr>
        <w:t xml:space="preserve"> In addition to these changes, experimentation with ensembles of networks, or even combinations of recurrent convolutional neural networks may improve results. </w:t>
      </w:r>
    </w:p>
    <w:p w14:paraId="1AEC638F" w14:textId="608367F7" w:rsidR="00144FA3" w:rsidRPr="00A97431" w:rsidRDefault="724F0C23" w:rsidP="00200C38">
      <w:pPr>
        <w:spacing w:after="16" w:line="240" w:lineRule="auto"/>
        <w:ind w:firstLine="720"/>
        <w:rPr>
          <w:rFonts w:ascii="Times New Roman" w:eastAsia="Times New Roman" w:hAnsi="Times New Roman" w:cs="Times New Roman"/>
          <w:sz w:val="24"/>
          <w:szCs w:val="24"/>
        </w:rPr>
      </w:pPr>
      <w:r w:rsidRPr="00A97431">
        <w:rPr>
          <w:rFonts w:ascii="Times New Roman" w:eastAsia="Times New Roman" w:hAnsi="Times New Roman" w:cs="Times New Roman"/>
          <w:sz w:val="24"/>
          <w:szCs w:val="24"/>
        </w:rPr>
        <w:t xml:space="preserve">While this research project did provide </w:t>
      </w:r>
      <w:r w:rsidR="0017177F" w:rsidRPr="00A97431">
        <w:rPr>
          <w:rFonts w:ascii="Times New Roman" w:eastAsia="Times New Roman" w:hAnsi="Times New Roman" w:cs="Times New Roman"/>
          <w:sz w:val="24"/>
          <w:szCs w:val="24"/>
        </w:rPr>
        <w:t>compelling evidence</w:t>
      </w:r>
      <w:r w:rsidRPr="00A97431">
        <w:rPr>
          <w:rFonts w:ascii="Times New Roman" w:eastAsia="Times New Roman" w:hAnsi="Times New Roman" w:cs="Times New Roman"/>
          <w:sz w:val="24"/>
          <w:szCs w:val="24"/>
        </w:rPr>
        <w:t xml:space="preserve"> for the effectiveness of each of the various network structures discussed</w:t>
      </w:r>
      <w:r w:rsidR="0C463CBE" w:rsidRPr="00A97431">
        <w:rPr>
          <w:rFonts w:ascii="Times New Roman" w:eastAsia="Times New Roman" w:hAnsi="Times New Roman" w:cs="Times New Roman"/>
          <w:sz w:val="24"/>
          <w:szCs w:val="24"/>
        </w:rPr>
        <w:t xml:space="preserve">, the most effective improvement that could </w:t>
      </w:r>
      <w:proofErr w:type="gramStart"/>
      <w:r w:rsidR="0C463CBE" w:rsidRPr="00A97431">
        <w:rPr>
          <w:rFonts w:ascii="Times New Roman" w:eastAsia="Times New Roman" w:hAnsi="Times New Roman" w:cs="Times New Roman"/>
          <w:sz w:val="24"/>
          <w:szCs w:val="24"/>
        </w:rPr>
        <w:t>be made</w:t>
      </w:r>
      <w:proofErr w:type="gramEnd"/>
      <w:r w:rsidR="0C463CBE" w:rsidRPr="00A97431">
        <w:rPr>
          <w:rFonts w:ascii="Times New Roman" w:eastAsia="Times New Roman" w:hAnsi="Times New Roman" w:cs="Times New Roman"/>
          <w:sz w:val="24"/>
          <w:szCs w:val="24"/>
        </w:rPr>
        <w:t xml:space="preserve"> </w:t>
      </w:r>
      <w:r w:rsidR="4F6042D0" w:rsidRPr="00A97431">
        <w:rPr>
          <w:rFonts w:ascii="Times New Roman" w:eastAsia="Times New Roman" w:hAnsi="Times New Roman" w:cs="Times New Roman"/>
          <w:sz w:val="24"/>
          <w:szCs w:val="24"/>
        </w:rPr>
        <w:t>to</w:t>
      </w:r>
      <w:r w:rsidR="0C463CBE" w:rsidRPr="00A97431">
        <w:rPr>
          <w:rFonts w:ascii="Times New Roman" w:eastAsia="Times New Roman" w:hAnsi="Times New Roman" w:cs="Times New Roman"/>
          <w:sz w:val="24"/>
          <w:szCs w:val="24"/>
        </w:rPr>
        <w:t xml:space="preserve"> turn these networks </w:t>
      </w:r>
      <w:r w:rsidR="0017177F" w:rsidRPr="00A97431">
        <w:rPr>
          <w:rFonts w:ascii="Times New Roman" w:eastAsia="Times New Roman" w:hAnsi="Times New Roman" w:cs="Times New Roman"/>
          <w:sz w:val="24"/>
          <w:szCs w:val="24"/>
        </w:rPr>
        <w:t>into</w:t>
      </w:r>
      <w:r w:rsidR="0C463CBE" w:rsidRPr="00A97431">
        <w:rPr>
          <w:rFonts w:ascii="Times New Roman" w:eastAsia="Times New Roman" w:hAnsi="Times New Roman" w:cs="Times New Roman"/>
          <w:sz w:val="24"/>
          <w:szCs w:val="24"/>
        </w:rPr>
        <w:t xml:space="preserve"> a tool that can be used is to create a more general interface for</w:t>
      </w:r>
      <w:r w:rsidR="4060268B" w:rsidRPr="00A97431">
        <w:rPr>
          <w:rFonts w:ascii="Times New Roman" w:eastAsia="Times New Roman" w:hAnsi="Times New Roman" w:cs="Times New Roman"/>
          <w:sz w:val="24"/>
          <w:szCs w:val="24"/>
        </w:rPr>
        <w:t xml:space="preserve"> processing and classifying song data. This could involve more robust data processing that would allow for inputs of </w:t>
      </w:r>
      <w:r w:rsidR="0017177F" w:rsidRPr="00A97431">
        <w:rPr>
          <w:rFonts w:ascii="Times New Roman" w:eastAsia="Times New Roman" w:hAnsi="Times New Roman" w:cs="Times New Roman"/>
          <w:sz w:val="24"/>
          <w:szCs w:val="24"/>
        </w:rPr>
        <w:t>diverse sizes</w:t>
      </w:r>
      <w:r w:rsidR="4060268B" w:rsidRPr="00A97431">
        <w:rPr>
          <w:rFonts w:ascii="Times New Roman" w:eastAsia="Times New Roman" w:hAnsi="Times New Roman" w:cs="Times New Roman"/>
          <w:sz w:val="24"/>
          <w:szCs w:val="24"/>
        </w:rPr>
        <w:t xml:space="preserve">, utilization of </w:t>
      </w:r>
      <w:r w:rsidR="7099FEC9" w:rsidRPr="00A97431">
        <w:rPr>
          <w:rFonts w:ascii="Times New Roman" w:eastAsia="Times New Roman" w:hAnsi="Times New Roman" w:cs="Times New Roman"/>
          <w:sz w:val="24"/>
          <w:szCs w:val="24"/>
        </w:rPr>
        <w:t>various</w:t>
      </w:r>
      <w:r w:rsidR="4060268B" w:rsidRPr="00A97431">
        <w:rPr>
          <w:rFonts w:ascii="Times New Roman" w:eastAsia="Times New Roman" w:hAnsi="Times New Roman" w:cs="Times New Roman"/>
          <w:sz w:val="24"/>
          <w:szCs w:val="24"/>
        </w:rPr>
        <w:t xml:space="preserve"> music provider API services to collect larger datasets, </w:t>
      </w:r>
      <w:r w:rsidR="72BB1B0F" w:rsidRPr="00A97431">
        <w:rPr>
          <w:rFonts w:ascii="Times New Roman" w:eastAsia="Times New Roman" w:hAnsi="Times New Roman" w:cs="Times New Roman"/>
          <w:sz w:val="24"/>
          <w:szCs w:val="24"/>
        </w:rPr>
        <w:t xml:space="preserve">and even a graphical interface or custom API so that these networks could </w:t>
      </w:r>
      <w:proofErr w:type="gramStart"/>
      <w:r w:rsidR="72BB1B0F" w:rsidRPr="00A97431">
        <w:rPr>
          <w:rFonts w:ascii="Times New Roman" w:eastAsia="Times New Roman" w:hAnsi="Times New Roman" w:cs="Times New Roman"/>
          <w:sz w:val="24"/>
          <w:szCs w:val="24"/>
        </w:rPr>
        <w:t>be implemented</w:t>
      </w:r>
      <w:proofErr w:type="gramEnd"/>
      <w:r w:rsidR="72BB1B0F" w:rsidRPr="00A97431">
        <w:rPr>
          <w:rFonts w:ascii="Times New Roman" w:eastAsia="Times New Roman" w:hAnsi="Times New Roman" w:cs="Times New Roman"/>
          <w:sz w:val="24"/>
          <w:szCs w:val="24"/>
        </w:rPr>
        <w:t xml:space="preserve"> in other software solutions in the future. </w:t>
      </w:r>
    </w:p>
    <w:p w14:paraId="7AA512FC" w14:textId="77777777" w:rsidR="00144FA3" w:rsidRDefault="00144FA3">
      <w:pPr>
        <w:rPr>
          <w:rFonts w:ascii="Times New Roman" w:eastAsia="Times New Roman" w:hAnsi="Times New Roman" w:cs="Times New Roman"/>
          <w:sz w:val="24"/>
          <w:szCs w:val="24"/>
        </w:rPr>
      </w:pPr>
      <w:r w:rsidRPr="5FC3BD0F">
        <w:rPr>
          <w:rFonts w:ascii="Times New Roman" w:eastAsia="Times New Roman" w:hAnsi="Times New Roman" w:cs="Times New Roman"/>
          <w:sz w:val="24"/>
          <w:szCs w:val="24"/>
        </w:rPr>
        <w:br w:type="page"/>
      </w:r>
    </w:p>
    <w:sdt>
      <w:sdtPr>
        <w:rPr>
          <w:rFonts w:ascii="Times New Roman" w:eastAsia="Times New Roman" w:hAnsi="Times New Roman" w:cs="Times New Roman"/>
          <w:sz w:val="24"/>
          <w:szCs w:val="24"/>
        </w:rPr>
        <w:id w:val="1001016455"/>
        <w:docPartObj>
          <w:docPartGallery w:val="Bibliographies"/>
          <w:docPartUnique/>
        </w:docPartObj>
      </w:sdtPr>
      <w:sdtContent>
        <w:p w14:paraId="4998B14C" w14:textId="052E00D9" w:rsidR="00F8098B" w:rsidRPr="00144FA3" w:rsidRDefault="00F8098B" w:rsidP="00144FA3">
          <w:pPr>
            <w:spacing w:after="16" w:line="240" w:lineRule="auto"/>
            <w:ind w:firstLine="720"/>
            <w:jc w:val="center"/>
            <w:rPr>
              <w:rFonts w:ascii="Times New Roman" w:eastAsia="Times New Roman" w:hAnsi="Times New Roman" w:cs="Times New Roman"/>
              <w:sz w:val="24"/>
              <w:szCs w:val="24"/>
            </w:rPr>
          </w:pPr>
          <w:r w:rsidRPr="00144FA3">
            <w:rPr>
              <w:rFonts w:ascii="Times New Roman" w:eastAsia="Times New Roman" w:hAnsi="Times New Roman" w:cs="Times New Roman"/>
              <w:sz w:val="24"/>
              <w:szCs w:val="24"/>
            </w:rPr>
            <w:t>References</w:t>
          </w:r>
        </w:p>
        <w:sdt>
          <w:sdtPr>
            <w:rPr>
              <w:rFonts w:ascii="Times New Roman" w:hAnsi="Times New Roman" w:cs="Times New Roman"/>
              <w:sz w:val="24"/>
              <w:szCs w:val="24"/>
            </w:rPr>
            <w:id w:val="-573587230"/>
            <w:bibliography/>
          </w:sdtPr>
          <w:sdtContent>
            <w:p w14:paraId="32D0A165" w14:textId="189A9CAC" w:rsidR="00B33833" w:rsidRPr="00144FA3" w:rsidRDefault="00F8098B" w:rsidP="00B33833">
              <w:pPr>
                <w:pStyle w:val="Bibliography"/>
                <w:ind w:left="720" w:hanging="720"/>
                <w:rPr>
                  <w:rFonts w:ascii="Times New Roman" w:hAnsi="Times New Roman" w:cs="Times New Roman"/>
                  <w:noProof/>
                  <w:sz w:val="24"/>
                  <w:szCs w:val="24"/>
                </w:rPr>
              </w:pPr>
              <w:r w:rsidRPr="00144FA3">
                <w:rPr>
                  <w:rFonts w:ascii="Times New Roman" w:hAnsi="Times New Roman" w:cs="Times New Roman"/>
                  <w:sz w:val="24"/>
                  <w:szCs w:val="24"/>
                </w:rPr>
                <w:fldChar w:fldCharType="begin"/>
              </w:r>
              <w:r w:rsidRPr="00144FA3">
                <w:rPr>
                  <w:rFonts w:ascii="Times New Roman" w:hAnsi="Times New Roman" w:cs="Times New Roman"/>
                  <w:sz w:val="24"/>
                  <w:szCs w:val="24"/>
                </w:rPr>
                <w:instrText xml:space="preserve"> BIBLIOGRAPHY </w:instrText>
              </w:r>
              <w:r w:rsidRPr="00144FA3">
                <w:rPr>
                  <w:rFonts w:ascii="Times New Roman" w:hAnsi="Times New Roman" w:cs="Times New Roman"/>
                  <w:sz w:val="24"/>
                  <w:szCs w:val="24"/>
                </w:rPr>
                <w:fldChar w:fldCharType="separate"/>
              </w:r>
              <w:r w:rsidR="00B33833" w:rsidRPr="00144FA3">
                <w:rPr>
                  <w:rFonts w:ascii="Times New Roman" w:hAnsi="Times New Roman" w:cs="Times New Roman"/>
                  <w:noProof/>
                  <w:sz w:val="24"/>
                  <w:szCs w:val="24"/>
                </w:rPr>
                <w:t xml:space="preserve">Alam, S., Noman, M., Prodhan, S. Z., &amp; Rafi, Q. G. (2023). Comparative Analysis of Three Improved Deep Learning Architectures for Music Genre Classifications. </w:t>
              </w:r>
              <w:r w:rsidR="00B33833" w:rsidRPr="00144FA3">
                <w:rPr>
                  <w:rFonts w:ascii="Times New Roman" w:hAnsi="Times New Roman" w:cs="Times New Roman"/>
                  <w:i/>
                  <w:iCs/>
                  <w:noProof/>
                  <w:sz w:val="24"/>
                  <w:szCs w:val="24"/>
                </w:rPr>
                <w:t>International Journal of Information Technology and Computer Science</w:t>
              </w:r>
              <w:r w:rsidR="00B33833" w:rsidRPr="00144FA3">
                <w:rPr>
                  <w:rFonts w:ascii="Times New Roman" w:hAnsi="Times New Roman" w:cs="Times New Roman"/>
                  <w:noProof/>
                  <w:sz w:val="24"/>
                  <w:szCs w:val="24"/>
                </w:rPr>
                <w:t>(2), 1-14. doi:10.5815/ijitcs.2021.02.01</w:t>
              </w:r>
            </w:p>
            <w:p w14:paraId="08CC72F1" w14:textId="02329515" w:rsidR="00B33833" w:rsidRPr="00144FA3" w:rsidRDefault="00B33833" w:rsidP="00B33833">
              <w:pPr>
                <w:pStyle w:val="Bibliography"/>
                <w:ind w:left="720" w:hanging="720"/>
                <w:rPr>
                  <w:rFonts w:ascii="Times New Roman" w:hAnsi="Times New Roman" w:cs="Times New Roman"/>
                  <w:noProof/>
                  <w:sz w:val="24"/>
                  <w:szCs w:val="24"/>
                </w:rPr>
              </w:pPr>
              <w:r w:rsidRPr="00144FA3">
                <w:rPr>
                  <w:rFonts w:ascii="Times New Roman" w:hAnsi="Times New Roman" w:cs="Times New Roman"/>
                  <w:noProof/>
                  <w:sz w:val="24"/>
                  <w:szCs w:val="24"/>
                </w:rPr>
                <w:t xml:space="preserve">Alshurideh, M., Hejazi, H. D., Khamees, A. A., &amp; Salloum, S. A. (2021). Classifying Audio Music Genres Using CNN and RNN. </w:t>
              </w:r>
              <w:r w:rsidRPr="00144FA3">
                <w:rPr>
                  <w:rFonts w:ascii="Times New Roman" w:hAnsi="Times New Roman" w:cs="Times New Roman"/>
                  <w:i/>
                  <w:iCs/>
                  <w:noProof/>
                  <w:sz w:val="24"/>
                  <w:szCs w:val="24"/>
                </w:rPr>
                <w:t>International Conference on Advanced Machine Learning Technologies and Applications</w:t>
              </w:r>
              <w:r w:rsidRPr="00144FA3">
                <w:rPr>
                  <w:rFonts w:ascii="Times New Roman" w:hAnsi="Times New Roman" w:cs="Times New Roman"/>
                  <w:noProof/>
                  <w:sz w:val="24"/>
                  <w:szCs w:val="24"/>
                </w:rPr>
                <w:t>, (pp. 315-323). doi:10.1007/978-3-030-69717-4_31</w:t>
              </w:r>
            </w:p>
            <w:p w14:paraId="26623376" w14:textId="1FEB9118" w:rsidR="00B33833" w:rsidRPr="00144FA3" w:rsidRDefault="00B33833" w:rsidP="00B33833">
              <w:pPr>
                <w:pStyle w:val="Bibliography"/>
                <w:ind w:left="720" w:hanging="720"/>
                <w:rPr>
                  <w:rFonts w:ascii="Times New Roman" w:hAnsi="Times New Roman" w:cs="Times New Roman"/>
                  <w:noProof/>
                  <w:sz w:val="24"/>
                  <w:szCs w:val="24"/>
                </w:rPr>
              </w:pPr>
              <w:r w:rsidRPr="00144FA3">
                <w:rPr>
                  <w:rFonts w:ascii="Times New Roman" w:hAnsi="Times New Roman" w:cs="Times New Roman"/>
                  <w:noProof/>
                  <w:sz w:val="24"/>
                  <w:szCs w:val="24"/>
                </w:rPr>
                <w:t xml:space="preserve">Aydin, N., &amp; Elbir, A. (2020). Music genre classification and music recommendation by using deep learning. </w:t>
              </w:r>
              <w:r w:rsidRPr="00144FA3">
                <w:rPr>
                  <w:rFonts w:ascii="Times New Roman" w:hAnsi="Times New Roman" w:cs="Times New Roman"/>
                  <w:i/>
                  <w:iCs/>
                  <w:noProof/>
                  <w:sz w:val="24"/>
                  <w:szCs w:val="24"/>
                </w:rPr>
                <w:t>56</w:t>
              </w:r>
              <w:r w:rsidRPr="00144FA3">
                <w:rPr>
                  <w:rFonts w:ascii="Times New Roman" w:hAnsi="Times New Roman" w:cs="Times New Roman"/>
                  <w:noProof/>
                  <w:sz w:val="24"/>
                  <w:szCs w:val="24"/>
                </w:rPr>
                <w:t>, pp. 627-629. Electronic Letters. doi:https://doi.org/10.1049/el.2019.4202</w:t>
              </w:r>
            </w:p>
            <w:p w14:paraId="205CFA47" w14:textId="37B063D6" w:rsidR="00B33833" w:rsidRPr="00144FA3" w:rsidRDefault="00B33833" w:rsidP="00B33833">
              <w:pPr>
                <w:pStyle w:val="Bibliography"/>
                <w:ind w:left="720" w:hanging="720"/>
                <w:rPr>
                  <w:rFonts w:ascii="Times New Roman" w:hAnsi="Times New Roman" w:cs="Times New Roman"/>
                  <w:noProof/>
                  <w:sz w:val="24"/>
                  <w:szCs w:val="24"/>
                </w:rPr>
              </w:pPr>
              <w:r w:rsidRPr="00144FA3">
                <w:rPr>
                  <w:rFonts w:ascii="Times New Roman" w:hAnsi="Times New Roman" w:cs="Times New Roman"/>
                  <w:noProof/>
                  <w:sz w:val="24"/>
                  <w:szCs w:val="24"/>
                </w:rPr>
                <w:t xml:space="preserve">Choi, K., Fazekas, G., Sandler, M., &amp; Cho, K. (2016). </w:t>
              </w:r>
              <w:r w:rsidRPr="00144FA3">
                <w:rPr>
                  <w:rFonts w:ascii="Times New Roman" w:hAnsi="Times New Roman" w:cs="Times New Roman"/>
                  <w:i/>
                  <w:iCs/>
                  <w:noProof/>
                  <w:sz w:val="24"/>
                  <w:szCs w:val="24"/>
                </w:rPr>
                <w:t>Convolutional Recurrent Neural Networks for Music Classification.</w:t>
              </w:r>
              <w:r w:rsidRPr="00144FA3">
                <w:rPr>
                  <w:rFonts w:ascii="Times New Roman" w:hAnsi="Times New Roman" w:cs="Times New Roman"/>
                  <w:noProof/>
                  <w:sz w:val="24"/>
                  <w:szCs w:val="24"/>
                </w:rPr>
                <w:t xml:space="preserve"> London, UK: Queen Mary University of London.</w:t>
              </w:r>
            </w:p>
            <w:p w14:paraId="29FA496A" w14:textId="229485A3" w:rsidR="00B33833" w:rsidRPr="00144FA3" w:rsidRDefault="00B33833" w:rsidP="00B33833">
              <w:pPr>
                <w:pStyle w:val="Bibliography"/>
                <w:ind w:left="720" w:hanging="720"/>
                <w:rPr>
                  <w:rFonts w:ascii="Times New Roman" w:hAnsi="Times New Roman" w:cs="Times New Roman"/>
                  <w:noProof/>
                  <w:sz w:val="24"/>
                  <w:szCs w:val="24"/>
                </w:rPr>
              </w:pPr>
              <w:r w:rsidRPr="00144FA3">
                <w:rPr>
                  <w:rFonts w:ascii="Times New Roman" w:hAnsi="Times New Roman" w:cs="Times New Roman"/>
                  <w:noProof/>
                  <w:sz w:val="24"/>
                  <w:szCs w:val="24"/>
                </w:rPr>
                <w:t xml:space="preserve">Edward, A. F., McDonald, C., &amp; Rafferty, P. (2024). Playlists and genre: the role of music genre in Spotify’s playlists. </w:t>
              </w:r>
              <w:r w:rsidRPr="00144FA3">
                <w:rPr>
                  <w:rFonts w:ascii="Times New Roman" w:hAnsi="Times New Roman" w:cs="Times New Roman"/>
                  <w:i/>
                  <w:iCs/>
                  <w:noProof/>
                  <w:sz w:val="24"/>
                  <w:szCs w:val="24"/>
                </w:rPr>
                <w:t>Journal of Documentation</w:t>
              </w:r>
              <w:r w:rsidRPr="00144FA3">
                <w:rPr>
                  <w:rFonts w:ascii="Times New Roman" w:hAnsi="Times New Roman" w:cs="Times New Roman"/>
                  <w:noProof/>
                  <w:sz w:val="24"/>
                  <w:szCs w:val="24"/>
                </w:rPr>
                <w:t>. doi:https://doi.org/10.1108/JD-08-2023-0152</w:t>
              </w:r>
            </w:p>
            <w:p w14:paraId="01DF3643" w14:textId="5D815076" w:rsidR="00121222" w:rsidRPr="00144FA3" w:rsidRDefault="00121222">
              <w:pPr>
                <w:pStyle w:val="Bibliography"/>
                <w:ind w:left="720" w:hanging="720"/>
                <w:rPr>
                  <w:rFonts w:ascii="Times New Roman" w:hAnsi="Times New Roman" w:cs="Times New Roman"/>
                  <w:noProof/>
                  <w:sz w:val="24"/>
                  <w:szCs w:val="24"/>
                </w:rPr>
              </w:pPr>
              <w:r w:rsidRPr="00144FA3">
                <w:rPr>
                  <w:rFonts w:ascii="Times New Roman" w:hAnsi="Times New Roman" w:cs="Times New Roman"/>
                  <w:noProof/>
                  <w:sz w:val="24"/>
                  <w:szCs w:val="24"/>
                </w:rPr>
                <w:t xml:space="preserve">Eshwarappa, V., Kakarla, C., Oghaz, M. M., &amp; Saheer, L. B. (2022). Recurrent Neural Networks for Music Genre Classification. </w:t>
              </w:r>
              <w:r w:rsidRPr="00144FA3">
                <w:rPr>
                  <w:rFonts w:ascii="Times New Roman" w:hAnsi="Times New Roman" w:cs="Times New Roman"/>
                  <w:i/>
                  <w:iCs/>
                  <w:noProof/>
                  <w:sz w:val="24"/>
                  <w:szCs w:val="24"/>
                </w:rPr>
                <w:t>International Conference on Artificial Intelligence</w:t>
              </w:r>
              <w:r w:rsidRPr="00144FA3">
                <w:rPr>
                  <w:rFonts w:ascii="Times New Roman" w:hAnsi="Times New Roman" w:cs="Times New Roman"/>
                  <w:noProof/>
                  <w:sz w:val="24"/>
                  <w:szCs w:val="24"/>
                </w:rPr>
                <w:t>, (pp. 267-279). doi:10.1007/978-3-031-21441-7_1</w:t>
              </w:r>
            </w:p>
            <w:p w14:paraId="6B315824" w14:textId="3FA314EE" w:rsidR="00B33833" w:rsidRPr="00144FA3" w:rsidRDefault="00B33833" w:rsidP="00B33833">
              <w:pPr>
                <w:pStyle w:val="Bibliography"/>
                <w:ind w:left="720" w:hanging="720"/>
                <w:rPr>
                  <w:rFonts w:ascii="Times New Roman" w:hAnsi="Times New Roman" w:cs="Times New Roman"/>
                  <w:noProof/>
                  <w:sz w:val="24"/>
                  <w:szCs w:val="24"/>
                </w:rPr>
              </w:pPr>
              <w:r w:rsidRPr="00144FA3">
                <w:rPr>
                  <w:rFonts w:ascii="Times New Roman" w:hAnsi="Times New Roman" w:cs="Times New Roman"/>
                  <w:noProof/>
                  <w:sz w:val="24"/>
                  <w:szCs w:val="24"/>
                </w:rPr>
                <w:t xml:space="preserve">Imran, D., Radi, M., Tahir, M. A., &amp; Wadiwala, H. (2017). Semantic Feature Extraction using Feed-Forward Neural Network for Music Genre Classification. </w:t>
              </w:r>
              <w:r w:rsidRPr="00144FA3">
                <w:rPr>
                  <w:rFonts w:ascii="Times New Roman" w:hAnsi="Times New Roman" w:cs="Times New Roman"/>
                  <w:i/>
                  <w:iCs/>
                  <w:noProof/>
                  <w:sz w:val="24"/>
                  <w:szCs w:val="24"/>
                </w:rPr>
                <w:t>Asian Journal of Engineering, Sciences &amp; Technology, 2</w:t>
              </w:r>
              <w:r w:rsidRPr="00144FA3">
                <w:rPr>
                  <w:rFonts w:ascii="Times New Roman" w:hAnsi="Times New Roman" w:cs="Times New Roman"/>
                  <w:noProof/>
                  <w:sz w:val="24"/>
                  <w:szCs w:val="24"/>
                </w:rPr>
                <w:t>(1).</w:t>
              </w:r>
            </w:p>
            <w:p w14:paraId="5F0F58EF" w14:textId="691118A3" w:rsidR="00B33833" w:rsidRPr="00144FA3" w:rsidRDefault="00B33833" w:rsidP="00B33833">
              <w:pPr>
                <w:pStyle w:val="Bibliography"/>
                <w:ind w:left="720" w:hanging="720"/>
                <w:rPr>
                  <w:rFonts w:ascii="Times New Roman" w:hAnsi="Times New Roman" w:cs="Times New Roman"/>
                  <w:noProof/>
                  <w:sz w:val="24"/>
                  <w:szCs w:val="24"/>
                </w:rPr>
              </w:pPr>
              <w:r w:rsidRPr="00144FA3">
                <w:rPr>
                  <w:rFonts w:ascii="Times New Roman" w:hAnsi="Times New Roman" w:cs="Times New Roman"/>
                  <w:noProof/>
                  <w:sz w:val="24"/>
                  <w:szCs w:val="24"/>
                </w:rPr>
                <w:t xml:space="preserve">Tzanetakis, G., &amp; Cook, P. (2002). Musical Genre Classification of Audio Signals. </w:t>
              </w:r>
              <w:r w:rsidRPr="00144FA3">
                <w:rPr>
                  <w:rFonts w:ascii="Times New Roman" w:hAnsi="Times New Roman" w:cs="Times New Roman"/>
                  <w:i/>
                  <w:iCs/>
                  <w:noProof/>
                  <w:sz w:val="24"/>
                  <w:szCs w:val="24"/>
                </w:rPr>
                <w:t>IEEE Transactions on Speech and Audio Processing.</w:t>
              </w:r>
              <w:r w:rsidRPr="00144FA3">
                <w:rPr>
                  <w:rFonts w:ascii="Times New Roman" w:hAnsi="Times New Roman" w:cs="Times New Roman"/>
                  <w:noProof/>
                  <w:sz w:val="24"/>
                  <w:szCs w:val="24"/>
                </w:rPr>
                <w:t xml:space="preserve"> </w:t>
              </w:r>
              <w:r w:rsidRPr="00144FA3">
                <w:rPr>
                  <w:rFonts w:ascii="Times New Roman" w:hAnsi="Times New Roman" w:cs="Times New Roman"/>
                  <w:i/>
                  <w:iCs/>
                  <w:noProof/>
                  <w:sz w:val="24"/>
                  <w:szCs w:val="24"/>
                </w:rPr>
                <w:t>10</w:t>
              </w:r>
              <w:r w:rsidRPr="00144FA3">
                <w:rPr>
                  <w:rFonts w:ascii="Times New Roman" w:hAnsi="Times New Roman" w:cs="Times New Roman"/>
                  <w:noProof/>
                  <w:sz w:val="24"/>
                  <w:szCs w:val="24"/>
                </w:rPr>
                <w:t>, pp. 293-302. IEEE. doi:10.1109/TSA.2002.800560</w:t>
              </w:r>
            </w:p>
            <w:p w14:paraId="01D69BE9" w14:textId="0C301919" w:rsidR="00F8098B" w:rsidRDefault="00F8098B" w:rsidP="00B33833">
              <w:pPr>
                <w:spacing w:after="16" w:line="240" w:lineRule="auto"/>
                <w:rPr>
                  <w:rFonts w:ascii="Times New Roman" w:eastAsia="Times New Roman" w:hAnsi="Times New Roman" w:cs="Times New Roman"/>
                  <w:sz w:val="24"/>
                  <w:szCs w:val="24"/>
                </w:rPr>
              </w:pPr>
              <w:r w:rsidRPr="00144FA3">
                <w:rPr>
                  <w:rFonts w:ascii="Times New Roman" w:hAnsi="Times New Roman" w:cs="Times New Roman"/>
                  <w:b/>
                  <w:bCs/>
                  <w:noProof/>
                  <w:sz w:val="24"/>
                  <w:szCs w:val="24"/>
                </w:rPr>
                <w:fldChar w:fldCharType="end"/>
              </w:r>
            </w:p>
          </w:sdtContent>
        </w:sdt>
      </w:sdtContent>
    </w:sdt>
    <w:p w14:paraId="6E2644B4" w14:textId="6F362118" w:rsidR="00F8098B" w:rsidRDefault="00F8098B" w:rsidP="00204CC8">
      <w:pPr>
        <w:spacing w:after="16" w:line="240" w:lineRule="auto"/>
        <w:rPr>
          <w:rFonts w:ascii="Times New Roman" w:eastAsia="Times New Roman" w:hAnsi="Times New Roman" w:cs="Times New Roman"/>
          <w:sz w:val="24"/>
          <w:szCs w:val="24"/>
        </w:rPr>
      </w:pPr>
    </w:p>
    <w:sectPr w:rsidR="00F809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intelligence2.xml><?xml version="1.0" encoding="utf-8"?>
<int2:intelligence xmlns:int2="http://schemas.microsoft.com/office/intelligence/2020/intelligence" xmlns:oel="http://schemas.microsoft.com/office/2019/extlst">
  <int2:observations>
    <int2:textHash int2:hashCode="kheUUGNlkVIOe6" int2:id="npW5rzAL">
      <int2:state int2:value="Rejected" int2:type="AugLoop_Text_Critique"/>
    </int2:textHash>
    <int2:bookmark int2:bookmarkName="_Int_VqZDfGJl" int2:invalidationBookmarkName="" int2:hashCode="kryEmEGNFqJKAl" int2:id="CeYdFvdo">
      <int2:state int2:value="Rejected" int2:type="AugLoop_Text_Critique"/>
    </int2:bookmark>
    <int2:bookmark int2:bookmarkName="_Int_rZKCo0pr" int2:invalidationBookmarkName="" int2:hashCode="MTVchx6PJh14gQ" int2:id="amjYUqcF">
      <int2:state int2:value="Rejected" int2:type="AugLoop_Text_Critique"/>
    </int2:bookmark>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0277EB"/>
    <w:multiLevelType w:val="hybridMultilevel"/>
    <w:tmpl w:val="F86AC1A4"/>
    <w:lvl w:ilvl="0" w:tplc="0409000F">
      <w:start w:val="1"/>
      <w:numFmt w:val="decimal"/>
      <w:lvlText w:val="%1."/>
      <w:lvlJc w:val="left"/>
      <w:pPr>
        <w:ind w:left="7560" w:hanging="360"/>
      </w:pPr>
      <w:rPr>
        <w:rFonts w:hint="default"/>
      </w:rPr>
    </w:lvl>
    <w:lvl w:ilvl="1" w:tplc="04090019" w:tentative="1">
      <w:start w:val="1"/>
      <w:numFmt w:val="lowerLetter"/>
      <w:lvlText w:val="%2."/>
      <w:lvlJc w:val="left"/>
      <w:pPr>
        <w:ind w:left="8280" w:hanging="360"/>
      </w:pPr>
    </w:lvl>
    <w:lvl w:ilvl="2" w:tplc="0409001B" w:tentative="1">
      <w:start w:val="1"/>
      <w:numFmt w:val="lowerRoman"/>
      <w:lvlText w:val="%3."/>
      <w:lvlJc w:val="right"/>
      <w:pPr>
        <w:ind w:left="9000" w:hanging="180"/>
      </w:pPr>
    </w:lvl>
    <w:lvl w:ilvl="3" w:tplc="0409000F" w:tentative="1">
      <w:start w:val="1"/>
      <w:numFmt w:val="decimal"/>
      <w:lvlText w:val="%4."/>
      <w:lvlJc w:val="left"/>
      <w:pPr>
        <w:ind w:left="9720" w:hanging="360"/>
      </w:pPr>
    </w:lvl>
    <w:lvl w:ilvl="4" w:tplc="04090019" w:tentative="1">
      <w:start w:val="1"/>
      <w:numFmt w:val="lowerLetter"/>
      <w:lvlText w:val="%5."/>
      <w:lvlJc w:val="left"/>
      <w:pPr>
        <w:ind w:left="10440" w:hanging="360"/>
      </w:pPr>
    </w:lvl>
    <w:lvl w:ilvl="5" w:tplc="0409001B" w:tentative="1">
      <w:start w:val="1"/>
      <w:numFmt w:val="lowerRoman"/>
      <w:lvlText w:val="%6."/>
      <w:lvlJc w:val="right"/>
      <w:pPr>
        <w:ind w:left="11160" w:hanging="180"/>
      </w:pPr>
    </w:lvl>
    <w:lvl w:ilvl="6" w:tplc="0409000F" w:tentative="1">
      <w:start w:val="1"/>
      <w:numFmt w:val="decimal"/>
      <w:lvlText w:val="%7."/>
      <w:lvlJc w:val="left"/>
      <w:pPr>
        <w:ind w:left="11880" w:hanging="360"/>
      </w:pPr>
    </w:lvl>
    <w:lvl w:ilvl="7" w:tplc="04090019" w:tentative="1">
      <w:start w:val="1"/>
      <w:numFmt w:val="lowerLetter"/>
      <w:lvlText w:val="%8."/>
      <w:lvlJc w:val="left"/>
      <w:pPr>
        <w:ind w:left="12600" w:hanging="360"/>
      </w:pPr>
    </w:lvl>
    <w:lvl w:ilvl="8" w:tplc="0409001B" w:tentative="1">
      <w:start w:val="1"/>
      <w:numFmt w:val="lowerRoman"/>
      <w:lvlText w:val="%9."/>
      <w:lvlJc w:val="right"/>
      <w:pPr>
        <w:ind w:left="13320" w:hanging="180"/>
      </w:pPr>
    </w:lvl>
  </w:abstractNum>
  <w:abstractNum w:abstractNumId="1" w15:restartNumberingAfterBreak="0">
    <w:nsid w:val="19947D3B"/>
    <w:multiLevelType w:val="hybridMultilevel"/>
    <w:tmpl w:val="D9AAC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1C2BE5"/>
    <w:multiLevelType w:val="hybridMultilevel"/>
    <w:tmpl w:val="950A1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7315AD"/>
    <w:multiLevelType w:val="hybridMultilevel"/>
    <w:tmpl w:val="3BF80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A13275"/>
    <w:multiLevelType w:val="hybridMultilevel"/>
    <w:tmpl w:val="EB3E4F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5D0D9A"/>
    <w:multiLevelType w:val="hybridMultilevel"/>
    <w:tmpl w:val="46E068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73017E6"/>
    <w:multiLevelType w:val="hybridMultilevel"/>
    <w:tmpl w:val="CEAC1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565FA1"/>
    <w:multiLevelType w:val="hybridMultilevel"/>
    <w:tmpl w:val="B13E4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B065AF"/>
    <w:multiLevelType w:val="hybridMultilevel"/>
    <w:tmpl w:val="FDEE5460"/>
    <w:lvl w:ilvl="0" w:tplc="4E5CA800">
      <w:start w:val="1"/>
      <w:numFmt w:val="decimal"/>
      <w:suff w:val="nothing"/>
      <w:lvlText w:val="%1."/>
      <w:lvlJc w:val="left"/>
      <w:pPr>
        <w:ind w:left="-360" w:firstLine="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81211070">
    <w:abstractNumId w:val="6"/>
  </w:num>
  <w:num w:numId="2" w16cid:durableId="1274937933">
    <w:abstractNumId w:val="0"/>
  </w:num>
  <w:num w:numId="3" w16cid:durableId="1416169184">
    <w:abstractNumId w:val="1"/>
  </w:num>
  <w:num w:numId="4" w16cid:durableId="886991986">
    <w:abstractNumId w:val="3"/>
  </w:num>
  <w:num w:numId="5" w16cid:durableId="1918319625">
    <w:abstractNumId w:val="4"/>
  </w:num>
  <w:num w:numId="6" w16cid:durableId="69468260">
    <w:abstractNumId w:val="5"/>
  </w:num>
  <w:num w:numId="7" w16cid:durableId="1534533862">
    <w:abstractNumId w:val="2"/>
  </w:num>
  <w:num w:numId="8" w16cid:durableId="1536894052">
    <w:abstractNumId w:val="7"/>
  </w:num>
  <w:num w:numId="9" w16cid:durableId="68775258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0MDEyMTY1ALLMTJV0lIJTi4sz8/NACgxrARSezYcsAAAA"/>
  </w:docVars>
  <w:rsids>
    <w:rsidRoot w:val="00E9321E"/>
    <w:rsid w:val="0000057D"/>
    <w:rsid w:val="00002152"/>
    <w:rsid w:val="00002819"/>
    <w:rsid w:val="00002919"/>
    <w:rsid w:val="00002D2B"/>
    <w:rsid w:val="00002F37"/>
    <w:rsid w:val="00007966"/>
    <w:rsid w:val="00010929"/>
    <w:rsid w:val="000109CD"/>
    <w:rsid w:val="000111A0"/>
    <w:rsid w:val="0001173D"/>
    <w:rsid w:val="000117D7"/>
    <w:rsid w:val="00012A17"/>
    <w:rsid w:val="0001303D"/>
    <w:rsid w:val="00013166"/>
    <w:rsid w:val="00013188"/>
    <w:rsid w:val="00014A32"/>
    <w:rsid w:val="00014DDE"/>
    <w:rsid w:val="000152C3"/>
    <w:rsid w:val="0001557E"/>
    <w:rsid w:val="0001570E"/>
    <w:rsid w:val="000163B3"/>
    <w:rsid w:val="0001D4E4"/>
    <w:rsid w:val="000214D3"/>
    <w:rsid w:val="000219FC"/>
    <w:rsid w:val="00022CDB"/>
    <w:rsid w:val="00022D01"/>
    <w:rsid w:val="00022F20"/>
    <w:rsid w:val="0002423B"/>
    <w:rsid w:val="00024989"/>
    <w:rsid w:val="00024BC3"/>
    <w:rsid w:val="000256ED"/>
    <w:rsid w:val="00026266"/>
    <w:rsid w:val="00026AD2"/>
    <w:rsid w:val="00026DED"/>
    <w:rsid w:val="0003038A"/>
    <w:rsid w:val="00031C25"/>
    <w:rsid w:val="0003288D"/>
    <w:rsid w:val="00033039"/>
    <w:rsid w:val="00033A47"/>
    <w:rsid w:val="00033D6C"/>
    <w:rsid w:val="00034D32"/>
    <w:rsid w:val="00035BA1"/>
    <w:rsid w:val="00035F33"/>
    <w:rsid w:val="00036B56"/>
    <w:rsid w:val="000373FF"/>
    <w:rsid w:val="0004053D"/>
    <w:rsid w:val="00040A92"/>
    <w:rsid w:val="00041010"/>
    <w:rsid w:val="0004259D"/>
    <w:rsid w:val="00042A6B"/>
    <w:rsid w:val="00043414"/>
    <w:rsid w:val="00044C37"/>
    <w:rsid w:val="00044C54"/>
    <w:rsid w:val="00045075"/>
    <w:rsid w:val="00045739"/>
    <w:rsid w:val="00046782"/>
    <w:rsid w:val="000467C3"/>
    <w:rsid w:val="00051159"/>
    <w:rsid w:val="00051832"/>
    <w:rsid w:val="00051E0E"/>
    <w:rsid w:val="00054C56"/>
    <w:rsid w:val="0006051E"/>
    <w:rsid w:val="000606CF"/>
    <w:rsid w:val="000607B2"/>
    <w:rsid w:val="00060DB7"/>
    <w:rsid w:val="00062C50"/>
    <w:rsid w:val="00062DEB"/>
    <w:rsid w:val="00063A2A"/>
    <w:rsid w:val="0006431F"/>
    <w:rsid w:val="00064CDC"/>
    <w:rsid w:val="00064E78"/>
    <w:rsid w:val="00065859"/>
    <w:rsid w:val="00066E8B"/>
    <w:rsid w:val="00067FAA"/>
    <w:rsid w:val="00070A8C"/>
    <w:rsid w:val="00071875"/>
    <w:rsid w:val="00073344"/>
    <w:rsid w:val="00073587"/>
    <w:rsid w:val="00076A09"/>
    <w:rsid w:val="000771C4"/>
    <w:rsid w:val="0008191E"/>
    <w:rsid w:val="00081FC6"/>
    <w:rsid w:val="00082009"/>
    <w:rsid w:val="00082FCF"/>
    <w:rsid w:val="00083632"/>
    <w:rsid w:val="00083A3E"/>
    <w:rsid w:val="00083D91"/>
    <w:rsid w:val="0008472D"/>
    <w:rsid w:val="000901EC"/>
    <w:rsid w:val="00090CF7"/>
    <w:rsid w:val="000911A3"/>
    <w:rsid w:val="0009145A"/>
    <w:rsid w:val="000932D2"/>
    <w:rsid w:val="00093B6E"/>
    <w:rsid w:val="000942F7"/>
    <w:rsid w:val="000945E2"/>
    <w:rsid w:val="000946AA"/>
    <w:rsid w:val="00094D73"/>
    <w:rsid w:val="0009581F"/>
    <w:rsid w:val="00095E8B"/>
    <w:rsid w:val="000966CA"/>
    <w:rsid w:val="000971DB"/>
    <w:rsid w:val="000A0968"/>
    <w:rsid w:val="000A1B34"/>
    <w:rsid w:val="000A2A6B"/>
    <w:rsid w:val="000A3609"/>
    <w:rsid w:val="000A3951"/>
    <w:rsid w:val="000A3A7F"/>
    <w:rsid w:val="000A3B4F"/>
    <w:rsid w:val="000A7650"/>
    <w:rsid w:val="000B00F6"/>
    <w:rsid w:val="000B0BE3"/>
    <w:rsid w:val="000B13F2"/>
    <w:rsid w:val="000B1FAB"/>
    <w:rsid w:val="000B2075"/>
    <w:rsid w:val="000B3F9C"/>
    <w:rsid w:val="000B6A38"/>
    <w:rsid w:val="000B6AD9"/>
    <w:rsid w:val="000C0358"/>
    <w:rsid w:val="000C0A2C"/>
    <w:rsid w:val="000C1E5E"/>
    <w:rsid w:val="000C2A67"/>
    <w:rsid w:val="000C30D7"/>
    <w:rsid w:val="000C381B"/>
    <w:rsid w:val="000C64CF"/>
    <w:rsid w:val="000C65D5"/>
    <w:rsid w:val="000C66FB"/>
    <w:rsid w:val="000C6782"/>
    <w:rsid w:val="000C7413"/>
    <w:rsid w:val="000C79D9"/>
    <w:rsid w:val="000D03EB"/>
    <w:rsid w:val="000D0EDF"/>
    <w:rsid w:val="000D101E"/>
    <w:rsid w:val="000D1029"/>
    <w:rsid w:val="000D1243"/>
    <w:rsid w:val="000D16BA"/>
    <w:rsid w:val="000D1E3C"/>
    <w:rsid w:val="000D2475"/>
    <w:rsid w:val="000D3499"/>
    <w:rsid w:val="000D3CAD"/>
    <w:rsid w:val="000D4550"/>
    <w:rsid w:val="000D5B88"/>
    <w:rsid w:val="000D72D4"/>
    <w:rsid w:val="000D76E4"/>
    <w:rsid w:val="000D77B2"/>
    <w:rsid w:val="000E0928"/>
    <w:rsid w:val="000E2D7D"/>
    <w:rsid w:val="000E2DA2"/>
    <w:rsid w:val="000E31FD"/>
    <w:rsid w:val="000E3BB6"/>
    <w:rsid w:val="000E488E"/>
    <w:rsid w:val="000E4CEB"/>
    <w:rsid w:val="000E7ACF"/>
    <w:rsid w:val="000E7E1D"/>
    <w:rsid w:val="000F07E5"/>
    <w:rsid w:val="000F1044"/>
    <w:rsid w:val="000F14CF"/>
    <w:rsid w:val="000F1726"/>
    <w:rsid w:val="000F2E72"/>
    <w:rsid w:val="000F341A"/>
    <w:rsid w:val="000F3784"/>
    <w:rsid w:val="000F4791"/>
    <w:rsid w:val="000F58C2"/>
    <w:rsid w:val="000F751B"/>
    <w:rsid w:val="001002AB"/>
    <w:rsid w:val="00100436"/>
    <w:rsid w:val="00102AE1"/>
    <w:rsid w:val="00102FCC"/>
    <w:rsid w:val="00103659"/>
    <w:rsid w:val="00104447"/>
    <w:rsid w:val="001048AE"/>
    <w:rsid w:val="00104F10"/>
    <w:rsid w:val="0011183F"/>
    <w:rsid w:val="00111891"/>
    <w:rsid w:val="001136CA"/>
    <w:rsid w:val="00113DA5"/>
    <w:rsid w:val="0011466C"/>
    <w:rsid w:val="00114727"/>
    <w:rsid w:val="00114B42"/>
    <w:rsid w:val="0011516D"/>
    <w:rsid w:val="00115934"/>
    <w:rsid w:val="00117F0A"/>
    <w:rsid w:val="00120DC7"/>
    <w:rsid w:val="00121006"/>
    <w:rsid w:val="00121222"/>
    <w:rsid w:val="0012136A"/>
    <w:rsid w:val="001217D7"/>
    <w:rsid w:val="00122371"/>
    <w:rsid w:val="001236E0"/>
    <w:rsid w:val="00124510"/>
    <w:rsid w:val="00124C18"/>
    <w:rsid w:val="00124DD8"/>
    <w:rsid w:val="001250B1"/>
    <w:rsid w:val="0012538A"/>
    <w:rsid w:val="00125F72"/>
    <w:rsid w:val="00126CC1"/>
    <w:rsid w:val="00126E59"/>
    <w:rsid w:val="00127874"/>
    <w:rsid w:val="00127F11"/>
    <w:rsid w:val="0012A50B"/>
    <w:rsid w:val="0013006A"/>
    <w:rsid w:val="001301B8"/>
    <w:rsid w:val="001305EB"/>
    <w:rsid w:val="00130EED"/>
    <w:rsid w:val="00131F2E"/>
    <w:rsid w:val="00131FC3"/>
    <w:rsid w:val="00133827"/>
    <w:rsid w:val="00133AEC"/>
    <w:rsid w:val="00134D29"/>
    <w:rsid w:val="00134E51"/>
    <w:rsid w:val="001351CA"/>
    <w:rsid w:val="00141AF5"/>
    <w:rsid w:val="001421A7"/>
    <w:rsid w:val="001426DE"/>
    <w:rsid w:val="001426E9"/>
    <w:rsid w:val="00142D88"/>
    <w:rsid w:val="001430F7"/>
    <w:rsid w:val="00144341"/>
    <w:rsid w:val="001447BF"/>
    <w:rsid w:val="00144EFC"/>
    <w:rsid w:val="00144FA3"/>
    <w:rsid w:val="0014684C"/>
    <w:rsid w:val="001469A2"/>
    <w:rsid w:val="001478E5"/>
    <w:rsid w:val="0014799D"/>
    <w:rsid w:val="001512A6"/>
    <w:rsid w:val="00151598"/>
    <w:rsid w:val="00151B5E"/>
    <w:rsid w:val="00151E31"/>
    <w:rsid w:val="00151E5D"/>
    <w:rsid w:val="00152CE0"/>
    <w:rsid w:val="001537EC"/>
    <w:rsid w:val="00155180"/>
    <w:rsid w:val="00155257"/>
    <w:rsid w:val="001568C2"/>
    <w:rsid w:val="00157019"/>
    <w:rsid w:val="001579F9"/>
    <w:rsid w:val="00157AB3"/>
    <w:rsid w:val="00157E14"/>
    <w:rsid w:val="00157EB3"/>
    <w:rsid w:val="00160DF5"/>
    <w:rsid w:val="001614F8"/>
    <w:rsid w:val="0016171F"/>
    <w:rsid w:val="00161959"/>
    <w:rsid w:val="00161F90"/>
    <w:rsid w:val="001639CF"/>
    <w:rsid w:val="00164583"/>
    <w:rsid w:val="001645A3"/>
    <w:rsid w:val="001654A9"/>
    <w:rsid w:val="00165979"/>
    <w:rsid w:val="00166EF2"/>
    <w:rsid w:val="001701B7"/>
    <w:rsid w:val="00170467"/>
    <w:rsid w:val="00170A4D"/>
    <w:rsid w:val="0017177F"/>
    <w:rsid w:val="00172644"/>
    <w:rsid w:val="00174163"/>
    <w:rsid w:val="001744A1"/>
    <w:rsid w:val="00174F14"/>
    <w:rsid w:val="00175230"/>
    <w:rsid w:val="001759AF"/>
    <w:rsid w:val="001764E2"/>
    <w:rsid w:val="00180CDC"/>
    <w:rsid w:val="0018151F"/>
    <w:rsid w:val="0018402B"/>
    <w:rsid w:val="00186692"/>
    <w:rsid w:val="001871BC"/>
    <w:rsid w:val="001877C3"/>
    <w:rsid w:val="00187F9E"/>
    <w:rsid w:val="00191FE2"/>
    <w:rsid w:val="0019272E"/>
    <w:rsid w:val="0019280A"/>
    <w:rsid w:val="00192BB2"/>
    <w:rsid w:val="00195454"/>
    <w:rsid w:val="001960CF"/>
    <w:rsid w:val="001963B6"/>
    <w:rsid w:val="00196B77"/>
    <w:rsid w:val="00196D29"/>
    <w:rsid w:val="001A04AB"/>
    <w:rsid w:val="001A083B"/>
    <w:rsid w:val="001A0ADA"/>
    <w:rsid w:val="001A1193"/>
    <w:rsid w:val="001A1620"/>
    <w:rsid w:val="001A26C6"/>
    <w:rsid w:val="001A27B3"/>
    <w:rsid w:val="001A4224"/>
    <w:rsid w:val="001A533E"/>
    <w:rsid w:val="001A5366"/>
    <w:rsid w:val="001A5A2C"/>
    <w:rsid w:val="001A6441"/>
    <w:rsid w:val="001A75FA"/>
    <w:rsid w:val="001A7F7C"/>
    <w:rsid w:val="001B03EA"/>
    <w:rsid w:val="001B04D3"/>
    <w:rsid w:val="001B1170"/>
    <w:rsid w:val="001B14F6"/>
    <w:rsid w:val="001B1525"/>
    <w:rsid w:val="001B1A9C"/>
    <w:rsid w:val="001B4480"/>
    <w:rsid w:val="001B455A"/>
    <w:rsid w:val="001B593D"/>
    <w:rsid w:val="001B5D98"/>
    <w:rsid w:val="001B5E16"/>
    <w:rsid w:val="001C086C"/>
    <w:rsid w:val="001C0C17"/>
    <w:rsid w:val="001C19C8"/>
    <w:rsid w:val="001C1B1B"/>
    <w:rsid w:val="001C2161"/>
    <w:rsid w:val="001C229B"/>
    <w:rsid w:val="001C255E"/>
    <w:rsid w:val="001C2FAE"/>
    <w:rsid w:val="001C5D0A"/>
    <w:rsid w:val="001C739C"/>
    <w:rsid w:val="001D122B"/>
    <w:rsid w:val="001D3E1D"/>
    <w:rsid w:val="001D4047"/>
    <w:rsid w:val="001D48BB"/>
    <w:rsid w:val="001D4DFF"/>
    <w:rsid w:val="001D5917"/>
    <w:rsid w:val="001D5961"/>
    <w:rsid w:val="001D5EBE"/>
    <w:rsid w:val="001D60BE"/>
    <w:rsid w:val="001D66DD"/>
    <w:rsid w:val="001D72C5"/>
    <w:rsid w:val="001D73C5"/>
    <w:rsid w:val="001E055C"/>
    <w:rsid w:val="001E0823"/>
    <w:rsid w:val="001E1045"/>
    <w:rsid w:val="001E24FE"/>
    <w:rsid w:val="001E2DF2"/>
    <w:rsid w:val="001E4427"/>
    <w:rsid w:val="001E4990"/>
    <w:rsid w:val="001E5648"/>
    <w:rsid w:val="001E5858"/>
    <w:rsid w:val="001E5CAA"/>
    <w:rsid w:val="001E62BD"/>
    <w:rsid w:val="001E67DB"/>
    <w:rsid w:val="001E6E53"/>
    <w:rsid w:val="001F00CC"/>
    <w:rsid w:val="001F0D2B"/>
    <w:rsid w:val="001F3307"/>
    <w:rsid w:val="001F425D"/>
    <w:rsid w:val="001F5414"/>
    <w:rsid w:val="001F5719"/>
    <w:rsid w:val="001F57D5"/>
    <w:rsid w:val="001F6AFB"/>
    <w:rsid w:val="001F71AE"/>
    <w:rsid w:val="001F775B"/>
    <w:rsid w:val="001F7A00"/>
    <w:rsid w:val="00200308"/>
    <w:rsid w:val="00200C38"/>
    <w:rsid w:val="002011FB"/>
    <w:rsid w:val="00201506"/>
    <w:rsid w:val="00201618"/>
    <w:rsid w:val="00201FEB"/>
    <w:rsid w:val="002023FB"/>
    <w:rsid w:val="00202B91"/>
    <w:rsid w:val="0020439D"/>
    <w:rsid w:val="002045D4"/>
    <w:rsid w:val="00204CC8"/>
    <w:rsid w:val="00205ABE"/>
    <w:rsid w:val="00206303"/>
    <w:rsid w:val="0021052B"/>
    <w:rsid w:val="002121AE"/>
    <w:rsid w:val="0021253F"/>
    <w:rsid w:val="002126BA"/>
    <w:rsid w:val="002136CC"/>
    <w:rsid w:val="00213CCC"/>
    <w:rsid w:val="002149D1"/>
    <w:rsid w:val="00215579"/>
    <w:rsid w:val="0021576B"/>
    <w:rsid w:val="0021602E"/>
    <w:rsid w:val="00216931"/>
    <w:rsid w:val="00217227"/>
    <w:rsid w:val="00221256"/>
    <w:rsid w:val="00221306"/>
    <w:rsid w:val="00221400"/>
    <w:rsid w:val="00222F7E"/>
    <w:rsid w:val="0022370E"/>
    <w:rsid w:val="00224592"/>
    <w:rsid w:val="0022471F"/>
    <w:rsid w:val="00224838"/>
    <w:rsid w:val="00224DA7"/>
    <w:rsid w:val="00226F59"/>
    <w:rsid w:val="002310D4"/>
    <w:rsid w:val="0023271C"/>
    <w:rsid w:val="00232C70"/>
    <w:rsid w:val="00233212"/>
    <w:rsid w:val="002355BF"/>
    <w:rsid w:val="00241E94"/>
    <w:rsid w:val="002428A1"/>
    <w:rsid w:val="00242DA3"/>
    <w:rsid w:val="002433AB"/>
    <w:rsid w:val="0024453D"/>
    <w:rsid w:val="0024521B"/>
    <w:rsid w:val="0024624E"/>
    <w:rsid w:val="00246461"/>
    <w:rsid w:val="00247FA6"/>
    <w:rsid w:val="0025047C"/>
    <w:rsid w:val="00250665"/>
    <w:rsid w:val="00250F32"/>
    <w:rsid w:val="002516DC"/>
    <w:rsid w:val="00251C90"/>
    <w:rsid w:val="00251F2E"/>
    <w:rsid w:val="0025411E"/>
    <w:rsid w:val="00254C67"/>
    <w:rsid w:val="00255A70"/>
    <w:rsid w:val="00255D99"/>
    <w:rsid w:val="00256011"/>
    <w:rsid w:val="00256208"/>
    <w:rsid w:val="00256232"/>
    <w:rsid w:val="002578EF"/>
    <w:rsid w:val="00260AE2"/>
    <w:rsid w:val="00260CFA"/>
    <w:rsid w:val="0026279E"/>
    <w:rsid w:val="00263406"/>
    <w:rsid w:val="00263DAB"/>
    <w:rsid w:val="002642A4"/>
    <w:rsid w:val="00265252"/>
    <w:rsid w:val="00266A84"/>
    <w:rsid w:val="00270070"/>
    <w:rsid w:val="00270A34"/>
    <w:rsid w:val="002727B3"/>
    <w:rsid w:val="00273452"/>
    <w:rsid w:val="00273DFD"/>
    <w:rsid w:val="00276572"/>
    <w:rsid w:val="00276E1B"/>
    <w:rsid w:val="00277540"/>
    <w:rsid w:val="002821A8"/>
    <w:rsid w:val="002827BA"/>
    <w:rsid w:val="00283B0B"/>
    <w:rsid w:val="002858F3"/>
    <w:rsid w:val="00286483"/>
    <w:rsid w:val="0028770E"/>
    <w:rsid w:val="00290985"/>
    <w:rsid w:val="002915CA"/>
    <w:rsid w:val="002922CA"/>
    <w:rsid w:val="00292605"/>
    <w:rsid w:val="00293921"/>
    <w:rsid w:val="00293CD4"/>
    <w:rsid w:val="00295C39"/>
    <w:rsid w:val="002A09C9"/>
    <w:rsid w:val="002A205C"/>
    <w:rsid w:val="002A2167"/>
    <w:rsid w:val="002A253D"/>
    <w:rsid w:val="002A2B47"/>
    <w:rsid w:val="002A34B2"/>
    <w:rsid w:val="002A34CA"/>
    <w:rsid w:val="002A464C"/>
    <w:rsid w:val="002A48EB"/>
    <w:rsid w:val="002A50ED"/>
    <w:rsid w:val="002A5DF2"/>
    <w:rsid w:val="002A6AAE"/>
    <w:rsid w:val="002A7BA3"/>
    <w:rsid w:val="002B0F19"/>
    <w:rsid w:val="002B260C"/>
    <w:rsid w:val="002B2C88"/>
    <w:rsid w:val="002B31A9"/>
    <w:rsid w:val="002B35DB"/>
    <w:rsid w:val="002B511A"/>
    <w:rsid w:val="002B643D"/>
    <w:rsid w:val="002B6839"/>
    <w:rsid w:val="002B7387"/>
    <w:rsid w:val="002C00E8"/>
    <w:rsid w:val="002C05F9"/>
    <w:rsid w:val="002C0E72"/>
    <w:rsid w:val="002C1064"/>
    <w:rsid w:val="002C195B"/>
    <w:rsid w:val="002C2BB0"/>
    <w:rsid w:val="002C2BD3"/>
    <w:rsid w:val="002C2BF9"/>
    <w:rsid w:val="002C5FFD"/>
    <w:rsid w:val="002C681F"/>
    <w:rsid w:val="002C7272"/>
    <w:rsid w:val="002D0895"/>
    <w:rsid w:val="002D1894"/>
    <w:rsid w:val="002D23B5"/>
    <w:rsid w:val="002D3788"/>
    <w:rsid w:val="002D47A1"/>
    <w:rsid w:val="002D6FDF"/>
    <w:rsid w:val="002E0A43"/>
    <w:rsid w:val="002E23D0"/>
    <w:rsid w:val="002E27E5"/>
    <w:rsid w:val="002E287D"/>
    <w:rsid w:val="002E31C0"/>
    <w:rsid w:val="002E44ED"/>
    <w:rsid w:val="002E517A"/>
    <w:rsid w:val="002E51D2"/>
    <w:rsid w:val="002F3F73"/>
    <w:rsid w:val="002F4835"/>
    <w:rsid w:val="002F5CFF"/>
    <w:rsid w:val="002F653A"/>
    <w:rsid w:val="002F66B4"/>
    <w:rsid w:val="0030012A"/>
    <w:rsid w:val="00300FDD"/>
    <w:rsid w:val="00301C65"/>
    <w:rsid w:val="00303A84"/>
    <w:rsid w:val="00304E93"/>
    <w:rsid w:val="003061AC"/>
    <w:rsid w:val="003067DF"/>
    <w:rsid w:val="00306924"/>
    <w:rsid w:val="003078CE"/>
    <w:rsid w:val="003079B8"/>
    <w:rsid w:val="003079CD"/>
    <w:rsid w:val="00307A61"/>
    <w:rsid w:val="00312105"/>
    <w:rsid w:val="00315106"/>
    <w:rsid w:val="0031535D"/>
    <w:rsid w:val="00315B57"/>
    <w:rsid w:val="00315C30"/>
    <w:rsid w:val="00317D07"/>
    <w:rsid w:val="00317FA2"/>
    <w:rsid w:val="00320CBA"/>
    <w:rsid w:val="00321C0D"/>
    <w:rsid w:val="003223F3"/>
    <w:rsid w:val="00322F6F"/>
    <w:rsid w:val="00323349"/>
    <w:rsid w:val="00323DA5"/>
    <w:rsid w:val="00324C9B"/>
    <w:rsid w:val="003265A7"/>
    <w:rsid w:val="00327616"/>
    <w:rsid w:val="00327BBB"/>
    <w:rsid w:val="00330CDB"/>
    <w:rsid w:val="00331145"/>
    <w:rsid w:val="00332400"/>
    <w:rsid w:val="00333FA5"/>
    <w:rsid w:val="00334225"/>
    <w:rsid w:val="00341B68"/>
    <w:rsid w:val="00343CAE"/>
    <w:rsid w:val="00344174"/>
    <w:rsid w:val="00345906"/>
    <w:rsid w:val="00345C73"/>
    <w:rsid w:val="003479E9"/>
    <w:rsid w:val="00347B88"/>
    <w:rsid w:val="003506D7"/>
    <w:rsid w:val="00350BEE"/>
    <w:rsid w:val="003530DF"/>
    <w:rsid w:val="00353977"/>
    <w:rsid w:val="00353DE1"/>
    <w:rsid w:val="003541E8"/>
    <w:rsid w:val="00355E59"/>
    <w:rsid w:val="00355FD2"/>
    <w:rsid w:val="00356988"/>
    <w:rsid w:val="00357632"/>
    <w:rsid w:val="003602FD"/>
    <w:rsid w:val="003608C7"/>
    <w:rsid w:val="003613E0"/>
    <w:rsid w:val="00361B48"/>
    <w:rsid w:val="00362401"/>
    <w:rsid w:val="0036414B"/>
    <w:rsid w:val="00366ADA"/>
    <w:rsid w:val="00366C31"/>
    <w:rsid w:val="00367C4B"/>
    <w:rsid w:val="00367F80"/>
    <w:rsid w:val="00370477"/>
    <w:rsid w:val="00371668"/>
    <w:rsid w:val="0037276C"/>
    <w:rsid w:val="00374BB0"/>
    <w:rsid w:val="00374BB9"/>
    <w:rsid w:val="00374F42"/>
    <w:rsid w:val="00375732"/>
    <w:rsid w:val="00375C37"/>
    <w:rsid w:val="00376710"/>
    <w:rsid w:val="00376B6E"/>
    <w:rsid w:val="00377552"/>
    <w:rsid w:val="00377992"/>
    <w:rsid w:val="0038052C"/>
    <w:rsid w:val="00380B93"/>
    <w:rsid w:val="00383085"/>
    <w:rsid w:val="0038313A"/>
    <w:rsid w:val="00383F32"/>
    <w:rsid w:val="0038482E"/>
    <w:rsid w:val="003871C9"/>
    <w:rsid w:val="0038732B"/>
    <w:rsid w:val="00387C67"/>
    <w:rsid w:val="003900A1"/>
    <w:rsid w:val="00392392"/>
    <w:rsid w:val="003936A2"/>
    <w:rsid w:val="00393778"/>
    <w:rsid w:val="0039538D"/>
    <w:rsid w:val="00395EA4"/>
    <w:rsid w:val="0039726F"/>
    <w:rsid w:val="003A237B"/>
    <w:rsid w:val="003A330A"/>
    <w:rsid w:val="003A400E"/>
    <w:rsid w:val="003A50B3"/>
    <w:rsid w:val="003A6346"/>
    <w:rsid w:val="003A7538"/>
    <w:rsid w:val="003A7A5D"/>
    <w:rsid w:val="003A7DAB"/>
    <w:rsid w:val="003AD0F2"/>
    <w:rsid w:val="003B2010"/>
    <w:rsid w:val="003B3BDD"/>
    <w:rsid w:val="003B4C2A"/>
    <w:rsid w:val="003B587C"/>
    <w:rsid w:val="003B6E43"/>
    <w:rsid w:val="003B73D9"/>
    <w:rsid w:val="003C0635"/>
    <w:rsid w:val="003C1275"/>
    <w:rsid w:val="003C16AE"/>
    <w:rsid w:val="003C1CED"/>
    <w:rsid w:val="003C1E76"/>
    <w:rsid w:val="003C2B5B"/>
    <w:rsid w:val="003C2C22"/>
    <w:rsid w:val="003C35CF"/>
    <w:rsid w:val="003C3A01"/>
    <w:rsid w:val="003C510B"/>
    <w:rsid w:val="003C5410"/>
    <w:rsid w:val="003D04FC"/>
    <w:rsid w:val="003D1B89"/>
    <w:rsid w:val="003D29EC"/>
    <w:rsid w:val="003D48DD"/>
    <w:rsid w:val="003D58A6"/>
    <w:rsid w:val="003E0E4D"/>
    <w:rsid w:val="003E15CB"/>
    <w:rsid w:val="003E15D6"/>
    <w:rsid w:val="003E2B01"/>
    <w:rsid w:val="003E2E93"/>
    <w:rsid w:val="003E37A1"/>
    <w:rsid w:val="003E3F80"/>
    <w:rsid w:val="003E471A"/>
    <w:rsid w:val="003E49BE"/>
    <w:rsid w:val="003E5194"/>
    <w:rsid w:val="003E54C8"/>
    <w:rsid w:val="003E7860"/>
    <w:rsid w:val="003EE8F0"/>
    <w:rsid w:val="003F01E2"/>
    <w:rsid w:val="003F050B"/>
    <w:rsid w:val="003F0992"/>
    <w:rsid w:val="003F0A87"/>
    <w:rsid w:val="003F0B2C"/>
    <w:rsid w:val="003F2E6B"/>
    <w:rsid w:val="003F2F8B"/>
    <w:rsid w:val="003F354E"/>
    <w:rsid w:val="003F3E79"/>
    <w:rsid w:val="003F3F69"/>
    <w:rsid w:val="003F41F7"/>
    <w:rsid w:val="003F43EB"/>
    <w:rsid w:val="003F5750"/>
    <w:rsid w:val="003F578E"/>
    <w:rsid w:val="003F7F28"/>
    <w:rsid w:val="00401C8E"/>
    <w:rsid w:val="004026F3"/>
    <w:rsid w:val="0040308D"/>
    <w:rsid w:val="00403401"/>
    <w:rsid w:val="00403DEB"/>
    <w:rsid w:val="00404C17"/>
    <w:rsid w:val="004068A2"/>
    <w:rsid w:val="00407431"/>
    <w:rsid w:val="004135BD"/>
    <w:rsid w:val="00413766"/>
    <w:rsid w:val="00413A32"/>
    <w:rsid w:val="00413FE5"/>
    <w:rsid w:val="00414747"/>
    <w:rsid w:val="00414C54"/>
    <w:rsid w:val="00414FC5"/>
    <w:rsid w:val="00415137"/>
    <w:rsid w:val="00415BF8"/>
    <w:rsid w:val="004168FA"/>
    <w:rsid w:val="00417724"/>
    <w:rsid w:val="004204FB"/>
    <w:rsid w:val="00421640"/>
    <w:rsid w:val="00421A87"/>
    <w:rsid w:val="00422130"/>
    <w:rsid w:val="004222A3"/>
    <w:rsid w:val="004223B0"/>
    <w:rsid w:val="00424171"/>
    <w:rsid w:val="00424F5A"/>
    <w:rsid w:val="00425446"/>
    <w:rsid w:val="00426073"/>
    <w:rsid w:val="00427C41"/>
    <w:rsid w:val="004308EF"/>
    <w:rsid w:val="00431486"/>
    <w:rsid w:val="00431B6A"/>
    <w:rsid w:val="00432E05"/>
    <w:rsid w:val="0043310F"/>
    <w:rsid w:val="0043331D"/>
    <w:rsid w:val="00433BEA"/>
    <w:rsid w:val="0043471E"/>
    <w:rsid w:val="0043552E"/>
    <w:rsid w:val="00435F23"/>
    <w:rsid w:val="00436F49"/>
    <w:rsid w:val="00437541"/>
    <w:rsid w:val="00437971"/>
    <w:rsid w:val="00441233"/>
    <w:rsid w:val="00442581"/>
    <w:rsid w:val="0044284B"/>
    <w:rsid w:val="004430BD"/>
    <w:rsid w:val="0044356B"/>
    <w:rsid w:val="00443A55"/>
    <w:rsid w:val="0044460F"/>
    <w:rsid w:val="00444EDA"/>
    <w:rsid w:val="00446068"/>
    <w:rsid w:val="00447956"/>
    <w:rsid w:val="00447CD8"/>
    <w:rsid w:val="00450415"/>
    <w:rsid w:val="00450820"/>
    <w:rsid w:val="00450D9B"/>
    <w:rsid w:val="00451DD1"/>
    <w:rsid w:val="00451ED7"/>
    <w:rsid w:val="0045221C"/>
    <w:rsid w:val="004535A1"/>
    <w:rsid w:val="00453605"/>
    <w:rsid w:val="0045382D"/>
    <w:rsid w:val="00453B83"/>
    <w:rsid w:val="004553C2"/>
    <w:rsid w:val="004575F6"/>
    <w:rsid w:val="004576C0"/>
    <w:rsid w:val="004608FF"/>
    <w:rsid w:val="0046239D"/>
    <w:rsid w:val="004625B9"/>
    <w:rsid w:val="00462DAC"/>
    <w:rsid w:val="00463526"/>
    <w:rsid w:val="00463E23"/>
    <w:rsid w:val="004649C2"/>
    <w:rsid w:val="00464B37"/>
    <w:rsid w:val="00465289"/>
    <w:rsid w:val="00465C1D"/>
    <w:rsid w:val="00465F72"/>
    <w:rsid w:val="004663E1"/>
    <w:rsid w:val="004670AF"/>
    <w:rsid w:val="004678EE"/>
    <w:rsid w:val="0047078D"/>
    <w:rsid w:val="00470BAD"/>
    <w:rsid w:val="0047121A"/>
    <w:rsid w:val="00471933"/>
    <w:rsid w:val="00471E68"/>
    <w:rsid w:val="004748AC"/>
    <w:rsid w:val="004759D8"/>
    <w:rsid w:val="00477E04"/>
    <w:rsid w:val="00480A73"/>
    <w:rsid w:val="00480D05"/>
    <w:rsid w:val="00482DE0"/>
    <w:rsid w:val="00483D44"/>
    <w:rsid w:val="004859C4"/>
    <w:rsid w:val="0048649B"/>
    <w:rsid w:val="00490433"/>
    <w:rsid w:val="00490AA7"/>
    <w:rsid w:val="00491088"/>
    <w:rsid w:val="00491838"/>
    <w:rsid w:val="00491D7B"/>
    <w:rsid w:val="00492243"/>
    <w:rsid w:val="004924AD"/>
    <w:rsid w:val="00493381"/>
    <w:rsid w:val="00493417"/>
    <w:rsid w:val="004955F4"/>
    <w:rsid w:val="0049663E"/>
    <w:rsid w:val="004976AA"/>
    <w:rsid w:val="004A006B"/>
    <w:rsid w:val="004A0B8D"/>
    <w:rsid w:val="004A0DB0"/>
    <w:rsid w:val="004A1489"/>
    <w:rsid w:val="004A16E5"/>
    <w:rsid w:val="004A3094"/>
    <w:rsid w:val="004A3FAF"/>
    <w:rsid w:val="004A44C3"/>
    <w:rsid w:val="004A45F7"/>
    <w:rsid w:val="004A4E1B"/>
    <w:rsid w:val="004A4E6F"/>
    <w:rsid w:val="004A4F8E"/>
    <w:rsid w:val="004A5260"/>
    <w:rsid w:val="004A54F8"/>
    <w:rsid w:val="004A5B78"/>
    <w:rsid w:val="004A7097"/>
    <w:rsid w:val="004A7184"/>
    <w:rsid w:val="004A71EE"/>
    <w:rsid w:val="004A780F"/>
    <w:rsid w:val="004B03FD"/>
    <w:rsid w:val="004B04A9"/>
    <w:rsid w:val="004B052A"/>
    <w:rsid w:val="004B1144"/>
    <w:rsid w:val="004B2283"/>
    <w:rsid w:val="004B38A4"/>
    <w:rsid w:val="004B546F"/>
    <w:rsid w:val="004B5DB4"/>
    <w:rsid w:val="004B62E1"/>
    <w:rsid w:val="004B6368"/>
    <w:rsid w:val="004B63B3"/>
    <w:rsid w:val="004B694B"/>
    <w:rsid w:val="004B6B5F"/>
    <w:rsid w:val="004C1B68"/>
    <w:rsid w:val="004C35E9"/>
    <w:rsid w:val="004C4379"/>
    <w:rsid w:val="004C4EC1"/>
    <w:rsid w:val="004C572C"/>
    <w:rsid w:val="004C5986"/>
    <w:rsid w:val="004C5F57"/>
    <w:rsid w:val="004C63CF"/>
    <w:rsid w:val="004C7770"/>
    <w:rsid w:val="004D1C48"/>
    <w:rsid w:val="004D3C6C"/>
    <w:rsid w:val="004D420A"/>
    <w:rsid w:val="004D4986"/>
    <w:rsid w:val="004D5081"/>
    <w:rsid w:val="004D50CD"/>
    <w:rsid w:val="004D51BF"/>
    <w:rsid w:val="004D5F5D"/>
    <w:rsid w:val="004D7771"/>
    <w:rsid w:val="004D7A86"/>
    <w:rsid w:val="004D7BBB"/>
    <w:rsid w:val="004E061D"/>
    <w:rsid w:val="004E079F"/>
    <w:rsid w:val="004E0983"/>
    <w:rsid w:val="004E0C3D"/>
    <w:rsid w:val="004E1602"/>
    <w:rsid w:val="004E263B"/>
    <w:rsid w:val="004E2A02"/>
    <w:rsid w:val="004E3430"/>
    <w:rsid w:val="004E4A6F"/>
    <w:rsid w:val="004E7071"/>
    <w:rsid w:val="004F048E"/>
    <w:rsid w:val="004F12C2"/>
    <w:rsid w:val="004F2EE3"/>
    <w:rsid w:val="004F307E"/>
    <w:rsid w:val="004F5711"/>
    <w:rsid w:val="004F66CC"/>
    <w:rsid w:val="004F6AF1"/>
    <w:rsid w:val="004F6E43"/>
    <w:rsid w:val="004F710E"/>
    <w:rsid w:val="004F7B35"/>
    <w:rsid w:val="004F7C45"/>
    <w:rsid w:val="00500543"/>
    <w:rsid w:val="005021B1"/>
    <w:rsid w:val="00502267"/>
    <w:rsid w:val="00502A5C"/>
    <w:rsid w:val="00503CEB"/>
    <w:rsid w:val="00504421"/>
    <w:rsid w:val="00504B41"/>
    <w:rsid w:val="00504CA5"/>
    <w:rsid w:val="00505DE4"/>
    <w:rsid w:val="005062C7"/>
    <w:rsid w:val="005104BC"/>
    <w:rsid w:val="00512657"/>
    <w:rsid w:val="00513500"/>
    <w:rsid w:val="00513900"/>
    <w:rsid w:val="005150DD"/>
    <w:rsid w:val="00515C57"/>
    <w:rsid w:val="005167ED"/>
    <w:rsid w:val="00520B6A"/>
    <w:rsid w:val="00520BD2"/>
    <w:rsid w:val="00521370"/>
    <w:rsid w:val="00522E0A"/>
    <w:rsid w:val="00523403"/>
    <w:rsid w:val="00524B2C"/>
    <w:rsid w:val="0052512D"/>
    <w:rsid w:val="005254BB"/>
    <w:rsid w:val="005265A9"/>
    <w:rsid w:val="00530D19"/>
    <w:rsid w:val="00536CF2"/>
    <w:rsid w:val="00537811"/>
    <w:rsid w:val="00540D6B"/>
    <w:rsid w:val="005435A8"/>
    <w:rsid w:val="00543F88"/>
    <w:rsid w:val="00547044"/>
    <w:rsid w:val="00552EC6"/>
    <w:rsid w:val="00554133"/>
    <w:rsid w:val="005556EB"/>
    <w:rsid w:val="005558A3"/>
    <w:rsid w:val="00555B42"/>
    <w:rsid w:val="005576B1"/>
    <w:rsid w:val="00560A9A"/>
    <w:rsid w:val="00560D20"/>
    <w:rsid w:val="00560D23"/>
    <w:rsid w:val="00562192"/>
    <w:rsid w:val="00562953"/>
    <w:rsid w:val="0056297E"/>
    <w:rsid w:val="00562A57"/>
    <w:rsid w:val="005652CE"/>
    <w:rsid w:val="00565FDC"/>
    <w:rsid w:val="00566334"/>
    <w:rsid w:val="0056665B"/>
    <w:rsid w:val="005672D4"/>
    <w:rsid w:val="00567921"/>
    <w:rsid w:val="00571112"/>
    <w:rsid w:val="0057220A"/>
    <w:rsid w:val="0057273A"/>
    <w:rsid w:val="005729D1"/>
    <w:rsid w:val="005730CD"/>
    <w:rsid w:val="005731EE"/>
    <w:rsid w:val="005745E7"/>
    <w:rsid w:val="005755B3"/>
    <w:rsid w:val="00576C62"/>
    <w:rsid w:val="00576D3C"/>
    <w:rsid w:val="00577025"/>
    <w:rsid w:val="00580B54"/>
    <w:rsid w:val="00581FB2"/>
    <w:rsid w:val="00583AAC"/>
    <w:rsid w:val="005840AE"/>
    <w:rsid w:val="00585F21"/>
    <w:rsid w:val="005865A7"/>
    <w:rsid w:val="00586E9B"/>
    <w:rsid w:val="00587171"/>
    <w:rsid w:val="00590409"/>
    <w:rsid w:val="00591F4A"/>
    <w:rsid w:val="00593911"/>
    <w:rsid w:val="00594124"/>
    <w:rsid w:val="00594845"/>
    <w:rsid w:val="00594F13"/>
    <w:rsid w:val="00594FC1"/>
    <w:rsid w:val="005959C5"/>
    <w:rsid w:val="005963F9"/>
    <w:rsid w:val="00596E27"/>
    <w:rsid w:val="00597BEA"/>
    <w:rsid w:val="005A03BA"/>
    <w:rsid w:val="005A0EA0"/>
    <w:rsid w:val="005A13A4"/>
    <w:rsid w:val="005A2122"/>
    <w:rsid w:val="005A22EC"/>
    <w:rsid w:val="005A3AEE"/>
    <w:rsid w:val="005A444C"/>
    <w:rsid w:val="005A4F20"/>
    <w:rsid w:val="005A5306"/>
    <w:rsid w:val="005A6CAB"/>
    <w:rsid w:val="005A6FC9"/>
    <w:rsid w:val="005B05EE"/>
    <w:rsid w:val="005B146E"/>
    <w:rsid w:val="005B1A5D"/>
    <w:rsid w:val="005B2424"/>
    <w:rsid w:val="005B47EC"/>
    <w:rsid w:val="005B4F52"/>
    <w:rsid w:val="005B53FB"/>
    <w:rsid w:val="005B60ED"/>
    <w:rsid w:val="005B76B3"/>
    <w:rsid w:val="005B77B0"/>
    <w:rsid w:val="005B7F57"/>
    <w:rsid w:val="005C004D"/>
    <w:rsid w:val="005C17B1"/>
    <w:rsid w:val="005C2245"/>
    <w:rsid w:val="005C3A88"/>
    <w:rsid w:val="005C453B"/>
    <w:rsid w:val="005C5A77"/>
    <w:rsid w:val="005C5A98"/>
    <w:rsid w:val="005C5C9C"/>
    <w:rsid w:val="005C7784"/>
    <w:rsid w:val="005D1BAC"/>
    <w:rsid w:val="005D1CCD"/>
    <w:rsid w:val="005D1E77"/>
    <w:rsid w:val="005D2D15"/>
    <w:rsid w:val="005D2DC6"/>
    <w:rsid w:val="005D3197"/>
    <w:rsid w:val="005D320B"/>
    <w:rsid w:val="005D46F2"/>
    <w:rsid w:val="005D4B99"/>
    <w:rsid w:val="005D5725"/>
    <w:rsid w:val="005D5A6C"/>
    <w:rsid w:val="005D6F1E"/>
    <w:rsid w:val="005D7689"/>
    <w:rsid w:val="005D7B9B"/>
    <w:rsid w:val="005E053A"/>
    <w:rsid w:val="005E0696"/>
    <w:rsid w:val="005E0AED"/>
    <w:rsid w:val="005E0C3B"/>
    <w:rsid w:val="005E0D8D"/>
    <w:rsid w:val="005E14B8"/>
    <w:rsid w:val="005E381A"/>
    <w:rsid w:val="005E3B00"/>
    <w:rsid w:val="005E3CFF"/>
    <w:rsid w:val="005E4622"/>
    <w:rsid w:val="005E6873"/>
    <w:rsid w:val="005E6FFA"/>
    <w:rsid w:val="005E7001"/>
    <w:rsid w:val="005F00DB"/>
    <w:rsid w:val="005F1678"/>
    <w:rsid w:val="005F2837"/>
    <w:rsid w:val="005F3337"/>
    <w:rsid w:val="005F3FD5"/>
    <w:rsid w:val="005F42A1"/>
    <w:rsid w:val="005F4572"/>
    <w:rsid w:val="005F53C8"/>
    <w:rsid w:val="005F6196"/>
    <w:rsid w:val="005F63F5"/>
    <w:rsid w:val="005F7B57"/>
    <w:rsid w:val="005F7BBB"/>
    <w:rsid w:val="005F7DB3"/>
    <w:rsid w:val="00601696"/>
    <w:rsid w:val="00602489"/>
    <w:rsid w:val="006024C1"/>
    <w:rsid w:val="006037C2"/>
    <w:rsid w:val="00604825"/>
    <w:rsid w:val="00607FD6"/>
    <w:rsid w:val="00610783"/>
    <w:rsid w:val="00611396"/>
    <w:rsid w:val="00612980"/>
    <w:rsid w:val="0061420D"/>
    <w:rsid w:val="006144D7"/>
    <w:rsid w:val="0061534E"/>
    <w:rsid w:val="006159A5"/>
    <w:rsid w:val="00615C32"/>
    <w:rsid w:val="006160D8"/>
    <w:rsid w:val="006173D9"/>
    <w:rsid w:val="006175F3"/>
    <w:rsid w:val="00617917"/>
    <w:rsid w:val="00617AB8"/>
    <w:rsid w:val="00617C21"/>
    <w:rsid w:val="00623018"/>
    <w:rsid w:val="00624809"/>
    <w:rsid w:val="00625414"/>
    <w:rsid w:val="00626646"/>
    <w:rsid w:val="00627A14"/>
    <w:rsid w:val="00627D58"/>
    <w:rsid w:val="006301C6"/>
    <w:rsid w:val="0063083B"/>
    <w:rsid w:val="00630E42"/>
    <w:rsid w:val="006319D1"/>
    <w:rsid w:val="006325A5"/>
    <w:rsid w:val="0063265B"/>
    <w:rsid w:val="00632E9D"/>
    <w:rsid w:val="00632F6E"/>
    <w:rsid w:val="006335CF"/>
    <w:rsid w:val="006337CC"/>
    <w:rsid w:val="00635E8A"/>
    <w:rsid w:val="00636516"/>
    <w:rsid w:val="00636CCC"/>
    <w:rsid w:val="00640461"/>
    <w:rsid w:val="00640644"/>
    <w:rsid w:val="00641250"/>
    <w:rsid w:val="00641895"/>
    <w:rsid w:val="00642018"/>
    <w:rsid w:val="00642330"/>
    <w:rsid w:val="00642780"/>
    <w:rsid w:val="00643257"/>
    <w:rsid w:val="006447DC"/>
    <w:rsid w:val="00645060"/>
    <w:rsid w:val="00646258"/>
    <w:rsid w:val="00646B01"/>
    <w:rsid w:val="00647A9D"/>
    <w:rsid w:val="0065057A"/>
    <w:rsid w:val="00650F88"/>
    <w:rsid w:val="0065284F"/>
    <w:rsid w:val="00652DD2"/>
    <w:rsid w:val="00653859"/>
    <w:rsid w:val="00654908"/>
    <w:rsid w:val="0065490F"/>
    <w:rsid w:val="00654B25"/>
    <w:rsid w:val="00655A82"/>
    <w:rsid w:val="00655F8E"/>
    <w:rsid w:val="00656730"/>
    <w:rsid w:val="00656881"/>
    <w:rsid w:val="00656B19"/>
    <w:rsid w:val="006573D6"/>
    <w:rsid w:val="0066069C"/>
    <w:rsid w:val="00662E33"/>
    <w:rsid w:val="0066313C"/>
    <w:rsid w:val="0066365A"/>
    <w:rsid w:val="00663C8D"/>
    <w:rsid w:val="006640A9"/>
    <w:rsid w:val="006643DA"/>
    <w:rsid w:val="00664E02"/>
    <w:rsid w:val="006658E7"/>
    <w:rsid w:val="00667D97"/>
    <w:rsid w:val="006718FF"/>
    <w:rsid w:val="00672560"/>
    <w:rsid w:val="006732D3"/>
    <w:rsid w:val="00673E2A"/>
    <w:rsid w:val="00674423"/>
    <w:rsid w:val="00674506"/>
    <w:rsid w:val="00674B55"/>
    <w:rsid w:val="00675E26"/>
    <w:rsid w:val="00677557"/>
    <w:rsid w:val="006775CA"/>
    <w:rsid w:val="006800FD"/>
    <w:rsid w:val="00681077"/>
    <w:rsid w:val="0068116D"/>
    <w:rsid w:val="006814F9"/>
    <w:rsid w:val="00681FD2"/>
    <w:rsid w:val="006823C0"/>
    <w:rsid w:val="006838CF"/>
    <w:rsid w:val="00684AB2"/>
    <w:rsid w:val="00684EA7"/>
    <w:rsid w:val="00684F9F"/>
    <w:rsid w:val="00685C1E"/>
    <w:rsid w:val="00686D0E"/>
    <w:rsid w:val="006918B7"/>
    <w:rsid w:val="00691AAC"/>
    <w:rsid w:val="00692F96"/>
    <w:rsid w:val="00693DC7"/>
    <w:rsid w:val="00694376"/>
    <w:rsid w:val="00694749"/>
    <w:rsid w:val="00694A2B"/>
    <w:rsid w:val="00695B2D"/>
    <w:rsid w:val="00696CDD"/>
    <w:rsid w:val="006A0700"/>
    <w:rsid w:val="006A1424"/>
    <w:rsid w:val="006A2544"/>
    <w:rsid w:val="006A3B9D"/>
    <w:rsid w:val="006A40D3"/>
    <w:rsid w:val="006A44F4"/>
    <w:rsid w:val="006A4DD1"/>
    <w:rsid w:val="006A546C"/>
    <w:rsid w:val="006A7926"/>
    <w:rsid w:val="006B0218"/>
    <w:rsid w:val="006B0387"/>
    <w:rsid w:val="006B079A"/>
    <w:rsid w:val="006B19FD"/>
    <w:rsid w:val="006B2B7D"/>
    <w:rsid w:val="006B5F5D"/>
    <w:rsid w:val="006B6B50"/>
    <w:rsid w:val="006B731E"/>
    <w:rsid w:val="006C000B"/>
    <w:rsid w:val="006C02ED"/>
    <w:rsid w:val="006C0D1D"/>
    <w:rsid w:val="006C24B0"/>
    <w:rsid w:val="006C26D0"/>
    <w:rsid w:val="006C277A"/>
    <w:rsid w:val="006C2FF6"/>
    <w:rsid w:val="006C3051"/>
    <w:rsid w:val="006C3209"/>
    <w:rsid w:val="006C3D46"/>
    <w:rsid w:val="006C4250"/>
    <w:rsid w:val="006C4B1C"/>
    <w:rsid w:val="006C62B1"/>
    <w:rsid w:val="006C66C0"/>
    <w:rsid w:val="006C6BB6"/>
    <w:rsid w:val="006C6F86"/>
    <w:rsid w:val="006C7007"/>
    <w:rsid w:val="006D0D0D"/>
    <w:rsid w:val="006D0F82"/>
    <w:rsid w:val="006D297D"/>
    <w:rsid w:val="006D34D4"/>
    <w:rsid w:val="006D4EFB"/>
    <w:rsid w:val="006D6973"/>
    <w:rsid w:val="006D6BAA"/>
    <w:rsid w:val="006D6DDE"/>
    <w:rsid w:val="006D75D0"/>
    <w:rsid w:val="006D7F9A"/>
    <w:rsid w:val="006E132D"/>
    <w:rsid w:val="006E13DF"/>
    <w:rsid w:val="006E1899"/>
    <w:rsid w:val="006E413A"/>
    <w:rsid w:val="006E4CCD"/>
    <w:rsid w:val="006E5B4A"/>
    <w:rsid w:val="006E64F5"/>
    <w:rsid w:val="006E66C9"/>
    <w:rsid w:val="006E6DA0"/>
    <w:rsid w:val="006E7BB6"/>
    <w:rsid w:val="006F0B77"/>
    <w:rsid w:val="006F0C93"/>
    <w:rsid w:val="006F156F"/>
    <w:rsid w:val="006F370B"/>
    <w:rsid w:val="006F38B0"/>
    <w:rsid w:val="006F3DDE"/>
    <w:rsid w:val="006F59A0"/>
    <w:rsid w:val="006F6298"/>
    <w:rsid w:val="006F6511"/>
    <w:rsid w:val="006F7FCC"/>
    <w:rsid w:val="00700DF0"/>
    <w:rsid w:val="007013D3"/>
    <w:rsid w:val="007027F5"/>
    <w:rsid w:val="00702804"/>
    <w:rsid w:val="00704B7D"/>
    <w:rsid w:val="00704D87"/>
    <w:rsid w:val="0070504A"/>
    <w:rsid w:val="00705307"/>
    <w:rsid w:val="0070654E"/>
    <w:rsid w:val="0070675D"/>
    <w:rsid w:val="0070681C"/>
    <w:rsid w:val="007068A1"/>
    <w:rsid w:val="00706A62"/>
    <w:rsid w:val="007070A6"/>
    <w:rsid w:val="007076A1"/>
    <w:rsid w:val="007101CA"/>
    <w:rsid w:val="00710515"/>
    <w:rsid w:val="00710ABE"/>
    <w:rsid w:val="007113EB"/>
    <w:rsid w:val="0071377B"/>
    <w:rsid w:val="00714A5D"/>
    <w:rsid w:val="00714DDD"/>
    <w:rsid w:val="00715D04"/>
    <w:rsid w:val="00720849"/>
    <w:rsid w:val="00721B8C"/>
    <w:rsid w:val="00722871"/>
    <w:rsid w:val="00722F2E"/>
    <w:rsid w:val="007236E6"/>
    <w:rsid w:val="00723847"/>
    <w:rsid w:val="007262FF"/>
    <w:rsid w:val="00726718"/>
    <w:rsid w:val="007320BA"/>
    <w:rsid w:val="00732A58"/>
    <w:rsid w:val="00733F47"/>
    <w:rsid w:val="00734DF3"/>
    <w:rsid w:val="00735A65"/>
    <w:rsid w:val="00736233"/>
    <w:rsid w:val="00737672"/>
    <w:rsid w:val="00740001"/>
    <w:rsid w:val="0074024F"/>
    <w:rsid w:val="00742437"/>
    <w:rsid w:val="00743857"/>
    <w:rsid w:val="00743C46"/>
    <w:rsid w:val="00743FB6"/>
    <w:rsid w:val="00744D57"/>
    <w:rsid w:val="007471AE"/>
    <w:rsid w:val="0074746F"/>
    <w:rsid w:val="0074F839"/>
    <w:rsid w:val="007504F5"/>
    <w:rsid w:val="00751948"/>
    <w:rsid w:val="00753296"/>
    <w:rsid w:val="00753965"/>
    <w:rsid w:val="00754BB9"/>
    <w:rsid w:val="00756982"/>
    <w:rsid w:val="00756BB1"/>
    <w:rsid w:val="00760BFD"/>
    <w:rsid w:val="00760C0B"/>
    <w:rsid w:val="0076200C"/>
    <w:rsid w:val="00762C22"/>
    <w:rsid w:val="00763B8A"/>
    <w:rsid w:val="00764525"/>
    <w:rsid w:val="00764857"/>
    <w:rsid w:val="007657B9"/>
    <w:rsid w:val="007659F7"/>
    <w:rsid w:val="00765F32"/>
    <w:rsid w:val="00765F97"/>
    <w:rsid w:val="007661B3"/>
    <w:rsid w:val="0076640E"/>
    <w:rsid w:val="007704A8"/>
    <w:rsid w:val="0077153E"/>
    <w:rsid w:val="007718C9"/>
    <w:rsid w:val="007731D4"/>
    <w:rsid w:val="0077346D"/>
    <w:rsid w:val="007734D2"/>
    <w:rsid w:val="0077397C"/>
    <w:rsid w:val="00773DDC"/>
    <w:rsid w:val="00773F92"/>
    <w:rsid w:val="00776EA6"/>
    <w:rsid w:val="0077725B"/>
    <w:rsid w:val="007772AC"/>
    <w:rsid w:val="00780D53"/>
    <w:rsid w:val="00781182"/>
    <w:rsid w:val="007816DB"/>
    <w:rsid w:val="007819AE"/>
    <w:rsid w:val="00784049"/>
    <w:rsid w:val="007842BD"/>
    <w:rsid w:val="007852B2"/>
    <w:rsid w:val="00785909"/>
    <w:rsid w:val="00785973"/>
    <w:rsid w:val="0078667A"/>
    <w:rsid w:val="00786AF5"/>
    <w:rsid w:val="00787567"/>
    <w:rsid w:val="00790354"/>
    <w:rsid w:val="00790FD0"/>
    <w:rsid w:val="00791142"/>
    <w:rsid w:val="007928F2"/>
    <w:rsid w:val="00793162"/>
    <w:rsid w:val="0079360B"/>
    <w:rsid w:val="00794737"/>
    <w:rsid w:val="00794CAE"/>
    <w:rsid w:val="0079635F"/>
    <w:rsid w:val="00796588"/>
    <w:rsid w:val="00796C7F"/>
    <w:rsid w:val="007A26D8"/>
    <w:rsid w:val="007A31C0"/>
    <w:rsid w:val="007A4721"/>
    <w:rsid w:val="007A4994"/>
    <w:rsid w:val="007A5BBD"/>
    <w:rsid w:val="007B005D"/>
    <w:rsid w:val="007B09C2"/>
    <w:rsid w:val="007B0B18"/>
    <w:rsid w:val="007B1216"/>
    <w:rsid w:val="007B2106"/>
    <w:rsid w:val="007B41BB"/>
    <w:rsid w:val="007B461D"/>
    <w:rsid w:val="007B4985"/>
    <w:rsid w:val="007B4C82"/>
    <w:rsid w:val="007B5245"/>
    <w:rsid w:val="007B5275"/>
    <w:rsid w:val="007C0577"/>
    <w:rsid w:val="007C0976"/>
    <w:rsid w:val="007C0AA2"/>
    <w:rsid w:val="007C1090"/>
    <w:rsid w:val="007C1372"/>
    <w:rsid w:val="007C17B5"/>
    <w:rsid w:val="007C1D0F"/>
    <w:rsid w:val="007C358C"/>
    <w:rsid w:val="007C3A70"/>
    <w:rsid w:val="007C3F23"/>
    <w:rsid w:val="007C4B66"/>
    <w:rsid w:val="007C4B67"/>
    <w:rsid w:val="007C553B"/>
    <w:rsid w:val="007C58D1"/>
    <w:rsid w:val="007C5C05"/>
    <w:rsid w:val="007C675B"/>
    <w:rsid w:val="007C6A97"/>
    <w:rsid w:val="007C6AD3"/>
    <w:rsid w:val="007C7011"/>
    <w:rsid w:val="007C71DD"/>
    <w:rsid w:val="007C74FD"/>
    <w:rsid w:val="007C7694"/>
    <w:rsid w:val="007C76DC"/>
    <w:rsid w:val="007D0228"/>
    <w:rsid w:val="007D1125"/>
    <w:rsid w:val="007D15EA"/>
    <w:rsid w:val="007D2210"/>
    <w:rsid w:val="007D24DF"/>
    <w:rsid w:val="007D3D95"/>
    <w:rsid w:val="007D4561"/>
    <w:rsid w:val="007D51DF"/>
    <w:rsid w:val="007D632C"/>
    <w:rsid w:val="007D688B"/>
    <w:rsid w:val="007D6B5A"/>
    <w:rsid w:val="007E01B9"/>
    <w:rsid w:val="007E0DF4"/>
    <w:rsid w:val="007E43A6"/>
    <w:rsid w:val="007E5628"/>
    <w:rsid w:val="007E5D72"/>
    <w:rsid w:val="007E63E5"/>
    <w:rsid w:val="007E6E80"/>
    <w:rsid w:val="007E6F45"/>
    <w:rsid w:val="007E775C"/>
    <w:rsid w:val="007EF63D"/>
    <w:rsid w:val="007F0C71"/>
    <w:rsid w:val="007F39F1"/>
    <w:rsid w:val="007F7155"/>
    <w:rsid w:val="007F715A"/>
    <w:rsid w:val="007F7D04"/>
    <w:rsid w:val="00800AFC"/>
    <w:rsid w:val="00801CFA"/>
    <w:rsid w:val="008020A6"/>
    <w:rsid w:val="0080238C"/>
    <w:rsid w:val="008024EE"/>
    <w:rsid w:val="0080334C"/>
    <w:rsid w:val="00804A15"/>
    <w:rsid w:val="0080551E"/>
    <w:rsid w:val="00805A58"/>
    <w:rsid w:val="008065B6"/>
    <w:rsid w:val="00810253"/>
    <w:rsid w:val="00811912"/>
    <w:rsid w:val="008123DC"/>
    <w:rsid w:val="00813233"/>
    <w:rsid w:val="0081377E"/>
    <w:rsid w:val="0081394C"/>
    <w:rsid w:val="00813CB1"/>
    <w:rsid w:val="00813DF2"/>
    <w:rsid w:val="00813ECB"/>
    <w:rsid w:val="00814025"/>
    <w:rsid w:val="00814DE7"/>
    <w:rsid w:val="00815C4A"/>
    <w:rsid w:val="0081616E"/>
    <w:rsid w:val="008163F0"/>
    <w:rsid w:val="008164FE"/>
    <w:rsid w:val="00817195"/>
    <w:rsid w:val="00817263"/>
    <w:rsid w:val="00817285"/>
    <w:rsid w:val="008179D6"/>
    <w:rsid w:val="0082043A"/>
    <w:rsid w:val="00820ADC"/>
    <w:rsid w:val="00821E9F"/>
    <w:rsid w:val="0082517F"/>
    <w:rsid w:val="00826082"/>
    <w:rsid w:val="00830592"/>
    <w:rsid w:val="00831153"/>
    <w:rsid w:val="00831EDB"/>
    <w:rsid w:val="0083271B"/>
    <w:rsid w:val="00833436"/>
    <w:rsid w:val="00833745"/>
    <w:rsid w:val="00833A4B"/>
    <w:rsid w:val="00834DA0"/>
    <w:rsid w:val="008350FD"/>
    <w:rsid w:val="008353F7"/>
    <w:rsid w:val="00835515"/>
    <w:rsid w:val="0083556F"/>
    <w:rsid w:val="00836304"/>
    <w:rsid w:val="008363A2"/>
    <w:rsid w:val="0083660C"/>
    <w:rsid w:val="008374BE"/>
    <w:rsid w:val="008401C3"/>
    <w:rsid w:val="00840BD2"/>
    <w:rsid w:val="00840F72"/>
    <w:rsid w:val="00840F82"/>
    <w:rsid w:val="00841A1E"/>
    <w:rsid w:val="00842CB9"/>
    <w:rsid w:val="008433D5"/>
    <w:rsid w:val="00843CC6"/>
    <w:rsid w:val="00844599"/>
    <w:rsid w:val="00844C33"/>
    <w:rsid w:val="00844E92"/>
    <w:rsid w:val="0084613B"/>
    <w:rsid w:val="008462BC"/>
    <w:rsid w:val="00850FC3"/>
    <w:rsid w:val="00851C2F"/>
    <w:rsid w:val="008529FE"/>
    <w:rsid w:val="00852A44"/>
    <w:rsid w:val="008533DB"/>
    <w:rsid w:val="00855E81"/>
    <w:rsid w:val="00856542"/>
    <w:rsid w:val="008567C4"/>
    <w:rsid w:val="0086110B"/>
    <w:rsid w:val="008628E3"/>
    <w:rsid w:val="008629C0"/>
    <w:rsid w:val="0086427B"/>
    <w:rsid w:val="00864AB6"/>
    <w:rsid w:val="00864C05"/>
    <w:rsid w:val="00865346"/>
    <w:rsid w:val="008661EF"/>
    <w:rsid w:val="0086680F"/>
    <w:rsid w:val="00870CF2"/>
    <w:rsid w:val="0087196F"/>
    <w:rsid w:val="008743A8"/>
    <w:rsid w:val="00874936"/>
    <w:rsid w:val="00874FCF"/>
    <w:rsid w:val="00875872"/>
    <w:rsid w:val="008759FC"/>
    <w:rsid w:val="00875D9F"/>
    <w:rsid w:val="00876A6F"/>
    <w:rsid w:val="0088149B"/>
    <w:rsid w:val="00882B1A"/>
    <w:rsid w:val="0088315A"/>
    <w:rsid w:val="0088462E"/>
    <w:rsid w:val="00884B0E"/>
    <w:rsid w:val="00887E9D"/>
    <w:rsid w:val="008900B0"/>
    <w:rsid w:val="00890C91"/>
    <w:rsid w:val="00890FB8"/>
    <w:rsid w:val="00891493"/>
    <w:rsid w:val="00892546"/>
    <w:rsid w:val="00893354"/>
    <w:rsid w:val="0089450D"/>
    <w:rsid w:val="008A1242"/>
    <w:rsid w:val="008A2B01"/>
    <w:rsid w:val="008A3021"/>
    <w:rsid w:val="008A3585"/>
    <w:rsid w:val="008A56A2"/>
    <w:rsid w:val="008B058D"/>
    <w:rsid w:val="008B0682"/>
    <w:rsid w:val="008B0C74"/>
    <w:rsid w:val="008B1724"/>
    <w:rsid w:val="008B1DBF"/>
    <w:rsid w:val="008B1ECE"/>
    <w:rsid w:val="008B1FE1"/>
    <w:rsid w:val="008B23CC"/>
    <w:rsid w:val="008B37B5"/>
    <w:rsid w:val="008B6AAF"/>
    <w:rsid w:val="008B7097"/>
    <w:rsid w:val="008B768E"/>
    <w:rsid w:val="008B7A8D"/>
    <w:rsid w:val="008C0847"/>
    <w:rsid w:val="008C0F37"/>
    <w:rsid w:val="008C14E5"/>
    <w:rsid w:val="008C208B"/>
    <w:rsid w:val="008C43A6"/>
    <w:rsid w:val="008C47A7"/>
    <w:rsid w:val="008C490E"/>
    <w:rsid w:val="008C5F41"/>
    <w:rsid w:val="008C657B"/>
    <w:rsid w:val="008C674D"/>
    <w:rsid w:val="008C67BE"/>
    <w:rsid w:val="008D150B"/>
    <w:rsid w:val="008D1587"/>
    <w:rsid w:val="008D381A"/>
    <w:rsid w:val="008D5644"/>
    <w:rsid w:val="008D5A94"/>
    <w:rsid w:val="008D5B49"/>
    <w:rsid w:val="008D5CC4"/>
    <w:rsid w:val="008D640C"/>
    <w:rsid w:val="008D6827"/>
    <w:rsid w:val="008D76C3"/>
    <w:rsid w:val="008D7B05"/>
    <w:rsid w:val="008D7BE1"/>
    <w:rsid w:val="008E188D"/>
    <w:rsid w:val="008E18C4"/>
    <w:rsid w:val="008E2735"/>
    <w:rsid w:val="008E3266"/>
    <w:rsid w:val="008E3A9E"/>
    <w:rsid w:val="008E3DFA"/>
    <w:rsid w:val="008E3FFA"/>
    <w:rsid w:val="008E4AFA"/>
    <w:rsid w:val="008E520A"/>
    <w:rsid w:val="008E65E2"/>
    <w:rsid w:val="008E6665"/>
    <w:rsid w:val="008E7067"/>
    <w:rsid w:val="008F0BE8"/>
    <w:rsid w:val="008F26B1"/>
    <w:rsid w:val="008F4133"/>
    <w:rsid w:val="008F49EB"/>
    <w:rsid w:val="008F673F"/>
    <w:rsid w:val="008F678D"/>
    <w:rsid w:val="00900FC1"/>
    <w:rsid w:val="009012DB"/>
    <w:rsid w:val="00901BF2"/>
    <w:rsid w:val="00902032"/>
    <w:rsid w:val="00902F93"/>
    <w:rsid w:val="00903299"/>
    <w:rsid w:val="0090351A"/>
    <w:rsid w:val="00903F98"/>
    <w:rsid w:val="0090418C"/>
    <w:rsid w:val="0090441B"/>
    <w:rsid w:val="00906A25"/>
    <w:rsid w:val="00911410"/>
    <w:rsid w:val="00912024"/>
    <w:rsid w:val="00912157"/>
    <w:rsid w:val="00912BE8"/>
    <w:rsid w:val="0091353B"/>
    <w:rsid w:val="009138D4"/>
    <w:rsid w:val="00913DA8"/>
    <w:rsid w:val="0091408D"/>
    <w:rsid w:val="00915BDE"/>
    <w:rsid w:val="009161B1"/>
    <w:rsid w:val="009172A5"/>
    <w:rsid w:val="00917370"/>
    <w:rsid w:val="009174AC"/>
    <w:rsid w:val="009175C7"/>
    <w:rsid w:val="009179AE"/>
    <w:rsid w:val="00921C1E"/>
    <w:rsid w:val="00922B21"/>
    <w:rsid w:val="009237E7"/>
    <w:rsid w:val="00925BC2"/>
    <w:rsid w:val="00926EC6"/>
    <w:rsid w:val="00931B86"/>
    <w:rsid w:val="00933230"/>
    <w:rsid w:val="00933B0E"/>
    <w:rsid w:val="00937A5B"/>
    <w:rsid w:val="00937CAD"/>
    <w:rsid w:val="009427C3"/>
    <w:rsid w:val="00942E89"/>
    <w:rsid w:val="00945237"/>
    <w:rsid w:val="00945B4B"/>
    <w:rsid w:val="00946AC7"/>
    <w:rsid w:val="00946B9D"/>
    <w:rsid w:val="00946ECE"/>
    <w:rsid w:val="0094712B"/>
    <w:rsid w:val="0094769C"/>
    <w:rsid w:val="0094776C"/>
    <w:rsid w:val="00947DC7"/>
    <w:rsid w:val="00950596"/>
    <w:rsid w:val="009506AD"/>
    <w:rsid w:val="00950AEB"/>
    <w:rsid w:val="00950E47"/>
    <w:rsid w:val="0095103F"/>
    <w:rsid w:val="009529D0"/>
    <w:rsid w:val="0095398F"/>
    <w:rsid w:val="00953AD6"/>
    <w:rsid w:val="009547C2"/>
    <w:rsid w:val="00955775"/>
    <w:rsid w:val="00956362"/>
    <w:rsid w:val="00956FC2"/>
    <w:rsid w:val="00957256"/>
    <w:rsid w:val="00957BC1"/>
    <w:rsid w:val="009601FB"/>
    <w:rsid w:val="00960E14"/>
    <w:rsid w:val="00961D35"/>
    <w:rsid w:val="00961F1E"/>
    <w:rsid w:val="00962393"/>
    <w:rsid w:val="00962883"/>
    <w:rsid w:val="00962A8A"/>
    <w:rsid w:val="00963DAA"/>
    <w:rsid w:val="00963E3A"/>
    <w:rsid w:val="00965B4E"/>
    <w:rsid w:val="00966021"/>
    <w:rsid w:val="00966880"/>
    <w:rsid w:val="00967260"/>
    <w:rsid w:val="00967464"/>
    <w:rsid w:val="00967542"/>
    <w:rsid w:val="00967B8C"/>
    <w:rsid w:val="009702BE"/>
    <w:rsid w:val="00971A8E"/>
    <w:rsid w:val="00972D2F"/>
    <w:rsid w:val="009737E0"/>
    <w:rsid w:val="00973F61"/>
    <w:rsid w:val="009740D2"/>
    <w:rsid w:val="009745BB"/>
    <w:rsid w:val="00974D0B"/>
    <w:rsid w:val="00975BDC"/>
    <w:rsid w:val="00975CA8"/>
    <w:rsid w:val="0097624E"/>
    <w:rsid w:val="009762BC"/>
    <w:rsid w:val="00977129"/>
    <w:rsid w:val="009774FB"/>
    <w:rsid w:val="00980F44"/>
    <w:rsid w:val="00981E10"/>
    <w:rsid w:val="009834D1"/>
    <w:rsid w:val="00983953"/>
    <w:rsid w:val="00984934"/>
    <w:rsid w:val="00984C97"/>
    <w:rsid w:val="00985C92"/>
    <w:rsid w:val="009927CD"/>
    <w:rsid w:val="00992A85"/>
    <w:rsid w:val="00992FF9"/>
    <w:rsid w:val="00993182"/>
    <w:rsid w:val="00993DDD"/>
    <w:rsid w:val="009955FA"/>
    <w:rsid w:val="00996556"/>
    <w:rsid w:val="009976C9"/>
    <w:rsid w:val="00997C89"/>
    <w:rsid w:val="009A09EE"/>
    <w:rsid w:val="009A11CD"/>
    <w:rsid w:val="009A3E5A"/>
    <w:rsid w:val="009A52C9"/>
    <w:rsid w:val="009A5CE3"/>
    <w:rsid w:val="009A5D5A"/>
    <w:rsid w:val="009A5D94"/>
    <w:rsid w:val="009A731F"/>
    <w:rsid w:val="009A788E"/>
    <w:rsid w:val="009A7BD6"/>
    <w:rsid w:val="009A7CD7"/>
    <w:rsid w:val="009A7D76"/>
    <w:rsid w:val="009B0577"/>
    <w:rsid w:val="009B0D37"/>
    <w:rsid w:val="009B272B"/>
    <w:rsid w:val="009B2B57"/>
    <w:rsid w:val="009B3608"/>
    <w:rsid w:val="009B5085"/>
    <w:rsid w:val="009B547D"/>
    <w:rsid w:val="009B5AB8"/>
    <w:rsid w:val="009B66AE"/>
    <w:rsid w:val="009B66BA"/>
    <w:rsid w:val="009B7E82"/>
    <w:rsid w:val="009C0D17"/>
    <w:rsid w:val="009C190F"/>
    <w:rsid w:val="009C242D"/>
    <w:rsid w:val="009C385D"/>
    <w:rsid w:val="009C4058"/>
    <w:rsid w:val="009C4176"/>
    <w:rsid w:val="009C56D6"/>
    <w:rsid w:val="009C692E"/>
    <w:rsid w:val="009D0E6D"/>
    <w:rsid w:val="009D127B"/>
    <w:rsid w:val="009D2DBF"/>
    <w:rsid w:val="009D4179"/>
    <w:rsid w:val="009D60F2"/>
    <w:rsid w:val="009D6F62"/>
    <w:rsid w:val="009D70B9"/>
    <w:rsid w:val="009D71A1"/>
    <w:rsid w:val="009D7894"/>
    <w:rsid w:val="009E0BF3"/>
    <w:rsid w:val="009E2FBF"/>
    <w:rsid w:val="009E33CD"/>
    <w:rsid w:val="009E4555"/>
    <w:rsid w:val="009E5B5D"/>
    <w:rsid w:val="009E6BAB"/>
    <w:rsid w:val="009E7714"/>
    <w:rsid w:val="009F0E8D"/>
    <w:rsid w:val="009F13DB"/>
    <w:rsid w:val="009F1C5D"/>
    <w:rsid w:val="009F23E9"/>
    <w:rsid w:val="009F24A5"/>
    <w:rsid w:val="009F2A21"/>
    <w:rsid w:val="009F2D50"/>
    <w:rsid w:val="009F387B"/>
    <w:rsid w:val="009F7D0F"/>
    <w:rsid w:val="00A00799"/>
    <w:rsid w:val="00A00D6E"/>
    <w:rsid w:val="00A01109"/>
    <w:rsid w:val="00A02324"/>
    <w:rsid w:val="00A03293"/>
    <w:rsid w:val="00A034FA"/>
    <w:rsid w:val="00A03959"/>
    <w:rsid w:val="00A04212"/>
    <w:rsid w:val="00A04485"/>
    <w:rsid w:val="00A0497D"/>
    <w:rsid w:val="00A06098"/>
    <w:rsid w:val="00A068A6"/>
    <w:rsid w:val="00A076B1"/>
    <w:rsid w:val="00A07703"/>
    <w:rsid w:val="00A07863"/>
    <w:rsid w:val="00A079AC"/>
    <w:rsid w:val="00A12B56"/>
    <w:rsid w:val="00A12F8E"/>
    <w:rsid w:val="00A1339E"/>
    <w:rsid w:val="00A1492C"/>
    <w:rsid w:val="00A164AF"/>
    <w:rsid w:val="00A165F9"/>
    <w:rsid w:val="00A16FCC"/>
    <w:rsid w:val="00A171ED"/>
    <w:rsid w:val="00A1799C"/>
    <w:rsid w:val="00A202EA"/>
    <w:rsid w:val="00A20F7E"/>
    <w:rsid w:val="00A22321"/>
    <w:rsid w:val="00A22854"/>
    <w:rsid w:val="00A229D4"/>
    <w:rsid w:val="00A23346"/>
    <w:rsid w:val="00A2410C"/>
    <w:rsid w:val="00A24E4C"/>
    <w:rsid w:val="00A25276"/>
    <w:rsid w:val="00A25E7D"/>
    <w:rsid w:val="00A2605E"/>
    <w:rsid w:val="00A26CEB"/>
    <w:rsid w:val="00A2743D"/>
    <w:rsid w:val="00A27509"/>
    <w:rsid w:val="00A301E3"/>
    <w:rsid w:val="00A30718"/>
    <w:rsid w:val="00A30FF2"/>
    <w:rsid w:val="00A31C2B"/>
    <w:rsid w:val="00A332F5"/>
    <w:rsid w:val="00A339F6"/>
    <w:rsid w:val="00A33D85"/>
    <w:rsid w:val="00A347BE"/>
    <w:rsid w:val="00A35779"/>
    <w:rsid w:val="00A367D7"/>
    <w:rsid w:val="00A36E08"/>
    <w:rsid w:val="00A37611"/>
    <w:rsid w:val="00A40305"/>
    <w:rsid w:val="00A419E6"/>
    <w:rsid w:val="00A41CCC"/>
    <w:rsid w:val="00A43B90"/>
    <w:rsid w:val="00A44249"/>
    <w:rsid w:val="00A4426C"/>
    <w:rsid w:val="00A44A96"/>
    <w:rsid w:val="00A44F26"/>
    <w:rsid w:val="00A44FF0"/>
    <w:rsid w:val="00A4696B"/>
    <w:rsid w:val="00A46A49"/>
    <w:rsid w:val="00A46D3F"/>
    <w:rsid w:val="00A47CF0"/>
    <w:rsid w:val="00A47EB4"/>
    <w:rsid w:val="00A506E5"/>
    <w:rsid w:val="00A509B9"/>
    <w:rsid w:val="00A50CF5"/>
    <w:rsid w:val="00A51327"/>
    <w:rsid w:val="00A515C3"/>
    <w:rsid w:val="00A517B9"/>
    <w:rsid w:val="00A520EC"/>
    <w:rsid w:val="00A52194"/>
    <w:rsid w:val="00A53BFF"/>
    <w:rsid w:val="00A5414C"/>
    <w:rsid w:val="00A549BE"/>
    <w:rsid w:val="00A54ED3"/>
    <w:rsid w:val="00A55BD9"/>
    <w:rsid w:val="00A55E6F"/>
    <w:rsid w:val="00A564FF"/>
    <w:rsid w:val="00A56A85"/>
    <w:rsid w:val="00A57924"/>
    <w:rsid w:val="00A57ECA"/>
    <w:rsid w:val="00A60AE2"/>
    <w:rsid w:val="00A61BF5"/>
    <w:rsid w:val="00A62C25"/>
    <w:rsid w:val="00A63409"/>
    <w:rsid w:val="00A63948"/>
    <w:rsid w:val="00A63BB6"/>
    <w:rsid w:val="00A64C2C"/>
    <w:rsid w:val="00A65D76"/>
    <w:rsid w:val="00A6704E"/>
    <w:rsid w:val="00A67789"/>
    <w:rsid w:val="00A67DC6"/>
    <w:rsid w:val="00A67E0E"/>
    <w:rsid w:val="00A71DAC"/>
    <w:rsid w:val="00A7275E"/>
    <w:rsid w:val="00A738AC"/>
    <w:rsid w:val="00A74845"/>
    <w:rsid w:val="00A74EFA"/>
    <w:rsid w:val="00A7513F"/>
    <w:rsid w:val="00A76A3B"/>
    <w:rsid w:val="00A77DAC"/>
    <w:rsid w:val="00A77FB3"/>
    <w:rsid w:val="00A80B63"/>
    <w:rsid w:val="00A829DF"/>
    <w:rsid w:val="00A83654"/>
    <w:rsid w:val="00A8485F"/>
    <w:rsid w:val="00A848B8"/>
    <w:rsid w:val="00A84CAA"/>
    <w:rsid w:val="00A857D0"/>
    <w:rsid w:val="00A86ECC"/>
    <w:rsid w:val="00A8774A"/>
    <w:rsid w:val="00A87E3E"/>
    <w:rsid w:val="00A91FA7"/>
    <w:rsid w:val="00A92191"/>
    <w:rsid w:val="00A92839"/>
    <w:rsid w:val="00A92AE3"/>
    <w:rsid w:val="00A92D77"/>
    <w:rsid w:val="00A93471"/>
    <w:rsid w:val="00A93F5D"/>
    <w:rsid w:val="00A93FF8"/>
    <w:rsid w:val="00A94292"/>
    <w:rsid w:val="00A95500"/>
    <w:rsid w:val="00A97274"/>
    <w:rsid w:val="00A97431"/>
    <w:rsid w:val="00AA0A5B"/>
    <w:rsid w:val="00AA3063"/>
    <w:rsid w:val="00AA3D94"/>
    <w:rsid w:val="00AA4296"/>
    <w:rsid w:val="00AA5B17"/>
    <w:rsid w:val="00AA5E0D"/>
    <w:rsid w:val="00AA685D"/>
    <w:rsid w:val="00AA6F67"/>
    <w:rsid w:val="00AA7D4B"/>
    <w:rsid w:val="00AB0BB1"/>
    <w:rsid w:val="00AB3A68"/>
    <w:rsid w:val="00AB40B2"/>
    <w:rsid w:val="00AB46C5"/>
    <w:rsid w:val="00AB52AF"/>
    <w:rsid w:val="00AC13B8"/>
    <w:rsid w:val="00AC1BB6"/>
    <w:rsid w:val="00AC1D84"/>
    <w:rsid w:val="00AC1DF6"/>
    <w:rsid w:val="00AC2D6B"/>
    <w:rsid w:val="00AC4015"/>
    <w:rsid w:val="00AC48AC"/>
    <w:rsid w:val="00AC4E66"/>
    <w:rsid w:val="00AC51BF"/>
    <w:rsid w:val="00AC5D2A"/>
    <w:rsid w:val="00AC6F1A"/>
    <w:rsid w:val="00AC6F41"/>
    <w:rsid w:val="00AC7A08"/>
    <w:rsid w:val="00AC7CFD"/>
    <w:rsid w:val="00AD0976"/>
    <w:rsid w:val="00AD0ED8"/>
    <w:rsid w:val="00AD1508"/>
    <w:rsid w:val="00AD1703"/>
    <w:rsid w:val="00AD5142"/>
    <w:rsid w:val="00AD5FCE"/>
    <w:rsid w:val="00AD7133"/>
    <w:rsid w:val="00AE0E53"/>
    <w:rsid w:val="00AE20E9"/>
    <w:rsid w:val="00AE3134"/>
    <w:rsid w:val="00AE3D9B"/>
    <w:rsid w:val="00AE47F4"/>
    <w:rsid w:val="00AE49B1"/>
    <w:rsid w:val="00AE4F78"/>
    <w:rsid w:val="00AE6119"/>
    <w:rsid w:val="00AE7111"/>
    <w:rsid w:val="00AE7150"/>
    <w:rsid w:val="00AF087F"/>
    <w:rsid w:val="00AF1993"/>
    <w:rsid w:val="00AF1EDF"/>
    <w:rsid w:val="00AF2D47"/>
    <w:rsid w:val="00AF306C"/>
    <w:rsid w:val="00AF36D8"/>
    <w:rsid w:val="00AF3B2E"/>
    <w:rsid w:val="00AF4BD7"/>
    <w:rsid w:val="00AF5AD3"/>
    <w:rsid w:val="00AF5B7D"/>
    <w:rsid w:val="00AF663E"/>
    <w:rsid w:val="00B026E7"/>
    <w:rsid w:val="00B05351"/>
    <w:rsid w:val="00B06564"/>
    <w:rsid w:val="00B079BA"/>
    <w:rsid w:val="00B07D53"/>
    <w:rsid w:val="00B07D81"/>
    <w:rsid w:val="00B11940"/>
    <w:rsid w:val="00B1216C"/>
    <w:rsid w:val="00B12363"/>
    <w:rsid w:val="00B137BB"/>
    <w:rsid w:val="00B1794B"/>
    <w:rsid w:val="00B20E29"/>
    <w:rsid w:val="00B21CEB"/>
    <w:rsid w:val="00B22065"/>
    <w:rsid w:val="00B231A2"/>
    <w:rsid w:val="00B23CB6"/>
    <w:rsid w:val="00B24944"/>
    <w:rsid w:val="00B26B71"/>
    <w:rsid w:val="00B26D7E"/>
    <w:rsid w:val="00B26FAF"/>
    <w:rsid w:val="00B27361"/>
    <w:rsid w:val="00B27B9F"/>
    <w:rsid w:val="00B30235"/>
    <w:rsid w:val="00B309C2"/>
    <w:rsid w:val="00B3201A"/>
    <w:rsid w:val="00B335F9"/>
    <w:rsid w:val="00B33833"/>
    <w:rsid w:val="00B339EB"/>
    <w:rsid w:val="00B34B29"/>
    <w:rsid w:val="00B34D20"/>
    <w:rsid w:val="00B35A7A"/>
    <w:rsid w:val="00B36DD7"/>
    <w:rsid w:val="00B371EE"/>
    <w:rsid w:val="00B4019E"/>
    <w:rsid w:val="00B40FA3"/>
    <w:rsid w:val="00B42EB1"/>
    <w:rsid w:val="00B4545C"/>
    <w:rsid w:val="00B459E7"/>
    <w:rsid w:val="00B45DCF"/>
    <w:rsid w:val="00B45DFE"/>
    <w:rsid w:val="00B50BF8"/>
    <w:rsid w:val="00B50D63"/>
    <w:rsid w:val="00B5135F"/>
    <w:rsid w:val="00B5177B"/>
    <w:rsid w:val="00B51986"/>
    <w:rsid w:val="00B51EFB"/>
    <w:rsid w:val="00B523B6"/>
    <w:rsid w:val="00B52A1D"/>
    <w:rsid w:val="00B5320C"/>
    <w:rsid w:val="00B53565"/>
    <w:rsid w:val="00B53AE8"/>
    <w:rsid w:val="00B55A92"/>
    <w:rsid w:val="00B5611D"/>
    <w:rsid w:val="00B56544"/>
    <w:rsid w:val="00B56F8D"/>
    <w:rsid w:val="00B56FA9"/>
    <w:rsid w:val="00B57ABE"/>
    <w:rsid w:val="00B57E57"/>
    <w:rsid w:val="00B57FC6"/>
    <w:rsid w:val="00B60746"/>
    <w:rsid w:val="00B6153B"/>
    <w:rsid w:val="00B61739"/>
    <w:rsid w:val="00B6175C"/>
    <w:rsid w:val="00B62955"/>
    <w:rsid w:val="00B63D06"/>
    <w:rsid w:val="00B65272"/>
    <w:rsid w:val="00B660A6"/>
    <w:rsid w:val="00B665F6"/>
    <w:rsid w:val="00B66C92"/>
    <w:rsid w:val="00B67398"/>
    <w:rsid w:val="00B70D72"/>
    <w:rsid w:val="00B70E70"/>
    <w:rsid w:val="00B744A0"/>
    <w:rsid w:val="00B75A3E"/>
    <w:rsid w:val="00B75C57"/>
    <w:rsid w:val="00B7602A"/>
    <w:rsid w:val="00B77AA1"/>
    <w:rsid w:val="00B80331"/>
    <w:rsid w:val="00B80A2F"/>
    <w:rsid w:val="00B8104F"/>
    <w:rsid w:val="00B814B5"/>
    <w:rsid w:val="00B83BE2"/>
    <w:rsid w:val="00B83D69"/>
    <w:rsid w:val="00B8434A"/>
    <w:rsid w:val="00B84C61"/>
    <w:rsid w:val="00B867C6"/>
    <w:rsid w:val="00B903EE"/>
    <w:rsid w:val="00B91E8C"/>
    <w:rsid w:val="00B91E9A"/>
    <w:rsid w:val="00B922D3"/>
    <w:rsid w:val="00B93B4A"/>
    <w:rsid w:val="00B96B8C"/>
    <w:rsid w:val="00B988D0"/>
    <w:rsid w:val="00BA0E51"/>
    <w:rsid w:val="00BA1D97"/>
    <w:rsid w:val="00BA242E"/>
    <w:rsid w:val="00BA419B"/>
    <w:rsid w:val="00BA437E"/>
    <w:rsid w:val="00BA43BF"/>
    <w:rsid w:val="00BA445B"/>
    <w:rsid w:val="00BA457F"/>
    <w:rsid w:val="00BA56E7"/>
    <w:rsid w:val="00BA66AA"/>
    <w:rsid w:val="00BA6B1A"/>
    <w:rsid w:val="00BA6B4C"/>
    <w:rsid w:val="00BA74D0"/>
    <w:rsid w:val="00BA7A2E"/>
    <w:rsid w:val="00BB20B7"/>
    <w:rsid w:val="00BB2616"/>
    <w:rsid w:val="00BB26F6"/>
    <w:rsid w:val="00BB2AA2"/>
    <w:rsid w:val="00BB420F"/>
    <w:rsid w:val="00BB4F96"/>
    <w:rsid w:val="00BB6115"/>
    <w:rsid w:val="00BB61F6"/>
    <w:rsid w:val="00BB66C0"/>
    <w:rsid w:val="00BB6FC1"/>
    <w:rsid w:val="00BB74F8"/>
    <w:rsid w:val="00BC04AC"/>
    <w:rsid w:val="00BC0531"/>
    <w:rsid w:val="00BC0995"/>
    <w:rsid w:val="00BC1DAF"/>
    <w:rsid w:val="00BC2199"/>
    <w:rsid w:val="00BC226D"/>
    <w:rsid w:val="00BC2A3E"/>
    <w:rsid w:val="00BC31B1"/>
    <w:rsid w:val="00BC3352"/>
    <w:rsid w:val="00BC351F"/>
    <w:rsid w:val="00BC5C6E"/>
    <w:rsid w:val="00BC6DE2"/>
    <w:rsid w:val="00BC729B"/>
    <w:rsid w:val="00BC76C2"/>
    <w:rsid w:val="00BC79AC"/>
    <w:rsid w:val="00BC7A01"/>
    <w:rsid w:val="00BD218E"/>
    <w:rsid w:val="00BD2955"/>
    <w:rsid w:val="00BD2F5B"/>
    <w:rsid w:val="00BD364B"/>
    <w:rsid w:val="00BD4A13"/>
    <w:rsid w:val="00BD4DC1"/>
    <w:rsid w:val="00BD50A2"/>
    <w:rsid w:val="00BD564C"/>
    <w:rsid w:val="00BD57A1"/>
    <w:rsid w:val="00BD6D57"/>
    <w:rsid w:val="00BD771E"/>
    <w:rsid w:val="00BE00E5"/>
    <w:rsid w:val="00BE1623"/>
    <w:rsid w:val="00BE2965"/>
    <w:rsid w:val="00BE2F16"/>
    <w:rsid w:val="00BE4352"/>
    <w:rsid w:val="00BE5219"/>
    <w:rsid w:val="00BE5A63"/>
    <w:rsid w:val="00BE5CA5"/>
    <w:rsid w:val="00BE7330"/>
    <w:rsid w:val="00BF1315"/>
    <w:rsid w:val="00BF315B"/>
    <w:rsid w:val="00BF359E"/>
    <w:rsid w:val="00BF372C"/>
    <w:rsid w:val="00BF4389"/>
    <w:rsid w:val="00BF51F9"/>
    <w:rsid w:val="00BF5DB8"/>
    <w:rsid w:val="00BF62C7"/>
    <w:rsid w:val="00BF632D"/>
    <w:rsid w:val="00BF6A35"/>
    <w:rsid w:val="00BF7478"/>
    <w:rsid w:val="00C0048A"/>
    <w:rsid w:val="00C00C98"/>
    <w:rsid w:val="00C00F6C"/>
    <w:rsid w:val="00C015F8"/>
    <w:rsid w:val="00C0176A"/>
    <w:rsid w:val="00C01AF3"/>
    <w:rsid w:val="00C02B86"/>
    <w:rsid w:val="00C03E87"/>
    <w:rsid w:val="00C053E9"/>
    <w:rsid w:val="00C06A68"/>
    <w:rsid w:val="00C0720B"/>
    <w:rsid w:val="00C115CD"/>
    <w:rsid w:val="00C11887"/>
    <w:rsid w:val="00C122C4"/>
    <w:rsid w:val="00C124AC"/>
    <w:rsid w:val="00C125E9"/>
    <w:rsid w:val="00C12F43"/>
    <w:rsid w:val="00C13151"/>
    <w:rsid w:val="00C13D44"/>
    <w:rsid w:val="00C14151"/>
    <w:rsid w:val="00C14DB0"/>
    <w:rsid w:val="00C166EC"/>
    <w:rsid w:val="00C216AA"/>
    <w:rsid w:val="00C2173A"/>
    <w:rsid w:val="00C21C05"/>
    <w:rsid w:val="00C23FB7"/>
    <w:rsid w:val="00C25041"/>
    <w:rsid w:val="00C2670E"/>
    <w:rsid w:val="00C26BFB"/>
    <w:rsid w:val="00C3022A"/>
    <w:rsid w:val="00C30507"/>
    <w:rsid w:val="00C30900"/>
    <w:rsid w:val="00C33D61"/>
    <w:rsid w:val="00C34D40"/>
    <w:rsid w:val="00C36002"/>
    <w:rsid w:val="00C36ED1"/>
    <w:rsid w:val="00C370AC"/>
    <w:rsid w:val="00C37A97"/>
    <w:rsid w:val="00C37AFE"/>
    <w:rsid w:val="00C403AB"/>
    <w:rsid w:val="00C41034"/>
    <w:rsid w:val="00C410E4"/>
    <w:rsid w:val="00C42047"/>
    <w:rsid w:val="00C42A94"/>
    <w:rsid w:val="00C439D8"/>
    <w:rsid w:val="00C444BE"/>
    <w:rsid w:val="00C4547C"/>
    <w:rsid w:val="00C465BD"/>
    <w:rsid w:val="00C47323"/>
    <w:rsid w:val="00C47782"/>
    <w:rsid w:val="00C47B6A"/>
    <w:rsid w:val="00C527EA"/>
    <w:rsid w:val="00C53327"/>
    <w:rsid w:val="00C5345B"/>
    <w:rsid w:val="00C5354B"/>
    <w:rsid w:val="00C536C1"/>
    <w:rsid w:val="00C538A8"/>
    <w:rsid w:val="00C5488C"/>
    <w:rsid w:val="00C54B3F"/>
    <w:rsid w:val="00C54CAC"/>
    <w:rsid w:val="00C55AEF"/>
    <w:rsid w:val="00C56268"/>
    <w:rsid w:val="00C56350"/>
    <w:rsid w:val="00C56699"/>
    <w:rsid w:val="00C56A67"/>
    <w:rsid w:val="00C56DA4"/>
    <w:rsid w:val="00C57E6D"/>
    <w:rsid w:val="00C61CD4"/>
    <w:rsid w:val="00C62BCF"/>
    <w:rsid w:val="00C64475"/>
    <w:rsid w:val="00C65090"/>
    <w:rsid w:val="00C6545A"/>
    <w:rsid w:val="00C65923"/>
    <w:rsid w:val="00C675AF"/>
    <w:rsid w:val="00C678F2"/>
    <w:rsid w:val="00C708FC"/>
    <w:rsid w:val="00C71614"/>
    <w:rsid w:val="00C720AF"/>
    <w:rsid w:val="00C72785"/>
    <w:rsid w:val="00C736BD"/>
    <w:rsid w:val="00C755FA"/>
    <w:rsid w:val="00C75651"/>
    <w:rsid w:val="00C76286"/>
    <w:rsid w:val="00C77912"/>
    <w:rsid w:val="00C77B7F"/>
    <w:rsid w:val="00C80379"/>
    <w:rsid w:val="00C806BE"/>
    <w:rsid w:val="00C826AF"/>
    <w:rsid w:val="00C82CA0"/>
    <w:rsid w:val="00C8394A"/>
    <w:rsid w:val="00C83D04"/>
    <w:rsid w:val="00C849CA"/>
    <w:rsid w:val="00C85678"/>
    <w:rsid w:val="00C85747"/>
    <w:rsid w:val="00C857AF"/>
    <w:rsid w:val="00C86DE8"/>
    <w:rsid w:val="00C86EE1"/>
    <w:rsid w:val="00C87D47"/>
    <w:rsid w:val="00C9046C"/>
    <w:rsid w:val="00C907E3"/>
    <w:rsid w:val="00C90A34"/>
    <w:rsid w:val="00C90BF8"/>
    <w:rsid w:val="00C92039"/>
    <w:rsid w:val="00C92D63"/>
    <w:rsid w:val="00C931AF"/>
    <w:rsid w:val="00C93917"/>
    <w:rsid w:val="00C9391B"/>
    <w:rsid w:val="00C951FA"/>
    <w:rsid w:val="00C96D89"/>
    <w:rsid w:val="00C9785C"/>
    <w:rsid w:val="00CA065E"/>
    <w:rsid w:val="00CA1382"/>
    <w:rsid w:val="00CA217E"/>
    <w:rsid w:val="00CA3213"/>
    <w:rsid w:val="00CA5B9B"/>
    <w:rsid w:val="00CA5D8A"/>
    <w:rsid w:val="00CA6103"/>
    <w:rsid w:val="00CA6846"/>
    <w:rsid w:val="00CA75AC"/>
    <w:rsid w:val="00CA7A12"/>
    <w:rsid w:val="00CB06E3"/>
    <w:rsid w:val="00CB2054"/>
    <w:rsid w:val="00CB2298"/>
    <w:rsid w:val="00CB2F65"/>
    <w:rsid w:val="00CB3B16"/>
    <w:rsid w:val="00CB4160"/>
    <w:rsid w:val="00CB4FDB"/>
    <w:rsid w:val="00CB7536"/>
    <w:rsid w:val="00CB797E"/>
    <w:rsid w:val="00CB7D2B"/>
    <w:rsid w:val="00CB7EA6"/>
    <w:rsid w:val="00CC0C3E"/>
    <w:rsid w:val="00CC0D21"/>
    <w:rsid w:val="00CC0F7F"/>
    <w:rsid w:val="00CC2051"/>
    <w:rsid w:val="00CC2ACF"/>
    <w:rsid w:val="00CC2B6E"/>
    <w:rsid w:val="00CC3091"/>
    <w:rsid w:val="00CC3AF4"/>
    <w:rsid w:val="00CC40C1"/>
    <w:rsid w:val="00CC4F9E"/>
    <w:rsid w:val="00CC53BD"/>
    <w:rsid w:val="00CC5522"/>
    <w:rsid w:val="00CC552A"/>
    <w:rsid w:val="00CC681D"/>
    <w:rsid w:val="00CC6EF6"/>
    <w:rsid w:val="00CC6F44"/>
    <w:rsid w:val="00CC79B3"/>
    <w:rsid w:val="00CC7F4C"/>
    <w:rsid w:val="00CD04AF"/>
    <w:rsid w:val="00CD20C3"/>
    <w:rsid w:val="00CD236D"/>
    <w:rsid w:val="00CD2CA8"/>
    <w:rsid w:val="00CD2FC6"/>
    <w:rsid w:val="00CD3356"/>
    <w:rsid w:val="00CD40A3"/>
    <w:rsid w:val="00CD444B"/>
    <w:rsid w:val="00CD4710"/>
    <w:rsid w:val="00CD4DD0"/>
    <w:rsid w:val="00CD673B"/>
    <w:rsid w:val="00CD67A7"/>
    <w:rsid w:val="00CD754B"/>
    <w:rsid w:val="00CD7BEF"/>
    <w:rsid w:val="00CD7D71"/>
    <w:rsid w:val="00CE0176"/>
    <w:rsid w:val="00CE1136"/>
    <w:rsid w:val="00CE19DE"/>
    <w:rsid w:val="00CE248E"/>
    <w:rsid w:val="00CE2D50"/>
    <w:rsid w:val="00CE41D1"/>
    <w:rsid w:val="00CE54E0"/>
    <w:rsid w:val="00CE5E8F"/>
    <w:rsid w:val="00CE7AD0"/>
    <w:rsid w:val="00CE7EED"/>
    <w:rsid w:val="00CF4AF6"/>
    <w:rsid w:val="00CF4BFB"/>
    <w:rsid w:val="00CF5AF1"/>
    <w:rsid w:val="00CF5EA0"/>
    <w:rsid w:val="00CF72CB"/>
    <w:rsid w:val="00CF74E6"/>
    <w:rsid w:val="00D00E9F"/>
    <w:rsid w:val="00D014E4"/>
    <w:rsid w:val="00D01FA1"/>
    <w:rsid w:val="00D03286"/>
    <w:rsid w:val="00D03C4A"/>
    <w:rsid w:val="00D03ECB"/>
    <w:rsid w:val="00D04C72"/>
    <w:rsid w:val="00D05319"/>
    <w:rsid w:val="00D065BF"/>
    <w:rsid w:val="00D0748E"/>
    <w:rsid w:val="00D1063D"/>
    <w:rsid w:val="00D10C90"/>
    <w:rsid w:val="00D11284"/>
    <w:rsid w:val="00D11632"/>
    <w:rsid w:val="00D11967"/>
    <w:rsid w:val="00D1205C"/>
    <w:rsid w:val="00D12C38"/>
    <w:rsid w:val="00D13DEF"/>
    <w:rsid w:val="00D14C5B"/>
    <w:rsid w:val="00D17035"/>
    <w:rsid w:val="00D205E0"/>
    <w:rsid w:val="00D21789"/>
    <w:rsid w:val="00D21F75"/>
    <w:rsid w:val="00D228F8"/>
    <w:rsid w:val="00D24C21"/>
    <w:rsid w:val="00D24F8C"/>
    <w:rsid w:val="00D26074"/>
    <w:rsid w:val="00D26FDF"/>
    <w:rsid w:val="00D2727E"/>
    <w:rsid w:val="00D3043A"/>
    <w:rsid w:val="00D305D1"/>
    <w:rsid w:val="00D31E93"/>
    <w:rsid w:val="00D32046"/>
    <w:rsid w:val="00D32A04"/>
    <w:rsid w:val="00D332F1"/>
    <w:rsid w:val="00D33465"/>
    <w:rsid w:val="00D35A08"/>
    <w:rsid w:val="00D37094"/>
    <w:rsid w:val="00D40A4D"/>
    <w:rsid w:val="00D426D8"/>
    <w:rsid w:val="00D43A5B"/>
    <w:rsid w:val="00D43EA9"/>
    <w:rsid w:val="00D445FF"/>
    <w:rsid w:val="00D46EB1"/>
    <w:rsid w:val="00D46FA7"/>
    <w:rsid w:val="00D47ACA"/>
    <w:rsid w:val="00D47BA5"/>
    <w:rsid w:val="00D47F3E"/>
    <w:rsid w:val="00D507B0"/>
    <w:rsid w:val="00D50DCD"/>
    <w:rsid w:val="00D525CC"/>
    <w:rsid w:val="00D52A7C"/>
    <w:rsid w:val="00D534E5"/>
    <w:rsid w:val="00D544DB"/>
    <w:rsid w:val="00D553C8"/>
    <w:rsid w:val="00D55D07"/>
    <w:rsid w:val="00D560EA"/>
    <w:rsid w:val="00D5624E"/>
    <w:rsid w:val="00D5795B"/>
    <w:rsid w:val="00D62A74"/>
    <w:rsid w:val="00D62BBD"/>
    <w:rsid w:val="00D635AA"/>
    <w:rsid w:val="00D65546"/>
    <w:rsid w:val="00D6560D"/>
    <w:rsid w:val="00D656D8"/>
    <w:rsid w:val="00D65B2F"/>
    <w:rsid w:val="00D66B6B"/>
    <w:rsid w:val="00D70909"/>
    <w:rsid w:val="00D717A9"/>
    <w:rsid w:val="00D7223C"/>
    <w:rsid w:val="00D73600"/>
    <w:rsid w:val="00D73615"/>
    <w:rsid w:val="00D737A5"/>
    <w:rsid w:val="00D73ECC"/>
    <w:rsid w:val="00D74577"/>
    <w:rsid w:val="00D755B6"/>
    <w:rsid w:val="00D757E5"/>
    <w:rsid w:val="00D7647E"/>
    <w:rsid w:val="00D76864"/>
    <w:rsid w:val="00D776FD"/>
    <w:rsid w:val="00D81186"/>
    <w:rsid w:val="00D818BD"/>
    <w:rsid w:val="00D81CCE"/>
    <w:rsid w:val="00D82BE8"/>
    <w:rsid w:val="00D83563"/>
    <w:rsid w:val="00D84C38"/>
    <w:rsid w:val="00D8517D"/>
    <w:rsid w:val="00D85E02"/>
    <w:rsid w:val="00D86B57"/>
    <w:rsid w:val="00D9038F"/>
    <w:rsid w:val="00D90811"/>
    <w:rsid w:val="00D918EA"/>
    <w:rsid w:val="00D92CD4"/>
    <w:rsid w:val="00D92DD8"/>
    <w:rsid w:val="00D946C0"/>
    <w:rsid w:val="00D94BCC"/>
    <w:rsid w:val="00D94F3B"/>
    <w:rsid w:val="00D963D5"/>
    <w:rsid w:val="00D97A17"/>
    <w:rsid w:val="00DA1C85"/>
    <w:rsid w:val="00DA3199"/>
    <w:rsid w:val="00DA484C"/>
    <w:rsid w:val="00DA4C31"/>
    <w:rsid w:val="00DA4D85"/>
    <w:rsid w:val="00DA5144"/>
    <w:rsid w:val="00DA56B8"/>
    <w:rsid w:val="00DA6C9E"/>
    <w:rsid w:val="00DA7914"/>
    <w:rsid w:val="00DB0249"/>
    <w:rsid w:val="00DB04F3"/>
    <w:rsid w:val="00DB07CC"/>
    <w:rsid w:val="00DB0E3E"/>
    <w:rsid w:val="00DB125B"/>
    <w:rsid w:val="00DB1268"/>
    <w:rsid w:val="00DB162B"/>
    <w:rsid w:val="00DB3CE3"/>
    <w:rsid w:val="00DB61BF"/>
    <w:rsid w:val="00DB6472"/>
    <w:rsid w:val="00DB6979"/>
    <w:rsid w:val="00DB79B5"/>
    <w:rsid w:val="00DB7D6D"/>
    <w:rsid w:val="00DC13A9"/>
    <w:rsid w:val="00DC1EF8"/>
    <w:rsid w:val="00DC4A41"/>
    <w:rsid w:val="00DC5393"/>
    <w:rsid w:val="00DC5E5B"/>
    <w:rsid w:val="00DC5EFE"/>
    <w:rsid w:val="00DC7C87"/>
    <w:rsid w:val="00DD0CF8"/>
    <w:rsid w:val="00DD186B"/>
    <w:rsid w:val="00DD1D70"/>
    <w:rsid w:val="00DD2669"/>
    <w:rsid w:val="00DD2C97"/>
    <w:rsid w:val="00DD6367"/>
    <w:rsid w:val="00DE0113"/>
    <w:rsid w:val="00DE04E6"/>
    <w:rsid w:val="00DE14BD"/>
    <w:rsid w:val="00DE155D"/>
    <w:rsid w:val="00DE161B"/>
    <w:rsid w:val="00DE2158"/>
    <w:rsid w:val="00DE246C"/>
    <w:rsid w:val="00DE301D"/>
    <w:rsid w:val="00DE3AC8"/>
    <w:rsid w:val="00DE405A"/>
    <w:rsid w:val="00DE6CB3"/>
    <w:rsid w:val="00DE701D"/>
    <w:rsid w:val="00DE7E69"/>
    <w:rsid w:val="00DF2007"/>
    <w:rsid w:val="00DF24EC"/>
    <w:rsid w:val="00DF2C3F"/>
    <w:rsid w:val="00DF2DBC"/>
    <w:rsid w:val="00DF37BC"/>
    <w:rsid w:val="00DF4409"/>
    <w:rsid w:val="00DF50A2"/>
    <w:rsid w:val="00DF548B"/>
    <w:rsid w:val="00DF61F2"/>
    <w:rsid w:val="00DF6256"/>
    <w:rsid w:val="00DF715B"/>
    <w:rsid w:val="00DF7952"/>
    <w:rsid w:val="00DF7ADB"/>
    <w:rsid w:val="00E012F9"/>
    <w:rsid w:val="00E01902"/>
    <w:rsid w:val="00E01C48"/>
    <w:rsid w:val="00E0220B"/>
    <w:rsid w:val="00E0353E"/>
    <w:rsid w:val="00E03A1E"/>
    <w:rsid w:val="00E03AE4"/>
    <w:rsid w:val="00E040B8"/>
    <w:rsid w:val="00E04744"/>
    <w:rsid w:val="00E04AFD"/>
    <w:rsid w:val="00E04DA7"/>
    <w:rsid w:val="00E0634E"/>
    <w:rsid w:val="00E06E43"/>
    <w:rsid w:val="00E128BC"/>
    <w:rsid w:val="00E13110"/>
    <w:rsid w:val="00E136E3"/>
    <w:rsid w:val="00E13BC9"/>
    <w:rsid w:val="00E16312"/>
    <w:rsid w:val="00E17D0D"/>
    <w:rsid w:val="00E20EDE"/>
    <w:rsid w:val="00E21485"/>
    <w:rsid w:val="00E21727"/>
    <w:rsid w:val="00E21CEA"/>
    <w:rsid w:val="00E265C8"/>
    <w:rsid w:val="00E26B4D"/>
    <w:rsid w:val="00E26B51"/>
    <w:rsid w:val="00E26EF4"/>
    <w:rsid w:val="00E2710C"/>
    <w:rsid w:val="00E32494"/>
    <w:rsid w:val="00E358E3"/>
    <w:rsid w:val="00E373FE"/>
    <w:rsid w:val="00E37A18"/>
    <w:rsid w:val="00E43C5A"/>
    <w:rsid w:val="00E453A9"/>
    <w:rsid w:val="00E4750B"/>
    <w:rsid w:val="00E47E2C"/>
    <w:rsid w:val="00E50316"/>
    <w:rsid w:val="00E5136E"/>
    <w:rsid w:val="00E51B41"/>
    <w:rsid w:val="00E52D4B"/>
    <w:rsid w:val="00E52F01"/>
    <w:rsid w:val="00E54907"/>
    <w:rsid w:val="00E5635B"/>
    <w:rsid w:val="00E56A07"/>
    <w:rsid w:val="00E57274"/>
    <w:rsid w:val="00E60227"/>
    <w:rsid w:val="00E6175B"/>
    <w:rsid w:val="00E621C8"/>
    <w:rsid w:val="00E625D9"/>
    <w:rsid w:val="00E6397C"/>
    <w:rsid w:val="00E64B20"/>
    <w:rsid w:val="00E654BE"/>
    <w:rsid w:val="00E65559"/>
    <w:rsid w:val="00E67C23"/>
    <w:rsid w:val="00E70ADA"/>
    <w:rsid w:val="00E70C38"/>
    <w:rsid w:val="00E71183"/>
    <w:rsid w:val="00E711A5"/>
    <w:rsid w:val="00E71D58"/>
    <w:rsid w:val="00E72045"/>
    <w:rsid w:val="00E7377F"/>
    <w:rsid w:val="00E7504C"/>
    <w:rsid w:val="00E75878"/>
    <w:rsid w:val="00E76628"/>
    <w:rsid w:val="00E766AB"/>
    <w:rsid w:val="00E77A4F"/>
    <w:rsid w:val="00E82025"/>
    <w:rsid w:val="00E827FB"/>
    <w:rsid w:val="00E82D11"/>
    <w:rsid w:val="00E840F6"/>
    <w:rsid w:val="00E84CA2"/>
    <w:rsid w:val="00E850D9"/>
    <w:rsid w:val="00E8636F"/>
    <w:rsid w:val="00E870B5"/>
    <w:rsid w:val="00E87159"/>
    <w:rsid w:val="00E87DF3"/>
    <w:rsid w:val="00E87E41"/>
    <w:rsid w:val="00E90123"/>
    <w:rsid w:val="00E91640"/>
    <w:rsid w:val="00E92414"/>
    <w:rsid w:val="00E9321E"/>
    <w:rsid w:val="00E93542"/>
    <w:rsid w:val="00E936F1"/>
    <w:rsid w:val="00E9438C"/>
    <w:rsid w:val="00E957F0"/>
    <w:rsid w:val="00E95D05"/>
    <w:rsid w:val="00E96454"/>
    <w:rsid w:val="00E96ECE"/>
    <w:rsid w:val="00E97868"/>
    <w:rsid w:val="00E97CF9"/>
    <w:rsid w:val="00EA0407"/>
    <w:rsid w:val="00EA25EC"/>
    <w:rsid w:val="00EA3713"/>
    <w:rsid w:val="00EA5A9B"/>
    <w:rsid w:val="00EA5B8C"/>
    <w:rsid w:val="00EA61B0"/>
    <w:rsid w:val="00EA6D4D"/>
    <w:rsid w:val="00EA6EC9"/>
    <w:rsid w:val="00EA7DD5"/>
    <w:rsid w:val="00EB07AE"/>
    <w:rsid w:val="00EB0E55"/>
    <w:rsid w:val="00EB290E"/>
    <w:rsid w:val="00EB3EB2"/>
    <w:rsid w:val="00EB40EE"/>
    <w:rsid w:val="00EB6593"/>
    <w:rsid w:val="00EB7ECC"/>
    <w:rsid w:val="00EB7FB1"/>
    <w:rsid w:val="00EC3D61"/>
    <w:rsid w:val="00EC492C"/>
    <w:rsid w:val="00EC5136"/>
    <w:rsid w:val="00EC54BA"/>
    <w:rsid w:val="00EC580C"/>
    <w:rsid w:val="00EC6866"/>
    <w:rsid w:val="00EC6DFA"/>
    <w:rsid w:val="00ED0774"/>
    <w:rsid w:val="00ED1062"/>
    <w:rsid w:val="00ED160F"/>
    <w:rsid w:val="00ED1C95"/>
    <w:rsid w:val="00ED2235"/>
    <w:rsid w:val="00ED2418"/>
    <w:rsid w:val="00ED40E2"/>
    <w:rsid w:val="00ED6A12"/>
    <w:rsid w:val="00ED70CB"/>
    <w:rsid w:val="00EE0808"/>
    <w:rsid w:val="00EE11CA"/>
    <w:rsid w:val="00EE225F"/>
    <w:rsid w:val="00EE269F"/>
    <w:rsid w:val="00EE2F58"/>
    <w:rsid w:val="00EE5142"/>
    <w:rsid w:val="00EE6183"/>
    <w:rsid w:val="00EE6648"/>
    <w:rsid w:val="00EE6F2B"/>
    <w:rsid w:val="00EF073C"/>
    <w:rsid w:val="00EF1C9C"/>
    <w:rsid w:val="00EF20E6"/>
    <w:rsid w:val="00EF291A"/>
    <w:rsid w:val="00EF38D6"/>
    <w:rsid w:val="00EF3D2D"/>
    <w:rsid w:val="00EF422C"/>
    <w:rsid w:val="00EF592B"/>
    <w:rsid w:val="00EF5CBF"/>
    <w:rsid w:val="00EF6A31"/>
    <w:rsid w:val="00EF6B0F"/>
    <w:rsid w:val="00EF76FD"/>
    <w:rsid w:val="00F01EC8"/>
    <w:rsid w:val="00F022AB"/>
    <w:rsid w:val="00F028B8"/>
    <w:rsid w:val="00F02B78"/>
    <w:rsid w:val="00F03217"/>
    <w:rsid w:val="00F04526"/>
    <w:rsid w:val="00F048BF"/>
    <w:rsid w:val="00F0570B"/>
    <w:rsid w:val="00F06567"/>
    <w:rsid w:val="00F07EE6"/>
    <w:rsid w:val="00F10EF7"/>
    <w:rsid w:val="00F12EFD"/>
    <w:rsid w:val="00F13BA5"/>
    <w:rsid w:val="00F14774"/>
    <w:rsid w:val="00F1509F"/>
    <w:rsid w:val="00F179C2"/>
    <w:rsid w:val="00F20418"/>
    <w:rsid w:val="00F20439"/>
    <w:rsid w:val="00F227E8"/>
    <w:rsid w:val="00F22A52"/>
    <w:rsid w:val="00F238E5"/>
    <w:rsid w:val="00F23945"/>
    <w:rsid w:val="00F24004"/>
    <w:rsid w:val="00F24BC1"/>
    <w:rsid w:val="00F25424"/>
    <w:rsid w:val="00F26DE3"/>
    <w:rsid w:val="00F303D3"/>
    <w:rsid w:val="00F31313"/>
    <w:rsid w:val="00F31443"/>
    <w:rsid w:val="00F342D3"/>
    <w:rsid w:val="00F34798"/>
    <w:rsid w:val="00F34811"/>
    <w:rsid w:val="00F3522A"/>
    <w:rsid w:val="00F354F2"/>
    <w:rsid w:val="00F374F2"/>
    <w:rsid w:val="00F37605"/>
    <w:rsid w:val="00F37F84"/>
    <w:rsid w:val="00F406E4"/>
    <w:rsid w:val="00F41024"/>
    <w:rsid w:val="00F412A1"/>
    <w:rsid w:val="00F41388"/>
    <w:rsid w:val="00F42FC9"/>
    <w:rsid w:val="00F435CA"/>
    <w:rsid w:val="00F437E2"/>
    <w:rsid w:val="00F4433B"/>
    <w:rsid w:val="00F458C3"/>
    <w:rsid w:val="00F459DC"/>
    <w:rsid w:val="00F4627E"/>
    <w:rsid w:val="00F463C8"/>
    <w:rsid w:val="00F46C36"/>
    <w:rsid w:val="00F476AD"/>
    <w:rsid w:val="00F522B8"/>
    <w:rsid w:val="00F52A88"/>
    <w:rsid w:val="00F56867"/>
    <w:rsid w:val="00F60EDF"/>
    <w:rsid w:val="00F6217F"/>
    <w:rsid w:val="00F6427B"/>
    <w:rsid w:val="00F6481A"/>
    <w:rsid w:val="00F71098"/>
    <w:rsid w:val="00F71B48"/>
    <w:rsid w:val="00F71D54"/>
    <w:rsid w:val="00F72362"/>
    <w:rsid w:val="00F73440"/>
    <w:rsid w:val="00F734E5"/>
    <w:rsid w:val="00F738A0"/>
    <w:rsid w:val="00F73DDB"/>
    <w:rsid w:val="00F7571B"/>
    <w:rsid w:val="00F7597A"/>
    <w:rsid w:val="00F76042"/>
    <w:rsid w:val="00F76289"/>
    <w:rsid w:val="00F77663"/>
    <w:rsid w:val="00F8015F"/>
    <w:rsid w:val="00F80197"/>
    <w:rsid w:val="00F8098B"/>
    <w:rsid w:val="00F816C7"/>
    <w:rsid w:val="00F81EBC"/>
    <w:rsid w:val="00F83035"/>
    <w:rsid w:val="00F83334"/>
    <w:rsid w:val="00F8395A"/>
    <w:rsid w:val="00F83979"/>
    <w:rsid w:val="00F84AF3"/>
    <w:rsid w:val="00F84C9E"/>
    <w:rsid w:val="00F85AF5"/>
    <w:rsid w:val="00F8624D"/>
    <w:rsid w:val="00F864FE"/>
    <w:rsid w:val="00F86530"/>
    <w:rsid w:val="00F867E1"/>
    <w:rsid w:val="00F86849"/>
    <w:rsid w:val="00F868E3"/>
    <w:rsid w:val="00F86DF2"/>
    <w:rsid w:val="00F87970"/>
    <w:rsid w:val="00F926FA"/>
    <w:rsid w:val="00F930DE"/>
    <w:rsid w:val="00F94F18"/>
    <w:rsid w:val="00F9585A"/>
    <w:rsid w:val="00F95B6D"/>
    <w:rsid w:val="00F97DEF"/>
    <w:rsid w:val="00F97F3F"/>
    <w:rsid w:val="00FA05F1"/>
    <w:rsid w:val="00FA07DD"/>
    <w:rsid w:val="00FA16A7"/>
    <w:rsid w:val="00FA255B"/>
    <w:rsid w:val="00FA56EF"/>
    <w:rsid w:val="00FA5DE2"/>
    <w:rsid w:val="00FA661D"/>
    <w:rsid w:val="00FA737E"/>
    <w:rsid w:val="00FB07CD"/>
    <w:rsid w:val="00FB4652"/>
    <w:rsid w:val="00FB6275"/>
    <w:rsid w:val="00FB6A94"/>
    <w:rsid w:val="00FC3875"/>
    <w:rsid w:val="00FC44F6"/>
    <w:rsid w:val="00FC603A"/>
    <w:rsid w:val="00FC7601"/>
    <w:rsid w:val="00FC77C4"/>
    <w:rsid w:val="00FC7F01"/>
    <w:rsid w:val="00FD0C29"/>
    <w:rsid w:val="00FD19AF"/>
    <w:rsid w:val="00FD2A83"/>
    <w:rsid w:val="00FD2F95"/>
    <w:rsid w:val="00FD39A5"/>
    <w:rsid w:val="00FD4781"/>
    <w:rsid w:val="00FD66FA"/>
    <w:rsid w:val="00FD6B73"/>
    <w:rsid w:val="00FD6C8B"/>
    <w:rsid w:val="00FD7A6F"/>
    <w:rsid w:val="00FE0D1E"/>
    <w:rsid w:val="00FE11A0"/>
    <w:rsid w:val="00FE2131"/>
    <w:rsid w:val="00FE2614"/>
    <w:rsid w:val="00FE299F"/>
    <w:rsid w:val="00FE401E"/>
    <w:rsid w:val="00FE6D96"/>
    <w:rsid w:val="00FE7431"/>
    <w:rsid w:val="00FE7691"/>
    <w:rsid w:val="00FF1020"/>
    <w:rsid w:val="00FF1B18"/>
    <w:rsid w:val="00FF2164"/>
    <w:rsid w:val="00FF28E3"/>
    <w:rsid w:val="00FF3006"/>
    <w:rsid w:val="00FF33AA"/>
    <w:rsid w:val="00FF38B9"/>
    <w:rsid w:val="00FF472B"/>
    <w:rsid w:val="00FF4D6D"/>
    <w:rsid w:val="00FF4F93"/>
    <w:rsid w:val="00FF543D"/>
    <w:rsid w:val="00FF786A"/>
    <w:rsid w:val="00FF7963"/>
    <w:rsid w:val="00FF7CFB"/>
    <w:rsid w:val="01191975"/>
    <w:rsid w:val="012AE7EE"/>
    <w:rsid w:val="014A3B22"/>
    <w:rsid w:val="014FB1B8"/>
    <w:rsid w:val="01571CB9"/>
    <w:rsid w:val="019999B3"/>
    <w:rsid w:val="01B7F605"/>
    <w:rsid w:val="01B87BC7"/>
    <w:rsid w:val="020622C3"/>
    <w:rsid w:val="020720D0"/>
    <w:rsid w:val="02091951"/>
    <w:rsid w:val="02178AE6"/>
    <w:rsid w:val="0234CBDA"/>
    <w:rsid w:val="0276E271"/>
    <w:rsid w:val="028AFACE"/>
    <w:rsid w:val="0291DAB1"/>
    <w:rsid w:val="02A5FDAC"/>
    <w:rsid w:val="02AC29C8"/>
    <w:rsid w:val="02D49574"/>
    <w:rsid w:val="02E60D88"/>
    <w:rsid w:val="0313BCA9"/>
    <w:rsid w:val="0340ADB0"/>
    <w:rsid w:val="037AF00C"/>
    <w:rsid w:val="03879A1B"/>
    <w:rsid w:val="03A4239F"/>
    <w:rsid w:val="03C8724E"/>
    <w:rsid w:val="03CB2871"/>
    <w:rsid w:val="03CD3B12"/>
    <w:rsid w:val="03DBCC25"/>
    <w:rsid w:val="03F9B08E"/>
    <w:rsid w:val="046947F3"/>
    <w:rsid w:val="046E262B"/>
    <w:rsid w:val="0477BBF3"/>
    <w:rsid w:val="0491D4BF"/>
    <w:rsid w:val="04AF8ADB"/>
    <w:rsid w:val="04C7E6A9"/>
    <w:rsid w:val="0525A6A7"/>
    <w:rsid w:val="0554A3D6"/>
    <w:rsid w:val="058332DB"/>
    <w:rsid w:val="05909372"/>
    <w:rsid w:val="05B5061F"/>
    <w:rsid w:val="05B64FB4"/>
    <w:rsid w:val="05B9315A"/>
    <w:rsid w:val="05D8BCD8"/>
    <w:rsid w:val="05FD22B4"/>
    <w:rsid w:val="0616BED8"/>
    <w:rsid w:val="062B3638"/>
    <w:rsid w:val="0650FC48"/>
    <w:rsid w:val="065C400D"/>
    <w:rsid w:val="06631186"/>
    <w:rsid w:val="068161FA"/>
    <w:rsid w:val="0685125B"/>
    <w:rsid w:val="0692A979"/>
    <w:rsid w:val="06D3487C"/>
    <w:rsid w:val="06E20C29"/>
    <w:rsid w:val="06FC5587"/>
    <w:rsid w:val="070E5408"/>
    <w:rsid w:val="07A55559"/>
    <w:rsid w:val="07C79289"/>
    <w:rsid w:val="07E97573"/>
    <w:rsid w:val="07EED5A1"/>
    <w:rsid w:val="082D5F27"/>
    <w:rsid w:val="086BF932"/>
    <w:rsid w:val="089E8AAB"/>
    <w:rsid w:val="089EB67A"/>
    <w:rsid w:val="08E03AE3"/>
    <w:rsid w:val="08F2BD7C"/>
    <w:rsid w:val="09408E03"/>
    <w:rsid w:val="0968E083"/>
    <w:rsid w:val="099A4083"/>
    <w:rsid w:val="09BBE68C"/>
    <w:rsid w:val="09CF8805"/>
    <w:rsid w:val="0A0A9A23"/>
    <w:rsid w:val="0A1A3B10"/>
    <w:rsid w:val="0A1CF70C"/>
    <w:rsid w:val="0A28275B"/>
    <w:rsid w:val="0A33A134"/>
    <w:rsid w:val="0A48B669"/>
    <w:rsid w:val="0A561DE3"/>
    <w:rsid w:val="0A601B18"/>
    <w:rsid w:val="0A71BC99"/>
    <w:rsid w:val="0A876426"/>
    <w:rsid w:val="0A8F4B31"/>
    <w:rsid w:val="0A95B7DC"/>
    <w:rsid w:val="0AAEC86B"/>
    <w:rsid w:val="0AB08BB1"/>
    <w:rsid w:val="0AD3351C"/>
    <w:rsid w:val="0AE662AB"/>
    <w:rsid w:val="0AE88F13"/>
    <w:rsid w:val="0AF2D583"/>
    <w:rsid w:val="0B01663C"/>
    <w:rsid w:val="0B2D979C"/>
    <w:rsid w:val="0B543B72"/>
    <w:rsid w:val="0B6E3D27"/>
    <w:rsid w:val="0B7C8D44"/>
    <w:rsid w:val="0B7CC9F2"/>
    <w:rsid w:val="0BBB21EE"/>
    <w:rsid w:val="0BC69D68"/>
    <w:rsid w:val="0BE87340"/>
    <w:rsid w:val="0BF56FF7"/>
    <w:rsid w:val="0BFD60FF"/>
    <w:rsid w:val="0C217BE2"/>
    <w:rsid w:val="0C45A4EE"/>
    <w:rsid w:val="0C463CBE"/>
    <w:rsid w:val="0C7AD728"/>
    <w:rsid w:val="0C7DF7E5"/>
    <w:rsid w:val="0CCFB47B"/>
    <w:rsid w:val="0CCFB51B"/>
    <w:rsid w:val="0CD09B21"/>
    <w:rsid w:val="0CD537D3"/>
    <w:rsid w:val="0CDFF4D7"/>
    <w:rsid w:val="0D17CC8E"/>
    <w:rsid w:val="0D255308"/>
    <w:rsid w:val="0D2EEF97"/>
    <w:rsid w:val="0D3CB8C5"/>
    <w:rsid w:val="0D5D6A2C"/>
    <w:rsid w:val="0D8A9C9C"/>
    <w:rsid w:val="0D9293D0"/>
    <w:rsid w:val="0DDAD2E9"/>
    <w:rsid w:val="0E11822B"/>
    <w:rsid w:val="0E550CEB"/>
    <w:rsid w:val="0E570435"/>
    <w:rsid w:val="0E5EDCE9"/>
    <w:rsid w:val="0E605084"/>
    <w:rsid w:val="0E688E82"/>
    <w:rsid w:val="0E703E5D"/>
    <w:rsid w:val="0E784D9E"/>
    <w:rsid w:val="0E911B64"/>
    <w:rsid w:val="0E93C67A"/>
    <w:rsid w:val="0EAE49A5"/>
    <w:rsid w:val="0EB2980A"/>
    <w:rsid w:val="0EE5C75D"/>
    <w:rsid w:val="0EFB6B66"/>
    <w:rsid w:val="0F11DE71"/>
    <w:rsid w:val="0F4BE635"/>
    <w:rsid w:val="0F5ED909"/>
    <w:rsid w:val="0F789B30"/>
    <w:rsid w:val="0F84887D"/>
    <w:rsid w:val="0F8624DC"/>
    <w:rsid w:val="0F9E293A"/>
    <w:rsid w:val="0FA322A5"/>
    <w:rsid w:val="0FB15334"/>
    <w:rsid w:val="0FD9290C"/>
    <w:rsid w:val="0FF24E89"/>
    <w:rsid w:val="0FF4B497"/>
    <w:rsid w:val="104158B7"/>
    <w:rsid w:val="106A83F3"/>
    <w:rsid w:val="1081C1E6"/>
    <w:rsid w:val="10ABECF6"/>
    <w:rsid w:val="10C6A0E6"/>
    <w:rsid w:val="112A6486"/>
    <w:rsid w:val="112D4120"/>
    <w:rsid w:val="113C6571"/>
    <w:rsid w:val="11474480"/>
    <w:rsid w:val="11585B16"/>
    <w:rsid w:val="11C8516C"/>
    <w:rsid w:val="11D362CB"/>
    <w:rsid w:val="11DF3CD8"/>
    <w:rsid w:val="11F8AF5B"/>
    <w:rsid w:val="121BD0C2"/>
    <w:rsid w:val="1224F6F5"/>
    <w:rsid w:val="12295F35"/>
    <w:rsid w:val="1241FAAB"/>
    <w:rsid w:val="12493624"/>
    <w:rsid w:val="1254DE3C"/>
    <w:rsid w:val="13003BC5"/>
    <w:rsid w:val="132F3C90"/>
    <w:rsid w:val="135E6C17"/>
    <w:rsid w:val="1360A6AE"/>
    <w:rsid w:val="137B7F7C"/>
    <w:rsid w:val="138500B2"/>
    <w:rsid w:val="13935546"/>
    <w:rsid w:val="13B1C58C"/>
    <w:rsid w:val="13B4FC60"/>
    <w:rsid w:val="13B60EF7"/>
    <w:rsid w:val="13BC3363"/>
    <w:rsid w:val="14037D92"/>
    <w:rsid w:val="14176F18"/>
    <w:rsid w:val="1458685A"/>
    <w:rsid w:val="14901A1C"/>
    <w:rsid w:val="149FFAC8"/>
    <w:rsid w:val="14A39E14"/>
    <w:rsid w:val="14B21530"/>
    <w:rsid w:val="14DE6853"/>
    <w:rsid w:val="14FD44D2"/>
    <w:rsid w:val="151D472E"/>
    <w:rsid w:val="1521BB9A"/>
    <w:rsid w:val="1524B780"/>
    <w:rsid w:val="15336BD8"/>
    <w:rsid w:val="15560143"/>
    <w:rsid w:val="155DF6DC"/>
    <w:rsid w:val="1579C087"/>
    <w:rsid w:val="15F080AB"/>
    <w:rsid w:val="163ADB65"/>
    <w:rsid w:val="167726A1"/>
    <w:rsid w:val="167B8613"/>
    <w:rsid w:val="168BF366"/>
    <w:rsid w:val="16A00D0C"/>
    <w:rsid w:val="16A47EA1"/>
    <w:rsid w:val="16EC8505"/>
    <w:rsid w:val="1727BCB7"/>
    <w:rsid w:val="17585473"/>
    <w:rsid w:val="1769AE95"/>
    <w:rsid w:val="1781A029"/>
    <w:rsid w:val="17856841"/>
    <w:rsid w:val="17929BA9"/>
    <w:rsid w:val="17BCFD36"/>
    <w:rsid w:val="17CA1BF5"/>
    <w:rsid w:val="17F3585B"/>
    <w:rsid w:val="1826CD15"/>
    <w:rsid w:val="182CAC64"/>
    <w:rsid w:val="186335CF"/>
    <w:rsid w:val="186543A9"/>
    <w:rsid w:val="186B744C"/>
    <w:rsid w:val="18824B40"/>
    <w:rsid w:val="18871664"/>
    <w:rsid w:val="18AE49EE"/>
    <w:rsid w:val="18EDC543"/>
    <w:rsid w:val="18F7A802"/>
    <w:rsid w:val="18FB2B58"/>
    <w:rsid w:val="1909602C"/>
    <w:rsid w:val="190F46FB"/>
    <w:rsid w:val="19177742"/>
    <w:rsid w:val="191A2A1D"/>
    <w:rsid w:val="192CC24D"/>
    <w:rsid w:val="195FFCC4"/>
    <w:rsid w:val="196272F0"/>
    <w:rsid w:val="19627C6E"/>
    <w:rsid w:val="197531BA"/>
    <w:rsid w:val="198CD002"/>
    <w:rsid w:val="19A38699"/>
    <w:rsid w:val="19A3F81A"/>
    <w:rsid w:val="19A420B4"/>
    <w:rsid w:val="19B3579E"/>
    <w:rsid w:val="19BE74DD"/>
    <w:rsid w:val="19D5D067"/>
    <w:rsid w:val="19FC83C1"/>
    <w:rsid w:val="1A4A50C2"/>
    <w:rsid w:val="1A5AF2CE"/>
    <w:rsid w:val="1A6AFFA9"/>
    <w:rsid w:val="1A9EEE10"/>
    <w:rsid w:val="1B12B8C0"/>
    <w:rsid w:val="1B225B83"/>
    <w:rsid w:val="1B4FC1F4"/>
    <w:rsid w:val="1B88E330"/>
    <w:rsid w:val="1BB96D75"/>
    <w:rsid w:val="1BBE0084"/>
    <w:rsid w:val="1BBED6AB"/>
    <w:rsid w:val="1C00662F"/>
    <w:rsid w:val="1C2EAF8C"/>
    <w:rsid w:val="1C4DF379"/>
    <w:rsid w:val="1C60ABAE"/>
    <w:rsid w:val="1C70D2AD"/>
    <w:rsid w:val="1C870EE8"/>
    <w:rsid w:val="1C9D110D"/>
    <w:rsid w:val="1CA72CAA"/>
    <w:rsid w:val="1CE8759C"/>
    <w:rsid w:val="1CED4F77"/>
    <w:rsid w:val="1CF24E30"/>
    <w:rsid w:val="1D1E2641"/>
    <w:rsid w:val="1D3B301A"/>
    <w:rsid w:val="1D76BF7F"/>
    <w:rsid w:val="1D87DB3B"/>
    <w:rsid w:val="1D9098F4"/>
    <w:rsid w:val="1DA2E733"/>
    <w:rsid w:val="1DBAAD82"/>
    <w:rsid w:val="1DDEDB1A"/>
    <w:rsid w:val="1DE5786A"/>
    <w:rsid w:val="1DE9724A"/>
    <w:rsid w:val="1E118D92"/>
    <w:rsid w:val="1E132A78"/>
    <w:rsid w:val="1E1FCEB8"/>
    <w:rsid w:val="1E44C716"/>
    <w:rsid w:val="1E47BAF7"/>
    <w:rsid w:val="1E650F17"/>
    <w:rsid w:val="1E69549F"/>
    <w:rsid w:val="1EADB447"/>
    <w:rsid w:val="1EAEA66F"/>
    <w:rsid w:val="1EB60B8E"/>
    <w:rsid w:val="1ECD85A8"/>
    <w:rsid w:val="1EE5F7CA"/>
    <w:rsid w:val="1EE90A7E"/>
    <w:rsid w:val="1F0E9950"/>
    <w:rsid w:val="1F287B87"/>
    <w:rsid w:val="1F33FC35"/>
    <w:rsid w:val="1F4F6599"/>
    <w:rsid w:val="1F5B5670"/>
    <w:rsid w:val="1F799598"/>
    <w:rsid w:val="1F8F404B"/>
    <w:rsid w:val="2004FF5B"/>
    <w:rsid w:val="2005122B"/>
    <w:rsid w:val="200DA00C"/>
    <w:rsid w:val="203A125A"/>
    <w:rsid w:val="204F9571"/>
    <w:rsid w:val="206810A8"/>
    <w:rsid w:val="20A94C4E"/>
    <w:rsid w:val="20D9E777"/>
    <w:rsid w:val="20EE815B"/>
    <w:rsid w:val="210BD25C"/>
    <w:rsid w:val="210C319F"/>
    <w:rsid w:val="2134486A"/>
    <w:rsid w:val="2147D89F"/>
    <w:rsid w:val="21B2734A"/>
    <w:rsid w:val="21D931A9"/>
    <w:rsid w:val="21E83694"/>
    <w:rsid w:val="21EA5081"/>
    <w:rsid w:val="222202A7"/>
    <w:rsid w:val="223E4892"/>
    <w:rsid w:val="225C939D"/>
    <w:rsid w:val="2265A7FD"/>
    <w:rsid w:val="229D099D"/>
    <w:rsid w:val="22B0096A"/>
    <w:rsid w:val="22B05731"/>
    <w:rsid w:val="22E153E9"/>
    <w:rsid w:val="22F8B030"/>
    <w:rsid w:val="23077073"/>
    <w:rsid w:val="237AAAB2"/>
    <w:rsid w:val="23C4DAC8"/>
    <w:rsid w:val="23CE316E"/>
    <w:rsid w:val="23E33F85"/>
    <w:rsid w:val="241FBC28"/>
    <w:rsid w:val="241FFFEF"/>
    <w:rsid w:val="2424AD31"/>
    <w:rsid w:val="245D5E50"/>
    <w:rsid w:val="245E947E"/>
    <w:rsid w:val="247FD273"/>
    <w:rsid w:val="24949CB0"/>
    <w:rsid w:val="24A28FD0"/>
    <w:rsid w:val="24A2BAE7"/>
    <w:rsid w:val="24A696C6"/>
    <w:rsid w:val="24ABA495"/>
    <w:rsid w:val="24D231D1"/>
    <w:rsid w:val="24D66600"/>
    <w:rsid w:val="24F5321F"/>
    <w:rsid w:val="25396660"/>
    <w:rsid w:val="25767BF6"/>
    <w:rsid w:val="257A026B"/>
    <w:rsid w:val="258B9F60"/>
    <w:rsid w:val="25B6BCD1"/>
    <w:rsid w:val="25E11D9A"/>
    <w:rsid w:val="25F49F48"/>
    <w:rsid w:val="2605D599"/>
    <w:rsid w:val="261328AD"/>
    <w:rsid w:val="26163187"/>
    <w:rsid w:val="2631B7E7"/>
    <w:rsid w:val="268222CE"/>
    <w:rsid w:val="26B3A925"/>
    <w:rsid w:val="26B8561B"/>
    <w:rsid w:val="26E6C6D4"/>
    <w:rsid w:val="26F51794"/>
    <w:rsid w:val="26FE072E"/>
    <w:rsid w:val="271291D9"/>
    <w:rsid w:val="273B13A7"/>
    <w:rsid w:val="274742BA"/>
    <w:rsid w:val="277F689F"/>
    <w:rsid w:val="2784C5A8"/>
    <w:rsid w:val="278CB73B"/>
    <w:rsid w:val="27A1B9F4"/>
    <w:rsid w:val="27AEA268"/>
    <w:rsid w:val="27C68649"/>
    <w:rsid w:val="27D87FCA"/>
    <w:rsid w:val="27F9F399"/>
    <w:rsid w:val="28075AA5"/>
    <w:rsid w:val="28282739"/>
    <w:rsid w:val="28410A18"/>
    <w:rsid w:val="28644EC0"/>
    <w:rsid w:val="2865B28E"/>
    <w:rsid w:val="2887CB20"/>
    <w:rsid w:val="28948100"/>
    <w:rsid w:val="28AB1345"/>
    <w:rsid w:val="293C065D"/>
    <w:rsid w:val="293EDC29"/>
    <w:rsid w:val="294E60A5"/>
    <w:rsid w:val="2965A842"/>
    <w:rsid w:val="2984F445"/>
    <w:rsid w:val="299A4FCC"/>
    <w:rsid w:val="29B1B9E7"/>
    <w:rsid w:val="29BF4B84"/>
    <w:rsid w:val="29D5E960"/>
    <w:rsid w:val="29DB4BFE"/>
    <w:rsid w:val="29E691BF"/>
    <w:rsid w:val="2A1A1122"/>
    <w:rsid w:val="2A1BDC09"/>
    <w:rsid w:val="2A394700"/>
    <w:rsid w:val="2A3DA376"/>
    <w:rsid w:val="2A5E8935"/>
    <w:rsid w:val="2A687205"/>
    <w:rsid w:val="2A85F864"/>
    <w:rsid w:val="2ABB9DD9"/>
    <w:rsid w:val="2AC7028F"/>
    <w:rsid w:val="2B4E002E"/>
    <w:rsid w:val="2BD5C3E9"/>
    <w:rsid w:val="2C35E767"/>
    <w:rsid w:val="2C65E8A8"/>
    <w:rsid w:val="2C9AAC0B"/>
    <w:rsid w:val="2CC30912"/>
    <w:rsid w:val="2CC7EB41"/>
    <w:rsid w:val="2CC9031B"/>
    <w:rsid w:val="2CD8F31F"/>
    <w:rsid w:val="2CE648EF"/>
    <w:rsid w:val="2CF564F8"/>
    <w:rsid w:val="2CFD0C1D"/>
    <w:rsid w:val="2D65D742"/>
    <w:rsid w:val="2D6658B3"/>
    <w:rsid w:val="2D72F571"/>
    <w:rsid w:val="2D9BD13F"/>
    <w:rsid w:val="2DAFB43A"/>
    <w:rsid w:val="2DD59B2E"/>
    <w:rsid w:val="2DDBAD92"/>
    <w:rsid w:val="2E2A153C"/>
    <w:rsid w:val="2E4AEB56"/>
    <w:rsid w:val="2E605EC1"/>
    <w:rsid w:val="2E6EEDA4"/>
    <w:rsid w:val="2EC410F5"/>
    <w:rsid w:val="2F0B07AC"/>
    <w:rsid w:val="2F1AF772"/>
    <w:rsid w:val="2F464A34"/>
    <w:rsid w:val="2F683B8F"/>
    <w:rsid w:val="2F840421"/>
    <w:rsid w:val="2FE4B452"/>
    <w:rsid w:val="2FE622EE"/>
    <w:rsid w:val="300C57F6"/>
    <w:rsid w:val="3018FA19"/>
    <w:rsid w:val="301B7CC2"/>
    <w:rsid w:val="302271E8"/>
    <w:rsid w:val="303425C8"/>
    <w:rsid w:val="3047C8F5"/>
    <w:rsid w:val="30490680"/>
    <w:rsid w:val="304B6DAA"/>
    <w:rsid w:val="305FC595"/>
    <w:rsid w:val="308AC8B0"/>
    <w:rsid w:val="30AA004F"/>
    <w:rsid w:val="3110CEA1"/>
    <w:rsid w:val="31327D80"/>
    <w:rsid w:val="317F98F1"/>
    <w:rsid w:val="318DBCC5"/>
    <w:rsid w:val="318EE6D1"/>
    <w:rsid w:val="31BD12D6"/>
    <w:rsid w:val="31C3F410"/>
    <w:rsid w:val="31E9B05E"/>
    <w:rsid w:val="31EA0DB0"/>
    <w:rsid w:val="3257734D"/>
    <w:rsid w:val="327C9C06"/>
    <w:rsid w:val="328E7A4D"/>
    <w:rsid w:val="32C2039B"/>
    <w:rsid w:val="3306A6B0"/>
    <w:rsid w:val="33091B77"/>
    <w:rsid w:val="33556FA2"/>
    <w:rsid w:val="3389A023"/>
    <w:rsid w:val="33AB66D6"/>
    <w:rsid w:val="33F2E296"/>
    <w:rsid w:val="341F5A88"/>
    <w:rsid w:val="345E01BF"/>
    <w:rsid w:val="347529A9"/>
    <w:rsid w:val="34A6B592"/>
    <w:rsid w:val="34B04B50"/>
    <w:rsid w:val="34FCBC28"/>
    <w:rsid w:val="34FEE862"/>
    <w:rsid w:val="3517A5A0"/>
    <w:rsid w:val="3531AA53"/>
    <w:rsid w:val="354AB233"/>
    <w:rsid w:val="355C74D1"/>
    <w:rsid w:val="3560A443"/>
    <w:rsid w:val="356E9CB4"/>
    <w:rsid w:val="357B7BA3"/>
    <w:rsid w:val="357C254C"/>
    <w:rsid w:val="35872E22"/>
    <w:rsid w:val="35E477E3"/>
    <w:rsid w:val="36022001"/>
    <w:rsid w:val="36229C4D"/>
    <w:rsid w:val="363E1E97"/>
    <w:rsid w:val="3644038E"/>
    <w:rsid w:val="369EC520"/>
    <w:rsid w:val="36D48DE4"/>
    <w:rsid w:val="36D94AD6"/>
    <w:rsid w:val="3731B52F"/>
    <w:rsid w:val="374E8417"/>
    <w:rsid w:val="37573117"/>
    <w:rsid w:val="37AFAAD3"/>
    <w:rsid w:val="37BB2329"/>
    <w:rsid w:val="37BC06BF"/>
    <w:rsid w:val="37BF97AA"/>
    <w:rsid w:val="37D4D036"/>
    <w:rsid w:val="37D4D170"/>
    <w:rsid w:val="37DA06FC"/>
    <w:rsid w:val="38161BEF"/>
    <w:rsid w:val="382C191C"/>
    <w:rsid w:val="38445E54"/>
    <w:rsid w:val="387BB772"/>
    <w:rsid w:val="387ED8BD"/>
    <w:rsid w:val="38938240"/>
    <w:rsid w:val="38A44562"/>
    <w:rsid w:val="38B5B72B"/>
    <w:rsid w:val="38B7930D"/>
    <w:rsid w:val="38FC132B"/>
    <w:rsid w:val="390F1EE9"/>
    <w:rsid w:val="391706CE"/>
    <w:rsid w:val="391EC8B8"/>
    <w:rsid w:val="39312D81"/>
    <w:rsid w:val="393338DA"/>
    <w:rsid w:val="396A3E9A"/>
    <w:rsid w:val="39751F49"/>
    <w:rsid w:val="39970993"/>
    <w:rsid w:val="3998777B"/>
    <w:rsid w:val="39A72363"/>
    <w:rsid w:val="39BD11DF"/>
    <w:rsid w:val="39E56E7D"/>
    <w:rsid w:val="39F30934"/>
    <w:rsid w:val="3A092F32"/>
    <w:rsid w:val="3A6CF639"/>
    <w:rsid w:val="3A91662D"/>
    <w:rsid w:val="3AE127DC"/>
    <w:rsid w:val="3AE440FD"/>
    <w:rsid w:val="3AED3DD3"/>
    <w:rsid w:val="3AEDC00E"/>
    <w:rsid w:val="3B38FE41"/>
    <w:rsid w:val="3B3E07E9"/>
    <w:rsid w:val="3B4B0237"/>
    <w:rsid w:val="3B650A9F"/>
    <w:rsid w:val="3B66EBBC"/>
    <w:rsid w:val="3B687A07"/>
    <w:rsid w:val="3B6DCCD0"/>
    <w:rsid w:val="3B76929F"/>
    <w:rsid w:val="3BA1D2EB"/>
    <w:rsid w:val="3BA2E26A"/>
    <w:rsid w:val="3BB4456F"/>
    <w:rsid w:val="3BC24CD2"/>
    <w:rsid w:val="3BCFCC32"/>
    <w:rsid w:val="3BD52350"/>
    <w:rsid w:val="3BDB6504"/>
    <w:rsid w:val="3BFAFE2C"/>
    <w:rsid w:val="3C125CF7"/>
    <w:rsid w:val="3C2405E3"/>
    <w:rsid w:val="3C320712"/>
    <w:rsid w:val="3C482431"/>
    <w:rsid w:val="3C6EB033"/>
    <w:rsid w:val="3CABE927"/>
    <w:rsid w:val="3CAC6D55"/>
    <w:rsid w:val="3CDB4AFE"/>
    <w:rsid w:val="3CF1A8E9"/>
    <w:rsid w:val="3D0D9693"/>
    <w:rsid w:val="3D19F721"/>
    <w:rsid w:val="3D8E7F61"/>
    <w:rsid w:val="3DA0C424"/>
    <w:rsid w:val="3DB78D01"/>
    <w:rsid w:val="3E132CAA"/>
    <w:rsid w:val="3E4F65E3"/>
    <w:rsid w:val="3E76D035"/>
    <w:rsid w:val="3E79E815"/>
    <w:rsid w:val="3EDAE920"/>
    <w:rsid w:val="3F05EC91"/>
    <w:rsid w:val="3F11321E"/>
    <w:rsid w:val="3F2A13DA"/>
    <w:rsid w:val="3F3BD4D0"/>
    <w:rsid w:val="3F841EB6"/>
    <w:rsid w:val="3FA473D9"/>
    <w:rsid w:val="3FAA5E84"/>
    <w:rsid w:val="3FD8C6D6"/>
    <w:rsid w:val="3FF5EF53"/>
    <w:rsid w:val="401EB606"/>
    <w:rsid w:val="40209ED7"/>
    <w:rsid w:val="40279A3C"/>
    <w:rsid w:val="402DBB18"/>
    <w:rsid w:val="4060268B"/>
    <w:rsid w:val="406E7404"/>
    <w:rsid w:val="40A0994F"/>
    <w:rsid w:val="40C156D0"/>
    <w:rsid w:val="414DB776"/>
    <w:rsid w:val="417E070A"/>
    <w:rsid w:val="41BB5E9B"/>
    <w:rsid w:val="41C3F6EF"/>
    <w:rsid w:val="4246B5C9"/>
    <w:rsid w:val="42A6BBD3"/>
    <w:rsid w:val="43108E2A"/>
    <w:rsid w:val="433D8579"/>
    <w:rsid w:val="439318B9"/>
    <w:rsid w:val="439B7ED6"/>
    <w:rsid w:val="43DC34D9"/>
    <w:rsid w:val="440FB238"/>
    <w:rsid w:val="44784A7E"/>
    <w:rsid w:val="44875833"/>
    <w:rsid w:val="449105E7"/>
    <w:rsid w:val="45156040"/>
    <w:rsid w:val="453E9C69"/>
    <w:rsid w:val="454E8B58"/>
    <w:rsid w:val="455EA075"/>
    <w:rsid w:val="457BEB23"/>
    <w:rsid w:val="458447A2"/>
    <w:rsid w:val="45ABF686"/>
    <w:rsid w:val="45F2564E"/>
    <w:rsid w:val="45F67663"/>
    <w:rsid w:val="46142CAF"/>
    <w:rsid w:val="46154B7C"/>
    <w:rsid w:val="462995E5"/>
    <w:rsid w:val="46333875"/>
    <w:rsid w:val="463A36DD"/>
    <w:rsid w:val="464DB678"/>
    <w:rsid w:val="46537C2B"/>
    <w:rsid w:val="46665EC4"/>
    <w:rsid w:val="467B059C"/>
    <w:rsid w:val="46B528FB"/>
    <w:rsid w:val="46BBC063"/>
    <w:rsid w:val="46BD02EF"/>
    <w:rsid w:val="46D458A2"/>
    <w:rsid w:val="46E2A4B3"/>
    <w:rsid w:val="4700693A"/>
    <w:rsid w:val="470658A0"/>
    <w:rsid w:val="4731F176"/>
    <w:rsid w:val="473EC2CB"/>
    <w:rsid w:val="477CE9F8"/>
    <w:rsid w:val="477EFEE3"/>
    <w:rsid w:val="47AFC2AD"/>
    <w:rsid w:val="47E7A1D6"/>
    <w:rsid w:val="47F3EF76"/>
    <w:rsid w:val="47F533D4"/>
    <w:rsid w:val="48146F94"/>
    <w:rsid w:val="48279C77"/>
    <w:rsid w:val="48492EBF"/>
    <w:rsid w:val="484F25BB"/>
    <w:rsid w:val="48592836"/>
    <w:rsid w:val="4868EC1E"/>
    <w:rsid w:val="486DCDDB"/>
    <w:rsid w:val="48A65DC3"/>
    <w:rsid w:val="48BCE172"/>
    <w:rsid w:val="48DFE755"/>
    <w:rsid w:val="48FC1889"/>
    <w:rsid w:val="49C9911D"/>
    <w:rsid w:val="49DF817F"/>
    <w:rsid w:val="49ED3015"/>
    <w:rsid w:val="49F8636A"/>
    <w:rsid w:val="4A08B50C"/>
    <w:rsid w:val="4A14A8D3"/>
    <w:rsid w:val="4A2939F9"/>
    <w:rsid w:val="4A33EAFC"/>
    <w:rsid w:val="4A7EFA2A"/>
    <w:rsid w:val="4A7FA579"/>
    <w:rsid w:val="4AB23701"/>
    <w:rsid w:val="4B058082"/>
    <w:rsid w:val="4B20B713"/>
    <w:rsid w:val="4B2DE170"/>
    <w:rsid w:val="4B407603"/>
    <w:rsid w:val="4B464044"/>
    <w:rsid w:val="4B68625F"/>
    <w:rsid w:val="4B6BE4AA"/>
    <w:rsid w:val="4BB8C337"/>
    <w:rsid w:val="4BD6A4B2"/>
    <w:rsid w:val="4C00302B"/>
    <w:rsid w:val="4C0A278B"/>
    <w:rsid w:val="4C16AC64"/>
    <w:rsid w:val="4C31BCD3"/>
    <w:rsid w:val="4C7C9282"/>
    <w:rsid w:val="4CA4FA25"/>
    <w:rsid w:val="4CAFA05B"/>
    <w:rsid w:val="4CE82243"/>
    <w:rsid w:val="4CFA5CD9"/>
    <w:rsid w:val="4D1DC397"/>
    <w:rsid w:val="4D26505C"/>
    <w:rsid w:val="4D303D36"/>
    <w:rsid w:val="4D31F17E"/>
    <w:rsid w:val="4D4A562F"/>
    <w:rsid w:val="4D5BA610"/>
    <w:rsid w:val="4D8EE56C"/>
    <w:rsid w:val="4DA8B208"/>
    <w:rsid w:val="4DC5546A"/>
    <w:rsid w:val="4DEA65E9"/>
    <w:rsid w:val="4E05C960"/>
    <w:rsid w:val="4E182EF0"/>
    <w:rsid w:val="4E62B66D"/>
    <w:rsid w:val="4E639B34"/>
    <w:rsid w:val="4E7417EB"/>
    <w:rsid w:val="4E941096"/>
    <w:rsid w:val="4EBA89C2"/>
    <w:rsid w:val="4EC12AEC"/>
    <w:rsid w:val="4EDF9E42"/>
    <w:rsid w:val="4EF24DB9"/>
    <w:rsid w:val="4F10FE55"/>
    <w:rsid w:val="4F50653B"/>
    <w:rsid w:val="4F6042D0"/>
    <w:rsid w:val="4F84B3C1"/>
    <w:rsid w:val="4FA78955"/>
    <w:rsid w:val="4FAC017D"/>
    <w:rsid w:val="4FB1E93B"/>
    <w:rsid w:val="5020A21B"/>
    <w:rsid w:val="50653019"/>
    <w:rsid w:val="5071FF72"/>
    <w:rsid w:val="50847425"/>
    <w:rsid w:val="5088EF82"/>
    <w:rsid w:val="50C03A4D"/>
    <w:rsid w:val="51125CAC"/>
    <w:rsid w:val="5113523A"/>
    <w:rsid w:val="51191343"/>
    <w:rsid w:val="517B2DCA"/>
    <w:rsid w:val="51E3A2B8"/>
    <w:rsid w:val="51F34B72"/>
    <w:rsid w:val="522790A5"/>
    <w:rsid w:val="523372AF"/>
    <w:rsid w:val="526BB681"/>
    <w:rsid w:val="52D9082C"/>
    <w:rsid w:val="531E0231"/>
    <w:rsid w:val="5320CE9D"/>
    <w:rsid w:val="532F8833"/>
    <w:rsid w:val="536C2E0F"/>
    <w:rsid w:val="53806CAB"/>
    <w:rsid w:val="5384D71D"/>
    <w:rsid w:val="539A07B4"/>
    <w:rsid w:val="53AD86D2"/>
    <w:rsid w:val="53C0D18A"/>
    <w:rsid w:val="53D9AA0D"/>
    <w:rsid w:val="53DC83F8"/>
    <w:rsid w:val="53DD153B"/>
    <w:rsid w:val="53F1E8BE"/>
    <w:rsid w:val="53F3E7B9"/>
    <w:rsid w:val="53FD30E2"/>
    <w:rsid w:val="540028DC"/>
    <w:rsid w:val="543D05F1"/>
    <w:rsid w:val="547BB8BA"/>
    <w:rsid w:val="5484BC68"/>
    <w:rsid w:val="54A85D73"/>
    <w:rsid w:val="54C0C349"/>
    <w:rsid w:val="5502EF71"/>
    <w:rsid w:val="55101578"/>
    <w:rsid w:val="5532D79C"/>
    <w:rsid w:val="553708E9"/>
    <w:rsid w:val="553EBF46"/>
    <w:rsid w:val="559DCE22"/>
    <w:rsid w:val="55FF82C4"/>
    <w:rsid w:val="56345A65"/>
    <w:rsid w:val="563C98F7"/>
    <w:rsid w:val="56517242"/>
    <w:rsid w:val="56615014"/>
    <w:rsid w:val="5669EFED"/>
    <w:rsid w:val="56A337D2"/>
    <w:rsid w:val="56CBF2AC"/>
    <w:rsid w:val="56DB8E94"/>
    <w:rsid w:val="56F6DE2E"/>
    <w:rsid w:val="56FD6FAB"/>
    <w:rsid w:val="573199ED"/>
    <w:rsid w:val="574C8422"/>
    <w:rsid w:val="576CBB34"/>
    <w:rsid w:val="5775916A"/>
    <w:rsid w:val="577C6ABD"/>
    <w:rsid w:val="57ADD330"/>
    <w:rsid w:val="57C35864"/>
    <w:rsid w:val="57D12B31"/>
    <w:rsid w:val="57D380BD"/>
    <w:rsid w:val="57D85C3D"/>
    <w:rsid w:val="5814A7D4"/>
    <w:rsid w:val="5815E02F"/>
    <w:rsid w:val="581A16E2"/>
    <w:rsid w:val="58216B78"/>
    <w:rsid w:val="584E99CA"/>
    <w:rsid w:val="588F9B67"/>
    <w:rsid w:val="58A5185F"/>
    <w:rsid w:val="58CF0B98"/>
    <w:rsid w:val="58DBAE0C"/>
    <w:rsid w:val="59032688"/>
    <w:rsid w:val="590EAA81"/>
    <w:rsid w:val="593CFFC6"/>
    <w:rsid w:val="5964F097"/>
    <w:rsid w:val="59AFFDDA"/>
    <w:rsid w:val="59B77EAA"/>
    <w:rsid w:val="5A28CD8E"/>
    <w:rsid w:val="5A34266F"/>
    <w:rsid w:val="5A4256B8"/>
    <w:rsid w:val="5A49F081"/>
    <w:rsid w:val="5A4E095A"/>
    <w:rsid w:val="5A6172E6"/>
    <w:rsid w:val="5AAEDF32"/>
    <w:rsid w:val="5AF91371"/>
    <w:rsid w:val="5B0E6A30"/>
    <w:rsid w:val="5B180814"/>
    <w:rsid w:val="5B252C4A"/>
    <w:rsid w:val="5B455424"/>
    <w:rsid w:val="5BC488EB"/>
    <w:rsid w:val="5C54EE2A"/>
    <w:rsid w:val="5C67C24C"/>
    <w:rsid w:val="5C74CF2D"/>
    <w:rsid w:val="5CA97E0F"/>
    <w:rsid w:val="5CAEB39B"/>
    <w:rsid w:val="5CC4072E"/>
    <w:rsid w:val="5CC60132"/>
    <w:rsid w:val="5D07EC2E"/>
    <w:rsid w:val="5D2B6325"/>
    <w:rsid w:val="5D7ADB88"/>
    <w:rsid w:val="5D8C6789"/>
    <w:rsid w:val="5D9514BA"/>
    <w:rsid w:val="5DA4401F"/>
    <w:rsid w:val="5DF26597"/>
    <w:rsid w:val="5E2142B7"/>
    <w:rsid w:val="5E28F5FA"/>
    <w:rsid w:val="5E5D07D8"/>
    <w:rsid w:val="5E6FD547"/>
    <w:rsid w:val="5E703A9E"/>
    <w:rsid w:val="5E78B558"/>
    <w:rsid w:val="5E813160"/>
    <w:rsid w:val="5EADE9EA"/>
    <w:rsid w:val="5EDD1064"/>
    <w:rsid w:val="5EE46BB9"/>
    <w:rsid w:val="5EF3A96C"/>
    <w:rsid w:val="5F4597AF"/>
    <w:rsid w:val="5F669CB9"/>
    <w:rsid w:val="5F6C750C"/>
    <w:rsid w:val="5F6D1F75"/>
    <w:rsid w:val="5F8C9BD0"/>
    <w:rsid w:val="5F91FA04"/>
    <w:rsid w:val="5F93D5CC"/>
    <w:rsid w:val="5FC3BD0F"/>
    <w:rsid w:val="5FCAAD9D"/>
    <w:rsid w:val="6005AA30"/>
    <w:rsid w:val="6035FF0C"/>
    <w:rsid w:val="60741721"/>
    <w:rsid w:val="60D1C03F"/>
    <w:rsid w:val="60DF8956"/>
    <w:rsid w:val="60EDBAAD"/>
    <w:rsid w:val="610E0D89"/>
    <w:rsid w:val="614C062F"/>
    <w:rsid w:val="617BC9C6"/>
    <w:rsid w:val="619368C9"/>
    <w:rsid w:val="6199689B"/>
    <w:rsid w:val="61A25DA0"/>
    <w:rsid w:val="61A5F52F"/>
    <w:rsid w:val="61CB7B6D"/>
    <w:rsid w:val="61E83D5B"/>
    <w:rsid w:val="61EEABF8"/>
    <w:rsid w:val="622A1F8E"/>
    <w:rsid w:val="62394258"/>
    <w:rsid w:val="6265C25C"/>
    <w:rsid w:val="627E0A30"/>
    <w:rsid w:val="6295FD9D"/>
    <w:rsid w:val="62A706BA"/>
    <w:rsid w:val="62AF2A9F"/>
    <w:rsid w:val="62D6D02B"/>
    <w:rsid w:val="62EBF18E"/>
    <w:rsid w:val="63140AAD"/>
    <w:rsid w:val="631A2CBD"/>
    <w:rsid w:val="631AA5AA"/>
    <w:rsid w:val="63341CD0"/>
    <w:rsid w:val="6335055D"/>
    <w:rsid w:val="63746AB3"/>
    <w:rsid w:val="6391B641"/>
    <w:rsid w:val="639C13EA"/>
    <w:rsid w:val="63ADD7C6"/>
    <w:rsid w:val="63ADEADD"/>
    <w:rsid w:val="63B470A8"/>
    <w:rsid w:val="63CFA566"/>
    <w:rsid w:val="641374AB"/>
    <w:rsid w:val="642B7337"/>
    <w:rsid w:val="64382F3A"/>
    <w:rsid w:val="644145F4"/>
    <w:rsid w:val="645A6204"/>
    <w:rsid w:val="645B9B40"/>
    <w:rsid w:val="647A8FB1"/>
    <w:rsid w:val="64AAAD70"/>
    <w:rsid w:val="64D12059"/>
    <w:rsid w:val="64FB21E4"/>
    <w:rsid w:val="650AD904"/>
    <w:rsid w:val="652980C4"/>
    <w:rsid w:val="653D2E28"/>
    <w:rsid w:val="65446323"/>
    <w:rsid w:val="654FF023"/>
    <w:rsid w:val="65546F0A"/>
    <w:rsid w:val="65730C12"/>
    <w:rsid w:val="657BE0B8"/>
    <w:rsid w:val="657F111D"/>
    <w:rsid w:val="65C606B4"/>
    <w:rsid w:val="65C607FD"/>
    <w:rsid w:val="65CF9309"/>
    <w:rsid w:val="65E06310"/>
    <w:rsid w:val="6610F5C1"/>
    <w:rsid w:val="6611A1A4"/>
    <w:rsid w:val="6689C322"/>
    <w:rsid w:val="66B3C9FA"/>
    <w:rsid w:val="66C09F03"/>
    <w:rsid w:val="66C6B5F7"/>
    <w:rsid w:val="66D72A56"/>
    <w:rsid w:val="66F70C66"/>
    <w:rsid w:val="677ED964"/>
    <w:rsid w:val="67802378"/>
    <w:rsid w:val="67BF30D2"/>
    <w:rsid w:val="67CBCC65"/>
    <w:rsid w:val="67DC3F8C"/>
    <w:rsid w:val="67DDA515"/>
    <w:rsid w:val="68073CF2"/>
    <w:rsid w:val="6815D8B5"/>
    <w:rsid w:val="683B0C4F"/>
    <w:rsid w:val="683C9F5F"/>
    <w:rsid w:val="684212C2"/>
    <w:rsid w:val="6845796D"/>
    <w:rsid w:val="686C8634"/>
    <w:rsid w:val="6877AC6B"/>
    <w:rsid w:val="68C0F63F"/>
    <w:rsid w:val="68DB0CF6"/>
    <w:rsid w:val="68DF20A1"/>
    <w:rsid w:val="69789302"/>
    <w:rsid w:val="69844B6D"/>
    <w:rsid w:val="698AEF47"/>
    <w:rsid w:val="698F6592"/>
    <w:rsid w:val="699A2002"/>
    <w:rsid w:val="699E41F0"/>
    <w:rsid w:val="69A6DEFF"/>
    <w:rsid w:val="69A8FD2C"/>
    <w:rsid w:val="69AC655E"/>
    <w:rsid w:val="69B0FEAB"/>
    <w:rsid w:val="69BD5370"/>
    <w:rsid w:val="69C4FAE2"/>
    <w:rsid w:val="69C89B6F"/>
    <w:rsid w:val="6A1C2A9C"/>
    <w:rsid w:val="6A3354A7"/>
    <w:rsid w:val="6A585788"/>
    <w:rsid w:val="6A64B9A3"/>
    <w:rsid w:val="6A7176AC"/>
    <w:rsid w:val="6A7428BE"/>
    <w:rsid w:val="6A84798B"/>
    <w:rsid w:val="6AA402EB"/>
    <w:rsid w:val="6AB22B20"/>
    <w:rsid w:val="6AD185DB"/>
    <w:rsid w:val="6AED17F7"/>
    <w:rsid w:val="6B1F734F"/>
    <w:rsid w:val="6B562C7D"/>
    <w:rsid w:val="6B830994"/>
    <w:rsid w:val="6B90B8F4"/>
    <w:rsid w:val="6BAF329F"/>
    <w:rsid w:val="6BB3CEAB"/>
    <w:rsid w:val="6BBA5030"/>
    <w:rsid w:val="6BD5A540"/>
    <w:rsid w:val="6BEF7E5D"/>
    <w:rsid w:val="6BF0C8FB"/>
    <w:rsid w:val="6C4FDC8A"/>
    <w:rsid w:val="6C6131C8"/>
    <w:rsid w:val="6C6F967A"/>
    <w:rsid w:val="6C77B8FB"/>
    <w:rsid w:val="6C86B0EE"/>
    <w:rsid w:val="6CE51365"/>
    <w:rsid w:val="6D035B32"/>
    <w:rsid w:val="6D20C229"/>
    <w:rsid w:val="6D30EF64"/>
    <w:rsid w:val="6D580623"/>
    <w:rsid w:val="6D6A6ADA"/>
    <w:rsid w:val="6D967482"/>
    <w:rsid w:val="6DA75AE4"/>
    <w:rsid w:val="6DAD779C"/>
    <w:rsid w:val="6DCE7B2C"/>
    <w:rsid w:val="6E18F854"/>
    <w:rsid w:val="6E201165"/>
    <w:rsid w:val="6E26E375"/>
    <w:rsid w:val="6E581236"/>
    <w:rsid w:val="6E994038"/>
    <w:rsid w:val="6EADE0D4"/>
    <w:rsid w:val="6EF89A33"/>
    <w:rsid w:val="6F06C0A4"/>
    <w:rsid w:val="6F308627"/>
    <w:rsid w:val="6F4F6460"/>
    <w:rsid w:val="6F5DCD52"/>
    <w:rsid w:val="6F6FFEAB"/>
    <w:rsid w:val="6F999A09"/>
    <w:rsid w:val="6FBA44A8"/>
    <w:rsid w:val="6FBD7935"/>
    <w:rsid w:val="6FC0FC7A"/>
    <w:rsid w:val="6FEB4BA0"/>
    <w:rsid w:val="7023A869"/>
    <w:rsid w:val="704AC1BF"/>
    <w:rsid w:val="704C8213"/>
    <w:rsid w:val="70697CC3"/>
    <w:rsid w:val="7076C5C6"/>
    <w:rsid w:val="709868A4"/>
    <w:rsid w:val="7099FEC9"/>
    <w:rsid w:val="709C24DD"/>
    <w:rsid w:val="709CFA28"/>
    <w:rsid w:val="70A40C21"/>
    <w:rsid w:val="70F1D753"/>
    <w:rsid w:val="7169E8F8"/>
    <w:rsid w:val="716F0AD1"/>
    <w:rsid w:val="71D4E27C"/>
    <w:rsid w:val="71D83D62"/>
    <w:rsid w:val="71F8CA58"/>
    <w:rsid w:val="7231C700"/>
    <w:rsid w:val="724F0C23"/>
    <w:rsid w:val="725013A0"/>
    <w:rsid w:val="725DE06D"/>
    <w:rsid w:val="727069D9"/>
    <w:rsid w:val="727886F4"/>
    <w:rsid w:val="7296463B"/>
    <w:rsid w:val="72B72383"/>
    <w:rsid w:val="72BB1B0F"/>
    <w:rsid w:val="72BDCF37"/>
    <w:rsid w:val="72D61744"/>
    <w:rsid w:val="72F65076"/>
    <w:rsid w:val="731E21CD"/>
    <w:rsid w:val="7380E695"/>
    <w:rsid w:val="738C879C"/>
    <w:rsid w:val="738D4164"/>
    <w:rsid w:val="73965728"/>
    <w:rsid w:val="73A05059"/>
    <w:rsid w:val="73C72E92"/>
    <w:rsid w:val="73FAC6D9"/>
    <w:rsid w:val="7401886A"/>
    <w:rsid w:val="7410BCF2"/>
    <w:rsid w:val="7428B4B0"/>
    <w:rsid w:val="744D9FF8"/>
    <w:rsid w:val="74A097DC"/>
    <w:rsid w:val="74AB7613"/>
    <w:rsid w:val="74B1C2D6"/>
    <w:rsid w:val="7510FDF0"/>
    <w:rsid w:val="7568AB56"/>
    <w:rsid w:val="757ED960"/>
    <w:rsid w:val="758E106D"/>
    <w:rsid w:val="75B7B9D2"/>
    <w:rsid w:val="75BFEDB0"/>
    <w:rsid w:val="75E2B9AA"/>
    <w:rsid w:val="75E70CD8"/>
    <w:rsid w:val="76168A39"/>
    <w:rsid w:val="761D50C7"/>
    <w:rsid w:val="76365600"/>
    <w:rsid w:val="763F579E"/>
    <w:rsid w:val="76A17D45"/>
    <w:rsid w:val="76B1AAE7"/>
    <w:rsid w:val="76B3B092"/>
    <w:rsid w:val="76B53FB9"/>
    <w:rsid w:val="76B6E2C1"/>
    <w:rsid w:val="76E337B5"/>
    <w:rsid w:val="76E3BA82"/>
    <w:rsid w:val="76F5FA01"/>
    <w:rsid w:val="76FA828C"/>
    <w:rsid w:val="76FB4925"/>
    <w:rsid w:val="76FEFC99"/>
    <w:rsid w:val="77382012"/>
    <w:rsid w:val="77B87883"/>
    <w:rsid w:val="77BF6B0C"/>
    <w:rsid w:val="77CAD8E5"/>
    <w:rsid w:val="77CAE812"/>
    <w:rsid w:val="78095C69"/>
    <w:rsid w:val="7827F6BA"/>
    <w:rsid w:val="7887D672"/>
    <w:rsid w:val="78A6B515"/>
    <w:rsid w:val="78F9F050"/>
    <w:rsid w:val="7936AE7C"/>
    <w:rsid w:val="7981D7D1"/>
    <w:rsid w:val="798370D0"/>
    <w:rsid w:val="798C9E3B"/>
    <w:rsid w:val="79931242"/>
    <w:rsid w:val="799D2F3C"/>
    <w:rsid w:val="79B4AB6D"/>
    <w:rsid w:val="79C188CB"/>
    <w:rsid w:val="79E21908"/>
    <w:rsid w:val="79F63C6A"/>
    <w:rsid w:val="79FC4218"/>
    <w:rsid w:val="7A17927D"/>
    <w:rsid w:val="7A39D241"/>
    <w:rsid w:val="7A4705B1"/>
    <w:rsid w:val="7A553ADD"/>
    <w:rsid w:val="7A675CE6"/>
    <w:rsid w:val="7A80519D"/>
    <w:rsid w:val="7A852415"/>
    <w:rsid w:val="7A8D18AC"/>
    <w:rsid w:val="7A991BCB"/>
    <w:rsid w:val="7ADF9D3A"/>
    <w:rsid w:val="7B1733E0"/>
    <w:rsid w:val="7B254D99"/>
    <w:rsid w:val="7B47DB4D"/>
    <w:rsid w:val="7B5F4A35"/>
    <w:rsid w:val="7B757ACD"/>
    <w:rsid w:val="7BB9AE7F"/>
    <w:rsid w:val="7BEED48A"/>
    <w:rsid w:val="7BF1BA42"/>
    <w:rsid w:val="7C1B3F71"/>
    <w:rsid w:val="7C289BBA"/>
    <w:rsid w:val="7C342D2E"/>
    <w:rsid w:val="7C4635F9"/>
    <w:rsid w:val="7C691055"/>
    <w:rsid w:val="7C953DA9"/>
    <w:rsid w:val="7CB170D3"/>
    <w:rsid w:val="7CFA64DB"/>
    <w:rsid w:val="7D098745"/>
    <w:rsid w:val="7D4C23DC"/>
    <w:rsid w:val="7D5F574F"/>
    <w:rsid w:val="7D6FF32B"/>
    <w:rsid w:val="7D760F38"/>
    <w:rsid w:val="7D8FB930"/>
    <w:rsid w:val="7D974A01"/>
    <w:rsid w:val="7E12E1C2"/>
    <w:rsid w:val="7E13A3F0"/>
    <w:rsid w:val="7E192180"/>
    <w:rsid w:val="7E1EB174"/>
    <w:rsid w:val="7E3921A9"/>
    <w:rsid w:val="7E5E5B50"/>
    <w:rsid w:val="7E8039FB"/>
    <w:rsid w:val="7E841CC4"/>
    <w:rsid w:val="7E9A4F61"/>
    <w:rsid w:val="7EAC1CBE"/>
    <w:rsid w:val="7ED69419"/>
    <w:rsid w:val="7ED98352"/>
    <w:rsid w:val="7F498591"/>
    <w:rsid w:val="7F858D58"/>
    <w:rsid w:val="7FAB6A91"/>
    <w:rsid w:val="7FBF0172"/>
    <w:rsid w:val="7FCAF255"/>
    <w:rsid w:val="7FD6FD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775C6"/>
  <w15:chartTrackingRefBased/>
  <w15:docId w15:val="{7FFFEA91-953F-429C-A968-AC43747C2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321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9321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9321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9321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9321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9321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9321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9321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9321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321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9321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9321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9321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9321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9321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9321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9321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9321E"/>
    <w:rPr>
      <w:rFonts w:eastAsiaTheme="majorEastAsia" w:cstheme="majorBidi"/>
      <w:color w:val="272727" w:themeColor="text1" w:themeTint="D8"/>
    </w:rPr>
  </w:style>
  <w:style w:type="paragraph" w:styleId="Title">
    <w:name w:val="Title"/>
    <w:basedOn w:val="Normal"/>
    <w:next w:val="Normal"/>
    <w:link w:val="TitleChar"/>
    <w:uiPriority w:val="10"/>
    <w:qFormat/>
    <w:rsid w:val="00E9321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321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321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9321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9321E"/>
    <w:pPr>
      <w:spacing w:before="160"/>
      <w:jc w:val="center"/>
    </w:pPr>
    <w:rPr>
      <w:i/>
      <w:iCs/>
      <w:color w:val="404040" w:themeColor="text1" w:themeTint="BF"/>
    </w:rPr>
  </w:style>
  <w:style w:type="character" w:customStyle="1" w:styleId="QuoteChar">
    <w:name w:val="Quote Char"/>
    <w:basedOn w:val="DefaultParagraphFont"/>
    <w:link w:val="Quote"/>
    <w:uiPriority w:val="29"/>
    <w:rsid w:val="00E9321E"/>
    <w:rPr>
      <w:i/>
      <w:iCs/>
      <w:color w:val="404040" w:themeColor="text1" w:themeTint="BF"/>
    </w:rPr>
  </w:style>
  <w:style w:type="paragraph" w:styleId="ListParagraph">
    <w:name w:val="List Paragraph"/>
    <w:basedOn w:val="Normal"/>
    <w:uiPriority w:val="34"/>
    <w:qFormat/>
    <w:rsid w:val="00E9321E"/>
    <w:pPr>
      <w:ind w:left="720"/>
      <w:contextualSpacing/>
    </w:pPr>
  </w:style>
  <w:style w:type="character" w:styleId="IntenseEmphasis">
    <w:name w:val="Intense Emphasis"/>
    <w:basedOn w:val="DefaultParagraphFont"/>
    <w:uiPriority w:val="21"/>
    <w:qFormat/>
    <w:rsid w:val="00E9321E"/>
    <w:rPr>
      <w:i/>
      <w:iCs/>
      <w:color w:val="0F4761" w:themeColor="accent1" w:themeShade="BF"/>
    </w:rPr>
  </w:style>
  <w:style w:type="paragraph" w:styleId="IntenseQuote">
    <w:name w:val="Intense Quote"/>
    <w:basedOn w:val="Normal"/>
    <w:next w:val="Normal"/>
    <w:link w:val="IntenseQuoteChar"/>
    <w:uiPriority w:val="30"/>
    <w:qFormat/>
    <w:rsid w:val="00E9321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9321E"/>
    <w:rPr>
      <w:i/>
      <w:iCs/>
      <w:color w:val="0F4761" w:themeColor="accent1" w:themeShade="BF"/>
    </w:rPr>
  </w:style>
  <w:style w:type="character" w:styleId="IntenseReference">
    <w:name w:val="Intense Reference"/>
    <w:basedOn w:val="DefaultParagraphFont"/>
    <w:uiPriority w:val="32"/>
    <w:qFormat/>
    <w:rsid w:val="00E9321E"/>
    <w:rPr>
      <w:b/>
      <w:bCs/>
      <w:smallCaps/>
      <w:color w:val="0F4761" w:themeColor="accent1" w:themeShade="BF"/>
      <w:spacing w:val="5"/>
    </w:rPr>
  </w:style>
  <w:style w:type="paragraph" w:styleId="Bibliography">
    <w:name w:val="Bibliography"/>
    <w:basedOn w:val="Normal"/>
    <w:next w:val="Normal"/>
    <w:uiPriority w:val="37"/>
    <w:unhideWhenUsed/>
    <w:rsid w:val="00F8098B"/>
  </w:style>
  <w:style w:type="character" w:styleId="Hyperlink">
    <w:name w:val="Hyperlink"/>
    <w:basedOn w:val="DefaultParagraphFont"/>
    <w:uiPriority w:val="99"/>
    <w:unhideWhenUsed/>
    <w:rsid w:val="00FC7601"/>
    <w:rPr>
      <w:color w:val="467886" w:themeColor="hyperlink"/>
      <w:u w:val="single"/>
    </w:rPr>
  </w:style>
  <w:style w:type="character" w:styleId="UnresolvedMention">
    <w:name w:val="Unresolved Mention"/>
    <w:basedOn w:val="DefaultParagraphFont"/>
    <w:uiPriority w:val="99"/>
    <w:semiHidden/>
    <w:unhideWhenUsed/>
    <w:rsid w:val="00FC7601"/>
    <w:rPr>
      <w:color w:val="605E5C"/>
      <w:shd w:val="clear" w:color="auto" w:fill="E1DFDD"/>
    </w:rPr>
  </w:style>
  <w:style w:type="character" w:styleId="FollowedHyperlink">
    <w:name w:val="FollowedHyperlink"/>
    <w:basedOn w:val="DefaultParagraphFont"/>
    <w:uiPriority w:val="99"/>
    <w:semiHidden/>
    <w:unhideWhenUsed/>
    <w:rsid w:val="00FC7601"/>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09885">
      <w:bodyDiv w:val="1"/>
      <w:marLeft w:val="0"/>
      <w:marRight w:val="0"/>
      <w:marTop w:val="0"/>
      <w:marBottom w:val="0"/>
      <w:divBdr>
        <w:top w:val="none" w:sz="0" w:space="0" w:color="auto"/>
        <w:left w:val="none" w:sz="0" w:space="0" w:color="auto"/>
        <w:bottom w:val="none" w:sz="0" w:space="0" w:color="auto"/>
        <w:right w:val="none" w:sz="0" w:space="0" w:color="auto"/>
      </w:divBdr>
    </w:div>
    <w:div w:id="170264047">
      <w:bodyDiv w:val="1"/>
      <w:marLeft w:val="0"/>
      <w:marRight w:val="0"/>
      <w:marTop w:val="0"/>
      <w:marBottom w:val="0"/>
      <w:divBdr>
        <w:top w:val="none" w:sz="0" w:space="0" w:color="auto"/>
        <w:left w:val="none" w:sz="0" w:space="0" w:color="auto"/>
        <w:bottom w:val="none" w:sz="0" w:space="0" w:color="auto"/>
        <w:right w:val="none" w:sz="0" w:space="0" w:color="auto"/>
      </w:divBdr>
    </w:div>
    <w:div w:id="397362485">
      <w:bodyDiv w:val="1"/>
      <w:marLeft w:val="0"/>
      <w:marRight w:val="0"/>
      <w:marTop w:val="0"/>
      <w:marBottom w:val="0"/>
      <w:divBdr>
        <w:top w:val="none" w:sz="0" w:space="0" w:color="auto"/>
        <w:left w:val="none" w:sz="0" w:space="0" w:color="auto"/>
        <w:bottom w:val="none" w:sz="0" w:space="0" w:color="auto"/>
        <w:right w:val="none" w:sz="0" w:space="0" w:color="auto"/>
      </w:divBdr>
    </w:div>
    <w:div w:id="556209250">
      <w:bodyDiv w:val="1"/>
      <w:marLeft w:val="0"/>
      <w:marRight w:val="0"/>
      <w:marTop w:val="0"/>
      <w:marBottom w:val="0"/>
      <w:divBdr>
        <w:top w:val="none" w:sz="0" w:space="0" w:color="auto"/>
        <w:left w:val="none" w:sz="0" w:space="0" w:color="auto"/>
        <w:bottom w:val="none" w:sz="0" w:space="0" w:color="auto"/>
        <w:right w:val="none" w:sz="0" w:space="0" w:color="auto"/>
      </w:divBdr>
    </w:div>
    <w:div w:id="575170497">
      <w:bodyDiv w:val="1"/>
      <w:marLeft w:val="0"/>
      <w:marRight w:val="0"/>
      <w:marTop w:val="0"/>
      <w:marBottom w:val="0"/>
      <w:divBdr>
        <w:top w:val="none" w:sz="0" w:space="0" w:color="auto"/>
        <w:left w:val="none" w:sz="0" w:space="0" w:color="auto"/>
        <w:bottom w:val="none" w:sz="0" w:space="0" w:color="auto"/>
        <w:right w:val="none" w:sz="0" w:space="0" w:color="auto"/>
      </w:divBdr>
    </w:div>
    <w:div w:id="1067340479">
      <w:bodyDiv w:val="1"/>
      <w:marLeft w:val="0"/>
      <w:marRight w:val="0"/>
      <w:marTop w:val="0"/>
      <w:marBottom w:val="0"/>
      <w:divBdr>
        <w:top w:val="none" w:sz="0" w:space="0" w:color="auto"/>
        <w:left w:val="none" w:sz="0" w:space="0" w:color="auto"/>
        <w:bottom w:val="none" w:sz="0" w:space="0" w:color="auto"/>
        <w:right w:val="none" w:sz="0" w:space="0" w:color="auto"/>
      </w:divBdr>
    </w:div>
    <w:div w:id="1171262684">
      <w:bodyDiv w:val="1"/>
      <w:marLeft w:val="0"/>
      <w:marRight w:val="0"/>
      <w:marTop w:val="0"/>
      <w:marBottom w:val="0"/>
      <w:divBdr>
        <w:top w:val="none" w:sz="0" w:space="0" w:color="auto"/>
        <w:left w:val="none" w:sz="0" w:space="0" w:color="auto"/>
        <w:bottom w:val="none" w:sz="0" w:space="0" w:color="auto"/>
        <w:right w:val="none" w:sz="0" w:space="0" w:color="auto"/>
      </w:divBdr>
    </w:div>
    <w:div w:id="1239897120">
      <w:bodyDiv w:val="1"/>
      <w:marLeft w:val="0"/>
      <w:marRight w:val="0"/>
      <w:marTop w:val="0"/>
      <w:marBottom w:val="0"/>
      <w:divBdr>
        <w:top w:val="none" w:sz="0" w:space="0" w:color="auto"/>
        <w:left w:val="none" w:sz="0" w:space="0" w:color="auto"/>
        <w:bottom w:val="none" w:sz="0" w:space="0" w:color="auto"/>
        <w:right w:val="none" w:sz="0" w:space="0" w:color="auto"/>
      </w:divBdr>
    </w:div>
    <w:div w:id="1523081721">
      <w:bodyDiv w:val="1"/>
      <w:marLeft w:val="0"/>
      <w:marRight w:val="0"/>
      <w:marTop w:val="0"/>
      <w:marBottom w:val="0"/>
      <w:divBdr>
        <w:top w:val="none" w:sz="0" w:space="0" w:color="auto"/>
        <w:left w:val="none" w:sz="0" w:space="0" w:color="auto"/>
        <w:bottom w:val="none" w:sz="0" w:space="0" w:color="auto"/>
        <w:right w:val="none" w:sz="0" w:space="0" w:color="auto"/>
      </w:divBdr>
    </w:div>
    <w:div w:id="1674869621">
      <w:bodyDiv w:val="1"/>
      <w:marLeft w:val="0"/>
      <w:marRight w:val="0"/>
      <w:marTop w:val="0"/>
      <w:marBottom w:val="0"/>
      <w:divBdr>
        <w:top w:val="none" w:sz="0" w:space="0" w:color="auto"/>
        <w:left w:val="none" w:sz="0" w:space="0" w:color="auto"/>
        <w:bottom w:val="none" w:sz="0" w:space="0" w:color="auto"/>
        <w:right w:val="none" w:sz="0" w:space="0" w:color="auto"/>
      </w:divBdr>
    </w:div>
    <w:div w:id="1964076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20/10/relationships/intelligence" Target="intelligence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www.kaggle.com/datasets/andradaolteanu/gtzan-dataset-music-genre-classification/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6BA4138F9F1F43A2C7E2F4B435CF26" ma:contentTypeVersion="11" ma:contentTypeDescription="Create a new document." ma:contentTypeScope="" ma:versionID="d44d48c15f32800f2ac155b40fb44570">
  <xsd:schema xmlns:xsd="http://www.w3.org/2001/XMLSchema" xmlns:xs="http://www.w3.org/2001/XMLSchema" xmlns:p="http://schemas.microsoft.com/office/2006/metadata/properties" xmlns:ns3="14984ac7-45db-42b8-ae32-adf7c930ae78" xmlns:ns4="a627f9f6-1b43-4d12-b912-401e4d9531e9" targetNamespace="http://schemas.microsoft.com/office/2006/metadata/properties" ma:root="true" ma:fieldsID="9d6047c17c742b94b5516b6fa2ad64e4" ns3:_="" ns4:_="">
    <xsd:import namespace="14984ac7-45db-42b8-ae32-adf7c930ae78"/>
    <xsd:import namespace="a627f9f6-1b43-4d12-b912-401e4d9531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ObjectDetectorVersion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84ac7-45db-42b8-ae32-adf7c930ae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27f9f6-1b43-4d12-b912-401e4d9531e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4984ac7-45db-42b8-ae32-adf7c930ae7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Ala231</b:Tag>
    <b:SourceType>JournalArticle</b:SourceType>
    <b:Guid>{C4B1B3B2-824B-46D7-B4E8-CD07893B70C5}</b:Guid>
    <b:Author>
      <b:Author>
        <b:NameList>
          <b:Person>
            <b:Last>Alam</b:Last>
            <b:First>Sabrina</b:First>
          </b:Person>
          <b:Person>
            <b:Last>Noman</b:Last>
            <b:First>Mohammed</b:First>
          </b:Person>
          <b:Person>
            <b:Last>Prodhan</b:Last>
            <b:First>Sadia</b:First>
            <b:Middle>Z.</b:Middle>
          </b:Person>
          <b:Person>
            <b:Last>Rafi</b:Last>
            <b:First>Quazi</b:First>
            <b:Middle>G</b:Middle>
          </b:Person>
        </b:NameList>
      </b:Author>
    </b:Author>
    <b:Title>Comparative Analysis of Three Improved Deep Learning Architectures for Music Genre Classifications</b:Title>
    <b:JournalName>International Journal of Information Technology and Computer Science</b:JournalName>
    <b:Year>2023</b:Year>
    <b:Pages>1-14</b:Pages>
    <b:Issue>2</b:Issue>
    <b:DOI>10.5815/ijitcs.2021.02.01</b:DOI>
    <b:RefOrder>1</b:RefOrder>
  </b:Source>
  <b:Source>
    <b:Tag>Als21</b:Tag>
    <b:SourceType>ConferenceProceedings</b:SourceType>
    <b:Guid>{F6F094E9-6471-4368-8551-EFFC51A22750}</b:Guid>
    <b:Author>
      <b:Author>
        <b:NameList>
          <b:Person>
            <b:Last>Alshurideh</b:Last>
            <b:First>Muhammed</b:First>
          </b:Person>
          <b:Person>
            <b:Last>Hejazi</b:Last>
            <b:First>Hani</b:First>
            <b:Middle>D.</b:Middle>
          </b:Person>
          <b:Person>
            <b:Last>Khamees</b:Last>
            <b:First>Ahmed</b:First>
            <b:Middle>A.</b:Middle>
          </b:Person>
          <b:Person>
            <b:Last>Salloum</b:Last>
            <b:First>Said</b:First>
            <b:Middle>A</b:Middle>
          </b:Person>
        </b:NameList>
      </b:Author>
    </b:Author>
    <b:Title>Classifying Audio Music Genres Using CNN and RNN</b:Title>
    <b:Year>2021</b:Year>
    <b:Pages>315-323</b:Pages>
    <b:ConferenceName>International Conference on Advanced Machine Learning Technologies and Applications</b:ConferenceName>
    <b:DOI>10.1007/978-3-030-69717-4_31</b:DOI>
    <b:RefOrder>2</b:RefOrder>
  </b:Source>
  <b:Source>
    <b:Tag>Tza02</b:Tag>
    <b:SourceType>ConferenceProceedings</b:SourceType>
    <b:Guid>{8E450592-AB4D-4B2F-910E-66E7217FEA8F}</b:Guid>
    <b:Author>
      <b:Author>
        <b:NameList>
          <b:Person>
            <b:Last>Tzanetakis</b:Last>
            <b:First>George</b:First>
          </b:Person>
          <b:Person>
            <b:Last>Cook</b:Last>
            <b:First>Perry</b:First>
          </b:Person>
        </b:NameList>
      </b:Author>
    </b:Author>
    <b:Title>Musical Genre Classification of Audio Signals</b:Title>
    <b:Pages>293-302</b:Pages>
    <b:Year>2002</b:Year>
    <b:ConferenceName>IEEE Transactions on Speech and Audio Processing</b:ConferenceName>
    <b:Publisher>IEEE</b:Publisher>
    <b:Volume>10</b:Volume>
    <b:DOI>10.1109/TSA.2002.800560</b:DOI>
    <b:RefOrder>3</b:RefOrder>
  </b:Source>
  <b:Source>
    <b:Tag>Cho16</b:Tag>
    <b:SourceType>Report</b:SourceType>
    <b:Guid>{1419D6E9-FBE5-4A94-BEFC-8FA22EE7A3BA}</b:Guid>
    <b:Author>
      <b:Author>
        <b:NameList>
          <b:Person>
            <b:Last>Choi</b:Last>
            <b:First>Keunwoo</b:First>
          </b:Person>
          <b:Person>
            <b:Last>Fazekas</b:Last>
            <b:First>Gyorgy</b:First>
          </b:Person>
          <b:Person>
            <b:Last>Sandler</b:Last>
            <b:First>Mark</b:First>
          </b:Person>
          <b:Person>
            <b:Last>Cho</b:Last>
            <b:First>Kyunghyun</b:First>
          </b:Person>
        </b:NameList>
      </b:Author>
    </b:Author>
    <b:Title>Convolutional Recurrent Neural Networks for Music Classification</b:Title>
    <b:Year>2016</b:Year>
    <b:City>London, UK</b:City>
    <b:Publisher>Queen Mary University of London</b:Publisher>
    <b:RefOrder>4</b:RefOrder>
  </b:Source>
  <b:Source>
    <b:Tag>Ayd20</b:Tag>
    <b:SourceType>ConferenceProceedings</b:SourceType>
    <b:Guid>{E86A7D7B-9C1C-4383-A7E3-572E1752825D}</b:Guid>
    <b:Author>
      <b:Author>
        <b:NameList>
          <b:Person>
            <b:Last>Aydin</b:Last>
            <b:First>N.</b:First>
          </b:Person>
          <b:Person>
            <b:Last>Elbir</b:Last>
            <b:First>A.</b:First>
          </b:Person>
        </b:NameList>
      </b:Author>
    </b:Author>
    <b:Title>Music genre classification and music recommendation by using deep learning</b:Title>
    <b:Year>2020</b:Year>
    <b:Publisher>Electronic Letters</b:Publisher>
    <b:Pages>627-629</b:Pages>
    <b:DOI>https://doi.org/10.1049/el.2019.4202</b:DOI>
    <b:Volume>56</b:Volume>
    <b:RefOrder>5</b:RefOrder>
  </b:Source>
  <b:Source>
    <b:Tag>Edw24</b:Tag>
    <b:SourceType>JournalArticle</b:SourceType>
    <b:Guid>{473CC10E-3A9C-4925-B1ED-E8C181AB8048}</b:Guid>
    <b:Author>
      <b:Author>
        <b:NameList>
          <b:Person>
            <b:Last>Edward</b:Last>
            <b:First>Allen</b:First>
            <b:Middle>F.</b:Middle>
          </b:Person>
          <b:Person>
            <b:Last>McDonald</b:Last>
            <b:First>Callum</b:First>
          </b:Person>
          <b:Person>
            <b:Last>Rafferty</b:Last>
            <b:First>Pauline</b:First>
          </b:Person>
        </b:NameList>
      </b:Author>
    </b:Author>
    <b:Title>Playlists and genre: the role of music genre in Spotify’s playlists</b:Title>
    <b:Year>2024</b:Year>
    <b:Publisher>Emerald Publishing Limited</b:Publisher>
    <b:JournalName>Journal of Documentation</b:JournalName>
    <b:DOI>https://doi.org/10.1108/JD-08-2023-0152</b:DOI>
    <b:RefOrder>6</b:RefOrder>
  </b:Source>
  <b:Source>
    <b:Tag>Imr17</b:Tag>
    <b:SourceType>JournalArticle</b:SourceType>
    <b:Guid>{6B5009C0-9482-48AC-B879-21DD173FC4C4}</b:Guid>
    <b:Author>
      <b:Author>
        <b:NameList>
          <b:Person>
            <b:Last>Imran</b:Last>
            <b:First>Danyal</b:First>
          </b:Person>
          <b:Person>
            <b:Last>Radi</b:Last>
            <b:First>Muhammad</b:First>
          </b:Person>
          <b:Person>
            <b:Last>Tahir</b:Last>
            <b:First>Muhammad</b:First>
            <b:Middle>A.</b:Middle>
          </b:Person>
          <b:Person>
            <b:Last>Wadiwala</b:Last>
            <b:First>Hina</b:First>
          </b:Person>
        </b:NameList>
      </b:Author>
    </b:Author>
    <b:Title>Semantic Feature Extraction using Feed-Forward Neural Network for Music Genre Classification</b:Title>
    <b:JournalName>Asian Journal of Engineering, Sciences &amp; Technology</b:JournalName>
    <b:Year>2017</b:Year>
    <b:Volume>2</b:Volume>
    <b:Issue>1</b:Issue>
    <b:RefOrder>7</b:RefOrder>
  </b:Source>
  <b:Source>
    <b:Tag>Esh22</b:Tag>
    <b:SourceType>ConferenceProceedings</b:SourceType>
    <b:Guid>{31BAE4A8-5025-4702-B818-841814AC061E}</b:Guid>
    <b:Author>
      <b:Author>
        <b:NameList>
          <b:Person>
            <b:Last>Eshwarappa</b:Last>
            <b:First>Vidyashree</b:First>
          </b:Person>
          <b:Person>
            <b:Last>Kakarla</b:Last>
            <b:First>Chaitanya</b:First>
          </b:Person>
          <b:Person>
            <b:Last>Oghaz</b:Last>
            <b:First>Mahdi</b:First>
            <b:Middle>M.</b:Middle>
          </b:Person>
          <b:Person>
            <b:Last>Saheer</b:Last>
            <b:First>Lakshmi</b:First>
            <b:Middle>B.</b:Middle>
          </b:Person>
        </b:NameList>
      </b:Author>
    </b:Author>
    <b:Title>Recurrent Neural Networks for Music Genre Classification</b:Title>
    <b:Pages>267-279</b:Pages>
    <b:Year>2022</b:Year>
    <b:ConferenceName>International Conference on Artificial Intelligence</b:ConferenceName>
    <b:DOI>10.1007/978-3-031-21441-7_1</b:DOI>
    <b:RefOrder>8</b:RefOrder>
  </b:Source>
</b:Sources>
</file>

<file path=customXml/itemProps1.xml><?xml version="1.0" encoding="utf-8"?>
<ds:datastoreItem xmlns:ds="http://schemas.openxmlformats.org/officeDocument/2006/customXml" ds:itemID="{AEFA53D3-6C6E-4F58-8DD2-737C945CE0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84ac7-45db-42b8-ae32-adf7c930ae78"/>
    <ds:schemaRef ds:uri="a627f9f6-1b43-4d12-b912-401e4d953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5523D4-49A0-4A01-93A1-9E29D6808ADA}">
  <ds:schemaRefs>
    <ds:schemaRef ds:uri="http://schemas.microsoft.com/sharepoint/v3/contenttype/forms"/>
  </ds:schemaRefs>
</ds:datastoreItem>
</file>

<file path=customXml/itemProps3.xml><?xml version="1.0" encoding="utf-8"?>
<ds:datastoreItem xmlns:ds="http://schemas.openxmlformats.org/officeDocument/2006/customXml" ds:itemID="{C98A58FE-80F0-4333-BCF3-BA1257FA2E82}">
  <ds:schemaRefs>
    <ds:schemaRef ds:uri="http://schemas.microsoft.com/office/2006/metadata/properties"/>
    <ds:schemaRef ds:uri="http://schemas.microsoft.com/office/infopath/2007/PartnerControls"/>
    <ds:schemaRef ds:uri="14984ac7-45db-42b8-ae32-adf7c930ae78"/>
  </ds:schemaRefs>
</ds:datastoreItem>
</file>

<file path=customXml/itemProps4.xml><?xml version="1.0" encoding="utf-8"?>
<ds:datastoreItem xmlns:ds="http://schemas.openxmlformats.org/officeDocument/2006/customXml" ds:itemID="{53B9DA2F-6EBE-4BE3-84CD-FA81540CD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2754</Words>
  <Characters>15704</Characters>
  <Application>Microsoft Office Word</Application>
  <DocSecurity>0</DocSecurity>
  <Lines>130</Lines>
  <Paragraphs>36</Paragraphs>
  <ScaleCrop>false</ScaleCrop>
  <Company/>
  <LinksUpToDate>false</LinksUpToDate>
  <CharactersWithSpaces>18422</CharactersWithSpaces>
  <SharedDoc>false</SharedDoc>
  <HLinks>
    <vt:vector size="6" baseType="variant">
      <vt:variant>
        <vt:i4>6225927</vt:i4>
      </vt:variant>
      <vt:variant>
        <vt:i4>0</vt:i4>
      </vt:variant>
      <vt:variant>
        <vt:i4>0</vt:i4>
      </vt:variant>
      <vt:variant>
        <vt:i4>5</vt:i4>
      </vt:variant>
      <vt:variant>
        <vt:lpwstr>https://www.kaggle.com/datasets/andradaolteanu/gtzan-dataset-music-genre-classification/dat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Rose</dc:creator>
  <cp:keywords/>
  <dc:description/>
  <cp:lastModifiedBy>Brandon Rose</cp:lastModifiedBy>
  <cp:revision>5</cp:revision>
  <dcterms:created xsi:type="dcterms:W3CDTF">2024-12-07T03:32:00Z</dcterms:created>
  <dcterms:modified xsi:type="dcterms:W3CDTF">2024-12-07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6BA4138F9F1F43A2C7E2F4B435CF26</vt:lpwstr>
  </property>
</Properties>
</file>